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D9B1BA" w14:textId="77777777" w:rsidR="00E51F21" w:rsidRPr="00CF5BBF" w:rsidRDefault="00E51F21" w:rsidP="00E51F21">
      <w:pPr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Exam 2</w:t>
      </w:r>
      <w:r w:rsidRPr="00CF5BB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Instructions</w:t>
      </w:r>
    </w:p>
    <w:p w14:paraId="4583E33B" w14:textId="2D17DBDC" w:rsidR="00E51F21" w:rsidRPr="00CF5BBF" w:rsidRDefault="00E51F21" w:rsidP="00E51F21">
      <w:pPr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OBJECT-ORIENTED PROG </w:t>
      </w:r>
    </w:p>
    <w:p w14:paraId="6FB12888" w14:textId="77777777" w:rsidR="00E51F21" w:rsidRPr="00CF5BBF" w:rsidRDefault="00E51F21" w:rsidP="00E51F21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his is a take-home exam. You can use any resources that are available for you to finish this exam, except</w:t>
      </w:r>
    </w:p>
    <w:p w14:paraId="7A6CE6AF" w14:textId="77777777" w:rsidR="00E51F21" w:rsidRPr="00CF5BBF" w:rsidRDefault="00E51F21" w:rsidP="00E51F21">
      <w:pPr>
        <w:pStyle w:val="ListParagraph"/>
        <w:numPr>
          <w:ilvl w:val="1"/>
          <w:numId w:val="3"/>
        </w:numPr>
        <w:spacing w:after="0" w:line="240" w:lineRule="auto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Outsourcing the exam to any person or to any </w:t>
      </w:r>
      <w:proofErr w:type="gramStart"/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hird party</w:t>
      </w:r>
      <w:proofErr w:type="gramEnd"/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websites</w:t>
      </w:r>
    </w:p>
    <w:p w14:paraId="3EDABC63" w14:textId="77777777" w:rsidR="00E51F21" w:rsidRPr="00CF5BBF" w:rsidRDefault="00E51F21" w:rsidP="00E51F21">
      <w:pPr>
        <w:pStyle w:val="ListParagraph"/>
        <w:numPr>
          <w:ilvl w:val="1"/>
          <w:numId w:val="3"/>
        </w:numPr>
        <w:spacing w:after="0" w:line="240" w:lineRule="auto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opying from other students work</w:t>
      </w:r>
    </w:p>
    <w:p w14:paraId="687A02B2" w14:textId="77777777" w:rsidR="00E51F21" w:rsidRPr="00CF5BBF" w:rsidRDefault="00E51F21" w:rsidP="00E51F21">
      <w:pPr>
        <w:pStyle w:val="ListParagraph"/>
        <w:numPr>
          <w:ilvl w:val="1"/>
          <w:numId w:val="3"/>
        </w:numPr>
        <w:spacing w:after="0" w:line="240" w:lineRule="auto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opying direct quotes from the books or internet</w:t>
      </w:r>
    </w:p>
    <w:p w14:paraId="2BC6539D" w14:textId="77777777" w:rsidR="00E51F21" w:rsidRPr="00CF5BBF" w:rsidRDefault="00E51F21" w:rsidP="00E51F21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o not lose your opportunity to learn while working on the exam. Understand the concept and write answers on your own.</w:t>
      </w:r>
    </w:p>
    <w:p w14:paraId="7282658E" w14:textId="77777777" w:rsidR="00E51F21" w:rsidRPr="00CF5BBF" w:rsidRDefault="00E51F21" w:rsidP="00E51F21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Usually, in life, we have several choices. Unfortunately, you don’t have any choice on this exam. You </w:t>
      </w:r>
      <w:proofErr w:type="gramStart"/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have to</w:t>
      </w:r>
      <w:proofErr w:type="gramEnd"/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swer all the questions and each part of the problem.</w:t>
      </w:r>
    </w:p>
    <w:p w14:paraId="0F7EE948" w14:textId="372E3127" w:rsidR="00E51F21" w:rsidRPr="00CF5BBF" w:rsidRDefault="00E51F21" w:rsidP="00E51F21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All the topics on this exam were discussed 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n class before week </w:t>
      </w:r>
      <w:r w:rsidR="00F13C9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13</w:t>
      </w: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 So, you cannot claim that the questions are out of the syllabus!</w:t>
      </w:r>
    </w:p>
    <w:p w14:paraId="12C829D4" w14:textId="77777777" w:rsidR="00E51F21" w:rsidRPr="00CF5BBF" w:rsidRDefault="00E51F21" w:rsidP="00E51F21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Refer to Microsoft Word tutorials for proper formatting</w:t>
      </w:r>
    </w:p>
    <w:p w14:paraId="23F9661C" w14:textId="77777777" w:rsidR="00E51F21" w:rsidRPr="00CF5BBF" w:rsidRDefault="00E51F21" w:rsidP="00E51F21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Points will be deducted for grammatical and spelling mistakes</w:t>
      </w:r>
    </w:p>
    <w:p w14:paraId="31CF0D93" w14:textId="77777777" w:rsidR="00E51F21" w:rsidRPr="00CF5BBF" w:rsidRDefault="00E51F21" w:rsidP="00E51F21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No two brains think alike unless you are soulmates. </w:t>
      </w:r>
      <w:proofErr w:type="gramStart"/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efinitely your</w:t>
      </w:r>
      <w:proofErr w:type="gramEnd"/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swers will not be same as other students.</w:t>
      </w:r>
    </w:p>
    <w:p w14:paraId="6F488C3A" w14:textId="77777777" w:rsidR="00E51F21" w:rsidRPr="00867B54" w:rsidRDefault="00E51F21" w:rsidP="00E51F21">
      <w:pPr>
        <w:pStyle w:val="ListParagraph"/>
        <w:numPr>
          <w:ilvl w:val="0"/>
          <w:numId w:val="3"/>
        </w:numPr>
        <w:spacing w:after="0" w:line="240" w:lineRule="auto"/>
        <w:rPr>
          <w:rStyle w:val="Hyperlink"/>
          <w:rFonts w:ascii="Times New Roman" w:eastAsia="Times New Roman" w:hAnsi="Times New Roman" w:cs="Times New Roman"/>
          <w:bCs/>
          <w:color w:val="000000" w:themeColor="text1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Read the code of academic integrity before you start the exam. </w:t>
      </w:r>
      <w:hyperlink r:id="rId5" w:history="1">
        <w:r w:rsidRPr="00CF5BBF">
          <w:rPr>
            <w:rStyle w:val="Hyperlink"/>
            <w:rFonts w:ascii="Times New Roman" w:hAnsi="Times New Roman" w:cs="Times New Roman"/>
            <w:sz w:val="24"/>
            <w:szCs w:val="24"/>
          </w:rPr>
          <w:t>https://www.nwmissouri.edu/policies/academics/Academic-Integrity.pdf</w:t>
        </w:r>
      </w:hyperlink>
    </w:p>
    <w:p w14:paraId="4D388661" w14:textId="4EC80B7C" w:rsidR="00E51F21" w:rsidRDefault="00E51F21" w:rsidP="00E51F21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Push your source code to GitHub and provide your GitHub </w:t>
      </w:r>
      <w:r w:rsidR="00826F3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link at the end of the document and in the comment section.</w:t>
      </w:r>
    </w:p>
    <w:p w14:paraId="6B6D69B0" w14:textId="57B3B270" w:rsidR="00EA572D" w:rsidRPr="001441C5" w:rsidRDefault="001441C5" w:rsidP="00E51F21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1441C5">
        <w:rPr>
          <w:rFonts w:ascii="Times New Roman" w:hAnsi="Times New Roman" w:cs="Times New Roman"/>
          <w:sz w:val="24"/>
          <w:szCs w:val="24"/>
        </w:rPr>
        <w:t>Don’t use examples that already explained in class or worksheets.</w:t>
      </w:r>
    </w:p>
    <w:p w14:paraId="0C881414" w14:textId="77777777" w:rsidR="00E51F21" w:rsidRPr="00CF5BBF" w:rsidRDefault="00E51F21" w:rsidP="00E51F21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Provide the input and output screenshots for every program.</w:t>
      </w:r>
    </w:p>
    <w:p w14:paraId="5B76F8C3" w14:textId="77777777" w:rsidR="00E51F21" w:rsidRDefault="00E51F21" w:rsidP="00E51F2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c">
            <w:drawing>
              <wp:inline distT="0" distB="0" distL="0" distR="0" wp14:anchorId="5F15DE5A" wp14:editId="7B364490">
                <wp:extent cx="5486400" cy="3575050"/>
                <wp:effectExtent l="0" t="0" r="0" b="0"/>
                <wp:docPr id="2" name="Canvas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</wpc:wpc>
                  </a:graphicData>
                </a:graphic>
              </wp:inline>
            </w:drawing>
          </mc:Choice>
          <mc:Fallback>
            <w:pict>
              <v:group w14:anchorId="7B22B2CC" id="Canvas 2" o:spid="_x0000_s1026" editas="canvas" style="width:6in;height:281.5pt;mso-position-horizontal-relative:char;mso-position-vertical-relative:line" coordsize="54864,357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4864;height:35750;visibility:visible;mso-wrap-style:square">
                  <v:fill o:detectmouseclick="t"/>
                  <v:path o:connecttype="none"/>
                </v:shape>
                <w10:anchorlock/>
              </v:group>
            </w:pict>
          </mc:Fallback>
        </mc:AlternateContent>
      </w:r>
    </w:p>
    <w:p w14:paraId="7E324533" w14:textId="77777777" w:rsidR="00E51F21" w:rsidRDefault="00E51F21" w:rsidP="00E51F2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995B919" w14:textId="5D948634" w:rsidR="00E51F21" w:rsidRPr="00E51F21" w:rsidRDefault="00E51F21" w:rsidP="00E51F21">
      <w:pPr>
        <w:ind w:firstLine="720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Exam 2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Pr="00CF5BB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OBJECT-ORIENTED PROG 01FA20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ab/>
        <w:t xml:space="preserve">           </w:t>
      </w:r>
      <w:r w:rsidR="009052DB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100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pts</w:t>
      </w:r>
    </w:p>
    <w:p w14:paraId="2FEAF2C9" w14:textId="77777777" w:rsidR="00A16A22" w:rsidRDefault="00542A01" w:rsidP="00A16A22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5-Points) (1D-Array </w:t>
      </w:r>
      <w:proofErr w:type="gramStart"/>
      <w:r>
        <w:rPr>
          <w:rFonts w:ascii="Times New Roman" w:hAnsi="Times New Roman" w:cs="Times New Roman"/>
          <w:sz w:val="24"/>
          <w:szCs w:val="24"/>
        </w:rPr>
        <w:t>- )</w:t>
      </w:r>
      <w:r w:rsidR="00A16A22" w:rsidRPr="00A16A22">
        <w:rPr>
          <w:rFonts w:ascii="Times New Roman" w:hAnsi="Times New Roman" w:cs="Times New Roman"/>
          <w:sz w:val="24"/>
          <w:szCs w:val="24"/>
        </w:rPr>
        <w:t>Write</w:t>
      </w:r>
      <w:proofErr w:type="gramEnd"/>
      <w:r w:rsidR="00A16A22" w:rsidRPr="00A16A22">
        <w:rPr>
          <w:rFonts w:ascii="Times New Roman" w:hAnsi="Times New Roman" w:cs="Times New Roman"/>
          <w:sz w:val="24"/>
          <w:szCs w:val="24"/>
        </w:rPr>
        <w:t xml:space="preserve"> a method that removes the duplicate elements from</w:t>
      </w:r>
      <w:r w:rsidR="00A16A22">
        <w:rPr>
          <w:rFonts w:ascii="Times New Roman" w:hAnsi="Times New Roman" w:cs="Times New Roman"/>
          <w:sz w:val="24"/>
          <w:szCs w:val="24"/>
        </w:rPr>
        <w:t xml:space="preserve"> </w:t>
      </w:r>
      <w:r w:rsidR="00A16A22" w:rsidRPr="00A16A22">
        <w:rPr>
          <w:rFonts w:ascii="Times New Roman" w:hAnsi="Times New Roman" w:cs="Times New Roman"/>
          <w:sz w:val="24"/>
          <w:szCs w:val="24"/>
        </w:rPr>
        <w:t>an array list of integers using the following header:</w:t>
      </w:r>
    </w:p>
    <w:p w14:paraId="6370E8C7" w14:textId="77777777" w:rsidR="00A16A22" w:rsidRPr="00A16A22" w:rsidRDefault="00A16A22" w:rsidP="00A16A22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7D9EF960" w14:textId="77777777" w:rsidR="00A16A22" w:rsidRPr="00A16A22" w:rsidRDefault="00A16A22" w:rsidP="00A16A22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Courier New" w:hAnsi="Courier New" w:cs="Courier New"/>
          <w:sz w:val="20"/>
          <w:szCs w:val="20"/>
        </w:rPr>
      </w:pPr>
      <w:r w:rsidRPr="00A16A22">
        <w:rPr>
          <w:rFonts w:ascii="Courier New" w:hAnsi="Courier New" w:cs="Courier New"/>
          <w:sz w:val="20"/>
          <w:szCs w:val="20"/>
        </w:rPr>
        <w:t xml:space="preserve">Public static void </w:t>
      </w:r>
      <w:proofErr w:type="gramStart"/>
      <w:r w:rsidRPr="00A16A22">
        <w:rPr>
          <w:rFonts w:ascii="Courier New" w:hAnsi="Courier New" w:cs="Courier New"/>
          <w:sz w:val="20"/>
          <w:szCs w:val="20"/>
        </w:rPr>
        <w:t>removeDuplicate(</w:t>
      </w:r>
      <w:proofErr w:type="gramEnd"/>
      <w:r w:rsidRPr="00A16A22">
        <w:rPr>
          <w:rFonts w:ascii="Courier New" w:hAnsi="Courier New" w:cs="Courier New"/>
          <w:sz w:val="20"/>
          <w:szCs w:val="20"/>
        </w:rPr>
        <w:t>ArrayList&lt;Integer&gt; list)</w:t>
      </w:r>
    </w:p>
    <w:p w14:paraId="56D1C4F8" w14:textId="77777777" w:rsidR="00A16A22" w:rsidRPr="00A16A22" w:rsidRDefault="00A16A22" w:rsidP="00A16A22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487E49EA" w14:textId="4A6FE5DD" w:rsidR="00016053" w:rsidRDefault="00A16A22" w:rsidP="00A16A22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A16A22">
        <w:rPr>
          <w:rFonts w:ascii="Times New Roman" w:hAnsi="Times New Roman" w:cs="Times New Roman"/>
          <w:sz w:val="24"/>
          <w:szCs w:val="24"/>
        </w:rPr>
        <w:t>Write a test program that prompts the user to enter 10 integers to a list and display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16A22">
        <w:rPr>
          <w:rFonts w:ascii="Times New Roman" w:hAnsi="Times New Roman" w:cs="Times New Roman"/>
          <w:sz w:val="24"/>
          <w:szCs w:val="24"/>
        </w:rPr>
        <w:t xml:space="preserve">the distinct integers separated by exactly one space. </w:t>
      </w:r>
      <w:r w:rsidR="006D5A98">
        <w:rPr>
          <w:rFonts w:ascii="Times New Roman" w:hAnsi="Times New Roman" w:cs="Times New Roman"/>
          <w:sz w:val="24"/>
          <w:szCs w:val="24"/>
        </w:rPr>
        <w:t xml:space="preserve">Provide screenshot of executable code with input and output. </w:t>
      </w:r>
      <w:r w:rsidRPr="00A16A22">
        <w:rPr>
          <w:rFonts w:ascii="Times New Roman" w:hAnsi="Times New Roman" w:cs="Times New Roman"/>
          <w:sz w:val="24"/>
          <w:szCs w:val="24"/>
        </w:rPr>
        <w:t>Here is a sample run:</w:t>
      </w:r>
    </w:p>
    <w:p w14:paraId="41D22527" w14:textId="35E82927" w:rsidR="00CC3EC8" w:rsidRDefault="00CC3EC8" w:rsidP="00A16A22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267F8ACC" w14:textId="77777777" w:rsidR="00CC3EC8" w:rsidRDefault="00CC3EC8" w:rsidP="00A16A22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8890"/>
      </w:tblGrid>
      <w:tr w:rsidR="00CC3EC8" w14:paraId="072A0D50" w14:textId="77777777" w:rsidTr="00B33D16">
        <w:trPr>
          <w:trHeight w:val="2960"/>
        </w:trPr>
        <w:tc>
          <w:tcPr>
            <w:tcW w:w="8890" w:type="dxa"/>
          </w:tcPr>
          <w:p w14:paraId="24C2BFFD" w14:textId="77777777" w:rsidR="00F141AD" w:rsidRPr="00F141AD" w:rsidRDefault="00F141AD" w:rsidP="00F141AD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F141AD">
              <w:rPr>
                <w:rFonts w:ascii="Courier New" w:hAnsi="Courier New" w:cs="Courier New"/>
                <w:sz w:val="20"/>
                <w:szCs w:val="20"/>
              </w:rPr>
              <w:t>/*</w:t>
            </w:r>
          </w:p>
          <w:p w14:paraId="5E4C1D02" w14:textId="77777777" w:rsidR="00F141AD" w:rsidRPr="00F141AD" w:rsidRDefault="00F141AD" w:rsidP="00F141AD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F141AD">
              <w:rPr>
                <w:rFonts w:ascii="Courier New" w:hAnsi="Courier New" w:cs="Courier New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2901B63C" w14:textId="77777777" w:rsidR="00F141AD" w:rsidRPr="00F141AD" w:rsidRDefault="00F141AD" w:rsidP="00F141AD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F141AD">
              <w:rPr>
                <w:rFonts w:ascii="Courier New" w:hAnsi="Courier New" w:cs="Courier New"/>
                <w:sz w:val="20"/>
                <w:szCs w:val="20"/>
              </w:rPr>
              <w:t xml:space="preserve"> * To change this template file, choose Tools | Templates</w:t>
            </w:r>
          </w:p>
          <w:p w14:paraId="41B8F3D6" w14:textId="77777777" w:rsidR="00F141AD" w:rsidRPr="00F141AD" w:rsidRDefault="00F141AD" w:rsidP="00F141AD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F141AD">
              <w:rPr>
                <w:rFonts w:ascii="Courier New" w:hAnsi="Courier New" w:cs="Courier New"/>
                <w:sz w:val="20"/>
                <w:szCs w:val="20"/>
              </w:rPr>
              <w:t xml:space="preserve"> * and open the template in the editor.</w:t>
            </w:r>
          </w:p>
          <w:p w14:paraId="6F6F42FD" w14:textId="77777777" w:rsidR="00F141AD" w:rsidRPr="00F141AD" w:rsidRDefault="00F141AD" w:rsidP="00F141AD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F141AD">
              <w:rPr>
                <w:rFonts w:ascii="Courier New" w:hAnsi="Courier New" w:cs="Courier New"/>
                <w:sz w:val="20"/>
                <w:szCs w:val="20"/>
              </w:rPr>
              <w:t xml:space="preserve"> */</w:t>
            </w:r>
          </w:p>
          <w:p w14:paraId="1A69D37B" w14:textId="77777777" w:rsidR="00F141AD" w:rsidRPr="00F141AD" w:rsidRDefault="00F141AD" w:rsidP="00F141AD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F141AD">
              <w:rPr>
                <w:rFonts w:ascii="Courier New" w:hAnsi="Courier New" w:cs="Courier New"/>
                <w:sz w:val="20"/>
                <w:szCs w:val="20"/>
              </w:rPr>
              <w:t xml:space="preserve">package </w:t>
            </w:r>
            <w:proofErr w:type="gramStart"/>
            <w:r w:rsidRPr="00F141AD">
              <w:rPr>
                <w:rFonts w:ascii="Courier New" w:hAnsi="Courier New" w:cs="Courier New"/>
                <w:sz w:val="20"/>
                <w:szCs w:val="20"/>
              </w:rPr>
              <w:t>questions1and2;</w:t>
            </w:r>
            <w:proofErr w:type="gramEnd"/>
          </w:p>
          <w:p w14:paraId="68E2DAFD" w14:textId="77777777" w:rsidR="00F141AD" w:rsidRPr="00F141AD" w:rsidRDefault="00F141AD" w:rsidP="00F141AD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61F81CC9" w14:textId="77777777" w:rsidR="00F141AD" w:rsidRPr="00F141AD" w:rsidRDefault="00F141AD" w:rsidP="00F141AD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F141AD">
              <w:rPr>
                <w:rFonts w:ascii="Courier New" w:hAnsi="Courier New" w:cs="Courier New"/>
                <w:sz w:val="20"/>
                <w:szCs w:val="20"/>
              </w:rPr>
              <w:t xml:space="preserve">import </w:t>
            </w:r>
            <w:proofErr w:type="gramStart"/>
            <w:r w:rsidRPr="00F141AD">
              <w:rPr>
                <w:rFonts w:ascii="Courier New" w:hAnsi="Courier New" w:cs="Courier New"/>
                <w:sz w:val="20"/>
                <w:szCs w:val="20"/>
              </w:rPr>
              <w:t>java.util</w:t>
            </w:r>
            <w:proofErr w:type="gramEnd"/>
            <w:r w:rsidRPr="00F141AD">
              <w:rPr>
                <w:rFonts w:ascii="Courier New" w:hAnsi="Courier New" w:cs="Courier New"/>
                <w:sz w:val="20"/>
                <w:szCs w:val="20"/>
              </w:rPr>
              <w:t>.ArrayList;</w:t>
            </w:r>
          </w:p>
          <w:p w14:paraId="0675350C" w14:textId="77777777" w:rsidR="00F141AD" w:rsidRPr="00F141AD" w:rsidRDefault="00F141AD" w:rsidP="00F141AD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F141AD">
              <w:rPr>
                <w:rFonts w:ascii="Courier New" w:hAnsi="Courier New" w:cs="Courier New"/>
                <w:sz w:val="20"/>
                <w:szCs w:val="20"/>
              </w:rPr>
              <w:t xml:space="preserve">import </w:t>
            </w:r>
            <w:proofErr w:type="gramStart"/>
            <w:r w:rsidRPr="00F141AD">
              <w:rPr>
                <w:rFonts w:ascii="Courier New" w:hAnsi="Courier New" w:cs="Courier New"/>
                <w:sz w:val="20"/>
                <w:szCs w:val="20"/>
              </w:rPr>
              <w:t>java.util</w:t>
            </w:r>
            <w:proofErr w:type="gramEnd"/>
            <w:r w:rsidRPr="00F141AD">
              <w:rPr>
                <w:rFonts w:ascii="Courier New" w:hAnsi="Courier New" w:cs="Courier New"/>
                <w:sz w:val="20"/>
                <w:szCs w:val="20"/>
              </w:rPr>
              <w:t>.Scanner;</w:t>
            </w:r>
          </w:p>
          <w:p w14:paraId="5980C1A8" w14:textId="77777777" w:rsidR="00F141AD" w:rsidRPr="00F141AD" w:rsidRDefault="00F141AD" w:rsidP="00F141AD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3B9241FE" w14:textId="77777777" w:rsidR="00F141AD" w:rsidRPr="00F141AD" w:rsidRDefault="00F141AD" w:rsidP="00F141AD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F141AD">
              <w:rPr>
                <w:rFonts w:ascii="Courier New" w:hAnsi="Courier New" w:cs="Courier New"/>
                <w:sz w:val="20"/>
                <w:szCs w:val="20"/>
              </w:rPr>
              <w:t>/**</w:t>
            </w:r>
          </w:p>
          <w:p w14:paraId="74FA7FB1" w14:textId="77777777" w:rsidR="00F141AD" w:rsidRPr="00F141AD" w:rsidRDefault="00F141AD" w:rsidP="00F141AD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F141AD">
              <w:rPr>
                <w:rFonts w:ascii="Courier New" w:hAnsi="Courier New" w:cs="Courier New"/>
                <w:sz w:val="20"/>
                <w:szCs w:val="20"/>
              </w:rPr>
              <w:t xml:space="preserve"> *</w:t>
            </w:r>
          </w:p>
          <w:p w14:paraId="4901A203" w14:textId="77777777" w:rsidR="00F141AD" w:rsidRPr="00F141AD" w:rsidRDefault="00F141AD" w:rsidP="00F141AD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F141AD">
              <w:rPr>
                <w:rFonts w:ascii="Courier New" w:hAnsi="Courier New" w:cs="Courier New"/>
                <w:sz w:val="20"/>
                <w:szCs w:val="20"/>
              </w:rPr>
              <w:t xml:space="preserve"> * @author Ramu Vallapurapu</w:t>
            </w:r>
          </w:p>
          <w:p w14:paraId="5EB1188B" w14:textId="77777777" w:rsidR="00F141AD" w:rsidRPr="00F141AD" w:rsidRDefault="00F141AD" w:rsidP="00F141AD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F141AD">
              <w:rPr>
                <w:rFonts w:ascii="Courier New" w:hAnsi="Courier New" w:cs="Courier New"/>
                <w:sz w:val="20"/>
                <w:szCs w:val="20"/>
              </w:rPr>
              <w:t xml:space="preserve"> */</w:t>
            </w:r>
          </w:p>
          <w:p w14:paraId="4B0762F7" w14:textId="77777777" w:rsidR="00F141AD" w:rsidRPr="00F141AD" w:rsidRDefault="00F141AD" w:rsidP="00F141AD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F141AD">
              <w:rPr>
                <w:rFonts w:ascii="Courier New" w:hAnsi="Courier New" w:cs="Courier New"/>
                <w:sz w:val="20"/>
                <w:szCs w:val="20"/>
              </w:rPr>
              <w:t>public class DuplicateElements01 {</w:t>
            </w:r>
          </w:p>
          <w:p w14:paraId="756C68BB" w14:textId="77777777" w:rsidR="00F141AD" w:rsidRPr="00F141AD" w:rsidRDefault="00F141AD" w:rsidP="00F141AD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5AFAC751" w14:textId="77777777" w:rsidR="00F141AD" w:rsidRPr="00F141AD" w:rsidRDefault="00F141AD" w:rsidP="00F141AD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F141AD">
              <w:rPr>
                <w:rFonts w:ascii="Courier New" w:hAnsi="Courier New" w:cs="Courier New"/>
                <w:sz w:val="20"/>
                <w:szCs w:val="20"/>
              </w:rPr>
              <w:t xml:space="preserve">    public static void </w:t>
            </w:r>
            <w:proofErr w:type="gramStart"/>
            <w:r w:rsidRPr="00F141AD">
              <w:rPr>
                <w:rFonts w:ascii="Courier New" w:hAnsi="Courier New" w:cs="Courier New"/>
                <w:sz w:val="20"/>
                <w:szCs w:val="20"/>
              </w:rPr>
              <w:t>main(</w:t>
            </w:r>
            <w:proofErr w:type="gramEnd"/>
            <w:r w:rsidRPr="00F141AD">
              <w:rPr>
                <w:rFonts w:ascii="Courier New" w:hAnsi="Courier New" w:cs="Courier New"/>
                <w:sz w:val="20"/>
                <w:szCs w:val="20"/>
              </w:rPr>
              <w:t>String args[]) {</w:t>
            </w:r>
          </w:p>
          <w:p w14:paraId="61BD5227" w14:textId="77777777" w:rsidR="00F141AD" w:rsidRPr="00F141AD" w:rsidRDefault="00F141AD" w:rsidP="00F141AD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F141AD">
              <w:rPr>
                <w:rFonts w:ascii="Courier New" w:hAnsi="Courier New" w:cs="Courier New"/>
                <w:sz w:val="20"/>
                <w:szCs w:val="20"/>
              </w:rPr>
              <w:t xml:space="preserve">        System.out.println("Answer for Question1: Ramu Vallapurapu"</w:t>
            </w:r>
            <w:proofErr w:type="gramStart"/>
            <w:r w:rsidRPr="00F141AD">
              <w:rPr>
                <w:rFonts w:ascii="Courier New" w:hAnsi="Courier New" w:cs="Courier New"/>
                <w:sz w:val="20"/>
                <w:szCs w:val="20"/>
              </w:rPr>
              <w:t>);</w:t>
            </w:r>
            <w:proofErr w:type="gramEnd"/>
          </w:p>
          <w:p w14:paraId="3705994E" w14:textId="77777777" w:rsidR="00F141AD" w:rsidRPr="00F141AD" w:rsidRDefault="00F141AD" w:rsidP="00F141AD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F141AD">
              <w:rPr>
                <w:rFonts w:ascii="Courier New" w:hAnsi="Courier New" w:cs="Courier New"/>
                <w:sz w:val="20"/>
                <w:szCs w:val="20"/>
              </w:rPr>
              <w:t xml:space="preserve">        ArrayList&lt;Integer&gt; al = new ArrayList&lt;</w:t>
            </w:r>
            <w:proofErr w:type="gramStart"/>
            <w:r w:rsidRPr="00F141AD">
              <w:rPr>
                <w:rFonts w:ascii="Courier New" w:hAnsi="Courier New" w:cs="Courier New"/>
                <w:sz w:val="20"/>
                <w:szCs w:val="20"/>
              </w:rPr>
              <w:t>&gt;(</w:t>
            </w:r>
            <w:proofErr w:type="gramEnd"/>
            <w:r w:rsidRPr="00F141AD">
              <w:rPr>
                <w:rFonts w:ascii="Courier New" w:hAnsi="Courier New" w:cs="Courier New"/>
                <w:sz w:val="20"/>
                <w:szCs w:val="20"/>
              </w:rPr>
              <w:t>);</w:t>
            </w:r>
          </w:p>
          <w:p w14:paraId="6CD717D4" w14:textId="77777777" w:rsidR="00F141AD" w:rsidRPr="00F141AD" w:rsidRDefault="00F141AD" w:rsidP="00F141AD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F141AD">
              <w:rPr>
                <w:rFonts w:ascii="Courier New" w:hAnsi="Courier New" w:cs="Courier New"/>
                <w:sz w:val="20"/>
                <w:szCs w:val="20"/>
              </w:rPr>
              <w:t xml:space="preserve">        Scanner sc = new </w:t>
            </w:r>
            <w:proofErr w:type="gramStart"/>
            <w:r w:rsidRPr="00F141AD">
              <w:rPr>
                <w:rFonts w:ascii="Courier New" w:hAnsi="Courier New" w:cs="Courier New"/>
                <w:sz w:val="20"/>
                <w:szCs w:val="20"/>
              </w:rPr>
              <w:t>Scanner(</w:t>
            </w:r>
            <w:proofErr w:type="gramEnd"/>
            <w:r w:rsidRPr="00F141AD">
              <w:rPr>
                <w:rFonts w:ascii="Courier New" w:hAnsi="Courier New" w:cs="Courier New"/>
                <w:sz w:val="20"/>
                <w:szCs w:val="20"/>
              </w:rPr>
              <w:t>System.in);</w:t>
            </w:r>
          </w:p>
          <w:p w14:paraId="12BA1FB2" w14:textId="77777777" w:rsidR="00F141AD" w:rsidRPr="00F141AD" w:rsidRDefault="00F141AD" w:rsidP="00F141AD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F141AD">
              <w:rPr>
                <w:rFonts w:ascii="Courier New" w:hAnsi="Courier New" w:cs="Courier New"/>
                <w:sz w:val="20"/>
                <w:szCs w:val="20"/>
              </w:rPr>
              <w:t xml:space="preserve">        System.out.print("Enter ten integers: "</w:t>
            </w:r>
            <w:proofErr w:type="gramStart"/>
            <w:r w:rsidRPr="00F141AD">
              <w:rPr>
                <w:rFonts w:ascii="Courier New" w:hAnsi="Courier New" w:cs="Courier New"/>
                <w:sz w:val="20"/>
                <w:szCs w:val="20"/>
              </w:rPr>
              <w:t>);</w:t>
            </w:r>
            <w:proofErr w:type="gramEnd"/>
          </w:p>
          <w:p w14:paraId="095EB6ED" w14:textId="77777777" w:rsidR="00F141AD" w:rsidRPr="00F141AD" w:rsidRDefault="00F141AD" w:rsidP="00F141AD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F141AD">
              <w:rPr>
                <w:rFonts w:ascii="Courier New" w:hAnsi="Courier New" w:cs="Courier New"/>
                <w:sz w:val="20"/>
                <w:szCs w:val="20"/>
              </w:rPr>
              <w:t xml:space="preserve">        for (int i = 0; i &lt; 10; i++) {</w:t>
            </w:r>
          </w:p>
          <w:p w14:paraId="119C4B9C" w14:textId="77777777" w:rsidR="00F141AD" w:rsidRPr="00F141AD" w:rsidRDefault="00F141AD" w:rsidP="00F141AD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F141AD">
              <w:rPr>
                <w:rFonts w:ascii="Courier New" w:hAnsi="Courier New" w:cs="Courier New"/>
                <w:sz w:val="20"/>
                <w:szCs w:val="20"/>
              </w:rPr>
              <w:t xml:space="preserve">            al.add(</w:t>
            </w:r>
            <w:proofErr w:type="gramStart"/>
            <w:r w:rsidRPr="00F141AD">
              <w:rPr>
                <w:rFonts w:ascii="Courier New" w:hAnsi="Courier New" w:cs="Courier New"/>
                <w:sz w:val="20"/>
                <w:szCs w:val="20"/>
              </w:rPr>
              <w:t>sc.nextInt</w:t>
            </w:r>
            <w:proofErr w:type="gramEnd"/>
            <w:r w:rsidRPr="00F141AD">
              <w:rPr>
                <w:rFonts w:ascii="Courier New" w:hAnsi="Courier New" w:cs="Courier New"/>
                <w:sz w:val="20"/>
                <w:szCs w:val="20"/>
              </w:rPr>
              <w:t>());</w:t>
            </w:r>
          </w:p>
          <w:p w14:paraId="340D6B47" w14:textId="77777777" w:rsidR="00F141AD" w:rsidRPr="00F141AD" w:rsidRDefault="00F141AD" w:rsidP="00F141AD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F141AD">
              <w:rPr>
                <w:rFonts w:ascii="Courier New" w:hAnsi="Courier New" w:cs="Courier New"/>
                <w:sz w:val="20"/>
                <w:szCs w:val="20"/>
              </w:rPr>
              <w:t xml:space="preserve">        }</w:t>
            </w:r>
          </w:p>
          <w:p w14:paraId="01D940D6" w14:textId="77777777" w:rsidR="00F141AD" w:rsidRPr="00F141AD" w:rsidRDefault="00F141AD" w:rsidP="00F141AD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F141AD">
              <w:rPr>
                <w:rFonts w:ascii="Courier New" w:hAnsi="Courier New" w:cs="Courier New"/>
                <w:sz w:val="20"/>
                <w:szCs w:val="20"/>
              </w:rPr>
              <w:t xml:space="preserve">        removeDuplicate(al</w:t>
            </w:r>
            <w:proofErr w:type="gramStart"/>
            <w:r w:rsidRPr="00F141AD">
              <w:rPr>
                <w:rFonts w:ascii="Courier New" w:hAnsi="Courier New" w:cs="Courier New"/>
                <w:sz w:val="20"/>
                <w:szCs w:val="20"/>
              </w:rPr>
              <w:t>);</w:t>
            </w:r>
            <w:proofErr w:type="gramEnd"/>
          </w:p>
          <w:p w14:paraId="06991482" w14:textId="77777777" w:rsidR="00F141AD" w:rsidRPr="00F141AD" w:rsidRDefault="00F141AD" w:rsidP="00F141AD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F141AD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39B46CA3" w14:textId="77777777" w:rsidR="00F141AD" w:rsidRPr="00F141AD" w:rsidRDefault="00F141AD" w:rsidP="00F141AD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59B87688" w14:textId="77777777" w:rsidR="00F141AD" w:rsidRPr="00F141AD" w:rsidRDefault="00F141AD" w:rsidP="00F141AD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F141AD">
              <w:rPr>
                <w:rFonts w:ascii="Courier New" w:hAnsi="Courier New" w:cs="Courier New"/>
                <w:sz w:val="20"/>
                <w:szCs w:val="20"/>
              </w:rPr>
              <w:t xml:space="preserve">    public static void </w:t>
            </w:r>
            <w:proofErr w:type="gramStart"/>
            <w:r w:rsidRPr="00F141AD">
              <w:rPr>
                <w:rFonts w:ascii="Courier New" w:hAnsi="Courier New" w:cs="Courier New"/>
                <w:sz w:val="20"/>
                <w:szCs w:val="20"/>
              </w:rPr>
              <w:t>removeDuplicate(</w:t>
            </w:r>
            <w:proofErr w:type="gramEnd"/>
            <w:r w:rsidRPr="00F141AD">
              <w:rPr>
                <w:rFonts w:ascii="Courier New" w:hAnsi="Courier New" w:cs="Courier New"/>
                <w:sz w:val="20"/>
                <w:szCs w:val="20"/>
              </w:rPr>
              <w:t>ArrayList&lt;Integer&gt; list) {</w:t>
            </w:r>
          </w:p>
          <w:p w14:paraId="14A81B59" w14:textId="77777777" w:rsidR="00F141AD" w:rsidRPr="00F141AD" w:rsidRDefault="00F141AD" w:rsidP="00F141AD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F141AD">
              <w:rPr>
                <w:rFonts w:ascii="Courier New" w:hAnsi="Courier New" w:cs="Courier New"/>
                <w:sz w:val="20"/>
                <w:szCs w:val="20"/>
              </w:rPr>
              <w:t xml:space="preserve">        ArrayList&lt;Integer&gt; temp = new ArrayList&lt;</w:t>
            </w:r>
            <w:proofErr w:type="gramStart"/>
            <w:r w:rsidRPr="00F141AD">
              <w:rPr>
                <w:rFonts w:ascii="Courier New" w:hAnsi="Courier New" w:cs="Courier New"/>
                <w:sz w:val="20"/>
                <w:szCs w:val="20"/>
              </w:rPr>
              <w:t>&gt;(</w:t>
            </w:r>
            <w:proofErr w:type="gramEnd"/>
            <w:r w:rsidRPr="00F141AD">
              <w:rPr>
                <w:rFonts w:ascii="Courier New" w:hAnsi="Courier New" w:cs="Courier New"/>
                <w:sz w:val="20"/>
                <w:szCs w:val="20"/>
              </w:rPr>
              <w:t>);</w:t>
            </w:r>
          </w:p>
          <w:p w14:paraId="102DD3F1" w14:textId="77777777" w:rsidR="00F141AD" w:rsidRPr="00F141AD" w:rsidRDefault="00F141AD" w:rsidP="00F141AD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F141AD">
              <w:rPr>
                <w:rFonts w:ascii="Courier New" w:hAnsi="Courier New" w:cs="Courier New"/>
                <w:sz w:val="20"/>
                <w:szCs w:val="20"/>
              </w:rPr>
              <w:t xml:space="preserve">        for (Integer </w:t>
            </w:r>
            <w:proofErr w:type="gramStart"/>
            <w:r w:rsidRPr="00F141AD">
              <w:rPr>
                <w:rFonts w:ascii="Courier New" w:hAnsi="Courier New" w:cs="Courier New"/>
                <w:sz w:val="20"/>
                <w:szCs w:val="20"/>
              </w:rPr>
              <w:t>l :</w:t>
            </w:r>
            <w:proofErr w:type="gramEnd"/>
            <w:r w:rsidRPr="00F141AD">
              <w:rPr>
                <w:rFonts w:ascii="Courier New" w:hAnsi="Courier New" w:cs="Courier New"/>
                <w:sz w:val="20"/>
                <w:szCs w:val="20"/>
              </w:rPr>
              <w:t xml:space="preserve"> list) {</w:t>
            </w:r>
          </w:p>
          <w:p w14:paraId="49287747" w14:textId="77777777" w:rsidR="00F141AD" w:rsidRPr="00F141AD" w:rsidRDefault="00F141AD" w:rsidP="00F141AD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F141AD">
              <w:rPr>
                <w:rFonts w:ascii="Courier New" w:hAnsi="Courier New" w:cs="Courier New"/>
                <w:sz w:val="20"/>
                <w:szCs w:val="20"/>
              </w:rPr>
              <w:t xml:space="preserve">            if </w:t>
            </w:r>
            <w:proofErr w:type="gramStart"/>
            <w:r w:rsidRPr="00F141AD">
              <w:rPr>
                <w:rFonts w:ascii="Courier New" w:hAnsi="Courier New" w:cs="Courier New"/>
                <w:sz w:val="20"/>
                <w:szCs w:val="20"/>
              </w:rPr>
              <w:t>(!temp</w:t>
            </w:r>
            <w:proofErr w:type="gramEnd"/>
            <w:r w:rsidRPr="00F141AD">
              <w:rPr>
                <w:rFonts w:ascii="Courier New" w:hAnsi="Courier New" w:cs="Courier New"/>
                <w:sz w:val="20"/>
                <w:szCs w:val="20"/>
              </w:rPr>
              <w:t>.contains(l)) {</w:t>
            </w:r>
          </w:p>
          <w:p w14:paraId="3074B782" w14:textId="77777777" w:rsidR="00F141AD" w:rsidRPr="00F141AD" w:rsidRDefault="00F141AD" w:rsidP="00F141AD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F141AD">
              <w:rPr>
                <w:rFonts w:ascii="Courier New" w:hAnsi="Courier New" w:cs="Courier New"/>
                <w:sz w:val="20"/>
                <w:szCs w:val="20"/>
              </w:rPr>
              <w:t xml:space="preserve">                temp.add(l</w:t>
            </w:r>
            <w:proofErr w:type="gramStart"/>
            <w:r w:rsidRPr="00F141AD">
              <w:rPr>
                <w:rFonts w:ascii="Courier New" w:hAnsi="Courier New" w:cs="Courier New"/>
                <w:sz w:val="20"/>
                <w:szCs w:val="20"/>
              </w:rPr>
              <w:t>);</w:t>
            </w:r>
            <w:proofErr w:type="gramEnd"/>
          </w:p>
          <w:p w14:paraId="08B0D278" w14:textId="77777777" w:rsidR="00F141AD" w:rsidRPr="00F141AD" w:rsidRDefault="00F141AD" w:rsidP="00F141AD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F141AD">
              <w:rPr>
                <w:rFonts w:ascii="Courier New" w:hAnsi="Courier New" w:cs="Courier New"/>
                <w:sz w:val="20"/>
                <w:szCs w:val="20"/>
              </w:rPr>
              <w:t xml:space="preserve">            }</w:t>
            </w:r>
          </w:p>
          <w:p w14:paraId="0286E9B7" w14:textId="77777777" w:rsidR="00F141AD" w:rsidRPr="00F141AD" w:rsidRDefault="00F141AD" w:rsidP="00F141AD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F141AD">
              <w:rPr>
                <w:rFonts w:ascii="Courier New" w:hAnsi="Courier New" w:cs="Courier New"/>
                <w:sz w:val="20"/>
                <w:szCs w:val="20"/>
              </w:rPr>
              <w:t xml:space="preserve">        }</w:t>
            </w:r>
          </w:p>
          <w:p w14:paraId="0CC0B3BA" w14:textId="77777777" w:rsidR="00F141AD" w:rsidRPr="00F141AD" w:rsidRDefault="00F141AD" w:rsidP="00F141AD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F141AD">
              <w:rPr>
                <w:rFonts w:ascii="Courier New" w:hAnsi="Courier New" w:cs="Courier New"/>
                <w:sz w:val="20"/>
                <w:szCs w:val="20"/>
              </w:rPr>
              <w:t xml:space="preserve">        System.out.print("The distinct integers are "</w:t>
            </w:r>
            <w:proofErr w:type="gramStart"/>
            <w:r w:rsidRPr="00F141AD">
              <w:rPr>
                <w:rFonts w:ascii="Courier New" w:hAnsi="Courier New" w:cs="Courier New"/>
                <w:sz w:val="20"/>
                <w:szCs w:val="20"/>
              </w:rPr>
              <w:t>);</w:t>
            </w:r>
            <w:proofErr w:type="gramEnd"/>
          </w:p>
          <w:p w14:paraId="57BB9A6C" w14:textId="77777777" w:rsidR="00F141AD" w:rsidRPr="00F141AD" w:rsidRDefault="00F141AD" w:rsidP="00F141AD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F141AD">
              <w:rPr>
                <w:rFonts w:ascii="Courier New" w:hAnsi="Courier New" w:cs="Courier New"/>
                <w:sz w:val="20"/>
                <w:szCs w:val="20"/>
              </w:rPr>
              <w:t xml:space="preserve">        for (Integer </w:t>
            </w:r>
            <w:proofErr w:type="gramStart"/>
            <w:r w:rsidRPr="00F141AD">
              <w:rPr>
                <w:rFonts w:ascii="Courier New" w:hAnsi="Courier New" w:cs="Courier New"/>
                <w:sz w:val="20"/>
                <w:szCs w:val="20"/>
              </w:rPr>
              <w:t>i :</w:t>
            </w:r>
            <w:proofErr w:type="gramEnd"/>
            <w:r w:rsidRPr="00F141AD">
              <w:rPr>
                <w:rFonts w:ascii="Courier New" w:hAnsi="Courier New" w:cs="Courier New"/>
                <w:sz w:val="20"/>
                <w:szCs w:val="20"/>
              </w:rPr>
              <w:t xml:space="preserve"> temp) {</w:t>
            </w:r>
          </w:p>
          <w:p w14:paraId="53200661" w14:textId="77777777" w:rsidR="00F141AD" w:rsidRPr="00F141AD" w:rsidRDefault="00F141AD" w:rsidP="00F141AD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F141AD">
              <w:rPr>
                <w:rFonts w:ascii="Courier New" w:hAnsi="Courier New" w:cs="Courier New"/>
                <w:sz w:val="20"/>
                <w:szCs w:val="20"/>
              </w:rPr>
              <w:t xml:space="preserve">            System.out.print(i + " "</w:t>
            </w:r>
            <w:proofErr w:type="gramStart"/>
            <w:r w:rsidRPr="00F141AD">
              <w:rPr>
                <w:rFonts w:ascii="Courier New" w:hAnsi="Courier New" w:cs="Courier New"/>
                <w:sz w:val="20"/>
                <w:szCs w:val="20"/>
              </w:rPr>
              <w:t>);</w:t>
            </w:r>
            <w:proofErr w:type="gramEnd"/>
          </w:p>
          <w:p w14:paraId="0EA18A0A" w14:textId="77777777" w:rsidR="00F141AD" w:rsidRPr="00F141AD" w:rsidRDefault="00F141AD" w:rsidP="00F141AD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F141AD">
              <w:rPr>
                <w:rFonts w:ascii="Courier New" w:hAnsi="Courier New" w:cs="Courier New"/>
                <w:sz w:val="20"/>
                <w:szCs w:val="20"/>
              </w:rPr>
              <w:t xml:space="preserve">        }</w:t>
            </w:r>
          </w:p>
          <w:p w14:paraId="66394A18" w14:textId="77777777" w:rsidR="00F141AD" w:rsidRPr="00F141AD" w:rsidRDefault="00F141AD" w:rsidP="00F141AD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F141AD">
              <w:rPr>
                <w:rFonts w:ascii="Courier New" w:hAnsi="Courier New" w:cs="Courier New"/>
                <w:sz w:val="20"/>
                <w:szCs w:val="20"/>
              </w:rPr>
              <w:t xml:space="preserve">        System.out.println(</w:t>
            </w:r>
            <w:proofErr w:type="gramStart"/>
            <w:r w:rsidRPr="00F141AD">
              <w:rPr>
                <w:rFonts w:ascii="Courier New" w:hAnsi="Courier New" w:cs="Courier New"/>
                <w:sz w:val="20"/>
                <w:szCs w:val="20"/>
              </w:rPr>
              <w:t>);</w:t>
            </w:r>
            <w:proofErr w:type="gramEnd"/>
          </w:p>
          <w:p w14:paraId="3EDC57DB" w14:textId="77777777" w:rsidR="00F141AD" w:rsidRPr="00F141AD" w:rsidRDefault="00F141AD" w:rsidP="00F141AD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F141AD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6F96CC57" w14:textId="26233DEF" w:rsidR="00B33D16" w:rsidRPr="00B33D16" w:rsidRDefault="00F141AD" w:rsidP="00F141AD">
            <w:r w:rsidRPr="00F141AD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</w:tc>
      </w:tr>
    </w:tbl>
    <w:p w14:paraId="5CC691B4" w14:textId="77777777" w:rsidR="00CC3EC8" w:rsidRDefault="00CC3EC8" w:rsidP="00A16A22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2CE45E0A" w14:textId="2B0F236C" w:rsidR="00023E9A" w:rsidRDefault="00650647" w:rsidP="00A16A22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ECE9F54" wp14:editId="47FD88D9">
            <wp:extent cx="6400800" cy="36004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60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344531" w14:textId="409BDD5F" w:rsidR="00023E9A" w:rsidRDefault="00023E9A" w:rsidP="00A16A22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17D84D2C" w14:textId="571C96C9" w:rsidR="00023E9A" w:rsidRDefault="00023E9A">
      <w:pPr>
        <w:rPr>
          <w:rFonts w:ascii="Times New Roman" w:hAnsi="Times New Roman" w:cs="Times New Roman"/>
          <w:sz w:val="24"/>
          <w:szCs w:val="24"/>
        </w:rPr>
      </w:pPr>
    </w:p>
    <w:p w14:paraId="5599D466" w14:textId="77777777" w:rsidR="00A16A22" w:rsidRPr="00A16A22" w:rsidRDefault="00A16A22" w:rsidP="00A16A22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8468" w:type="dxa"/>
        <w:tblInd w:w="895" w:type="dxa"/>
        <w:tblLook w:val="04A0" w:firstRow="1" w:lastRow="0" w:firstColumn="1" w:lastColumn="0" w:noHBand="0" w:noVBand="1"/>
      </w:tblPr>
      <w:tblGrid>
        <w:gridCol w:w="8468"/>
      </w:tblGrid>
      <w:tr w:rsidR="00016053" w:rsidRPr="00417F90" w14:paraId="2C0B0A61" w14:textId="77777777" w:rsidTr="004850EB">
        <w:trPr>
          <w:trHeight w:val="550"/>
        </w:trPr>
        <w:tc>
          <w:tcPr>
            <w:tcW w:w="8468" w:type="dxa"/>
          </w:tcPr>
          <w:p w14:paraId="388E3049" w14:textId="77777777" w:rsidR="00A16A22" w:rsidRPr="00A16A22" w:rsidRDefault="00A16A22" w:rsidP="00A16A22">
            <w:pPr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A16A22">
              <w:rPr>
                <w:rFonts w:ascii="Courier New" w:hAnsi="Courier New" w:cs="Courier New"/>
                <w:sz w:val="20"/>
                <w:szCs w:val="20"/>
              </w:rPr>
              <w:t>Enter ten integers: 34 5 3 5 6 4 33 2 2 4</w:t>
            </w:r>
          </w:p>
          <w:p w14:paraId="41DF3BEF" w14:textId="77777777" w:rsidR="00016053" w:rsidRPr="00C770E2" w:rsidRDefault="00A16A22" w:rsidP="00A16A22">
            <w:pPr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A16A22">
              <w:rPr>
                <w:rFonts w:ascii="Courier New" w:hAnsi="Courier New" w:cs="Courier New"/>
                <w:sz w:val="20"/>
                <w:szCs w:val="20"/>
              </w:rPr>
              <w:t>The distinct integers are 34 5 3 6 4 33 2</w:t>
            </w:r>
          </w:p>
        </w:tc>
      </w:tr>
    </w:tbl>
    <w:p w14:paraId="3E99FAD0" w14:textId="573116D0" w:rsidR="00016053" w:rsidRDefault="00016053" w:rsidP="00542A01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sz w:val="20"/>
          <w:szCs w:val="20"/>
        </w:rPr>
      </w:pPr>
    </w:p>
    <w:p w14:paraId="1144FB76" w14:textId="1E6FA5CD" w:rsidR="00092311" w:rsidRDefault="00092311" w:rsidP="00542A01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sz w:val="20"/>
          <w:szCs w:val="20"/>
        </w:rPr>
      </w:pPr>
    </w:p>
    <w:p w14:paraId="3C386B56" w14:textId="5B7A8F1E" w:rsidR="00092311" w:rsidRDefault="00092311" w:rsidP="00542A01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sz w:val="20"/>
          <w:szCs w:val="20"/>
        </w:rPr>
      </w:pPr>
    </w:p>
    <w:p w14:paraId="07D159AE" w14:textId="056A0B48" w:rsidR="00092311" w:rsidRDefault="00092311" w:rsidP="00542A01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sz w:val="20"/>
          <w:szCs w:val="20"/>
        </w:rPr>
      </w:pPr>
    </w:p>
    <w:p w14:paraId="503F7CEE" w14:textId="2EA8A402" w:rsidR="00092311" w:rsidRDefault="00092311" w:rsidP="00542A01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sz w:val="20"/>
          <w:szCs w:val="20"/>
        </w:rPr>
      </w:pPr>
    </w:p>
    <w:p w14:paraId="16A8A9A2" w14:textId="310BB757" w:rsidR="00092311" w:rsidRDefault="00092311" w:rsidP="00542A01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sz w:val="20"/>
          <w:szCs w:val="20"/>
        </w:rPr>
      </w:pPr>
    </w:p>
    <w:p w14:paraId="29856351" w14:textId="7D3FE4AD" w:rsidR="00F141AD" w:rsidRDefault="00F141AD" w:rsidP="00542A01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sz w:val="20"/>
          <w:szCs w:val="20"/>
        </w:rPr>
      </w:pPr>
    </w:p>
    <w:p w14:paraId="1734C147" w14:textId="5DE78128" w:rsidR="00F141AD" w:rsidRDefault="00F141AD" w:rsidP="00542A01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sz w:val="20"/>
          <w:szCs w:val="20"/>
        </w:rPr>
      </w:pPr>
    </w:p>
    <w:p w14:paraId="1552B67F" w14:textId="212FED3F" w:rsidR="00F141AD" w:rsidRDefault="00F141AD" w:rsidP="00542A01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sz w:val="20"/>
          <w:szCs w:val="20"/>
        </w:rPr>
      </w:pPr>
    </w:p>
    <w:p w14:paraId="46AD4BD3" w14:textId="0142B180" w:rsidR="00F141AD" w:rsidRDefault="00F141AD" w:rsidP="00542A01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sz w:val="20"/>
          <w:szCs w:val="20"/>
        </w:rPr>
      </w:pPr>
    </w:p>
    <w:p w14:paraId="76A038CA" w14:textId="7BAF8D8C" w:rsidR="00F141AD" w:rsidRDefault="00F141AD" w:rsidP="00542A01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sz w:val="20"/>
          <w:szCs w:val="20"/>
        </w:rPr>
      </w:pPr>
    </w:p>
    <w:p w14:paraId="18D63C75" w14:textId="6DDA0D13" w:rsidR="00F141AD" w:rsidRDefault="00F141AD" w:rsidP="00542A01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sz w:val="20"/>
          <w:szCs w:val="20"/>
        </w:rPr>
      </w:pPr>
    </w:p>
    <w:p w14:paraId="6134710F" w14:textId="33E240AA" w:rsidR="00F141AD" w:rsidRDefault="00F141AD" w:rsidP="00542A01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sz w:val="20"/>
          <w:szCs w:val="20"/>
        </w:rPr>
      </w:pPr>
    </w:p>
    <w:p w14:paraId="09D78909" w14:textId="2CB0D87E" w:rsidR="00F141AD" w:rsidRDefault="00F141AD" w:rsidP="00542A01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sz w:val="20"/>
          <w:szCs w:val="20"/>
        </w:rPr>
      </w:pPr>
    </w:p>
    <w:p w14:paraId="176E126C" w14:textId="74C578FF" w:rsidR="00F141AD" w:rsidRDefault="00F141AD" w:rsidP="00542A01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sz w:val="20"/>
          <w:szCs w:val="20"/>
        </w:rPr>
      </w:pPr>
    </w:p>
    <w:p w14:paraId="56BFBE94" w14:textId="14FF1BFE" w:rsidR="00F141AD" w:rsidRDefault="00F141AD" w:rsidP="00542A01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sz w:val="20"/>
          <w:szCs w:val="20"/>
        </w:rPr>
      </w:pPr>
    </w:p>
    <w:p w14:paraId="19E1AC27" w14:textId="01961596" w:rsidR="00F141AD" w:rsidRDefault="00F141AD" w:rsidP="00542A01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sz w:val="20"/>
          <w:szCs w:val="20"/>
        </w:rPr>
      </w:pPr>
    </w:p>
    <w:p w14:paraId="75C6BE8E" w14:textId="64894E16" w:rsidR="00F141AD" w:rsidRDefault="00F141AD" w:rsidP="00542A01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sz w:val="20"/>
          <w:szCs w:val="20"/>
        </w:rPr>
      </w:pPr>
    </w:p>
    <w:p w14:paraId="02859B28" w14:textId="5A9DF5FE" w:rsidR="00F141AD" w:rsidRDefault="00F141AD" w:rsidP="00542A01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sz w:val="20"/>
          <w:szCs w:val="20"/>
        </w:rPr>
      </w:pPr>
    </w:p>
    <w:p w14:paraId="78F2EE69" w14:textId="1AB11A86" w:rsidR="00F141AD" w:rsidRDefault="00F141AD" w:rsidP="00542A01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sz w:val="20"/>
          <w:szCs w:val="20"/>
        </w:rPr>
      </w:pPr>
    </w:p>
    <w:p w14:paraId="17533B35" w14:textId="77777777" w:rsidR="00F141AD" w:rsidRDefault="00F141AD" w:rsidP="00542A01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sz w:val="20"/>
          <w:szCs w:val="20"/>
        </w:rPr>
      </w:pPr>
    </w:p>
    <w:p w14:paraId="3437D3A8" w14:textId="77777777" w:rsidR="00A16A22" w:rsidRDefault="00542A01" w:rsidP="00A16A22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(5-Points) (2D- Array) </w:t>
      </w:r>
      <w:r w:rsidR="00A16A22" w:rsidRPr="00A16A22">
        <w:rPr>
          <w:rFonts w:ascii="Times New Roman" w:hAnsi="Times New Roman" w:cs="Times New Roman"/>
          <w:sz w:val="24"/>
          <w:szCs w:val="24"/>
        </w:rPr>
        <w:t>The two-dimensional arrays m1 and m2 are strictly</w:t>
      </w:r>
      <w:r w:rsidR="00A16A22">
        <w:rPr>
          <w:rFonts w:ascii="Times New Roman" w:hAnsi="Times New Roman" w:cs="Times New Roman"/>
          <w:sz w:val="24"/>
          <w:szCs w:val="24"/>
        </w:rPr>
        <w:t xml:space="preserve"> </w:t>
      </w:r>
      <w:r w:rsidR="00A16A22" w:rsidRPr="00A16A22">
        <w:rPr>
          <w:rFonts w:ascii="Times New Roman" w:hAnsi="Times New Roman" w:cs="Times New Roman"/>
          <w:sz w:val="24"/>
          <w:szCs w:val="24"/>
        </w:rPr>
        <w:t>identical if their corresponding elements are equal. Write a method that returns</w:t>
      </w:r>
      <w:r w:rsidR="00A16A22">
        <w:rPr>
          <w:rFonts w:ascii="Times New Roman" w:hAnsi="Times New Roman" w:cs="Times New Roman"/>
          <w:sz w:val="24"/>
          <w:szCs w:val="24"/>
        </w:rPr>
        <w:t xml:space="preserve"> </w:t>
      </w:r>
      <w:r w:rsidR="00A16A22" w:rsidRPr="00A16A22">
        <w:rPr>
          <w:rFonts w:ascii="Times New Roman" w:hAnsi="Times New Roman" w:cs="Times New Roman"/>
          <w:sz w:val="24"/>
          <w:szCs w:val="24"/>
        </w:rPr>
        <w:t>true if m1 and m2 are strictly identical, using the following header:</w:t>
      </w:r>
    </w:p>
    <w:p w14:paraId="5CBFA28E" w14:textId="77777777" w:rsidR="00A16A22" w:rsidRPr="00A16A22" w:rsidRDefault="00A16A22" w:rsidP="00A16A22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3ECC0936" w14:textId="77777777" w:rsidR="00A16A22" w:rsidRDefault="00A16A22" w:rsidP="00A16A22">
      <w:pPr>
        <w:pStyle w:val="ListParagraph"/>
        <w:autoSpaceDE w:val="0"/>
        <w:autoSpaceDN w:val="0"/>
        <w:adjustRightInd w:val="0"/>
        <w:spacing w:after="0" w:line="240" w:lineRule="auto"/>
        <w:ind w:left="1080" w:firstLine="360"/>
        <w:jc w:val="both"/>
        <w:rPr>
          <w:rFonts w:ascii="Courier New" w:hAnsi="Courier New" w:cs="Courier New"/>
          <w:sz w:val="20"/>
          <w:szCs w:val="20"/>
        </w:rPr>
      </w:pPr>
      <w:r w:rsidRPr="00A16A22">
        <w:rPr>
          <w:rFonts w:ascii="Courier New" w:hAnsi="Courier New" w:cs="Courier New"/>
          <w:sz w:val="20"/>
          <w:szCs w:val="20"/>
        </w:rPr>
        <w:t>public static boolean equals(</w:t>
      </w:r>
      <w:proofErr w:type="gramStart"/>
      <w:r w:rsidRPr="00A16A22">
        <w:rPr>
          <w:rFonts w:ascii="Courier New" w:hAnsi="Courier New" w:cs="Courier New"/>
          <w:sz w:val="20"/>
          <w:szCs w:val="20"/>
        </w:rPr>
        <w:t>int[</w:t>
      </w:r>
      <w:proofErr w:type="gramEnd"/>
      <w:r w:rsidRPr="00A16A22">
        <w:rPr>
          <w:rFonts w:ascii="Courier New" w:hAnsi="Courier New" w:cs="Courier New"/>
          <w:sz w:val="20"/>
          <w:szCs w:val="20"/>
        </w:rPr>
        <w:t>][] m1, int[][] m2)</w:t>
      </w:r>
    </w:p>
    <w:p w14:paraId="348A3E79" w14:textId="77777777" w:rsidR="00A16A22" w:rsidRPr="00A16A22" w:rsidRDefault="00A16A22" w:rsidP="00A16A22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Courier New" w:hAnsi="Courier New" w:cs="Courier New"/>
          <w:sz w:val="20"/>
          <w:szCs w:val="20"/>
        </w:rPr>
      </w:pPr>
    </w:p>
    <w:p w14:paraId="368B8A57" w14:textId="56B028D1" w:rsidR="00C606BB" w:rsidRDefault="00A16A22" w:rsidP="00A16A22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A16A22">
        <w:rPr>
          <w:rFonts w:ascii="Times New Roman" w:hAnsi="Times New Roman" w:cs="Times New Roman"/>
          <w:sz w:val="24"/>
          <w:szCs w:val="24"/>
        </w:rPr>
        <w:t>Write a test program that prompts the user to enter two 3 * 3 arrays of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16A22">
        <w:rPr>
          <w:rFonts w:ascii="Times New Roman" w:hAnsi="Times New Roman" w:cs="Times New Roman"/>
          <w:sz w:val="24"/>
          <w:szCs w:val="24"/>
        </w:rPr>
        <w:t>integers and displays whether the two are strictly identical.</w:t>
      </w:r>
      <w:r w:rsidR="006D5A98">
        <w:rPr>
          <w:rFonts w:ascii="Times New Roman" w:hAnsi="Times New Roman" w:cs="Times New Roman"/>
          <w:sz w:val="24"/>
          <w:szCs w:val="24"/>
        </w:rPr>
        <w:t xml:space="preserve"> Provide screenshot of executable code with input and output.</w:t>
      </w:r>
      <w:r w:rsidRPr="00A16A22">
        <w:rPr>
          <w:rFonts w:ascii="Times New Roman" w:hAnsi="Times New Roman" w:cs="Times New Roman"/>
          <w:sz w:val="24"/>
          <w:szCs w:val="24"/>
        </w:rPr>
        <w:t xml:space="preserve"> Here are 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16A22">
        <w:rPr>
          <w:rFonts w:ascii="Times New Roman" w:hAnsi="Times New Roman" w:cs="Times New Roman"/>
          <w:sz w:val="24"/>
          <w:szCs w:val="24"/>
        </w:rPr>
        <w:t>sample runs.</w:t>
      </w:r>
    </w:p>
    <w:p w14:paraId="3F1AC2AD" w14:textId="00AB3E25" w:rsidR="00B33D16" w:rsidRDefault="00B33D16" w:rsidP="00A16A22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359" w:type="dxa"/>
        <w:tblInd w:w="1080" w:type="dxa"/>
        <w:tblLook w:val="04A0" w:firstRow="1" w:lastRow="0" w:firstColumn="1" w:lastColumn="0" w:noHBand="0" w:noVBand="1"/>
      </w:tblPr>
      <w:tblGrid>
        <w:gridCol w:w="9359"/>
      </w:tblGrid>
      <w:tr w:rsidR="00B33D16" w14:paraId="2E4A6AAC" w14:textId="77777777" w:rsidTr="00742434">
        <w:trPr>
          <w:trHeight w:val="3320"/>
        </w:trPr>
        <w:tc>
          <w:tcPr>
            <w:tcW w:w="9359" w:type="dxa"/>
          </w:tcPr>
          <w:p w14:paraId="08DAED75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>/*</w:t>
            </w:r>
          </w:p>
          <w:p w14:paraId="51D44F49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58F27CAF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* To change this template file, choose Tools | Templates</w:t>
            </w:r>
          </w:p>
          <w:p w14:paraId="69A62541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* and open the template in the editor.</w:t>
            </w:r>
          </w:p>
          <w:p w14:paraId="25F02D18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*/</w:t>
            </w:r>
          </w:p>
          <w:p w14:paraId="09FEBC93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package </w:t>
            </w:r>
            <w:proofErr w:type="gramStart"/>
            <w:r w:rsidRPr="00742434">
              <w:rPr>
                <w:rFonts w:ascii="Courier New" w:hAnsi="Courier New" w:cs="Courier New"/>
                <w:sz w:val="20"/>
                <w:szCs w:val="20"/>
              </w:rPr>
              <w:t>exam02;</w:t>
            </w:r>
            <w:proofErr w:type="gramEnd"/>
          </w:p>
          <w:p w14:paraId="0C95187D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4ED93905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import </w:t>
            </w:r>
            <w:proofErr w:type="gramStart"/>
            <w:r w:rsidRPr="00742434">
              <w:rPr>
                <w:rFonts w:ascii="Courier New" w:hAnsi="Courier New" w:cs="Courier New"/>
                <w:sz w:val="20"/>
                <w:szCs w:val="20"/>
              </w:rPr>
              <w:t>java.util</w:t>
            </w:r>
            <w:proofErr w:type="gramEnd"/>
            <w:r w:rsidRPr="00742434">
              <w:rPr>
                <w:rFonts w:ascii="Courier New" w:hAnsi="Courier New" w:cs="Courier New"/>
                <w:sz w:val="20"/>
                <w:szCs w:val="20"/>
              </w:rPr>
              <w:t>.Scanner;</w:t>
            </w:r>
          </w:p>
          <w:p w14:paraId="7E6D44D6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40F6C5A5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>/**</w:t>
            </w:r>
          </w:p>
          <w:p w14:paraId="5609272D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* @author Ramu Vallapurapu</w:t>
            </w:r>
          </w:p>
          <w:p w14:paraId="3830DA31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*/</w:t>
            </w:r>
          </w:p>
          <w:p w14:paraId="452F5268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>public class TwoDimensionalArray02 {</w:t>
            </w:r>
          </w:p>
          <w:p w14:paraId="437939FF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1CB2B9CA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public static void </w:t>
            </w:r>
            <w:proofErr w:type="gramStart"/>
            <w:r w:rsidRPr="00742434">
              <w:rPr>
                <w:rFonts w:ascii="Courier New" w:hAnsi="Courier New" w:cs="Courier New"/>
                <w:sz w:val="20"/>
                <w:szCs w:val="20"/>
              </w:rPr>
              <w:t>main(</w:t>
            </w:r>
            <w:proofErr w:type="gramEnd"/>
            <w:r w:rsidRPr="00742434">
              <w:rPr>
                <w:rFonts w:ascii="Courier New" w:hAnsi="Courier New" w:cs="Courier New"/>
                <w:sz w:val="20"/>
                <w:szCs w:val="20"/>
              </w:rPr>
              <w:t>String[] args) {</w:t>
            </w:r>
          </w:p>
          <w:p w14:paraId="0F8E3F2C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    System.out.println("Answer for Question2: Ramu Vallapurapu"</w:t>
            </w:r>
            <w:proofErr w:type="gramStart"/>
            <w:r w:rsidRPr="00742434">
              <w:rPr>
                <w:rFonts w:ascii="Courier New" w:hAnsi="Courier New" w:cs="Courier New"/>
                <w:sz w:val="20"/>
                <w:szCs w:val="20"/>
              </w:rPr>
              <w:t>);</w:t>
            </w:r>
            <w:proofErr w:type="gramEnd"/>
          </w:p>
          <w:p w14:paraId="5F1A24B8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    Scanner sc = new </w:t>
            </w:r>
            <w:proofErr w:type="gramStart"/>
            <w:r w:rsidRPr="00742434">
              <w:rPr>
                <w:rFonts w:ascii="Courier New" w:hAnsi="Courier New" w:cs="Courier New"/>
                <w:sz w:val="20"/>
                <w:szCs w:val="20"/>
              </w:rPr>
              <w:t>Scanner(</w:t>
            </w:r>
            <w:proofErr w:type="gramEnd"/>
            <w:r w:rsidRPr="00742434">
              <w:rPr>
                <w:rFonts w:ascii="Courier New" w:hAnsi="Courier New" w:cs="Courier New"/>
                <w:sz w:val="20"/>
                <w:szCs w:val="20"/>
              </w:rPr>
              <w:t>System.in);</w:t>
            </w:r>
          </w:p>
          <w:p w14:paraId="08FF875B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    System.out.print("Enter list1: "</w:t>
            </w:r>
            <w:proofErr w:type="gramStart"/>
            <w:r w:rsidRPr="00742434">
              <w:rPr>
                <w:rFonts w:ascii="Courier New" w:hAnsi="Courier New" w:cs="Courier New"/>
                <w:sz w:val="20"/>
                <w:szCs w:val="20"/>
              </w:rPr>
              <w:t>);</w:t>
            </w:r>
            <w:proofErr w:type="gramEnd"/>
          </w:p>
          <w:p w14:paraId="4DF85FBC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gramStart"/>
            <w:r w:rsidRPr="00742434">
              <w:rPr>
                <w:rFonts w:ascii="Courier New" w:hAnsi="Courier New" w:cs="Courier New"/>
                <w:sz w:val="20"/>
                <w:szCs w:val="20"/>
              </w:rPr>
              <w:t>int[</w:t>
            </w:r>
            <w:proofErr w:type="gramEnd"/>
            <w:r w:rsidRPr="00742434">
              <w:rPr>
                <w:rFonts w:ascii="Courier New" w:hAnsi="Courier New" w:cs="Courier New"/>
                <w:sz w:val="20"/>
                <w:szCs w:val="20"/>
              </w:rPr>
              <w:t>][] m1 = new int[3][3];</w:t>
            </w:r>
          </w:p>
          <w:p w14:paraId="4C7D998B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    for (int i = 0; i &lt;= 2; i++) {</w:t>
            </w:r>
          </w:p>
          <w:p w14:paraId="09785911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        for (int j = 0; j &lt;= 2; j++) {</w:t>
            </w:r>
          </w:p>
          <w:p w14:paraId="68FDA668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            m1[i][j] = </w:t>
            </w:r>
            <w:proofErr w:type="gramStart"/>
            <w:r w:rsidRPr="00742434">
              <w:rPr>
                <w:rFonts w:ascii="Courier New" w:hAnsi="Courier New" w:cs="Courier New"/>
                <w:sz w:val="20"/>
                <w:szCs w:val="20"/>
              </w:rPr>
              <w:t>sc.nextInt</w:t>
            </w:r>
            <w:proofErr w:type="gramEnd"/>
            <w:r w:rsidRPr="00742434">
              <w:rPr>
                <w:rFonts w:ascii="Courier New" w:hAnsi="Courier New" w:cs="Courier New"/>
                <w:sz w:val="20"/>
                <w:szCs w:val="20"/>
              </w:rPr>
              <w:t>();</w:t>
            </w:r>
          </w:p>
          <w:p w14:paraId="65E5DDB0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        }</w:t>
            </w:r>
          </w:p>
          <w:p w14:paraId="3E769715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    }</w:t>
            </w:r>
          </w:p>
          <w:p w14:paraId="668EDAEA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    System.out.print("Enter list2: "</w:t>
            </w:r>
            <w:proofErr w:type="gramStart"/>
            <w:r w:rsidRPr="00742434">
              <w:rPr>
                <w:rFonts w:ascii="Courier New" w:hAnsi="Courier New" w:cs="Courier New"/>
                <w:sz w:val="20"/>
                <w:szCs w:val="20"/>
              </w:rPr>
              <w:t>);</w:t>
            </w:r>
            <w:proofErr w:type="gramEnd"/>
          </w:p>
          <w:p w14:paraId="11713E7E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gramStart"/>
            <w:r w:rsidRPr="00742434">
              <w:rPr>
                <w:rFonts w:ascii="Courier New" w:hAnsi="Courier New" w:cs="Courier New"/>
                <w:sz w:val="20"/>
                <w:szCs w:val="20"/>
              </w:rPr>
              <w:t>int[</w:t>
            </w:r>
            <w:proofErr w:type="gramEnd"/>
            <w:r w:rsidRPr="00742434">
              <w:rPr>
                <w:rFonts w:ascii="Courier New" w:hAnsi="Courier New" w:cs="Courier New"/>
                <w:sz w:val="20"/>
                <w:szCs w:val="20"/>
              </w:rPr>
              <w:t>][] m2 = new int[3][3];</w:t>
            </w:r>
          </w:p>
          <w:p w14:paraId="40772870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    for (int i = 0; i &lt;= 2; i++) {</w:t>
            </w:r>
          </w:p>
          <w:p w14:paraId="36572129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        for (int j = 0; j &lt;= 2; j++) {</w:t>
            </w:r>
          </w:p>
          <w:p w14:paraId="479FFEE1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            m2[i][j] = </w:t>
            </w:r>
            <w:proofErr w:type="gramStart"/>
            <w:r w:rsidRPr="00742434">
              <w:rPr>
                <w:rFonts w:ascii="Courier New" w:hAnsi="Courier New" w:cs="Courier New"/>
                <w:sz w:val="20"/>
                <w:szCs w:val="20"/>
              </w:rPr>
              <w:t>sc.nextInt</w:t>
            </w:r>
            <w:proofErr w:type="gramEnd"/>
            <w:r w:rsidRPr="00742434">
              <w:rPr>
                <w:rFonts w:ascii="Courier New" w:hAnsi="Courier New" w:cs="Courier New"/>
                <w:sz w:val="20"/>
                <w:szCs w:val="20"/>
              </w:rPr>
              <w:t>();</w:t>
            </w:r>
          </w:p>
          <w:p w14:paraId="6001E789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        }</w:t>
            </w:r>
          </w:p>
          <w:p w14:paraId="441C5EE4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    }</w:t>
            </w:r>
          </w:p>
          <w:p w14:paraId="0F712ECB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    if (</w:t>
            </w:r>
            <w:proofErr w:type="gramStart"/>
            <w:r w:rsidRPr="00742434">
              <w:rPr>
                <w:rFonts w:ascii="Courier New" w:hAnsi="Courier New" w:cs="Courier New"/>
                <w:sz w:val="20"/>
                <w:szCs w:val="20"/>
              </w:rPr>
              <w:t>equals(</w:t>
            </w:r>
            <w:proofErr w:type="gramEnd"/>
            <w:r w:rsidRPr="00742434">
              <w:rPr>
                <w:rFonts w:ascii="Courier New" w:hAnsi="Courier New" w:cs="Courier New"/>
                <w:sz w:val="20"/>
                <w:szCs w:val="20"/>
              </w:rPr>
              <w:t>m1, m2)) {</w:t>
            </w:r>
          </w:p>
          <w:p w14:paraId="041CCCAF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        System.out.println("The two arrays are strictly identical"</w:t>
            </w:r>
            <w:proofErr w:type="gramStart"/>
            <w:r w:rsidRPr="00742434">
              <w:rPr>
                <w:rFonts w:ascii="Courier New" w:hAnsi="Courier New" w:cs="Courier New"/>
                <w:sz w:val="20"/>
                <w:szCs w:val="20"/>
              </w:rPr>
              <w:t>);</w:t>
            </w:r>
            <w:proofErr w:type="gramEnd"/>
          </w:p>
          <w:p w14:paraId="5FE50C1F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    } else {</w:t>
            </w:r>
          </w:p>
          <w:p w14:paraId="710EE417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        System.out.println("The two arrays are not strictly identical"</w:t>
            </w:r>
            <w:proofErr w:type="gramStart"/>
            <w:r w:rsidRPr="00742434">
              <w:rPr>
                <w:rFonts w:ascii="Courier New" w:hAnsi="Courier New" w:cs="Courier New"/>
                <w:sz w:val="20"/>
                <w:szCs w:val="20"/>
              </w:rPr>
              <w:t>);</w:t>
            </w:r>
            <w:proofErr w:type="gramEnd"/>
          </w:p>
          <w:p w14:paraId="63513699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    }</w:t>
            </w:r>
          </w:p>
          <w:p w14:paraId="00DD2B2F" w14:textId="6DC011BE" w:rsidR="00742434" w:rsidRPr="00650647" w:rsidRDefault="00742434" w:rsidP="00650647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3FCE6CFC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public static boolean equals(</w:t>
            </w:r>
            <w:proofErr w:type="gramStart"/>
            <w:r w:rsidRPr="00742434">
              <w:rPr>
                <w:rFonts w:ascii="Courier New" w:hAnsi="Courier New" w:cs="Courier New"/>
                <w:sz w:val="20"/>
                <w:szCs w:val="20"/>
              </w:rPr>
              <w:t>int[</w:t>
            </w:r>
            <w:proofErr w:type="gramEnd"/>
            <w:r w:rsidRPr="00742434">
              <w:rPr>
                <w:rFonts w:ascii="Courier New" w:hAnsi="Courier New" w:cs="Courier New"/>
                <w:sz w:val="20"/>
                <w:szCs w:val="20"/>
              </w:rPr>
              <w:t>][] m1, int[][] m2) {</w:t>
            </w:r>
          </w:p>
          <w:p w14:paraId="6D37E141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    int count = </w:t>
            </w:r>
            <w:proofErr w:type="gramStart"/>
            <w:r w:rsidRPr="00742434">
              <w:rPr>
                <w:rFonts w:ascii="Courier New" w:hAnsi="Courier New" w:cs="Courier New"/>
                <w:sz w:val="20"/>
                <w:szCs w:val="20"/>
              </w:rPr>
              <w:t>0;</w:t>
            </w:r>
            <w:proofErr w:type="gramEnd"/>
          </w:p>
          <w:p w14:paraId="13C95A86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    for (int i = 0; i &lt;= 2; i++) {</w:t>
            </w:r>
          </w:p>
          <w:p w14:paraId="2EA28D57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        for (int j = 0; j &lt;= 2; j++) {</w:t>
            </w:r>
          </w:p>
          <w:p w14:paraId="2D150119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            if (m1[i][j</w:t>
            </w:r>
            <w:proofErr w:type="gramStart"/>
            <w:r w:rsidRPr="00742434">
              <w:rPr>
                <w:rFonts w:ascii="Courier New" w:hAnsi="Courier New" w:cs="Courier New"/>
                <w:sz w:val="20"/>
                <w:szCs w:val="20"/>
              </w:rPr>
              <w:t>] !</w:t>
            </w:r>
            <w:proofErr w:type="gramEnd"/>
            <w:r w:rsidRPr="00742434">
              <w:rPr>
                <w:rFonts w:ascii="Courier New" w:hAnsi="Courier New" w:cs="Courier New"/>
                <w:sz w:val="20"/>
                <w:szCs w:val="20"/>
              </w:rPr>
              <w:t>= m2[i][j]) {</w:t>
            </w:r>
          </w:p>
          <w:p w14:paraId="19D7E24B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lastRenderedPageBreak/>
              <w:t xml:space="preserve">                    count+</w:t>
            </w:r>
            <w:proofErr w:type="gramStart"/>
            <w:r w:rsidRPr="00742434">
              <w:rPr>
                <w:rFonts w:ascii="Courier New" w:hAnsi="Courier New" w:cs="Courier New"/>
                <w:sz w:val="20"/>
                <w:szCs w:val="20"/>
              </w:rPr>
              <w:t>+;</w:t>
            </w:r>
            <w:proofErr w:type="gramEnd"/>
          </w:p>
          <w:p w14:paraId="0A11124B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            }</w:t>
            </w:r>
          </w:p>
          <w:p w14:paraId="4BF77FD1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        }</w:t>
            </w:r>
          </w:p>
          <w:p w14:paraId="70EF5415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    }</w:t>
            </w:r>
          </w:p>
          <w:p w14:paraId="28799DB2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    return count == </w:t>
            </w:r>
            <w:proofErr w:type="gramStart"/>
            <w:r w:rsidRPr="00742434">
              <w:rPr>
                <w:rFonts w:ascii="Courier New" w:hAnsi="Courier New" w:cs="Courier New"/>
                <w:sz w:val="20"/>
                <w:szCs w:val="20"/>
              </w:rPr>
              <w:t>0;</w:t>
            </w:r>
            <w:proofErr w:type="gramEnd"/>
          </w:p>
          <w:p w14:paraId="5CA37713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46FE8BEA" w14:textId="061C03B3" w:rsidR="00B33D16" w:rsidRDefault="00742434" w:rsidP="00742434">
            <w:pPr>
              <w:pStyle w:val="ListParagraph"/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</w:tc>
      </w:tr>
    </w:tbl>
    <w:p w14:paraId="447BB602" w14:textId="77777777" w:rsidR="00B33D16" w:rsidRDefault="00B33D16" w:rsidP="00A16A22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2477950A" w14:textId="3F957EBD" w:rsidR="00C606BB" w:rsidRDefault="00650647" w:rsidP="00A16A22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52BF352" wp14:editId="40B00A42">
            <wp:extent cx="6400800" cy="36004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60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A8D5A4" w14:textId="368868B8" w:rsidR="00C606BB" w:rsidRDefault="00C606BB" w:rsidP="00A16A22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6E6FA676" w14:textId="21DAD20F" w:rsidR="00016053" w:rsidRPr="00650647" w:rsidRDefault="00016053" w:rsidP="00650647">
      <w:pPr>
        <w:rPr>
          <w:rFonts w:ascii="Times New Roman" w:hAnsi="Times New Roman" w:cs="Times New Roman"/>
          <w:sz w:val="24"/>
          <w:szCs w:val="24"/>
        </w:rPr>
      </w:pPr>
    </w:p>
    <w:p w14:paraId="2246F20A" w14:textId="77777777" w:rsidR="0056083E" w:rsidRPr="00016053" w:rsidRDefault="0056083E" w:rsidP="0056083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8468" w:type="dxa"/>
        <w:tblInd w:w="895" w:type="dxa"/>
        <w:tblLook w:val="04A0" w:firstRow="1" w:lastRow="0" w:firstColumn="1" w:lastColumn="0" w:noHBand="0" w:noVBand="1"/>
      </w:tblPr>
      <w:tblGrid>
        <w:gridCol w:w="8468"/>
      </w:tblGrid>
      <w:tr w:rsidR="0056083E" w:rsidRPr="00417F90" w14:paraId="1206BA34" w14:textId="77777777" w:rsidTr="004850EB">
        <w:trPr>
          <w:trHeight w:val="550"/>
        </w:trPr>
        <w:tc>
          <w:tcPr>
            <w:tcW w:w="8468" w:type="dxa"/>
          </w:tcPr>
          <w:p w14:paraId="16C03996" w14:textId="77777777" w:rsidR="00A16A22" w:rsidRPr="00A16A22" w:rsidRDefault="00A16A22" w:rsidP="00A16A22">
            <w:pPr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A16A22">
              <w:rPr>
                <w:rFonts w:ascii="Courier New" w:hAnsi="Courier New" w:cs="Courier New"/>
                <w:sz w:val="20"/>
                <w:szCs w:val="20"/>
              </w:rPr>
              <w:t>Enter list1: 51 22 25 6 1 4 24 54 6</w:t>
            </w:r>
          </w:p>
          <w:p w14:paraId="676DDBB3" w14:textId="77777777" w:rsidR="00A16A22" w:rsidRPr="00A16A22" w:rsidRDefault="00A16A22" w:rsidP="00A16A22">
            <w:pPr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A16A22">
              <w:rPr>
                <w:rFonts w:ascii="Courier New" w:hAnsi="Courier New" w:cs="Courier New"/>
                <w:sz w:val="20"/>
                <w:szCs w:val="20"/>
              </w:rPr>
              <w:t>Enter list2: 51 22 25 6 1 4 24 54 6</w:t>
            </w:r>
          </w:p>
          <w:p w14:paraId="7C92424F" w14:textId="77777777" w:rsidR="0056083E" w:rsidRPr="00C770E2" w:rsidRDefault="00A16A22" w:rsidP="00A16A22">
            <w:pPr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A16A22">
              <w:rPr>
                <w:rFonts w:ascii="Courier New" w:hAnsi="Courier New" w:cs="Courier New"/>
                <w:sz w:val="20"/>
                <w:szCs w:val="20"/>
              </w:rPr>
              <w:t>The two arrays are strictly identical</w:t>
            </w:r>
          </w:p>
        </w:tc>
      </w:tr>
    </w:tbl>
    <w:p w14:paraId="272206C7" w14:textId="77777777" w:rsidR="00A16A22" w:rsidRPr="00016053" w:rsidRDefault="00A16A22" w:rsidP="00A16A2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8468" w:type="dxa"/>
        <w:tblInd w:w="895" w:type="dxa"/>
        <w:tblLook w:val="04A0" w:firstRow="1" w:lastRow="0" w:firstColumn="1" w:lastColumn="0" w:noHBand="0" w:noVBand="1"/>
      </w:tblPr>
      <w:tblGrid>
        <w:gridCol w:w="8468"/>
      </w:tblGrid>
      <w:tr w:rsidR="00A16A22" w:rsidRPr="00417F90" w14:paraId="020DCE36" w14:textId="77777777" w:rsidTr="001E1144">
        <w:trPr>
          <w:trHeight w:val="550"/>
        </w:trPr>
        <w:tc>
          <w:tcPr>
            <w:tcW w:w="8468" w:type="dxa"/>
          </w:tcPr>
          <w:p w14:paraId="5F6AC85F" w14:textId="77777777" w:rsidR="00A16A22" w:rsidRPr="00A16A22" w:rsidRDefault="00A16A22" w:rsidP="00A16A22">
            <w:pPr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A16A22">
              <w:rPr>
                <w:rFonts w:ascii="Courier New" w:hAnsi="Courier New" w:cs="Courier New"/>
                <w:sz w:val="20"/>
                <w:szCs w:val="20"/>
              </w:rPr>
              <w:t>Enter list1: 51 25 22 6 1 4 24 54 6</w:t>
            </w:r>
          </w:p>
          <w:p w14:paraId="1E95DAAD" w14:textId="77777777" w:rsidR="00A16A22" w:rsidRPr="00A16A22" w:rsidRDefault="00A16A22" w:rsidP="00A16A22">
            <w:pPr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A16A22">
              <w:rPr>
                <w:rFonts w:ascii="Courier New" w:hAnsi="Courier New" w:cs="Courier New"/>
                <w:sz w:val="20"/>
                <w:szCs w:val="20"/>
              </w:rPr>
              <w:t>Enter list2: 51 22 25 6 1 4 24 54 6</w:t>
            </w:r>
          </w:p>
          <w:p w14:paraId="75F2E37B" w14:textId="77777777" w:rsidR="00A16A22" w:rsidRPr="00C770E2" w:rsidRDefault="00A16A22" w:rsidP="00A16A22">
            <w:pPr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A16A22">
              <w:rPr>
                <w:rFonts w:ascii="Courier New" w:hAnsi="Courier New" w:cs="Courier New"/>
                <w:sz w:val="20"/>
                <w:szCs w:val="20"/>
              </w:rPr>
              <w:t>The two arrays are not strictly identical</w:t>
            </w:r>
          </w:p>
        </w:tc>
      </w:tr>
    </w:tbl>
    <w:p w14:paraId="66ACB014" w14:textId="4AE66D80" w:rsidR="00A16A22" w:rsidRDefault="00A16A22" w:rsidP="00542A0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50391C2" w14:textId="77777777" w:rsidR="00092311" w:rsidRPr="00542A01" w:rsidRDefault="00092311" w:rsidP="00542A0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9EBCD88" w14:textId="77777777" w:rsidR="0056083E" w:rsidRPr="00653F87" w:rsidRDefault="00542A01" w:rsidP="004850E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(10-Points) (Array List)</w:t>
      </w:r>
      <w:r w:rsidR="001A25A2">
        <w:rPr>
          <w:rFonts w:ascii="Times New Roman" w:hAnsi="Times New Roman" w:cs="Times New Roman"/>
          <w:sz w:val="24"/>
          <w:szCs w:val="24"/>
        </w:rPr>
        <w:t xml:space="preserve"> </w:t>
      </w:r>
      <w:r w:rsidR="004850EB" w:rsidRPr="004850EB">
        <w:rPr>
          <w:rFonts w:ascii="Times New Roman" w:hAnsi="Times New Roman" w:cs="Times New Roman"/>
          <w:sz w:val="24"/>
          <w:szCs w:val="24"/>
        </w:rPr>
        <w:t xml:space="preserve">Write a program that creates an ArrayList and adds a </w:t>
      </w:r>
      <w:r w:rsidR="004850EB" w:rsidRPr="004850EB">
        <w:rPr>
          <w:rFonts w:ascii="Courier New" w:hAnsi="Courier New" w:cs="Courier New"/>
          <w:b/>
          <w:sz w:val="24"/>
          <w:szCs w:val="24"/>
        </w:rPr>
        <w:t>Loan</w:t>
      </w:r>
      <w:r w:rsidR="004850EB" w:rsidRPr="004850EB">
        <w:rPr>
          <w:rFonts w:ascii="Times New Roman" w:hAnsi="Times New Roman" w:cs="Times New Roman"/>
          <w:sz w:val="24"/>
          <w:szCs w:val="24"/>
        </w:rPr>
        <w:t xml:space="preserve"> object, a </w:t>
      </w:r>
      <w:r w:rsidR="004850EB" w:rsidRPr="004850EB">
        <w:rPr>
          <w:rFonts w:ascii="Courier New" w:hAnsi="Courier New" w:cs="Courier New"/>
          <w:b/>
          <w:sz w:val="24"/>
          <w:szCs w:val="24"/>
        </w:rPr>
        <w:t>Date</w:t>
      </w:r>
      <w:r w:rsidR="004850EB" w:rsidRPr="004850EB">
        <w:rPr>
          <w:rFonts w:ascii="Times New Roman" w:hAnsi="Times New Roman" w:cs="Times New Roman"/>
          <w:sz w:val="24"/>
          <w:szCs w:val="24"/>
        </w:rPr>
        <w:t xml:space="preserve"> object</w:t>
      </w:r>
      <w:r w:rsidR="00A16A22">
        <w:rPr>
          <w:rFonts w:ascii="Times New Roman" w:hAnsi="Times New Roman" w:cs="Times New Roman"/>
          <w:sz w:val="24"/>
          <w:szCs w:val="24"/>
        </w:rPr>
        <w:t xml:space="preserve"> (Use inbuilt method. No need to create separate class)</w:t>
      </w:r>
      <w:r w:rsidR="004850EB" w:rsidRPr="004850EB">
        <w:rPr>
          <w:rFonts w:ascii="Times New Roman" w:hAnsi="Times New Roman" w:cs="Times New Roman"/>
          <w:sz w:val="24"/>
          <w:szCs w:val="24"/>
        </w:rPr>
        <w:t xml:space="preserve">, a string, and a </w:t>
      </w:r>
      <w:r w:rsidR="004850EB" w:rsidRPr="004850EB">
        <w:rPr>
          <w:rFonts w:ascii="Courier New" w:hAnsi="Courier New" w:cs="Courier New"/>
          <w:b/>
          <w:sz w:val="24"/>
          <w:szCs w:val="24"/>
        </w:rPr>
        <w:t>Circle</w:t>
      </w:r>
      <w:r w:rsidR="004850EB" w:rsidRPr="004850EB">
        <w:rPr>
          <w:rFonts w:ascii="Times New Roman" w:hAnsi="Times New Roman" w:cs="Times New Roman"/>
          <w:sz w:val="24"/>
          <w:szCs w:val="24"/>
        </w:rPr>
        <w:t xml:space="preserve"> object to the list, and use a loop</w:t>
      </w:r>
      <w:r w:rsidR="004850EB">
        <w:rPr>
          <w:rFonts w:ascii="Times New Roman" w:hAnsi="Times New Roman" w:cs="Times New Roman"/>
          <w:sz w:val="24"/>
          <w:szCs w:val="24"/>
        </w:rPr>
        <w:t xml:space="preserve"> </w:t>
      </w:r>
      <w:r w:rsidR="004850EB" w:rsidRPr="004850EB">
        <w:rPr>
          <w:rFonts w:ascii="Times New Roman" w:hAnsi="Times New Roman" w:cs="Times New Roman"/>
          <w:sz w:val="24"/>
          <w:szCs w:val="24"/>
        </w:rPr>
        <w:t xml:space="preserve">to display all the elements in the list </w:t>
      </w:r>
      <w:r w:rsidR="004850EB" w:rsidRPr="004850EB">
        <w:rPr>
          <w:rFonts w:ascii="Courier New" w:hAnsi="Courier New" w:cs="Courier New"/>
          <w:b/>
          <w:sz w:val="24"/>
          <w:szCs w:val="24"/>
        </w:rPr>
        <w:t>by</w:t>
      </w:r>
      <w:r w:rsidR="004850EB" w:rsidRPr="004850EB">
        <w:rPr>
          <w:rFonts w:ascii="Times New Roman" w:hAnsi="Times New Roman" w:cs="Times New Roman"/>
          <w:sz w:val="24"/>
          <w:szCs w:val="24"/>
        </w:rPr>
        <w:t xml:space="preserve"> invoking the object’s </w:t>
      </w:r>
      <w:proofErr w:type="gramStart"/>
      <w:r w:rsidR="004850EB" w:rsidRPr="004850EB">
        <w:rPr>
          <w:rFonts w:ascii="Courier New" w:hAnsi="Courier New" w:cs="Courier New"/>
          <w:b/>
          <w:sz w:val="24"/>
          <w:szCs w:val="24"/>
        </w:rPr>
        <w:t>toString</w:t>
      </w:r>
      <w:r w:rsidR="004850EB" w:rsidRPr="004850E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4850EB" w:rsidRPr="004850EB">
        <w:rPr>
          <w:rFonts w:ascii="Times New Roman" w:hAnsi="Times New Roman" w:cs="Times New Roman"/>
          <w:sz w:val="24"/>
          <w:szCs w:val="24"/>
        </w:rPr>
        <w:t>)</w:t>
      </w:r>
      <w:r w:rsidR="004850EB">
        <w:rPr>
          <w:rFonts w:ascii="Times New Roman" w:hAnsi="Times New Roman" w:cs="Times New Roman"/>
          <w:sz w:val="24"/>
          <w:szCs w:val="24"/>
        </w:rPr>
        <w:t xml:space="preserve"> </w:t>
      </w:r>
      <w:r w:rsidR="004850EB" w:rsidRPr="004850EB">
        <w:rPr>
          <w:rFonts w:ascii="Times New Roman" w:hAnsi="Times New Roman" w:cs="Times New Roman"/>
          <w:sz w:val="24"/>
          <w:szCs w:val="24"/>
        </w:rPr>
        <w:t>method.</w:t>
      </w:r>
    </w:p>
    <w:p w14:paraId="363891DB" w14:textId="77777777" w:rsidR="00653F87" w:rsidRDefault="00653F87" w:rsidP="00653F87">
      <w:pPr>
        <w:autoSpaceDE w:val="0"/>
        <w:autoSpaceDN w:val="0"/>
        <w:adjustRightInd w:val="0"/>
        <w:spacing w:after="0" w:line="240" w:lineRule="auto"/>
        <w:ind w:left="1080"/>
        <w:jc w:val="both"/>
        <w:rPr>
          <w:rFonts w:ascii="Courier New" w:hAnsi="Courier New" w:cs="Courier New"/>
          <w:b/>
          <w:sz w:val="24"/>
          <w:szCs w:val="24"/>
        </w:rPr>
      </w:pPr>
    </w:p>
    <w:p w14:paraId="334041EC" w14:textId="7C4AEA00" w:rsidR="00653F87" w:rsidRDefault="00653F87" w:rsidP="00653F87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te: </w:t>
      </w:r>
      <w:r w:rsidRPr="00653F87">
        <w:rPr>
          <w:rFonts w:ascii="Times New Roman" w:hAnsi="Times New Roman" w:cs="Times New Roman"/>
          <w:sz w:val="24"/>
          <w:szCs w:val="24"/>
        </w:rPr>
        <w:t xml:space="preserve">For </w:t>
      </w:r>
      <w:r w:rsidRPr="00653F87">
        <w:rPr>
          <w:rFonts w:ascii="Courier New" w:hAnsi="Courier New" w:cs="Courier New"/>
          <w:b/>
          <w:sz w:val="24"/>
          <w:szCs w:val="24"/>
        </w:rPr>
        <w:t>Loan</w:t>
      </w:r>
      <w:r w:rsidRPr="00653F87">
        <w:rPr>
          <w:rFonts w:ascii="Times New Roman" w:hAnsi="Times New Roman" w:cs="Times New Roman"/>
          <w:sz w:val="24"/>
          <w:szCs w:val="24"/>
        </w:rPr>
        <w:t xml:space="preserve"> and </w:t>
      </w:r>
      <w:r w:rsidRPr="00653F87">
        <w:rPr>
          <w:rFonts w:ascii="Courier New" w:hAnsi="Courier New" w:cs="Courier New"/>
          <w:b/>
          <w:sz w:val="24"/>
          <w:szCs w:val="24"/>
        </w:rPr>
        <w:t>Circle</w:t>
      </w:r>
      <w:r w:rsidRPr="00653F87">
        <w:rPr>
          <w:rFonts w:ascii="Times New Roman" w:hAnsi="Times New Roman" w:cs="Times New Roman"/>
          <w:sz w:val="24"/>
          <w:szCs w:val="24"/>
        </w:rPr>
        <w:t xml:space="preserve"> you can use your own attributes and methods. </w:t>
      </w:r>
      <w:r w:rsidRPr="00653F87">
        <w:rPr>
          <w:rFonts w:ascii="Courier New" w:hAnsi="Courier New" w:cs="Courier New"/>
          <w:b/>
          <w:sz w:val="24"/>
          <w:szCs w:val="24"/>
        </w:rPr>
        <w:t>Constructor</w:t>
      </w:r>
      <w:r w:rsidRPr="00653F87">
        <w:rPr>
          <w:rFonts w:ascii="Times New Roman" w:hAnsi="Times New Roman" w:cs="Times New Roman"/>
          <w:sz w:val="24"/>
          <w:szCs w:val="24"/>
        </w:rPr>
        <w:t xml:space="preserve"> and </w:t>
      </w:r>
      <w:proofErr w:type="gramStart"/>
      <w:r w:rsidRPr="00653F87">
        <w:rPr>
          <w:rFonts w:ascii="Courier New" w:hAnsi="Courier New" w:cs="Courier New"/>
          <w:b/>
          <w:sz w:val="24"/>
          <w:szCs w:val="24"/>
        </w:rPr>
        <w:t>tostring</w:t>
      </w:r>
      <w:r w:rsidR="001A25A2">
        <w:rPr>
          <w:rFonts w:ascii="Courier New" w:hAnsi="Courier New" w:cs="Courier New"/>
          <w:b/>
          <w:sz w:val="24"/>
          <w:szCs w:val="24"/>
        </w:rPr>
        <w:t>(</w:t>
      </w:r>
      <w:proofErr w:type="gramEnd"/>
      <w:r w:rsidR="001A25A2">
        <w:rPr>
          <w:rFonts w:ascii="Courier New" w:hAnsi="Courier New" w:cs="Courier New"/>
          <w:b/>
          <w:sz w:val="24"/>
          <w:szCs w:val="24"/>
        </w:rPr>
        <w:t>)</w:t>
      </w:r>
      <w:r w:rsidRPr="00653F87">
        <w:rPr>
          <w:rFonts w:ascii="Times New Roman" w:hAnsi="Times New Roman" w:cs="Times New Roman"/>
          <w:sz w:val="24"/>
          <w:szCs w:val="24"/>
        </w:rPr>
        <w:t xml:space="preserve"> are mandatory requirements</w:t>
      </w:r>
    </w:p>
    <w:p w14:paraId="60FFE98D" w14:textId="54AFA142" w:rsidR="00742434" w:rsidRDefault="00742434" w:rsidP="00653F87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8990"/>
      </w:tblGrid>
      <w:tr w:rsidR="00742434" w14:paraId="00764B02" w14:textId="77777777" w:rsidTr="00742434">
        <w:tc>
          <w:tcPr>
            <w:tcW w:w="10070" w:type="dxa"/>
          </w:tcPr>
          <w:p w14:paraId="10A877CE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>/*</w:t>
            </w:r>
          </w:p>
          <w:p w14:paraId="2A08CE96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2EEA258A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* To change this template file, choose Tools | Templates</w:t>
            </w:r>
          </w:p>
          <w:p w14:paraId="67AED8D3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* and open the template in the editor.</w:t>
            </w:r>
          </w:p>
          <w:p w14:paraId="39C1119C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*/</w:t>
            </w:r>
          </w:p>
          <w:p w14:paraId="3ECD6A49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package </w:t>
            </w:r>
            <w:proofErr w:type="gramStart"/>
            <w:r w:rsidRPr="00742434">
              <w:rPr>
                <w:rFonts w:ascii="Courier New" w:hAnsi="Courier New" w:cs="Courier New"/>
                <w:sz w:val="20"/>
                <w:szCs w:val="20"/>
              </w:rPr>
              <w:t>arrayListQuestion03;</w:t>
            </w:r>
            <w:proofErr w:type="gramEnd"/>
          </w:p>
          <w:p w14:paraId="69733979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0470D7B0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>/**</w:t>
            </w:r>
          </w:p>
          <w:p w14:paraId="780F30A8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*</w:t>
            </w:r>
          </w:p>
          <w:p w14:paraId="79CAA64C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* @author Ramu Vallapurapu</w:t>
            </w:r>
          </w:p>
          <w:p w14:paraId="6E5AA8D1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*/</w:t>
            </w:r>
          </w:p>
          <w:p w14:paraId="270B59D5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>public class Loan {</w:t>
            </w:r>
          </w:p>
          <w:p w14:paraId="7981F640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09D0E618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private String </w:t>
            </w:r>
            <w:proofErr w:type="gramStart"/>
            <w:r w:rsidRPr="00742434">
              <w:rPr>
                <w:rFonts w:ascii="Courier New" w:hAnsi="Courier New" w:cs="Courier New"/>
                <w:sz w:val="20"/>
                <w:szCs w:val="20"/>
              </w:rPr>
              <w:t>accountType;</w:t>
            </w:r>
            <w:proofErr w:type="gramEnd"/>
          </w:p>
          <w:p w14:paraId="2E17EF7A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private double </w:t>
            </w:r>
            <w:proofErr w:type="gramStart"/>
            <w:r w:rsidRPr="00742434">
              <w:rPr>
                <w:rFonts w:ascii="Courier New" w:hAnsi="Courier New" w:cs="Courier New"/>
                <w:sz w:val="20"/>
                <w:szCs w:val="20"/>
              </w:rPr>
              <w:t>loanAmount;</w:t>
            </w:r>
            <w:proofErr w:type="gramEnd"/>
          </w:p>
          <w:p w14:paraId="674ADD1B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3E114115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public String </w:t>
            </w:r>
            <w:proofErr w:type="gramStart"/>
            <w:r w:rsidRPr="00742434">
              <w:rPr>
                <w:rFonts w:ascii="Courier New" w:hAnsi="Courier New" w:cs="Courier New"/>
                <w:sz w:val="20"/>
                <w:szCs w:val="20"/>
              </w:rPr>
              <w:t>getAccountType(</w:t>
            </w:r>
            <w:proofErr w:type="gramEnd"/>
            <w:r w:rsidRPr="00742434">
              <w:rPr>
                <w:rFonts w:ascii="Courier New" w:hAnsi="Courier New" w:cs="Courier New"/>
                <w:sz w:val="20"/>
                <w:szCs w:val="20"/>
              </w:rPr>
              <w:t>) {</w:t>
            </w:r>
          </w:p>
          <w:p w14:paraId="36FA882A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    return </w:t>
            </w:r>
            <w:proofErr w:type="gramStart"/>
            <w:r w:rsidRPr="00742434">
              <w:rPr>
                <w:rFonts w:ascii="Courier New" w:hAnsi="Courier New" w:cs="Courier New"/>
                <w:sz w:val="20"/>
                <w:szCs w:val="20"/>
              </w:rPr>
              <w:t>accountType;</w:t>
            </w:r>
            <w:proofErr w:type="gramEnd"/>
          </w:p>
          <w:p w14:paraId="44467C50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5F1BE6B9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4C6F22FE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public void </w:t>
            </w:r>
            <w:proofErr w:type="gramStart"/>
            <w:r w:rsidRPr="00742434">
              <w:rPr>
                <w:rFonts w:ascii="Courier New" w:hAnsi="Courier New" w:cs="Courier New"/>
                <w:sz w:val="20"/>
                <w:szCs w:val="20"/>
              </w:rPr>
              <w:t>setAccountType(</w:t>
            </w:r>
            <w:proofErr w:type="gramEnd"/>
            <w:r w:rsidRPr="00742434">
              <w:rPr>
                <w:rFonts w:ascii="Courier New" w:hAnsi="Courier New" w:cs="Courier New"/>
                <w:sz w:val="20"/>
                <w:szCs w:val="20"/>
              </w:rPr>
              <w:t>String accountType) {</w:t>
            </w:r>
          </w:p>
          <w:p w14:paraId="5E9E57AB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gramStart"/>
            <w:r w:rsidRPr="00742434">
              <w:rPr>
                <w:rFonts w:ascii="Courier New" w:hAnsi="Courier New" w:cs="Courier New"/>
                <w:sz w:val="20"/>
                <w:szCs w:val="20"/>
              </w:rPr>
              <w:t>this.accountType</w:t>
            </w:r>
            <w:proofErr w:type="gramEnd"/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= accountType;</w:t>
            </w:r>
          </w:p>
          <w:p w14:paraId="7B961C73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48CE661B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312FFD3D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public double </w:t>
            </w:r>
            <w:proofErr w:type="gramStart"/>
            <w:r w:rsidRPr="00742434">
              <w:rPr>
                <w:rFonts w:ascii="Courier New" w:hAnsi="Courier New" w:cs="Courier New"/>
                <w:sz w:val="20"/>
                <w:szCs w:val="20"/>
              </w:rPr>
              <w:t>getLoanAmount(</w:t>
            </w:r>
            <w:proofErr w:type="gramEnd"/>
            <w:r w:rsidRPr="00742434">
              <w:rPr>
                <w:rFonts w:ascii="Courier New" w:hAnsi="Courier New" w:cs="Courier New"/>
                <w:sz w:val="20"/>
                <w:szCs w:val="20"/>
              </w:rPr>
              <w:t>) {</w:t>
            </w:r>
          </w:p>
          <w:p w14:paraId="1912E86D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    return </w:t>
            </w:r>
            <w:proofErr w:type="gramStart"/>
            <w:r w:rsidRPr="00742434">
              <w:rPr>
                <w:rFonts w:ascii="Courier New" w:hAnsi="Courier New" w:cs="Courier New"/>
                <w:sz w:val="20"/>
                <w:szCs w:val="20"/>
              </w:rPr>
              <w:t>loanAmount;</w:t>
            </w:r>
            <w:proofErr w:type="gramEnd"/>
          </w:p>
          <w:p w14:paraId="056B5A38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0270C7CD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3BADB274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public void </w:t>
            </w:r>
            <w:proofErr w:type="gramStart"/>
            <w:r w:rsidRPr="00742434">
              <w:rPr>
                <w:rFonts w:ascii="Courier New" w:hAnsi="Courier New" w:cs="Courier New"/>
                <w:sz w:val="20"/>
                <w:szCs w:val="20"/>
              </w:rPr>
              <w:t>setLoanAmount(</w:t>
            </w:r>
            <w:proofErr w:type="gramEnd"/>
            <w:r w:rsidRPr="00742434">
              <w:rPr>
                <w:rFonts w:ascii="Courier New" w:hAnsi="Courier New" w:cs="Courier New"/>
                <w:sz w:val="20"/>
                <w:szCs w:val="20"/>
              </w:rPr>
              <w:t>double loanAmount) {</w:t>
            </w:r>
          </w:p>
          <w:p w14:paraId="11A3E1B7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gramStart"/>
            <w:r w:rsidRPr="00742434">
              <w:rPr>
                <w:rFonts w:ascii="Courier New" w:hAnsi="Courier New" w:cs="Courier New"/>
                <w:sz w:val="20"/>
                <w:szCs w:val="20"/>
              </w:rPr>
              <w:t>this.loanAmount</w:t>
            </w:r>
            <w:proofErr w:type="gramEnd"/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= loanAmount;</w:t>
            </w:r>
          </w:p>
          <w:p w14:paraId="5716DE3B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2358527B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0E60F262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public </w:t>
            </w:r>
            <w:proofErr w:type="gramStart"/>
            <w:r w:rsidRPr="00742434">
              <w:rPr>
                <w:rFonts w:ascii="Courier New" w:hAnsi="Courier New" w:cs="Courier New"/>
                <w:sz w:val="20"/>
                <w:szCs w:val="20"/>
              </w:rPr>
              <w:t>Loan(</w:t>
            </w:r>
            <w:proofErr w:type="gramEnd"/>
            <w:r w:rsidRPr="00742434">
              <w:rPr>
                <w:rFonts w:ascii="Courier New" w:hAnsi="Courier New" w:cs="Courier New"/>
                <w:sz w:val="20"/>
                <w:szCs w:val="20"/>
              </w:rPr>
              <w:t>String accountType, double loanAmount) {</w:t>
            </w:r>
          </w:p>
          <w:p w14:paraId="383F47D5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gramStart"/>
            <w:r w:rsidRPr="00742434">
              <w:rPr>
                <w:rFonts w:ascii="Courier New" w:hAnsi="Courier New" w:cs="Courier New"/>
                <w:sz w:val="20"/>
                <w:szCs w:val="20"/>
              </w:rPr>
              <w:t>this.accountType</w:t>
            </w:r>
            <w:proofErr w:type="gramEnd"/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= accountType;</w:t>
            </w:r>
          </w:p>
          <w:p w14:paraId="6EB392FD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gramStart"/>
            <w:r w:rsidRPr="00742434">
              <w:rPr>
                <w:rFonts w:ascii="Courier New" w:hAnsi="Courier New" w:cs="Courier New"/>
                <w:sz w:val="20"/>
                <w:szCs w:val="20"/>
              </w:rPr>
              <w:t>this.loanAmount</w:t>
            </w:r>
            <w:proofErr w:type="gramEnd"/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= loanAmount;</w:t>
            </w:r>
          </w:p>
          <w:p w14:paraId="7A1AE13A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743F6EDF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408D4424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@Override</w:t>
            </w:r>
          </w:p>
          <w:p w14:paraId="067BFEE9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public String </w:t>
            </w:r>
            <w:proofErr w:type="gramStart"/>
            <w:r w:rsidRPr="00742434">
              <w:rPr>
                <w:rFonts w:ascii="Courier New" w:hAnsi="Courier New" w:cs="Courier New"/>
                <w:sz w:val="20"/>
                <w:szCs w:val="20"/>
              </w:rPr>
              <w:t>toString(</w:t>
            </w:r>
            <w:proofErr w:type="gramEnd"/>
            <w:r w:rsidRPr="00742434">
              <w:rPr>
                <w:rFonts w:ascii="Courier New" w:hAnsi="Courier New" w:cs="Courier New"/>
                <w:sz w:val="20"/>
                <w:szCs w:val="20"/>
              </w:rPr>
              <w:t>) {</w:t>
            </w:r>
          </w:p>
          <w:p w14:paraId="5DEEDE59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    return "</w:t>
            </w:r>
            <w:proofErr w:type="gramStart"/>
            <w:r w:rsidRPr="00742434">
              <w:rPr>
                <w:rFonts w:ascii="Courier New" w:hAnsi="Courier New" w:cs="Courier New"/>
                <w:sz w:val="20"/>
                <w:szCs w:val="20"/>
              </w:rPr>
              <w:t>Loan{</w:t>
            </w:r>
            <w:proofErr w:type="gramEnd"/>
            <w:r w:rsidRPr="00742434">
              <w:rPr>
                <w:rFonts w:ascii="Courier New" w:hAnsi="Courier New" w:cs="Courier New"/>
                <w:sz w:val="20"/>
                <w:szCs w:val="20"/>
              </w:rPr>
              <w:t>" + "accountType=" + accountType + ", loanAmount=" + loanAmount + '}';</w:t>
            </w:r>
          </w:p>
          <w:p w14:paraId="17C3B2A3" w14:textId="506617D0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41D416AA" w14:textId="49A8C898" w:rsidR="00742434" w:rsidRDefault="00742434" w:rsidP="00742434">
            <w:pPr>
              <w:pStyle w:val="ListParagraph"/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</w:tc>
      </w:tr>
    </w:tbl>
    <w:p w14:paraId="70CA556A" w14:textId="5A35ED6E" w:rsidR="00742434" w:rsidRDefault="00742434" w:rsidP="00653F87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61E280B5" w14:textId="77777777" w:rsidR="00601D7B" w:rsidRDefault="00601D7B" w:rsidP="00653F87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8990"/>
      </w:tblGrid>
      <w:tr w:rsidR="00742434" w14:paraId="35CC08E4" w14:textId="77777777" w:rsidTr="00601D7B">
        <w:tc>
          <w:tcPr>
            <w:tcW w:w="8990" w:type="dxa"/>
          </w:tcPr>
          <w:p w14:paraId="5D95C6B1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lastRenderedPageBreak/>
              <w:t>/*</w:t>
            </w:r>
          </w:p>
          <w:p w14:paraId="55F44B11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17F0B20E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* To change this template file, choose Tools | Templates</w:t>
            </w:r>
          </w:p>
          <w:p w14:paraId="07EB85A0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* and open the template in the editor.</w:t>
            </w:r>
          </w:p>
          <w:p w14:paraId="717209FD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*/</w:t>
            </w:r>
          </w:p>
          <w:p w14:paraId="3EF617F6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package </w:t>
            </w:r>
            <w:proofErr w:type="gramStart"/>
            <w:r w:rsidRPr="00742434">
              <w:rPr>
                <w:rFonts w:ascii="Courier New" w:hAnsi="Courier New" w:cs="Courier New"/>
                <w:sz w:val="20"/>
                <w:szCs w:val="20"/>
              </w:rPr>
              <w:t>arrayListQuestion03;</w:t>
            </w:r>
            <w:proofErr w:type="gramEnd"/>
          </w:p>
          <w:p w14:paraId="02020553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2292E32C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>/**</w:t>
            </w:r>
          </w:p>
          <w:p w14:paraId="7821D44B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*</w:t>
            </w:r>
          </w:p>
          <w:p w14:paraId="44DA32C3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* @author Ramu Vallapurapu</w:t>
            </w:r>
          </w:p>
          <w:p w14:paraId="01DA43E0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*/</w:t>
            </w:r>
          </w:p>
          <w:p w14:paraId="2D6AA478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>public class Circle {</w:t>
            </w:r>
          </w:p>
          <w:p w14:paraId="6F345CFF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46E08578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private int </w:t>
            </w:r>
            <w:proofErr w:type="gramStart"/>
            <w:r w:rsidRPr="00742434">
              <w:rPr>
                <w:rFonts w:ascii="Courier New" w:hAnsi="Courier New" w:cs="Courier New"/>
                <w:sz w:val="20"/>
                <w:szCs w:val="20"/>
              </w:rPr>
              <w:t>radius;</w:t>
            </w:r>
            <w:proofErr w:type="gramEnd"/>
          </w:p>
          <w:p w14:paraId="2E6D168D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private int </w:t>
            </w:r>
            <w:proofErr w:type="gramStart"/>
            <w:r w:rsidRPr="00742434">
              <w:rPr>
                <w:rFonts w:ascii="Courier New" w:hAnsi="Courier New" w:cs="Courier New"/>
                <w:sz w:val="20"/>
                <w:szCs w:val="20"/>
              </w:rPr>
              <w:t>diameter;</w:t>
            </w:r>
            <w:proofErr w:type="gramEnd"/>
          </w:p>
          <w:p w14:paraId="2A06DD6A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6468FC34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public </w:t>
            </w:r>
            <w:proofErr w:type="gramStart"/>
            <w:r w:rsidRPr="00742434">
              <w:rPr>
                <w:rFonts w:ascii="Courier New" w:hAnsi="Courier New" w:cs="Courier New"/>
                <w:sz w:val="20"/>
                <w:szCs w:val="20"/>
              </w:rPr>
              <w:t>Circle(</w:t>
            </w:r>
            <w:proofErr w:type="gramEnd"/>
            <w:r w:rsidRPr="00742434">
              <w:rPr>
                <w:rFonts w:ascii="Courier New" w:hAnsi="Courier New" w:cs="Courier New"/>
                <w:sz w:val="20"/>
                <w:szCs w:val="20"/>
              </w:rPr>
              <w:t>int radius, int diameter) {</w:t>
            </w:r>
          </w:p>
          <w:p w14:paraId="2AA048C9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gramStart"/>
            <w:r w:rsidRPr="00742434">
              <w:rPr>
                <w:rFonts w:ascii="Courier New" w:hAnsi="Courier New" w:cs="Courier New"/>
                <w:sz w:val="20"/>
                <w:szCs w:val="20"/>
              </w:rPr>
              <w:t>this.radius</w:t>
            </w:r>
            <w:proofErr w:type="gramEnd"/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= radius;</w:t>
            </w:r>
          </w:p>
          <w:p w14:paraId="6214FE17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gramStart"/>
            <w:r w:rsidRPr="00742434">
              <w:rPr>
                <w:rFonts w:ascii="Courier New" w:hAnsi="Courier New" w:cs="Courier New"/>
                <w:sz w:val="20"/>
                <w:szCs w:val="20"/>
              </w:rPr>
              <w:t>this.diameter</w:t>
            </w:r>
            <w:proofErr w:type="gramEnd"/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= diameter;</w:t>
            </w:r>
          </w:p>
          <w:p w14:paraId="5A64A59A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6231D857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2D4561D1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public int </w:t>
            </w:r>
            <w:proofErr w:type="gramStart"/>
            <w:r w:rsidRPr="00742434">
              <w:rPr>
                <w:rFonts w:ascii="Courier New" w:hAnsi="Courier New" w:cs="Courier New"/>
                <w:sz w:val="20"/>
                <w:szCs w:val="20"/>
              </w:rPr>
              <w:t>getRadius(</w:t>
            </w:r>
            <w:proofErr w:type="gramEnd"/>
            <w:r w:rsidRPr="00742434">
              <w:rPr>
                <w:rFonts w:ascii="Courier New" w:hAnsi="Courier New" w:cs="Courier New"/>
                <w:sz w:val="20"/>
                <w:szCs w:val="20"/>
              </w:rPr>
              <w:t>) {</w:t>
            </w:r>
          </w:p>
          <w:p w14:paraId="59C64B18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    return </w:t>
            </w:r>
            <w:proofErr w:type="gramStart"/>
            <w:r w:rsidRPr="00742434">
              <w:rPr>
                <w:rFonts w:ascii="Courier New" w:hAnsi="Courier New" w:cs="Courier New"/>
                <w:sz w:val="20"/>
                <w:szCs w:val="20"/>
              </w:rPr>
              <w:t>radius;</w:t>
            </w:r>
            <w:proofErr w:type="gramEnd"/>
          </w:p>
          <w:p w14:paraId="273BAC17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3745B610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08665723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public void </w:t>
            </w:r>
            <w:proofErr w:type="gramStart"/>
            <w:r w:rsidRPr="00742434">
              <w:rPr>
                <w:rFonts w:ascii="Courier New" w:hAnsi="Courier New" w:cs="Courier New"/>
                <w:sz w:val="20"/>
                <w:szCs w:val="20"/>
              </w:rPr>
              <w:t>setRadius(</w:t>
            </w:r>
            <w:proofErr w:type="gramEnd"/>
            <w:r w:rsidRPr="00742434">
              <w:rPr>
                <w:rFonts w:ascii="Courier New" w:hAnsi="Courier New" w:cs="Courier New"/>
                <w:sz w:val="20"/>
                <w:szCs w:val="20"/>
              </w:rPr>
              <w:t>int radius) {</w:t>
            </w:r>
          </w:p>
          <w:p w14:paraId="59298C97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gramStart"/>
            <w:r w:rsidRPr="00742434">
              <w:rPr>
                <w:rFonts w:ascii="Courier New" w:hAnsi="Courier New" w:cs="Courier New"/>
                <w:sz w:val="20"/>
                <w:szCs w:val="20"/>
              </w:rPr>
              <w:t>this.radius</w:t>
            </w:r>
            <w:proofErr w:type="gramEnd"/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= radius;</w:t>
            </w:r>
          </w:p>
          <w:p w14:paraId="2A036382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5F0D4638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1B4BC3F0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public int </w:t>
            </w:r>
            <w:proofErr w:type="gramStart"/>
            <w:r w:rsidRPr="00742434">
              <w:rPr>
                <w:rFonts w:ascii="Courier New" w:hAnsi="Courier New" w:cs="Courier New"/>
                <w:sz w:val="20"/>
                <w:szCs w:val="20"/>
              </w:rPr>
              <w:t>getDiameter(</w:t>
            </w:r>
            <w:proofErr w:type="gramEnd"/>
            <w:r w:rsidRPr="00742434">
              <w:rPr>
                <w:rFonts w:ascii="Courier New" w:hAnsi="Courier New" w:cs="Courier New"/>
                <w:sz w:val="20"/>
                <w:szCs w:val="20"/>
              </w:rPr>
              <w:t>) {</w:t>
            </w:r>
          </w:p>
          <w:p w14:paraId="44A88FC0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    return </w:t>
            </w:r>
            <w:proofErr w:type="gramStart"/>
            <w:r w:rsidRPr="00742434">
              <w:rPr>
                <w:rFonts w:ascii="Courier New" w:hAnsi="Courier New" w:cs="Courier New"/>
                <w:sz w:val="20"/>
                <w:szCs w:val="20"/>
              </w:rPr>
              <w:t>diameter;</w:t>
            </w:r>
            <w:proofErr w:type="gramEnd"/>
          </w:p>
          <w:p w14:paraId="119F901F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3168A0CC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15ED7A0B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public void </w:t>
            </w:r>
            <w:proofErr w:type="gramStart"/>
            <w:r w:rsidRPr="00742434">
              <w:rPr>
                <w:rFonts w:ascii="Courier New" w:hAnsi="Courier New" w:cs="Courier New"/>
                <w:sz w:val="20"/>
                <w:szCs w:val="20"/>
              </w:rPr>
              <w:t>setDiameter(</w:t>
            </w:r>
            <w:proofErr w:type="gramEnd"/>
            <w:r w:rsidRPr="00742434">
              <w:rPr>
                <w:rFonts w:ascii="Courier New" w:hAnsi="Courier New" w:cs="Courier New"/>
                <w:sz w:val="20"/>
                <w:szCs w:val="20"/>
              </w:rPr>
              <w:t>int diameter) {</w:t>
            </w:r>
          </w:p>
          <w:p w14:paraId="526FB9DB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gramStart"/>
            <w:r w:rsidRPr="00742434">
              <w:rPr>
                <w:rFonts w:ascii="Courier New" w:hAnsi="Courier New" w:cs="Courier New"/>
                <w:sz w:val="20"/>
                <w:szCs w:val="20"/>
              </w:rPr>
              <w:t>this.diameter</w:t>
            </w:r>
            <w:proofErr w:type="gramEnd"/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= diameter;</w:t>
            </w:r>
          </w:p>
          <w:p w14:paraId="0230EEE4" w14:textId="6C37029A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2A4943E5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@Override</w:t>
            </w:r>
          </w:p>
          <w:p w14:paraId="57BE8255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public String </w:t>
            </w:r>
            <w:proofErr w:type="gramStart"/>
            <w:r w:rsidRPr="00742434">
              <w:rPr>
                <w:rFonts w:ascii="Courier New" w:hAnsi="Courier New" w:cs="Courier New"/>
                <w:sz w:val="20"/>
                <w:szCs w:val="20"/>
              </w:rPr>
              <w:t>toString(</w:t>
            </w:r>
            <w:proofErr w:type="gramEnd"/>
            <w:r w:rsidRPr="00742434">
              <w:rPr>
                <w:rFonts w:ascii="Courier New" w:hAnsi="Courier New" w:cs="Courier New"/>
                <w:sz w:val="20"/>
                <w:szCs w:val="20"/>
              </w:rPr>
              <w:t>) {</w:t>
            </w:r>
          </w:p>
          <w:p w14:paraId="429AD510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    return "</w:t>
            </w:r>
            <w:proofErr w:type="gramStart"/>
            <w:r w:rsidRPr="00742434">
              <w:rPr>
                <w:rFonts w:ascii="Courier New" w:hAnsi="Courier New" w:cs="Courier New"/>
                <w:sz w:val="20"/>
                <w:szCs w:val="20"/>
              </w:rPr>
              <w:t>Circle{</w:t>
            </w:r>
            <w:proofErr w:type="gramEnd"/>
            <w:r w:rsidRPr="00742434">
              <w:rPr>
                <w:rFonts w:ascii="Courier New" w:hAnsi="Courier New" w:cs="Courier New"/>
                <w:sz w:val="20"/>
                <w:szCs w:val="20"/>
              </w:rPr>
              <w:t>" + "radius=" + radius + ", diameter=" + diameter + '}';</w:t>
            </w:r>
          </w:p>
          <w:p w14:paraId="48ECAD04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3AB64300" w14:textId="77777777" w:rsidR="00742434" w:rsidRPr="00742434" w:rsidRDefault="00742434" w:rsidP="007424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3746E500" w14:textId="7D353AF3" w:rsidR="00742434" w:rsidRDefault="00742434" w:rsidP="00742434">
            <w:pPr>
              <w:pStyle w:val="ListParagraph"/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</w:tc>
      </w:tr>
    </w:tbl>
    <w:p w14:paraId="15B36FB5" w14:textId="555122EF" w:rsidR="00742434" w:rsidRDefault="00742434" w:rsidP="0074243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F0B8C66" w14:textId="77777777" w:rsidR="00601D7B" w:rsidRPr="00742434" w:rsidRDefault="00601D7B" w:rsidP="0074243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</w:t>
      </w:r>
    </w:p>
    <w:tbl>
      <w:tblPr>
        <w:tblStyle w:val="TableGrid"/>
        <w:tblW w:w="0" w:type="auto"/>
        <w:tblInd w:w="1075" w:type="dxa"/>
        <w:tblLook w:val="04A0" w:firstRow="1" w:lastRow="0" w:firstColumn="1" w:lastColumn="0" w:noHBand="0" w:noVBand="1"/>
      </w:tblPr>
      <w:tblGrid>
        <w:gridCol w:w="8995"/>
      </w:tblGrid>
      <w:tr w:rsidR="00601D7B" w14:paraId="273C5144" w14:textId="77777777" w:rsidTr="00601D7B">
        <w:tc>
          <w:tcPr>
            <w:tcW w:w="8995" w:type="dxa"/>
          </w:tcPr>
          <w:p w14:paraId="05879E1B" w14:textId="77777777" w:rsidR="00601D7B" w:rsidRPr="00742434" w:rsidRDefault="00601D7B" w:rsidP="00601D7B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>/*</w:t>
            </w:r>
          </w:p>
          <w:p w14:paraId="3EC91E17" w14:textId="77777777" w:rsidR="00601D7B" w:rsidRPr="00742434" w:rsidRDefault="00601D7B" w:rsidP="00601D7B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44943F9B" w14:textId="77777777" w:rsidR="00601D7B" w:rsidRPr="00742434" w:rsidRDefault="00601D7B" w:rsidP="00601D7B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* To change this template file, choose Tools | Templates</w:t>
            </w:r>
          </w:p>
          <w:p w14:paraId="065902B1" w14:textId="77777777" w:rsidR="00601D7B" w:rsidRPr="00742434" w:rsidRDefault="00601D7B" w:rsidP="00601D7B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* and open the template in the editor.</w:t>
            </w:r>
          </w:p>
          <w:p w14:paraId="1FC8EA90" w14:textId="77777777" w:rsidR="00601D7B" w:rsidRPr="00742434" w:rsidRDefault="00601D7B" w:rsidP="00601D7B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*/</w:t>
            </w:r>
          </w:p>
          <w:p w14:paraId="79DB5ADE" w14:textId="77777777" w:rsidR="00601D7B" w:rsidRPr="00742434" w:rsidRDefault="00601D7B" w:rsidP="00601D7B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package </w:t>
            </w:r>
            <w:proofErr w:type="gramStart"/>
            <w:r w:rsidRPr="00742434">
              <w:rPr>
                <w:rFonts w:ascii="Courier New" w:hAnsi="Courier New" w:cs="Courier New"/>
                <w:sz w:val="20"/>
                <w:szCs w:val="20"/>
              </w:rPr>
              <w:t>arrayListQuestion03;</w:t>
            </w:r>
            <w:proofErr w:type="gramEnd"/>
          </w:p>
          <w:p w14:paraId="6F39FE91" w14:textId="77777777" w:rsidR="00601D7B" w:rsidRPr="00742434" w:rsidRDefault="00601D7B" w:rsidP="00601D7B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1EE7EDB3" w14:textId="77777777" w:rsidR="00601D7B" w:rsidRPr="00742434" w:rsidRDefault="00601D7B" w:rsidP="00601D7B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import </w:t>
            </w:r>
            <w:proofErr w:type="gramStart"/>
            <w:r w:rsidRPr="00742434">
              <w:rPr>
                <w:rFonts w:ascii="Courier New" w:hAnsi="Courier New" w:cs="Courier New"/>
                <w:sz w:val="20"/>
                <w:szCs w:val="20"/>
              </w:rPr>
              <w:t>java.util</w:t>
            </w:r>
            <w:proofErr w:type="gramEnd"/>
            <w:r w:rsidRPr="00742434">
              <w:rPr>
                <w:rFonts w:ascii="Courier New" w:hAnsi="Courier New" w:cs="Courier New"/>
                <w:sz w:val="20"/>
                <w:szCs w:val="20"/>
              </w:rPr>
              <w:t>.ArrayList;</w:t>
            </w:r>
          </w:p>
          <w:p w14:paraId="4296AA98" w14:textId="77777777" w:rsidR="00601D7B" w:rsidRPr="00742434" w:rsidRDefault="00601D7B" w:rsidP="00601D7B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import </w:t>
            </w:r>
            <w:proofErr w:type="gramStart"/>
            <w:r w:rsidRPr="00742434">
              <w:rPr>
                <w:rFonts w:ascii="Courier New" w:hAnsi="Courier New" w:cs="Courier New"/>
                <w:sz w:val="20"/>
                <w:szCs w:val="20"/>
              </w:rPr>
              <w:t>java.util</w:t>
            </w:r>
            <w:proofErr w:type="gramEnd"/>
            <w:r w:rsidRPr="00742434">
              <w:rPr>
                <w:rFonts w:ascii="Courier New" w:hAnsi="Courier New" w:cs="Courier New"/>
                <w:sz w:val="20"/>
                <w:szCs w:val="20"/>
              </w:rPr>
              <w:t>.Date;</w:t>
            </w:r>
          </w:p>
          <w:p w14:paraId="291B5666" w14:textId="77777777" w:rsidR="00601D7B" w:rsidRPr="00742434" w:rsidRDefault="00601D7B" w:rsidP="00601D7B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18CE3DFB" w14:textId="77777777" w:rsidR="00601D7B" w:rsidRPr="00742434" w:rsidRDefault="00601D7B" w:rsidP="00601D7B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>/**</w:t>
            </w:r>
          </w:p>
          <w:p w14:paraId="3B2C7F21" w14:textId="77777777" w:rsidR="00601D7B" w:rsidRPr="00742434" w:rsidRDefault="00601D7B" w:rsidP="00601D7B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*</w:t>
            </w:r>
          </w:p>
          <w:p w14:paraId="3515F0A0" w14:textId="77777777" w:rsidR="00601D7B" w:rsidRPr="00742434" w:rsidRDefault="00601D7B" w:rsidP="00601D7B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* @author Ramu Vallapurapu</w:t>
            </w:r>
          </w:p>
          <w:p w14:paraId="25BD0996" w14:textId="77777777" w:rsidR="00601D7B" w:rsidRPr="00742434" w:rsidRDefault="00601D7B" w:rsidP="00601D7B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*/</w:t>
            </w:r>
          </w:p>
          <w:p w14:paraId="602582B4" w14:textId="77777777" w:rsidR="00601D7B" w:rsidRPr="00742434" w:rsidRDefault="00601D7B" w:rsidP="00601D7B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>public class ArrayListDriver {</w:t>
            </w:r>
          </w:p>
          <w:p w14:paraId="1A140A9C" w14:textId="77777777" w:rsidR="00601D7B" w:rsidRPr="00742434" w:rsidRDefault="00601D7B" w:rsidP="00601D7B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0DE7C6A3" w14:textId="77777777" w:rsidR="00601D7B" w:rsidRPr="00742434" w:rsidRDefault="00601D7B" w:rsidP="00601D7B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/**</w:t>
            </w:r>
          </w:p>
          <w:p w14:paraId="0FBC0507" w14:textId="77777777" w:rsidR="00601D7B" w:rsidRPr="00742434" w:rsidRDefault="00601D7B" w:rsidP="00601D7B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 * @param args the command line arguments</w:t>
            </w:r>
          </w:p>
          <w:p w14:paraId="3B199EA8" w14:textId="77777777" w:rsidR="00601D7B" w:rsidRPr="00742434" w:rsidRDefault="00601D7B" w:rsidP="00601D7B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 */</w:t>
            </w:r>
          </w:p>
          <w:p w14:paraId="60E866F3" w14:textId="77777777" w:rsidR="00601D7B" w:rsidRPr="00742434" w:rsidRDefault="00601D7B" w:rsidP="00601D7B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public static void </w:t>
            </w:r>
            <w:proofErr w:type="gramStart"/>
            <w:r w:rsidRPr="00742434">
              <w:rPr>
                <w:rFonts w:ascii="Courier New" w:hAnsi="Courier New" w:cs="Courier New"/>
                <w:sz w:val="20"/>
                <w:szCs w:val="20"/>
              </w:rPr>
              <w:t>main(</w:t>
            </w:r>
            <w:proofErr w:type="gramEnd"/>
            <w:r w:rsidRPr="00742434">
              <w:rPr>
                <w:rFonts w:ascii="Courier New" w:hAnsi="Courier New" w:cs="Courier New"/>
                <w:sz w:val="20"/>
                <w:szCs w:val="20"/>
              </w:rPr>
              <w:t>String[] args) {</w:t>
            </w:r>
          </w:p>
          <w:p w14:paraId="4EC262E6" w14:textId="77777777" w:rsidR="00601D7B" w:rsidRPr="00742434" w:rsidRDefault="00601D7B" w:rsidP="00601D7B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    ArrayList&lt;Object&gt; list = new ArrayList&lt;</w:t>
            </w:r>
            <w:proofErr w:type="gramStart"/>
            <w:r w:rsidRPr="00742434">
              <w:rPr>
                <w:rFonts w:ascii="Courier New" w:hAnsi="Courier New" w:cs="Courier New"/>
                <w:sz w:val="20"/>
                <w:szCs w:val="20"/>
              </w:rPr>
              <w:t>&gt;(</w:t>
            </w:r>
            <w:proofErr w:type="gramEnd"/>
            <w:r w:rsidRPr="00742434">
              <w:rPr>
                <w:rFonts w:ascii="Courier New" w:hAnsi="Courier New" w:cs="Courier New"/>
                <w:sz w:val="20"/>
                <w:szCs w:val="20"/>
              </w:rPr>
              <w:t>);</w:t>
            </w:r>
          </w:p>
          <w:p w14:paraId="1258FD9B" w14:textId="77777777" w:rsidR="00601D7B" w:rsidRPr="00742434" w:rsidRDefault="00601D7B" w:rsidP="00601D7B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    Date date = new </w:t>
            </w:r>
            <w:proofErr w:type="gramStart"/>
            <w:r w:rsidRPr="00742434">
              <w:rPr>
                <w:rFonts w:ascii="Courier New" w:hAnsi="Courier New" w:cs="Courier New"/>
                <w:sz w:val="20"/>
                <w:szCs w:val="20"/>
              </w:rPr>
              <w:t>Date(</w:t>
            </w:r>
            <w:proofErr w:type="gramEnd"/>
            <w:r w:rsidRPr="00742434">
              <w:rPr>
                <w:rFonts w:ascii="Courier New" w:hAnsi="Courier New" w:cs="Courier New"/>
                <w:sz w:val="20"/>
                <w:szCs w:val="20"/>
              </w:rPr>
              <w:t>);</w:t>
            </w:r>
          </w:p>
          <w:p w14:paraId="7B05D3EF" w14:textId="77777777" w:rsidR="00601D7B" w:rsidRPr="00742434" w:rsidRDefault="00601D7B" w:rsidP="00601D7B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    Loan loan = new </w:t>
            </w:r>
            <w:proofErr w:type="gramStart"/>
            <w:r w:rsidRPr="00742434">
              <w:rPr>
                <w:rFonts w:ascii="Courier New" w:hAnsi="Courier New" w:cs="Courier New"/>
                <w:sz w:val="20"/>
                <w:szCs w:val="20"/>
              </w:rPr>
              <w:t>Loan(</w:t>
            </w:r>
            <w:proofErr w:type="gramEnd"/>
            <w:r w:rsidRPr="00742434">
              <w:rPr>
                <w:rFonts w:ascii="Courier New" w:hAnsi="Courier New" w:cs="Courier New"/>
                <w:sz w:val="20"/>
                <w:szCs w:val="20"/>
              </w:rPr>
              <w:t>"Educational", 2000000.00);</w:t>
            </w:r>
          </w:p>
          <w:p w14:paraId="29A0739C" w14:textId="77777777" w:rsidR="00601D7B" w:rsidRPr="00742434" w:rsidRDefault="00601D7B" w:rsidP="00601D7B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    Circle circle = new </w:t>
            </w:r>
            <w:proofErr w:type="gramStart"/>
            <w:r w:rsidRPr="00742434">
              <w:rPr>
                <w:rFonts w:ascii="Courier New" w:hAnsi="Courier New" w:cs="Courier New"/>
                <w:sz w:val="20"/>
                <w:szCs w:val="20"/>
              </w:rPr>
              <w:t>Circle(</w:t>
            </w:r>
            <w:proofErr w:type="gramEnd"/>
            <w:r w:rsidRPr="00742434">
              <w:rPr>
                <w:rFonts w:ascii="Courier New" w:hAnsi="Courier New" w:cs="Courier New"/>
                <w:sz w:val="20"/>
                <w:szCs w:val="20"/>
              </w:rPr>
              <w:t>40, 20);</w:t>
            </w:r>
          </w:p>
          <w:p w14:paraId="0B7FDDD9" w14:textId="77777777" w:rsidR="00601D7B" w:rsidRPr="00742434" w:rsidRDefault="00601D7B" w:rsidP="00601D7B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    String name = "Ramu Vallapurapu</w:t>
            </w:r>
            <w:proofErr w:type="gramStart"/>
            <w:r w:rsidRPr="00742434">
              <w:rPr>
                <w:rFonts w:ascii="Courier New" w:hAnsi="Courier New" w:cs="Courier New"/>
                <w:sz w:val="20"/>
                <w:szCs w:val="20"/>
              </w:rPr>
              <w:t>";</w:t>
            </w:r>
            <w:proofErr w:type="gramEnd"/>
          </w:p>
          <w:p w14:paraId="436E8DD2" w14:textId="77777777" w:rsidR="00601D7B" w:rsidRPr="00742434" w:rsidRDefault="00601D7B" w:rsidP="00601D7B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03438FC7" w14:textId="77777777" w:rsidR="00601D7B" w:rsidRPr="00742434" w:rsidRDefault="00601D7B" w:rsidP="00601D7B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    list.add(loan</w:t>
            </w:r>
            <w:proofErr w:type="gramStart"/>
            <w:r w:rsidRPr="00742434">
              <w:rPr>
                <w:rFonts w:ascii="Courier New" w:hAnsi="Courier New" w:cs="Courier New"/>
                <w:sz w:val="20"/>
                <w:szCs w:val="20"/>
              </w:rPr>
              <w:t>);</w:t>
            </w:r>
            <w:proofErr w:type="gramEnd"/>
          </w:p>
          <w:p w14:paraId="51EF7AA4" w14:textId="77777777" w:rsidR="00601D7B" w:rsidRPr="00742434" w:rsidRDefault="00601D7B" w:rsidP="00601D7B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    list.add(date</w:t>
            </w:r>
            <w:proofErr w:type="gramStart"/>
            <w:r w:rsidRPr="00742434">
              <w:rPr>
                <w:rFonts w:ascii="Courier New" w:hAnsi="Courier New" w:cs="Courier New"/>
                <w:sz w:val="20"/>
                <w:szCs w:val="20"/>
              </w:rPr>
              <w:t>);</w:t>
            </w:r>
            <w:proofErr w:type="gramEnd"/>
          </w:p>
          <w:p w14:paraId="6B40CC01" w14:textId="77777777" w:rsidR="00601D7B" w:rsidRPr="00742434" w:rsidRDefault="00601D7B" w:rsidP="00601D7B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    list.add(name</w:t>
            </w:r>
            <w:proofErr w:type="gramStart"/>
            <w:r w:rsidRPr="00742434">
              <w:rPr>
                <w:rFonts w:ascii="Courier New" w:hAnsi="Courier New" w:cs="Courier New"/>
                <w:sz w:val="20"/>
                <w:szCs w:val="20"/>
              </w:rPr>
              <w:t>);</w:t>
            </w:r>
            <w:proofErr w:type="gramEnd"/>
          </w:p>
          <w:p w14:paraId="2FDF3ED2" w14:textId="77777777" w:rsidR="00601D7B" w:rsidRPr="00742434" w:rsidRDefault="00601D7B" w:rsidP="00601D7B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    list.add(circle</w:t>
            </w:r>
            <w:proofErr w:type="gramStart"/>
            <w:r w:rsidRPr="00742434">
              <w:rPr>
                <w:rFonts w:ascii="Courier New" w:hAnsi="Courier New" w:cs="Courier New"/>
                <w:sz w:val="20"/>
                <w:szCs w:val="20"/>
              </w:rPr>
              <w:t>);</w:t>
            </w:r>
            <w:proofErr w:type="gramEnd"/>
          </w:p>
          <w:p w14:paraId="2279CCE4" w14:textId="77777777" w:rsidR="00601D7B" w:rsidRPr="00742434" w:rsidRDefault="00601D7B" w:rsidP="00601D7B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35B60F0F" w14:textId="77777777" w:rsidR="00601D7B" w:rsidRPr="00742434" w:rsidRDefault="00601D7B" w:rsidP="00601D7B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    for (Object </w:t>
            </w:r>
            <w:proofErr w:type="gramStart"/>
            <w:r w:rsidRPr="00742434">
              <w:rPr>
                <w:rFonts w:ascii="Courier New" w:hAnsi="Courier New" w:cs="Courier New"/>
                <w:sz w:val="20"/>
                <w:szCs w:val="20"/>
              </w:rPr>
              <w:t>l :</w:t>
            </w:r>
            <w:proofErr w:type="gramEnd"/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list) {</w:t>
            </w:r>
          </w:p>
          <w:p w14:paraId="246C9030" w14:textId="77777777" w:rsidR="00601D7B" w:rsidRPr="00742434" w:rsidRDefault="00601D7B" w:rsidP="00601D7B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73E43DD4" w14:textId="77777777" w:rsidR="00601D7B" w:rsidRPr="00742434" w:rsidRDefault="00601D7B" w:rsidP="00601D7B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        System.out.println(</w:t>
            </w:r>
            <w:proofErr w:type="gramStart"/>
            <w:r w:rsidRPr="00742434">
              <w:rPr>
                <w:rFonts w:ascii="Courier New" w:hAnsi="Courier New" w:cs="Courier New"/>
                <w:sz w:val="20"/>
                <w:szCs w:val="20"/>
              </w:rPr>
              <w:t>l.toString</w:t>
            </w:r>
            <w:proofErr w:type="gramEnd"/>
            <w:r w:rsidRPr="00742434">
              <w:rPr>
                <w:rFonts w:ascii="Courier New" w:hAnsi="Courier New" w:cs="Courier New"/>
                <w:sz w:val="20"/>
                <w:szCs w:val="20"/>
              </w:rPr>
              <w:t>());</w:t>
            </w:r>
          </w:p>
          <w:p w14:paraId="1624D74B" w14:textId="77777777" w:rsidR="00601D7B" w:rsidRPr="00742434" w:rsidRDefault="00601D7B" w:rsidP="00601D7B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    }</w:t>
            </w:r>
          </w:p>
          <w:p w14:paraId="1E6413AB" w14:textId="77777777" w:rsidR="00601D7B" w:rsidRPr="00742434" w:rsidRDefault="00601D7B" w:rsidP="00601D7B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00533C2D" w14:textId="77777777" w:rsidR="00601D7B" w:rsidRPr="00742434" w:rsidRDefault="00601D7B" w:rsidP="00601D7B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75C1CF58" w14:textId="14382E8B" w:rsidR="00601D7B" w:rsidRDefault="00601D7B" w:rsidP="00601D7B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42434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</w:tc>
      </w:tr>
    </w:tbl>
    <w:p w14:paraId="24B6069D" w14:textId="1C26FED9" w:rsidR="00601D7B" w:rsidRPr="00742434" w:rsidRDefault="00601D7B" w:rsidP="0074243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49498B3" w14:textId="7C1AC0B2" w:rsidR="00092311" w:rsidRPr="00742434" w:rsidRDefault="00650647" w:rsidP="0074243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33DC629" wp14:editId="750EFB40">
            <wp:extent cx="6400800" cy="36004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60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332BC3" w14:textId="32D7B56F" w:rsidR="00962CE5" w:rsidRPr="00742434" w:rsidRDefault="00542A01" w:rsidP="004850E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(1</w:t>
      </w:r>
      <w:r w:rsidR="00713855"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 xml:space="preserve">-Points) </w:t>
      </w:r>
      <w:r w:rsidR="00962CE5">
        <w:rPr>
          <w:rFonts w:ascii="Times New Roman" w:hAnsi="Times New Roman" w:cs="Times New Roman"/>
          <w:sz w:val="24"/>
          <w:szCs w:val="24"/>
        </w:rPr>
        <w:t>What is Inheritance, Polymorphism</w:t>
      </w:r>
      <w:r w:rsidR="00653F87">
        <w:rPr>
          <w:rFonts w:ascii="Times New Roman" w:hAnsi="Times New Roman" w:cs="Times New Roman"/>
          <w:sz w:val="24"/>
          <w:szCs w:val="24"/>
        </w:rPr>
        <w:t xml:space="preserve"> and Late bind</w:t>
      </w:r>
      <w:r w:rsidR="00E51F21">
        <w:rPr>
          <w:rFonts w:ascii="Times New Roman" w:hAnsi="Times New Roman" w:cs="Times New Roman"/>
          <w:sz w:val="24"/>
          <w:szCs w:val="24"/>
        </w:rPr>
        <w:t>ing</w:t>
      </w:r>
      <w:r w:rsidR="00653F87">
        <w:rPr>
          <w:rFonts w:ascii="Times New Roman" w:hAnsi="Times New Roman" w:cs="Times New Roman"/>
          <w:sz w:val="24"/>
          <w:szCs w:val="24"/>
        </w:rPr>
        <w:t xml:space="preserve"> polymorphism</w:t>
      </w:r>
      <w:r w:rsidR="00962CE5">
        <w:rPr>
          <w:rFonts w:ascii="Times New Roman" w:hAnsi="Times New Roman" w:cs="Times New Roman"/>
          <w:sz w:val="24"/>
          <w:szCs w:val="24"/>
        </w:rPr>
        <w:t>? Explain and demonstrate with examples.</w:t>
      </w:r>
      <w:r w:rsidR="006D5A98">
        <w:rPr>
          <w:rFonts w:ascii="Times New Roman" w:hAnsi="Times New Roman" w:cs="Times New Roman"/>
          <w:sz w:val="24"/>
          <w:szCs w:val="24"/>
        </w:rPr>
        <w:t xml:space="preserve"> Provide executable code screenshots for examples.</w:t>
      </w:r>
    </w:p>
    <w:p w14:paraId="7E105B61" w14:textId="2F0B6E96" w:rsidR="00742434" w:rsidRDefault="00742434" w:rsidP="00742434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649E4289" w14:textId="266B7E01" w:rsidR="00742434" w:rsidRDefault="00742434" w:rsidP="00742434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04CDA5FD" w14:textId="55FF0877" w:rsidR="00742434" w:rsidRDefault="00742434" w:rsidP="00FB4C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650647">
        <w:rPr>
          <w:rFonts w:ascii="Times New Roman" w:hAnsi="Times New Roman" w:cs="Times New Roman"/>
          <w:b/>
          <w:bCs/>
          <w:sz w:val="24"/>
          <w:szCs w:val="24"/>
          <w:u w:val="single"/>
        </w:rPr>
        <w:t>Inheritance:</w:t>
      </w:r>
    </w:p>
    <w:p w14:paraId="33F4AE86" w14:textId="4CD816BB" w:rsidR="00F5227D" w:rsidRDefault="00F5227D" w:rsidP="00FB4C0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B6A1097" w14:textId="157A7CB6" w:rsidR="00742434" w:rsidRDefault="00F5227D" w:rsidP="0002089E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n two different classes have common features </w:t>
      </w:r>
      <w:r w:rsidR="00394F8A">
        <w:rPr>
          <w:rFonts w:ascii="Times New Roman" w:hAnsi="Times New Roman" w:cs="Times New Roman"/>
          <w:sz w:val="24"/>
          <w:szCs w:val="24"/>
        </w:rPr>
        <w:t>amo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94F8A">
        <w:rPr>
          <w:rFonts w:ascii="Times New Roman" w:hAnsi="Times New Roman" w:cs="Times New Roman"/>
          <w:sz w:val="24"/>
          <w:szCs w:val="24"/>
        </w:rPr>
        <w:t>each other,</w:t>
      </w:r>
      <w:r>
        <w:rPr>
          <w:rFonts w:ascii="Times New Roman" w:hAnsi="Times New Roman" w:cs="Times New Roman"/>
          <w:sz w:val="24"/>
          <w:szCs w:val="24"/>
        </w:rPr>
        <w:t xml:space="preserve"> then the concept of Inheritance will come in</w:t>
      </w:r>
      <w:r w:rsidR="00B800DE">
        <w:rPr>
          <w:rFonts w:ascii="Times New Roman" w:hAnsi="Times New Roman" w:cs="Times New Roman"/>
          <w:sz w:val="24"/>
          <w:szCs w:val="24"/>
        </w:rPr>
        <w:t>to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800DE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picture. </w:t>
      </w:r>
      <w:r w:rsidR="00E428D3" w:rsidRPr="00650647">
        <w:rPr>
          <w:rFonts w:ascii="Times New Roman" w:hAnsi="Times New Roman" w:cs="Times New Roman"/>
          <w:sz w:val="24"/>
          <w:szCs w:val="24"/>
        </w:rPr>
        <w:t>Inheritance is one of the key concepts under OOPs. It represents the IS-A relationship which is also known as a parent-child relationship, if a class wants to</w:t>
      </w:r>
      <w:r>
        <w:rPr>
          <w:rFonts w:ascii="Times New Roman" w:hAnsi="Times New Roman" w:cs="Times New Roman"/>
          <w:sz w:val="24"/>
          <w:szCs w:val="24"/>
        </w:rPr>
        <w:t xml:space="preserve"> use </w:t>
      </w:r>
      <w:r w:rsidRPr="00394F8A">
        <w:rPr>
          <w:rFonts w:ascii="Times New Roman" w:hAnsi="Times New Roman" w:cs="Times New Roman"/>
          <w:color w:val="000000"/>
          <w:sz w:val="24"/>
          <w:szCs w:val="24"/>
        </w:rPr>
        <w:t>commonly used state and behavior from other classes then the child class will</w:t>
      </w:r>
      <w:r w:rsidR="00E428D3" w:rsidRPr="00650647">
        <w:rPr>
          <w:rFonts w:ascii="Times New Roman" w:hAnsi="Times New Roman" w:cs="Times New Roman"/>
          <w:sz w:val="24"/>
          <w:szCs w:val="24"/>
        </w:rPr>
        <w:t xml:space="preserve"> inherit </w:t>
      </w:r>
      <w:r w:rsidR="00394F8A">
        <w:rPr>
          <w:rFonts w:ascii="Times New Roman" w:hAnsi="Times New Roman" w:cs="Times New Roman"/>
          <w:sz w:val="24"/>
          <w:szCs w:val="24"/>
        </w:rPr>
        <w:t>the parent</w:t>
      </w:r>
      <w:r w:rsidR="00E428D3" w:rsidRPr="00650647">
        <w:rPr>
          <w:rFonts w:ascii="Times New Roman" w:hAnsi="Times New Roman" w:cs="Times New Roman"/>
          <w:sz w:val="24"/>
          <w:szCs w:val="24"/>
        </w:rPr>
        <w:t xml:space="preserve"> class</w:t>
      </w:r>
      <w:r>
        <w:rPr>
          <w:rFonts w:ascii="Times New Roman" w:hAnsi="Times New Roman" w:cs="Times New Roman"/>
          <w:sz w:val="24"/>
          <w:szCs w:val="24"/>
        </w:rPr>
        <w:t>, before that</w:t>
      </w:r>
      <w:r w:rsidR="00E428D3" w:rsidRPr="00650647">
        <w:rPr>
          <w:rFonts w:ascii="Times New Roman" w:hAnsi="Times New Roman" w:cs="Times New Roman"/>
          <w:sz w:val="24"/>
          <w:szCs w:val="24"/>
        </w:rPr>
        <w:t xml:space="preserve"> it should pass </w:t>
      </w:r>
      <w:r w:rsidR="00B800DE">
        <w:rPr>
          <w:rFonts w:ascii="Times New Roman" w:hAnsi="Times New Roman" w:cs="Times New Roman"/>
          <w:sz w:val="24"/>
          <w:szCs w:val="24"/>
        </w:rPr>
        <w:t xml:space="preserve">the </w:t>
      </w:r>
      <w:r w:rsidR="00E428D3" w:rsidRPr="00650647">
        <w:rPr>
          <w:rFonts w:ascii="Times New Roman" w:hAnsi="Times New Roman" w:cs="Times New Roman"/>
          <w:sz w:val="24"/>
          <w:szCs w:val="24"/>
        </w:rPr>
        <w:t xml:space="preserve">IS-A relationship where the instance of </w:t>
      </w:r>
      <w:r w:rsidR="00B800DE">
        <w:rPr>
          <w:rFonts w:ascii="Times New Roman" w:hAnsi="Times New Roman" w:cs="Times New Roman"/>
          <w:sz w:val="24"/>
          <w:szCs w:val="24"/>
        </w:rPr>
        <w:t xml:space="preserve">a </w:t>
      </w:r>
      <w:r w:rsidR="00E428D3" w:rsidRPr="00650647">
        <w:rPr>
          <w:rFonts w:ascii="Times New Roman" w:hAnsi="Times New Roman" w:cs="Times New Roman"/>
          <w:sz w:val="24"/>
          <w:szCs w:val="24"/>
        </w:rPr>
        <w:t xml:space="preserve">child should be </w:t>
      </w:r>
      <w:r w:rsidR="00B800DE">
        <w:rPr>
          <w:rFonts w:ascii="Times New Roman" w:hAnsi="Times New Roman" w:cs="Times New Roman"/>
          <w:sz w:val="24"/>
          <w:szCs w:val="24"/>
        </w:rPr>
        <w:t xml:space="preserve">an </w:t>
      </w:r>
      <w:r w:rsidR="00E428D3" w:rsidRPr="00650647">
        <w:rPr>
          <w:rFonts w:ascii="Times New Roman" w:hAnsi="Times New Roman" w:cs="Times New Roman"/>
          <w:sz w:val="24"/>
          <w:szCs w:val="24"/>
        </w:rPr>
        <w:t xml:space="preserve">instance of </w:t>
      </w:r>
      <w:r w:rsidR="00B800DE">
        <w:rPr>
          <w:rFonts w:ascii="Times New Roman" w:hAnsi="Times New Roman" w:cs="Times New Roman"/>
          <w:sz w:val="24"/>
          <w:szCs w:val="24"/>
        </w:rPr>
        <w:t xml:space="preserve">the </w:t>
      </w:r>
      <w:r w:rsidR="00E428D3" w:rsidRPr="00650647">
        <w:rPr>
          <w:rFonts w:ascii="Times New Roman" w:hAnsi="Times New Roman" w:cs="Times New Roman"/>
          <w:sz w:val="24"/>
          <w:szCs w:val="24"/>
        </w:rPr>
        <w:t>parent class</w:t>
      </w:r>
      <w:r w:rsidR="00FB4C08" w:rsidRPr="00650647">
        <w:rPr>
          <w:rFonts w:ascii="Times New Roman" w:hAnsi="Times New Roman" w:cs="Times New Roman"/>
          <w:sz w:val="24"/>
          <w:szCs w:val="24"/>
        </w:rPr>
        <w:t>. Instead</w:t>
      </w:r>
      <w:r w:rsidR="00E428D3" w:rsidRPr="00650647">
        <w:rPr>
          <w:rFonts w:ascii="Times New Roman" w:hAnsi="Times New Roman" w:cs="Times New Roman"/>
          <w:sz w:val="24"/>
          <w:szCs w:val="24"/>
        </w:rPr>
        <w:t xml:space="preserve"> of creating new methods</w:t>
      </w:r>
      <w:r w:rsidR="00B800DE">
        <w:rPr>
          <w:rFonts w:ascii="Times New Roman" w:hAnsi="Times New Roman" w:cs="Times New Roman"/>
          <w:sz w:val="24"/>
          <w:szCs w:val="24"/>
        </w:rPr>
        <w:t>,</w:t>
      </w:r>
      <w:r w:rsidR="00E428D3" w:rsidRPr="00650647">
        <w:rPr>
          <w:rFonts w:ascii="Times New Roman" w:hAnsi="Times New Roman" w:cs="Times New Roman"/>
          <w:sz w:val="24"/>
          <w:szCs w:val="24"/>
        </w:rPr>
        <w:t xml:space="preserve"> we can reuse the methods/</w:t>
      </w:r>
      <w:r w:rsidR="00394F8A">
        <w:rPr>
          <w:rFonts w:ascii="Times New Roman" w:hAnsi="Times New Roman" w:cs="Times New Roman"/>
          <w:sz w:val="24"/>
          <w:szCs w:val="24"/>
        </w:rPr>
        <w:t>fields</w:t>
      </w:r>
      <w:r w:rsidR="00E428D3" w:rsidRPr="00650647">
        <w:rPr>
          <w:rFonts w:ascii="Times New Roman" w:hAnsi="Times New Roman" w:cs="Times New Roman"/>
          <w:sz w:val="24"/>
          <w:szCs w:val="24"/>
        </w:rPr>
        <w:t xml:space="preserve"> declared in </w:t>
      </w:r>
      <w:r w:rsidR="00B800DE">
        <w:rPr>
          <w:rFonts w:ascii="Times New Roman" w:hAnsi="Times New Roman" w:cs="Times New Roman"/>
          <w:sz w:val="24"/>
          <w:szCs w:val="24"/>
        </w:rPr>
        <w:t xml:space="preserve">the </w:t>
      </w:r>
      <w:r w:rsidR="00E428D3" w:rsidRPr="00650647">
        <w:rPr>
          <w:rFonts w:ascii="Times New Roman" w:hAnsi="Times New Roman" w:cs="Times New Roman"/>
          <w:sz w:val="24"/>
          <w:szCs w:val="24"/>
        </w:rPr>
        <w:t>parent class/super</w:t>
      </w:r>
      <w:r w:rsidR="00FB4C08" w:rsidRPr="00650647">
        <w:rPr>
          <w:rFonts w:ascii="Times New Roman" w:hAnsi="Times New Roman" w:cs="Times New Roman"/>
          <w:sz w:val="24"/>
          <w:szCs w:val="24"/>
        </w:rPr>
        <w:t>class</w:t>
      </w:r>
      <w:r w:rsidR="00321C71">
        <w:rPr>
          <w:rFonts w:ascii="Times New Roman" w:hAnsi="Times New Roman" w:cs="Times New Roman"/>
          <w:sz w:val="24"/>
          <w:szCs w:val="24"/>
        </w:rPr>
        <w:t>.</w:t>
      </w:r>
    </w:p>
    <w:p w14:paraId="170F0958" w14:textId="36E6236D" w:rsidR="00B800DE" w:rsidRDefault="00B800DE" w:rsidP="00F5227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5E9D7C0" w14:textId="17D16B08" w:rsidR="00B800DE" w:rsidRDefault="00B800DE" w:rsidP="00F5227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lass </w:t>
      </w:r>
      <w:r w:rsidR="00FE1A83">
        <w:rPr>
          <w:rFonts w:ascii="Times New Roman" w:hAnsi="Times New Roman" w:cs="Times New Roman"/>
          <w:sz w:val="24"/>
          <w:szCs w:val="24"/>
        </w:rPr>
        <w:t>inherited</w:t>
      </w:r>
      <w:r>
        <w:rPr>
          <w:rFonts w:ascii="Times New Roman" w:hAnsi="Times New Roman" w:cs="Times New Roman"/>
          <w:sz w:val="24"/>
          <w:szCs w:val="24"/>
        </w:rPr>
        <w:t xml:space="preserve"> the methods/field == Parent Class/super class</w:t>
      </w:r>
      <w:r w:rsidR="00FE1A83">
        <w:rPr>
          <w:rFonts w:ascii="Times New Roman" w:hAnsi="Times New Roman" w:cs="Times New Roman"/>
          <w:sz w:val="24"/>
          <w:szCs w:val="24"/>
        </w:rPr>
        <w:t>/base class</w:t>
      </w:r>
    </w:p>
    <w:p w14:paraId="5307D172" w14:textId="6DFAED7C" w:rsidR="00B800DE" w:rsidRDefault="00B800DE" w:rsidP="00F5227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E759D8A" w14:textId="07FDF118" w:rsidR="00B800DE" w:rsidRDefault="00B800DE" w:rsidP="00F5227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lass </w:t>
      </w:r>
      <w:r w:rsidR="00FE1A83">
        <w:rPr>
          <w:rFonts w:ascii="Times New Roman" w:hAnsi="Times New Roman" w:cs="Times New Roman"/>
          <w:sz w:val="24"/>
          <w:szCs w:val="24"/>
        </w:rPr>
        <w:t>inherits</w:t>
      </w:r>
      <w:r>
        <w:rPr>
          <w:rFonts w:ascii="Times New Roman" w:hAnsi="Times New Roman" w:cs="Times New Roman"/>
          <w:sz w:val="24"/>
          <w:szCs w:val="24"/>
        </w:rPr>
        <w:t xml:space="preserve"> the methods/fields == child Class/</w:t>
      </w:r>
      <w:r w:rsidR="003538D6">
        <w:rPr>
          <w:rFonts w:ascii="Times New Roman" w:hAnsi="Times New Roman" w:cs="Times New Roman"/>
          <w:sz w:val="24"/>
          <w:szCs w:val="24"/>
        </w:rPr>
        <w:t>sub Class</w:t>
      </w:r>
      <w:r w:rsidR="00FE1A83">
        <w:rPr>
          <w:rFonts w:ascii="Times New Roman" w:hAnsi="Times New Roman" w:cs="Times New Roman"/>
          <w:sz w:val="24"/>
          <w:szCs w:val="24"/>
        </w:rPr>
        <w:t>/derived class</w:t>
      </w:r>
    </w:p>
    <w:p w14:paraId="3416D90C" w14:textId="6B916518" w:rsidR="00FE1A83" w:rsidRDefault="00FE1A83" w:rsidP="00F5227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3E02B5A" w14:textId="1CC7A565" w:rsidR="00FE1A83" w:rsidRPr="00FE1A83" w:rsidRDefault="00227CF5" w:rsidP="00F5227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e</w:t>
      </w:r>
      <w:r w:rsidR="00FE1A83" w:rsidRPr="00FE1A83">
        <w:rPr>
          <w:rFonts w:ascii="Times New Roman" w:hAnsi="Times New Roman" w:cs="Times New Roman"/>
          <w:b/>
          <w:bCs/>
          <w:sz w:val="24"/>
          <w:szCs w:val="24"/>
          <w:u w:val="single"/>
        </w:rPr>
        <w:t>xtends</w:t>
      </w:r>
      <w:r w:rsidR="00FE1A83">
        <w:rPr>
          <w:rFonts w:ascii="Times New Roman" w:hAnsi="Times New Roman" w:cs="Times New Roman"/>
          <w:sz w:val="24"/>
          <w:szCs w:val="24"/>
        </w:rPr>
        <w:t xml:space="preserve"> is the keyword used to inherit the parent class in a child class.</w:t>
      </w:r>
    </w:p>
    <w:p w14:paraId="128D7B42" w14:textId="77777777" w:rsidR="00650647" w:rsidRDefault="00650647" w:rsidP="00FB4C08">
      <w:pPr>
        <w:autoSpaceDE w:val="0"/>
        <w:autoSpaceDN w:val="0"/>
        <w:adjustRightInd w:val="0"/>
        <w:spacing w:after="0" w:line="360" w:lineRule="auto"/>
        <w:jc w:val="both"/>
        <w:rPr>
          <w:rFonts w:ascii="Courier New" w:hAnsi="Courier New" w:cs="Courier New"/>
          <w:b/>
          <w:bCs/>
          <w:sz w:val="24"/>
          <w:szCs w:val="24"/>
          <w:u w:val="single"/>
        </w:rPr>
      </w:pPr>
    </w:p>
    <w:p w14:paraId="3ED67E29" w14:textId="55F71494" w:rsidR="00FB4C08" w:rsidRPr="00321C71" w:rsidRDefault="00FB4C08" w:rsidP="00FB4C08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650647">
        <w:rPr>
          <w:rFonts w:ascii="Times New Roman" w:hAnsi="Times New Roman" w:cs="Times New Roman"/>
          <w:b/>
          <w:bCs/>
          <w:sz w:val="24"/>
          <w:szCs w:val="24"/>
          <w:u w:val="single"/>
        </w:rPr>
        <w:t>Polymorphic substitution:</w:t>
      </w:r>
    </w:p>
    <w:p w14:paraId="4B1ECB29" w14:textId="56087C35" w:rsidR="00B800DE" w:rsidRDefault="00321C71" w:rsidP="00FB4C08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general terminology </w:t>
      </w:r>
      <w:r w:rsidR="00FB4C08" w:rsidRPr="00650647">
        <w:rPr>
          <w:rFonts w:ascii="Times New Roman" w:hAnsi="Times New Roman" w:cs="Times New Roman"/>
          <w:sz w:val="24"/>
          <w:szCs w:val="24"/>
        </w:rPr>
        <w:t>Polymorphism means "many forms"</w:t>
      </w:r>
      <w:r w:rsidR="00227CF5">
        <w:rPr>
          <w:rFonts w:ascii="Times New Roman" w:hAnsi="Times New Roman" w:cs="Times New Roman"/>
          <w:sz w:val="24"/>
          <w:szCs w:val="24"/>
        </w:rPr>
        <w:t xml:space="preserve"> where one thing can be performed in many ways</w:t>
      </w:r>
      <w:r w:rsidR="00FB4C08" w:rsidRPr="00650647">
        <w:rPr>
          <w:rFonts w:ascii="Times New Roman" w:hAnsi="Times New Roman" w:cs="Times New Roman"/>
          <w:sz w:val="24"/>
          <w:szCs w:val="24"/>
        </w:rPr>
        <w:t>, and it occurs when we have many classes that are related to each other by inheritance.</w:t>
      </w:r>
      <w:r>
        <w:rPr>
          <w:rFonts w:ascii="Times New Roman" w:hAnsi="Times New Roman" w:cs="Times New Roman"/>
          <w:sz w:val="24"/>
          <w:szCs w:val="24"/>
        </w:rPr>
        <w:t xml:space="preserve"> As we know that</w:t>
      </w:r>
      <w:r w:rsidR="00FB4C08" w:rsidRPr="00650647">
        <w:rPr>
          <w:rFonts w:ascii="Times New Roman" w:hAnsi="Times New Roman" w:cs="Times New Roman"/>
          <w:sz w:val="24"/>
          <w:szCs w:val="24"/>
        </w:rPr>
        <w:t xml:space="preserve"> Inheritance let</w:t>
      </w:r>
      <w:r w:rsidR="00B800DE">
        <w:rPr>
          <w:rFonts w:ascii="Times New Roman" w:hAnsi="Times New Roman" w:cs="Times New Roman"/>
          <w:sz w:val="24"/>
          <w:szCs w:val="24"/>
        </w:rPr>
        <w:t>s</w:t>
      </w:r>
      <w:r w:rsidR="00FB4C08" w:rsidRPr="00650647">
        <w:rPr>
          <w:rFonts w:ascii="Times New Roman" w:hAnsi="Times New Roman" w:cs="Times New Roman"/>
          <w:sz w:val="24"/>
          <w:szCs w:val="24"/>
        </w:rPr>
        <w:t xml:space="preserve"> users</w:t>
      </w:r>
      <w:r w:rsidR="00B800DE">
        <w:rPr>
          <w:rFonts w:ascii="Times New Roman" w:hAnsi="Times New Roman" w:cs="Times New Roman"/>
          <w:sz w:val="24"/>
          <w:szCs w:val="24"/>
        </w:rPr>
        <w:t xml:space="preserve"> to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B4C08" w:rsidRPr="00650647">
        <w:rPr>
          <w:rFonts w:ascii="Times New Roman" w:hAnsi="Times New Roman" w:cs="Times New Roman"/>
          <w:sz w:val="24"/>
          <w:szCs w:val="24"/>
        </w:rPr>
        <w:t xml:space="preserve">inherit </w:t>
      </w:r>
      <w:r w:rsidR="00B800DE">
        <w:rPr>
          <w:rFonts w:ascii="Times New Roman" w:hAnsi="Times New Roman" w:cs="Times New Roman"/>
          <w:sz w:val="24"/>
          <w:szCs w:val="24"/>
        </w:rPr>
        <w:t>fields</w:t>
      </w:r>
      <w:r w:rsidR="00FB4C08" w:rsidRPr="00650647">
        <w:rPr>
          <w:rFonts w:ascii="Times New Roman" w:hAnsi="Times New Roman" w:cs="Times New Roman"/>
          <w:sz w:val="24"/>
          <w:szCs w:val="24"/>
        </w:rPr>
        <w:t xml:space="preserve"> and methods</w:t>
      </w:r>
      <w:r>
        <w:rPr>
          <w:rFonts w:ascii="Times New Roman" w:hAnsi="Times New Roman" w:cs="Times New Roman"/>
          <w:sz w:val="24"/>
          <w:szCs w:val="24"/>
        </w:rPr>
        <w:t xml:space="preserve"> from </w:t>
      </w:r>
      <w:r w:rsidR="00B800DE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super class. </w:t>
      </w:r>
    </w:p>
    <w:p w14:paraId="3A07DE7C" w14:textId="655AE183" w:rsidR="00FB4C08" w:rsidRPr="00650647" w:rsidRDefault="00321C71" w:rsidP="00FB4C08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a developer wants to override the implementation of one of the methods inherited from </w:t>
      </w:r>
      <w:r w:rsidR="00B800DE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super class and want</w:t>
      </w:r>
      <w:r w:rsidR="00B800DE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to invoke it without any issues then polymorphic substation will play a major role</w:t>
      </w:r>
      <w:r w:rsidR="00B800DE">
        <w:rPr>
          <w:rFonts w:ascii="Times New Roman" w:hAnsi="Times New Roman" w:cs="Times New Roman"/>
          <w:sz w:val="24"/>
          <w:szCs w:val="24"/>
        </w:rPr>
        <w:t xml:space="preserve"> by </w:t>
      </w:r>
      <w:r w:rsidR="00FB4C08" w:rsidRPr="00650647">
        <w:rPr>
          <w:rFonts w:ascii="Times New Roman" w:hAnsi="Times New Roman" w:cs="Times New Roman"/>
          <w:sz w:val="24"/>
          <w:szCs w:val="24"/>
        </w:rPr>
        <w:t>stor</w:t>
      </w:r>
      <w:r w:rsidR="00B800DE">
        <w:rPr>
          <w:rFonts w:ascii="Times New Roman" w:hAnsi="Times New Roman" w:cs="Times New Roman"/>
          <w:sz w:val="24"/>
          <w:szCs w:val="24"/>
        </w:rPr>
        <w:t>ing</w:t>
      </w:r>
      <w:r w:rsidR="00FB4C08" w:rsidRPr="00650647">
        <w:rPr>
          <w:rFonts w:ascii="Times New Roman" w:hAnsi="Times New Roman" w:cs="Times New Roman"/>
          <w:sz w:val="24"/>
          <w:szCs w:val="24"/>
        </w:rPr>
        <w:t xml:space="preserve"> the instance of subclass ref in </w:t>
      </w:r>
      <w:r w:rsidR="00B800DE">
        <w:rPr>
          <w:rFonts w:ascii="Times New Roman" w:hAnsi="Times New Roman" w:cs="Times New Roman"/>
          <w:sz w:val="24"/>
          <w:szCs w:val="24"/>
        </w:rPr>
        <w:t xml:space="preserve">the </w:t>
      </w:r>
      <w:r w:rsidR="00FB4C08" w:rsidRPr="00650647">
        <w:rPr>
          <w:rFonts w:ascii="Times New Roman" w:hAnsi="Times New Roman" w:cs="Times New Roman"/>
          <w:sz w:val="24"/>
          <w:szCs w:val="24"/>
        </w:rPr>
        <w:t>superclass ref variable</w:t>
      </w:r>
      <w:r w:rsidR="00227CF5">
        <w:rPr>
          <w:rFonts w:ascii="Times New Roman" w:hAnsi="Times New Roman" w:cs="Times New Roman"/>
          <w:sz w:val="24"/>
          <w:szCs w:val="24"/>
        </w:rPr>
        <w:t>, So compiler can decide to call which class and method to be executed.</w:t>
      </w:r>
    </w:p>
    <w:p w14:paraId="172FE59D" w14:textId="238883B7" w:rsidR="00FB4C08" w:rsidRDefault="00FB4C08" w:rsidP="00FB4C08">
      <w:pPr>
        <w:autoSpaceDE w:val="0"/>
        <w:autoSpaceDN w:val="0"/>
        <w:adjustRightInd w:val="0"/>
        <w:spacing w:after="0" w:line="360" w:lineRule="auto"/>
        <w:jc w:val="both"/>
        <w:rPr>
          <w:rFonts w:ascii="Courier New" w:hAnsi="Courier New" w:cs="Courier New"/>
          <w:sz w:val="20"/>
          <w:szCs w:val="20"/>
        </w:rPr>
      </w:pPr>
    </w:p>
    <w:p w14:paraId="5C4DDA82" w14:textId="5A193FC3" w:rsidR="00FB4C08" w:rsidRPr="00650647" w:rsidRDefault="00FB4C08" w:rsidP="00FB4C08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650647">
        <w:rPr>
          <w:rFonts w:ascii="Times New Roman" w:hAnsi="Times New Roman" w:cs="Times New Roman"/>
          <w:b/>
          <w:bCs/>
          <w:sz w:val="24"/>
          <w:szCs w:val="24"/>
          <w:u w:val="single"/>
        </w:rPr>
        <w:t>Late Binding:</w:t>
      </w:r>
    </w:p>
    <w:p w14:paraId="1967A1DF" w14:textId="77777777" w:rsidR="00650647" w:rsidRPr="00650647" w:rsidRDefault="00650647" w:rsidP="00FB4C08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731C87D" w14:textId="2D9CEF9A" w:rsidR="00FB4C08" w:rsidRDefault="00FB4C08" w:rsidP="00FB4C08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50647">
        <w:rPr>
          <w:rFonts w:ascii="Times New Roman" w:hAnsi="Times New Roman" w:cs="Times New Roman"/>
          <w:sz w:val="24"/>
          <w:szCs w:val="24"/>
        </w:rPr>
        <w:t xml:space="preserve">If we have a method declared in </w:t>
      </w:r>
      <w:r w:rsidR="00B800DE">
        <w:rPr>
          <w:rFonts w:ascii="Times New Roman" w:hAnsi="Times New Roman" w:cs="Times New Roman"/>
          <w:sz w:val="24"/>
          <w:szCs w:val="24"/>
        </w:rPr>
        <w:t xml:space="preserve">the </w:t>
      </w:r>
      <w:r w:rsidRPr="00650647">
        <w:rPr>
          <w:rFonts w:ascii="Times New Roman" w:hAnsi="Times New Roman" w:cs="Times New Roman"/>
          <w:sz w:val="24"/>
          <w:szCs w:val="24"/>
        </w:rPr>
        <w:t>superclass is overrid</w:t>
      </w:r>
      <w:r w:rsidR="00B800DE">
        <w:rPr>
          <w:rFonts w:ascii="Times New Roman" w:hAnsi="Times New Roman" w:cs="Times New Roman"/>
          <w:sz w:val="24"/>
          <w:szCs w:val="24"/>
        </w:rPr>
        <w:t>den</w:t>
      </w:r>
      <w:r w:rsidRPr="00650647">
        <w:rPr>
          <w:rFonts w:ascii="Times New Roman" w:hAnsi="Times New Roman" w:cs="Times New Roman"/>
          <w:sz w:val="24"/>
          <w:szCs w:val="24"/>
        </w:rPr>
        <w:t xml:space="preserve"> in </w:t>
      </w:r>
      <w:r w:rsidR="00B800DE">
        <w:rPr>
          <w:rFonts w:ascii="Times New Roman" w:hAnsi="Times New Roman" w:cs="Times New Roman"/>
          <w:sz w:val="24"/>
          <w:szCs w:val="24"/>
        </w:rPr>
        <w:t xml:space="preserve">the </w:t>
      </w:r>
      <w:r w:rsidR="00227CF5" w:rsidRPr="00650647">
        <w:rPr>
          <w:rFonts w:ascii="Times New Roman" w:hAnsi="Times New Roman" w:cs="Times New Roman"/>
          <w:sz w:val="24"/>
          <w:szCs w:val="24"/>
        </w:rPr>
        <w:t>subclass,</w:t>
      </w:r>
      <w:r w:rsidRPr="00650647">
        <w:rPr>
          <w:rFonts w:ascii="Times New Roman" w:hAnsi="Times New Roman" w:cs="Times New Roman"/>
          <w:sz w:val="24"/>
          <w:szCs w:val="24"/>
        </w:rPr>
        <w:t xml:space="preserve"> then deciding the class method to be executed based on the receiver side of the ref variable </w:t>
      </w:r>
      <w:r w:rsidR="00E2473C" w:rsidRPr="00650647">
        <w:rPr>
          <w:rFonts w:ascii="Times New Roman" w:hAnsi="Times New Roman" w:cs="Times New Roman"/>
          <w:sz w:val="24"/>
          <w:szCs w:val="24"/>
        </w:rPr>
        <w:t>at runtime</w:t>
      </w:r>
      <w:r w:rsidR="00227CF5">
        <w:rPr>
          <w:rFonts w:ascii="Times New Roman" w:hAnsi="Times New Roman" w:cs="Times New Roman"/>
          <w:sz w:val="24"/>
          <w:szCs w:val="24"/>
        </w:rPr>
        <w:t xml:space="preserve"> by the compiler</w:t>
      </w:r>
      <w:r w:rsidR="00E2473C" w:rsidRPr="00650647">
        <w:rPr>
          <w:rFonts w:ascii="Times New Roman" w:hAnsi="Times New Roman" w:cs="Times New Roman"/>
          <w:sz w:val="24"/>
          <w:szCs w:val="24"/>
        </w:rPr>
        <w:t xml:space="preserve"> </w:t>
      </w:r>
      <w:r w:rsidRPr="00650647">
        <w:rPr>
          <w:rFonts w:ascii="Times New Roman" w:hAnsi="Times New Roman" w:cs="Times New Roman"/>
          <w:sz w:val="24"/>
          <w:szCs w:val="24"/>
        </w:rPr>
        <w:t>is called Late binding.</w:t>
      </w:r>
    </w:p>
    <w:p w14:paraId="095ECDFF" w14:textId="77777777" w:rsidR="0002089E" w:rsidRDefault="0002089E" w:rsidP="00FB4C08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8C62DAD" w14:textId="77777777" w:rsidR="0002089E" w:rsidRDefault="0002089E" w:rsidP="00FB4C08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514B877" w14:textId="15116E6E" w:rsidR="00227CF5" w:rsidRPr="00227CF5" w:rsidRDefault="00227CF5" w:rsidP="00FB4C08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227CF5">
        <w:rPr>
          <w:rFonts w:ascii="Times New Roman" w:hAnsi="Times New Roman" w:cs="Times New Roman"/>
          <w:b/>
          <w:bCs/>
          <w:sz w:val="24"/>
          <w:szCs w:val="24"/>
          <w:u w:val="single"/>
        </w:rPr>
        <w:lastRenderedPageBreak/>
        <w:t>Example:</w:t>
      </w:r>
    </w:p>
    <w:p w14:paraId="656D6DA9" w14:textId="3214E687" w:rsidR="008C6F72" w:rsidRDefault="008C6F72" w:rsidP="00FB4C08">
      <w:pPr>
        <w:autoSpaceDE w:val="0"/>
        <w:autoSpaceDN w:val="0"/>
        <w:adjustRightInd w:val="0"/>
        <w:spacing w:after="0" w:line="360" w:lineRule="auto"/>
        <w:jc w:val="both"/>
        <w:rPr>
          <w:rFonts w:ascii="Courier New" w:hAnsi="Courier New" w:cs="Courier New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8C6F72" w14:paraId="27A0F319" w14:textId="77777777" w:rsidTr="008C6F72">
        <w:tc>
          <w:tcPr>
            <w:tcW w:w="10070" w:type="dxa"/>
          </w:tcPr>
          <w:p w14:paraId="5D01F685" w14:textId="77777777" w:rsidR="008C6F72" w:rsidRPr="008C6F72" w:rsidRDefault="008C6F72" w:rsidP="008C6F7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>/*</w:t>
            </w:r>
          </w:p>
          <w:p w14:paraId="2F5B2C4D" w14:textId="77777777" w:rsidR="008C6F72" w:rsidRPr="008C6F72" w:rsidRDefault="008C6F72" w:rsidP="008C6F7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57BF5399" w14:textId="77777777" w:rsidR="008C6F72" w:rsidRPr="008C6F72" w:rsidRDefault="008C6F72" w:rsidP="008C6F7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* To change this template file, choose Tools | Templates</w:t>
            </w:r>
          </w:p>
          <w:p w14:paraId="61F6F550" w14:textId="77777777" w:rsidR="008C6F72" w:rsidRPr="008C6F72" w:rsidRDefault="008C6F72" w:rsidP="008C6F7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* and open the template in the editor.</w:t>
            </w:r>
          </w:p>
          <w:p w14:paraId="5A2DEB02" w14:textId="77777777" w:rsidR="008C6F72" w:rsidRPr="008C6F72" w:rsidRDefault="008C6F72" w:rsidP="008C6F7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*/</w:t>
            </w:r>
          </w:p>
          <w:p w14:paraId="2E9D899D" w14:textId="77777777" w:rsidR="008C6F72" w:rsidRPr="008C6F72" w:rsidRDefault="008C6F72" w:rsidP="008C6F7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package </w:t>
            </w:r>
            <w:proofErr w:type="gramStart"/>
            <w:r w:rsidRPr="008C6F72">
              <w:rPr>
                <w:rFonts w:ascii="Courier New" w:hAnsi="Courier New" w:cs="Courier New"/>
                <w:sz w:val="20"/>
                <w:szCs w:val="20"/>
              </w:rPr>
              <w:t>inheritanceAndPolymorphism;</w:t>
            </w:r>
            <w:proofErr w:type="gramEnd"/>
          </w:p>
          <w:p w14:paraId="6CB5165D" w14:textId="77777777" w:rsidR="008C6F72" w:rsidRPr="008C6F72" w:rsidRDefault="008C6F72" w:rsidP="008C6F7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7A27CED0" w14:textId="77777777" w:rsidR="008C6F72" w:rsidRPr="008C6F72" w:rsidRDefault="008C6F72" w:rsidP="008C6F7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>/**</w:t>
            </w:r>
          </w:p>
          <w:p w14:paraId="64360A74" w14:textId="77777777" w:rsidR="008C6F72" w:rsidRPr="008C6F72" w:rsidRDefault="008C6F72" w:rsidP="008C6F7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*</w:t>
            </w:r>
          </w:p>
          <w:p w14:paraId="083BFEF4" w14:textId="77777777" w:rsidR="008C6F72" w:rsidRPr="008C6F72" w:rsidRDefault="008C6F72" w:rsidP="008C6F7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* @author Ramu Vallapurapu</w:t>
            </w:r>
          </w:p>
          <w:p w14:paraId="00B07EF5" w14:textId="77777777" w:rsidR="008C6F72" w:rsidRPr="008C6F72" w:rsidRDefault="008C6F72" w:rsidP="008C6F7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*/</w:t>
            </w:r>
          </w:p>
          <w:p w14:paraId="0E0325D8" w14:textId="77777777" w:rsidR="008C6F72" w:rsidRPr="008C6F72" w:rsidRDefault="008C6F72" w:rsidP="008C6F7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>public class Customer {</w:t>
            </w:r>
          </w:p>
          <w:p w14:paraId="29CF82B9" w14:textId="77777777" w:rsidR="008C6F72" w:rsidRPr="008C6F72" w:rsidRDefault="008C6F72" w:rsidP="008C6F7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18D6BB7A" w14:textId="77777777" w:rsidR="008C6F72" w:rsidRPr="008C6F72" w:rsidRDefault="008C6F72" w:rsidP="008C6F7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   private String </w:t>
            </w:r>
            <w:proofErr w:type="gramStart"/>
            <w:r w:rsidRPr="008C6F72">
              <w:rPr>
                <w:rFonts w:ascii="Courier New" w:hAnsi="Courier New" w:cs="Courier New"/>
                <w:sz w:val="20"/>
                <w:szCs w:val="20"/>
              </w:rPr>
              <w:t>name;</w:t>
            </w:r>
            <w:proofErr w:type="gramEnd"/>
          </w:p>
          <w:p w14:paraId="00E3055D" w14:textId="77777777" w:rsidR="008C6F72" w:rsidRPr="008C6F72" w:rsidRDefault="008C6F72" w:rsidP="008C6F7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   private String </w:t>
            </w:r>
            <w:proofErr w:type="gramStart"/>
            <w:r w:rsidRPr="008C6F72">
              <w:rPr>
                <w:rFonts w:ascii="Courier New" w:hAnsi="Courier New" w:cs="Courier New"/>
                <w:sz w:val="20"/>
                <w:szCs w:val="20"/>
              </w:rPr>
              <w:t>mobileNumber;</w:t>
            </w:r>
            <w:proofErr w:type="gramEnd"/>
          </w:p>
          <w:p w14:paraId="205167F0" w14:textId="77777777" w:rsidR="008C6F72" w:rsidRPr="008C6F72" w:rsidRDefault="008C6F72" w:rsidP="008C6F7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   private String </w:t>
            </w:r>
            <w:proofErr w:type="gramStart"/>
            <w:r w:rsidRPr="008C6F72">
              <w:rPr>
                <w:rFonts w:ascii="Courier New" w:hAnsi="Courier New" w:cs="Courier New"/>
                <w:sz w:val="20"/>
                <w:szCs w:val="20"/>
              </w:rPr>
              <w:t>type;</w:t>
            </w:r>
            <w:proofErr w:type="gramEnd"/>
          </w:p>
          <w:p w14:paraId="6E0D2549" w14:textId="77777777" w:rsidR="008C6F72" w:rsidRPr="008C6F72" w:rsidRDefault="008C6F72" w:rsidP="008C6F7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095C4CF8" w14:textId="77777777" w:rsidR="008C6F72" w:rsidRPr="008C6F72" w:rsidRDefault="008C6F72" w:rsidP="008C6F7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   public </w:t>
            </w:r>
            <w:proofErr w:type="gramStart"/>
            <w:r w:rsidRPr="008C6F72">
              <w:rPr>
                <w:rFonts w:ascii="Courier New" w:hAnsi="Courier New" w:cs="Courier New"/>
                <w:sz w:val="20"/>
                <w:szCs w:val="20"/>
              </w:rPr>
              <w:t>Customer(</w:t>
            </w:r>
            <w:proofErr w:type="gramEnd"/>
            <w:r w:rsidRPr="008C6F72">
              <w:rPr>
                <w:rFonts w:ascii="Courier New" w:hAnsi="Courier New" w:cs="Courier New"/>
                <w:sz w:val="20"/>
                <w:szCs w:val="20"/>
              </w:rPr>
              <w:t>String name, String mobileNumber, String type) {</w:t>
            </w:r>
          </w:p>
          <w:p w14:paraId="35018BDA" w14:textId="77777777" w:rsidR="008C6F72" w:rsidRPr="008C6F72" w:rsidRDefault="008C6F72" w:rsidP="008C6F7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       this.name = </w:t>
            </w:r>
            <w:proofErr w:type="gramStart"/>
            <w:r w:rsidRPr="008C6F72">
              <w:rPr>
                <w:rFonts w:ascii="Courier New" w:hAnsi="Courier New" w:cs="Courier New"/>
                <w:sz w:val="20"/>
                <w:szCs w:val="20"/>
              </w:rPr>
              <w:t>name;</w:t>
            </w:r>
            <w:proofErr w:type="gramEnd"/>
          </w:p>
          <w:p w14:paraId="175F0828" w14:textId="77777777" w:rsidR="008C6F72" w:rsidRPr="008C6F72" w:rsidRDefault="008C6F72" w:rsidP="008C6F7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gramStart"/>
            <w:r w:rsidRPr="008C6F72">
              <w:rPr>
                <w:rFonts w:ascii="Courier New" w:hAnsi="Courier New" w:cs="Courier New"/>
                <w:sz w:val="20"/>
                <w:szCs w:val="20"/>
              </w:rPr>
              <w:t>this.mobileNumber</w:t>
            </w:r>
            <w:proofErr w:type="gramEnd"/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= mobileNumber;</w:t>
            </w:r>
          </w:p>
          <w:p w14:paraId="33C8B7D4" w14:textId="77777777" w:rsidR="008C6F72" w:rsidRPr="008C6F72" w:rsidRDefault="008C6F72" w:rsidP="008C6F7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gramStart"/>
            <w:r w:rsidRPr="008C6F72">
              <w:rPr>
                <w:rFonts w:ascii="Courier New" w:hAnsi="Courier New" w:cs="Courier New"/>
                <w:sz w:val="20"/>
                <w:szCs w:val="20"/>
              </w:rPr>
              <w:t>this.type</w:t>
            </w:r>
            <w:proofErr w:type="gramEnd"/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= type;</w:t>
            </w:r>
          </w:p>
          <w:p w14:paraId="36411CED" w14:textId="77777777" w:rsidR="008C6F72" w:rsidRPr="008C6F72" w:rsidRDefault="008C6F72" w:rsidP="008C6F7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7AFF92ED" w14:textId="77777777" w:rsidR="008C6F72" w:rsidRPr="008C6F72" w:rsidRDefault="008C6F72" w:rsidP="008C6F7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39B47E57" w14:textId="77777777" w:rsidR="008C6F72" w:rsidRPr="008C6F72" w:rsidRDefault="008C6F72" w:rsidP="008C6F7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   public String </w:t>
            </w:r>
            <w:proofErr w:type="gramStart"/>
            <w:r w:rsidRPr="008C6F72">
              <w:rPr>
                <w:rFonts w:ascii="Courier New" w:hAnsi="Courier New" w:cs="Courier New"/>
                <w:sz w:val="20"/>
                <w:szCs w:val="20"/>
              </w:rPr>
              <w:t>getName(</w:t>
            </w:r>
            <w:proofErr w:type="gramEnd"/>
            <w:r w:rsidRPr="008C6F72">
              <w:rPr>
                <w:rFonts w:ascii="Courier New" w:hAnsi="Courier New" w:cs="Courier New"/>
                <w:sz w:val="20"/>
                <w:szCs w:val="20"/>
              </w:rPr>
              <w:t>) {</w:t>
            </w:r>
          </w:p>
          <w:p w14:paraId="5C5FAD57" w14:textId="77777777" w:rsidR="008C6F72" w:rsidRPr="008C6F72" w:rsidRDefault="008C6F72" w:rsidP="008C6F7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       return </w:t>
            </w:r>
            <w:proofErr w:type="gramStart"/>
            <w:r w:rsidRPr="008C6F72">
              <w:rPr>
                <w:rFonts w:ascii="Courier New" w:hAnsi="Courier New" w:cs="Courier New"/>
                <w:sz w:val="20"/>
                <w:szCs w:val="20"/>
              </w:rPr>
              <w:t>name;</w:t>
            </w:r>
            <w:proofErr w:type="gramEnd"/>
          </w:p>
          <w:p w14:paraId="5D89C55C" w14:textId="77777777" w:rsidR="008C6F72" w:rsidRPr="008C6F72" w:rsidRDefault="008C6F72" w:rsidP="008C6F7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096543B3" w14:textId="77777777" w:rsidR="008C6F72" w:rsidRPr="008C6F72" w:rsidRDefault="008C6F72" w:rsidP="008C6F7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0CE2E560" w14:textId="77777777" w:rsidR="008C6F72" w:rsidRPr="008C6F72" w:rsidRDefault="008C6F72" w:rsidP="008C6F7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   public void </w:t>
            </w:r>
            <w:proofErr w:type="gramStart"/>
            <w:r w:rsidRPr="008C6F72">
              <w:rPr>
                <w:rFonts w:ascii="Courier New" w:hAnsi="Courier New" w:cs="Courier New"/>
                <w:sz w:val="20"/>
                <w:szCs w:val="20"/>
              </w:rPr>
              <w:t>setName(</w:t>
            </w:r>
            <w:proofErr w:type="gramEnd"/>
            <w:r w:rsidRPr="008C6F72">
              <w:rPr>
                <w:rFonts w:ascii="Courier New" w:hAnsi="Courier New" w:cs="Courier New"/>
                <w:sz w:val="20"/>
                <w:szCs w:val="20"/>
              </w:rPr>
              <w:t>String name) {</w:t>
            </w:r>
          </w:p>
          <w:p w14:paraId="778641F4" w14:textId="77777777" w:rsidR="008C6F72" w:rsidRPr="008C6F72" w:rsidRDefault="008C6F72" w:rsidP="008C6F7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       this.name = </w:t>
            </w:r>
            <w:proofErr w:type="gramStart"/>
            <w:r w:rsidRPr="008C6F72">
              <w:rPr>
                <w:rFonts w:ascii="Courier New" w:hAnsi="Courier New" w:cs="Courier New"/>
                <w:sz w:val="20"/>
                <w:szCs w:val="20"/>
              </w:rPr>
              <w:t>name;</w:t>
            </w:r>
            <w:proofErr w:type="gramEnd"/>
          </w:p>
          <w:p w14:paraId="749D22AD" w14:textId="77777777" w:rsidR="008C6F72" w:rsidRPr="008C6F72" w:rsidRDefault="008C6F72" w:rsidP="008C6F7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4B483C8F" w14:textId="77777777" w:rsidR="008C6F72" w:rsidRPr="008C6F72" w:rsidRDefault="008C6F72" w:rsidP="008C6F7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2D482194" w14:textId="77777777" w:rsidR="008C6F72" w:rsidRPr="008C6F72" w:rsidRDefault="008C6F72" w:rsidP="008C6F7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   public String </w:t>
            </w:r>
            <w:proofErr w:type="gramStart"/>
            <w:r w:rsidRPr="008C6F72">
              <w:rPr>
                <w:rFonts w:ascii="Courier New" w:hAnsi="Courier New" w:cs="Courier New"/>
                <w:sz w:val="20"/>
                <w:szCs w:val="20"/>
              </w:rPr>
              <w:t>getMobileNumber(</w:t>
            </w:r>
            <w:proofErr w:type="gramEnd"/>
            <w:r w:rsidRPr="008C6F72">
              <w:rPr>
                <w:rFonts w:ascii="Courier New" w:hAnsi="Courier New" w:cs="Courier New"/>
                <w:sz w:val="20"/>
                <w:szCs w:val="20"/>
              </w:rPr>
              <w:t>) {</w:t>
            </w:r>
          </w:p>
          <w:p w14:paraId="433CE642" w14:textId="77777777" w:rsidR="008C6F72" w:rsidRPr="008C6F72" w:rsidRDefault="008C6F72" w:rsidP="008C6F7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       return </w:t>
            </w:r>
            <w:proofErr w:type="gramStart"/>
            <w:r w:rsidRPr="008C6F72">
              <w:rPr>
                <w:rFonts w:ascii="Courier New" w:hAnsi="Courier New" w:cs="Courier New"/>
                <w:sz w:val="20"/>
                <w:szCs w:val="20"/>
              </w:rPr>
              <w:t>mobileNumber;</w:t>
            </w:r>
            <w:proofErr w:type="gramEnd"/>
          </w:p>
          <w:p w14:paraId="125A545C" w14:textId="77777777" w:rsidR="008C6F72" w:rsidRPr="008C6F72" w:rsidRDefault="008C6F72" w:rsidP="008C6F7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2E6313DB" w14:textId="77777777" w:rsidR="008C6F72" w:rsidRPr="008C6F72" w:rsidRDefault="008C6F72" w:rsidP="008C6F7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29FD8882" w14:textId="77777777" w:rsidR="008C6F72" w:rsidRPr="008C6F72" w:rsidRDefault="008C6F72" w:rsidP="008C6F7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lastRenderedPageBreak/>
              <w:t xml:space="preserve">    public void </w:t>
            </w:r>
            <w:proofErr w:type="gramStart"/>
            <w:r w:rsidRPr="008C6F72">
              <w:rPr>
                <w:rFonts w:ascii="Courier New" w:hAnsi="Courier New" w:cs="Courier New"/>
                <w:sz w:val="20"/>
                <w:szCs w:val="20"/>
              </w:rPr>
              <w:t>setMobileNumber(</w:t>
            </w:r>
            <w:proofErr w:type="gramEnd"/>
            <w:r w:rsidRPr="008C6F72">
              <w:rPr>
                <w:rFonts w:ascii="Courier New" w:hAnsi="Courier New" w:cs="Courier New"/>
                <w:sz w:val="20"/>
                <w:szCs w:val="20"/>
              </w:rPr>
              <w:t>String mobileNumber) {</w:t>
            </w:r>
          </w:p>
          <w:p w14:paraId="7E6AB5CB" w14:textId="77777777" w:rsidR="008C6F72" w:rsidRPr="008C6F72" w:rsidRDefault="008C6F72" w:rsidP="008C6F7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gramStart"/>
            <w:r w:rsidRPr="008C6F72">
              <w:rPr>
                <w:rFonts w:ascii="Courier New" w:hAnsi="Courier New" w:cs="Courier New"/>
                <w:sz w:val="20"/>
                <w:szCs w:val="20"/>
              </w:rPr>
              <w:t>this.mobileNumber</w:t>
            </w:r>
            <w:proofErr w:type="gramEnd"/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= mobileNumber;</w:t>
            </w:r>
          </w:p>
          <w:p w14:paraId="5ECD3364" w14:textId="77777777" w:rsidR="008C6F72" w:rsidRPr="008C6F72" w:rsidRDefault="008C6F72" w:rsidP="008C6F7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01396CE8" w14:textId="77777777" w:rsidR="008C6F72" w:rsidRPr="008C6F72" w:rsidRDefault="008C6F72" w:rsidP="008C6F7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1313B123" w14:textId="77777777" w:rsidR="008C6F72" w:rsidRPr="008C6F72" w:rsidRDefault="008C6F72" w:rsidP="008C6F7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   public String </w:t>
            </w:r>
            <w:proofErr w:type="gramStart"/>
            <w:r w:rsidRPr="008C6F72">
              <w:rPr>
                <w:rFonts w:ascii="Courier New" w:hAnsi="Courier New" w:cs="Courier New"/>
                <w:sz w:val="20"/>
                <w:szCs w:val="20"/>
              </w:rPr>
              <w:t>getType(</w:t>
            </w:r>
            <w:proofErr w:type="gramEnd"/>
            <w:r w:rsidRPr="008C6F72">
              <w:rPr>
                <w:rFonts w:ascii="Courier New" w:hAnsi="Courier New" w:cs="Courier New"/>
                <w:sz w:val="20"/>
                <w:szCs w:val="20"/>
              </w:rPr>
              <w:t>) {</w:t>
            </w:r>
          </w:p>
          <w:p w14:paraId="757F4FAC" w14:textId="77777777" w:rsidR="008C6F72" w:rsidRPr="008C6F72" w:rsidRDefault="008C6F72" w:rsidP="008C6F7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       return </w:t>
            </w:r>
            <w:proofErr w:type="gramStart"/>
            <w:r w:rsidRPr="008C6F72">
              <w:rPr>
                <w:rFonts w:ascii="Courier New" w:hAnsi="Courier New" w:cs="Courier New"/>
                <w:sz w:val="20"/>
                <w:szCs w:val="20"/>
              </w:rPr>
              <w:t>type;</w:t>
            </w:r>
            <w:proofErr w:type="gramEnd"/>
          </w:p>
          <w:p w14:paraId="30207B86" w14:textId="77777777" w:rsidR="008C6F72" w:rsidRPr="008C6F72" w:rsidRDefault="008C6F72" w:rsidP="008C6F7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692F937A" w14:textId="77777777" w:rsidR="008C6F72" w:rsidRPr="008C6F72" w:rsidRDefault="008C6F72" w:rsidP="008C6F7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61399A51" w14:textId="77777777" w:rsidR="008C6F72" w:rsidRPr="008C6F72" w:rsidRDefault="008C6F72" w:rsidP="008C6F7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   public void </w:t>
            </w:r>
            <w:proofErr w:type="gramStart"/>
            <w:r w:rsidRPr="008C6F72">
              <w:rPr>
                <w:rFonts w:ascii="Courier New" w:hAnsi="Courier New" w:cs="Courier New"/>
                <w:sz w:val="20"/>
                <w:szCs w:val="20"/>
              </w:rPr>
              <w:t>setType(</w:t>
            </w:r>
            <w:proofErr w:type="gramEnd"/>
            <w:r w:rsidRPr="008C6F72">
              <w:rPr>
                <w:rFonts w:ascii="Courier New" w:hAnsi="Courier New" w:cs="Courier New"/>
                <w:sz w:val="20"/>
                <w:szCs w:val="20"/>
              </w:rPr>
              <w:t>String type) {</w:t>
            </w:r>
          </w:p>
          <w:p w14:paraId="79E1FDF3" w14:textId="77777777" w:rsidR="008C6F72" w:rsidRPr="008C6F72" w:rsidRDefault="008C6F72" w:rsidP="008C6F7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gramStart"/>
            <w:r w:rsidRPr="008C6F72">
              <w:rPr>
                <w:rFonts w:ascii="Courier New" w:hAnsi="Courier New" w:cs="Courier New"/>
                <w:sz w:val="20"/>
                <w:szCs w:val="20"/>
              </w:rPr>
              <w:t>this.type</w:t>
            </w:r>
            <w:proofErr w:type="gramEnd"/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= type;</w:t>
            </w:r>
          </w:p>
          <w:p w14:paraId="6DD83C06" w14:textId="77777777" w:rsidR="008C6F72" w:rsidRPr="008C6F72" w:rsidRDefault="008C6F72" w:rsidP="008C6F7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1B83AFFD" w14:textId="77777777" w:rsidR="008C6F72" w:rsidRPr="008C6F72" w:rsidRDefault="008C6F72" w:rsidP="008C6F7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26032F7D" w14:textId="77777777" w:rsidR="008C6F72" w:rsidRPr="008C6F72" w:rsidRDefault="008C6F72" w:rsidP="008C6F7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   public void </w:t>
            </w:r>
            <w:proofErr w:type="gramStart"/>
            <w:r w:rsidRPr="008C6F72">
              <w:rPr>
                <w:rFonts w:ascii="Courier New" w:hAnsi="Courier New" w:cs="Courier New"/>
                <w:sz w:val="20"/>
                <w:szCs w:val="20"/>
              </w:rPr>
              <w:t>welcome(</w:t>
            </w:r>
            <w:proofErr w:type="gramEnd"/>
            <w:r w:rsidRPr="008C6F72">
              <w:rPr>
                <w:rFonts w:ascii="Courier New" w:hAnsi="Courier New" w:cs="Courier New"/>
                <w:sz w:val="20"/>
                <w:szCs w:val="20"/>
              </w:rPr>
              <w:t>) {</w:t>
            </w:r>
          </w:p>
          <w:p w14:paraId="63419930" w14:textId="77777777" w:rsidR="008C6F72" w:rsidRPr="008C6F72" w:rsidRDefault="008C6F72" w:rsidP="008C6F7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       System.out.println("Welcome on Board"</w:t>
            </w:r>
            <w:proofErr w:type="gramStart"/>
            <w:r w:rsidRPr="008C6F72">
              <w:rPr>
                <w:rFonts w:ascii="Courier New" w:hAnsi="Courier New" w:cs="Courier New"/>
                <w:sz w:val="20"/>
                <w:szCs w:val="20"/>
              </w:rPr>
              <w:t>);</w:t>
            </w:r>
            <w:proofErr w:type="gramEnd"/>
          </w:p>
          <w:p w14:paraId="669EAAEA" w14:textId="77777777" w:rsidR="008C6F72" w:rsidRPr="008C6F72" w:rsidRDefault="008C6F72" w:rsidP="008C6F7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700FC319" w14:textId="77777777" w:rsidR="008C6F72" w:rsidRPr="008C6F72" w:rsidRDefault="008C6F72" w:rsidP="008C6F7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27BC8C19" w14:textId="77777777" w:rsidR="008C6F72" w:rsidRPr="008C6F72" w:rsidRDefault="008C6F72" w:rsidP="008C6F7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   @Override</w:t>
            </w:r>
          </w:p>
          <w:p w14:paraId="075751DC" w14:textId="77777777" w:rsidR="008C6F72" w:rsidRPr="008C6F72" w:rsidRDefault="008C6F72" w:rsidP="008C6F7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   public String </w:t>
            </w:r>
            <w:proofErr w:type="gramStart"/>
            <w:r w:rsidRPr="008C6F72">
              <w:rPr>
                <w:rFonts w:ascii="Courier New" w:hAnsi="Courier New" w:cs="Courier New"/>
                <w:sz w:val="20"/>
                <w:szCs w:val="20"/>
              </w:rPr>
              <w:t>toString(</w:t>
            </w:r>
            <w:proofErr w:type="gramEnd"/>
            <w:r w:rsidRPr="008C6F72">
              <w:rPr>
                <w:rFonts w:ascii="Courier New" w:hAnsi="Courier New" w:cs="Courier New"/>
                <w:sz w:val="20"/>
                <w:szCs w:val="20"/>
              </w:rPr>
              <w:t>) {</w:t>
            </w:r>
          </w:p>
          <w:p w14:paraId="3BEC0FEE" w14:textId="77777777" w:rsidR="008C6F72" w:rsidRPr="008C6F72" w:rsidRDefault="008C6F72" w:rsidP="008C6F7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       return "Customer" + "name=" + name + ", mobileNumber=" + mobileNumber + ", type=" + </w:t>
            </w:r>
            <w:proofErr w:type="gramStart"/>
            <w:r w:rsidRPr="008C6F72">
              <w:rPr>
                <w:rFonts w:ascii="Courier New" w:hAnsi="Courier New" w:cs="Courier New"/>
                <w:sz w:val="20"/>
                <w:szCs w:val="20"/>
              </w:rPr>
              <w:t>type;</w:t>
            </w:r>
            <w:proofErr w:type="gramEnd"/>
          </w:p>
          <w:p w14:paraId="6A2C0157" w14:textId="77777777" w:rsidR="008C6F72" w:rsidRPr="008C6F72" w:rsidRDefault="008C6F72" w:rsidP="008C6F7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353C4551" w14:textId="77777777" w:rsidR="008C6F72" w:rsidRPr="008C6F72" w:rsidRDefault="008C6F72" w:rsidP="008C6F7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7835162F" w14:textId="643BFEAE" w:rsidR="008C6F72" w:rsidRDefault="008C6F72" w:rsidP="008C6F7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</w:tc>
      </w:tr>
    </w:tbl>
    <w:p w14:paraId="66DCA5BA" w14:textId="12DE85EA" w:rsidR="008C6F72" w:rsidRDefault="008C6F72" w:rsidP="00FB4C08">
      <w:pPr>
        <w:autoSpaceDE w:val="0"/>
        <w:autoSpaceDN w:val="0"/>
        <w:adjustRightInd w:val="0"/>
        <w:spacing w:after="0" w:line="360" w:lineRule="auto"/>
        <w:jc w:val="both"/>
        <w:rPr>
          <w:rFonts w:ascii="Courier New" w:hAnsi="Courier New" w:cs="Courier New"/>
          <w:sz w:val="20"/>
          <w:szCs w:val="20"/>
        </w:rPr>
      </w:pPr>
    </w:p>
    <w:p w14:paraId="7DC42AD6" w14:textId="69AC42DC" w:rsidR="008C6F72" w:rsidRDefault="008C6F72" w:rsidP="00FB4C08">
      <w:pPr>
        <w:autoSpaceDE w:val="0"/>
        <w:autoSpaceDN w:val="0"/>
        <w:adjustRightInd w:val="0"/>
        <w:spacing w:after="0" w:line="360" w:lineRule="auto"/>
        <w:jc w:val="both"/>
        <w:rPr>
          <w:rFonts w:ascii="Courier New" w:hAnsi="Courier New" w:cs="Courier New"/>
          <w:sz w:val="20"/>
          <w:szCs w:val="20"/>
        </w:rPr>
      </w:pPr>
    </w:p>
    <w:p w14:paraId="108DDA26" w14:textId="77777777" w:rsidR="008C6F72" w:rsidRPr="00FB4C08" w:rsidRDefault="008C6F72" w:rsidP="00FB4C08">
      <w:pPr>
        <w:autoSpaceDE w:val="0"/>
        <w:autoSpaceDN w:val="0"/>
        <w:adjustRightInd w:val="0"/>
        <w:spacing w:after="0" w:line="360" w:lineRule="auto"/>
        <w:jc w:val="both"/>
        <w:rPr>
          <w:rFonts w:ascii="Courier New" w:hAnsi="Courier New" w:cs="Courier New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8C6F72" w14:paraId="15D2A6BB" w14:textId="77777777" w:rsidTr="008C6F72">
        <w:tc>
          <w:tcPr>
            <w:tcW w:w="10070" w:type="dxa"/>
          </w:tcPr>
          <w:p w14:paraId="35D68558" w14:textId="77777777" w:rsidR="008C6F72" w:rsidRPr="008C6F72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>/*</w:t>
            </w:r>
          </w:p>
          <w:p w14:paraId="01C65797" w14:textId="77777777" w:rsidR="008C6F72" w:rsidRPr="008C6F72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311AEE6F" w14:textId="77777777" w:rsidR="008C6F72" w:rsidRPr="008C6F72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* To change this template file, choose Tools | Templates</w:t>
            </w:r>
          </w:p>
          <w:p w14:paraId="7139E31A" w14:textId="77777777" w:rsidR="008C6F72" w:rsidRPr="008C6F72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* and open the template in the editor.</w:t>
            </w:r>
          </w:p>
          <w:p w14:paraId="54CA57ED" w14:textId="77777777" w:rsidR="008C6F72" w:rsidRPr="008C6F72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*/</w:t>
            </w:r>
          </w:p>
          <w:p w14:paraId="719C061F" w14:textId="77777777" w:rsidR="008C6F72" w:rsidRPr="008C6F72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package </w:t>
            </w:r>
            <w:proofErr w:type="gramStart"/>
            <w:r w:rsidRPr="008C6F72">
              <w:rPr>
                <w:rFonts w:ascii="Courier New" w:hAnsi="Courier New" w:cs="Courier New"/>
                <w:sz w:val="20"/>
                <w:szCs w:val="20"/>
              </w:rPr>
              <w:t>inheritanceAndPolymorphism;</w:t>
            </w:r>
            <w:proofErr w:type="gramEnd"/>
          </w:p>
          <w:p w14:paraId="09A3CA1A" w14:textId="77777777" w:rsidR="008C6F72" w:rsidRPr="008C6F72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6B8CFE37" w14:textId="77777777" w:rsidR="008C6F72" w:rsidRPr="008C6F72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>/**</w:t>
            </w:r>
          </w:p>
          <w:p w14:paraId="1B017BB8" w14:textId="77777777" w:rsidR="008C6F72" w:rsidRPr="008C6F72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*</w:t>
            </w:r>
          </w:p>
          <w:p w14:paraId="22F3FF83" w14:textId="77777777" w:rsidR="008C6F72" w:rsidRPr="008C6F72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* @author Ramu Vallapurapu</w:t>
            </w:r>
          </w:p>
          <w:p w14:paraId="059E0AE0" w14:textId="77777777" w:rsidR="008C6F72" w:rsidRPr="008C6F72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*/</w:t>
            </w:r>
          </w:p>
          <w:p w14:paraId="1B13F564" w14:textId="77777777" w:rsidR="008C6F72" w:rsidRPr="008C6F72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>public class GoldCustomer extends Customer {</w:t>
            </w:r>
          </w:p>
          <w:p w14:paraId="67B9B1C7" w14:textId="77777777" w:rsidR="008C6F72" w:rsidRPr="008C6F72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59E5FED3" w14:textId="77777777" w:rsidR="008C6F72" w:rsidRPr="008C6F72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   private int </w:t>
            </w:r>
            <w:proofErr w:type="gramStart"/>
            <w:r w:rsidRPr="008C6F72">
              <w:rPr>
                <w:rFonts w:ascii="Courier New" w:hAnsi="Courier New" w:cs="Courier New"/>
                <w:sz w:val="20"/>
                <w:szCs w:val="20"/>
              </w:rPr>
              <w:t>goldPrice;</w:t>
            </w:r>
            <w:proofErr w:type="gramEnd"/>
          </w:p>
          <w:p w14:paraId="676DD531" w14:textId="77777777" w:rsidR="008C6F72" w:rsidRPr="008C6F72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7B98B242" w14:textId="77777777" w:rsidR="008C6F72" w:rsidRPr="008C6F72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   public </w:t>
            </w:r>
            <w:proofErr w:type="gramStart"/>
            <w:r w:rsidRPr="008C6F72">
              <w:rPr>
                <w:rFonts w:ascii="Courier New" w:hAnsi="Courier New" w:cs="Courier New"/>
                <w:sz w:val="20"/>
                <w:szCs w:val="20"/>
              </w:rPr>
              <w:t>GoldCustomer(</w:t>
            </w:r>
            <w:proofErr w:type="gramEnd"/>
            <w:r w:rsidRPr="008C6F72">
              <w:rPr>
                <w:rFonts w:ascii="Courier New" w:hAnsi="Courier New" w:cs="Courier New"/>
                <w:sz w:val="20"/>
                <w:szCs w:val="20"/>
              </w:rPr>
              <w:t>int goldPrice, String name, String mobileNumber, String type) {</w:t>
            </w:r>
          </w:p>
          <w:p w14:paraId="2BFB78AD" w14:textId="77777777" w:rsidR="008C6F72" w:rsidRPr="008C6F72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gramStart"/>
            <w:r w:rsidRPr="008C6F72">
              <w:rPr>
                <w:rFonts w:ascii="Courier New" w:hAnsi="Courier New" w:cs="Courier New"/>
                <w:sz w:val="20"/>
                <w:szCs w:val="20"/>
              </w:rPr>
              <w:t>super(</w:t>
            </w:r>
            <w:proofErr w:type="gramEnd"/>
            <w:r w:rsidRPr="008C6F72">
              <w:rPr>
                <w:rFonts w:ascii="Courier New" w:hAnsi="Courier New" w:cs="Courier New"/>
                <w:sz w:val="20"/>
                <w:szCs w:val="20"/>
              </w:rPr>
              <w:t>name, mobileNumber, type);</w:t>
            </w:r>
          </w:p>
          <w:p w14:paraId="6951517F" w14:textId="77777777" w:rsidR="008C6F72" w:rsidRPr="008C6F72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lastRenderedPageBreak/>
              <w:t xml:space="preserve">        </w:t>
            </w:r>
            <w:proofErr w:type="gramStart"/>
            <w:r w:rsidRPr="008C6F72">
              <w:rPr>
                <w:rFonts w:ascii="Courier New" w:hAnsi="Courier New" w:cs="Courier New"/>
                <w:sz w:val="20"/>
                <w:szCs w:val="20"/>
              </w:rPr>
              <w:t>this.goldPrice</w:t>
            </w:r>
            <w:proofErr w:type="gramEnd"/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= goldPrice;</w:t>
            </w:r>
          </w:p>
          <w:p w14:paraId="6FB06E5E" w14:textId="77777777" w:rsidR="008C6F72" w:rsidRPr="008C6F72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5E87084E" w14:textId="77777777" w:rsidR="008C6F72" w:rsidRPr="008C6F72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7D56716C" w14:textId="77777777" w:rsidR="008C6F72" w:rsidRPr="008C6F72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   /**</w:t>
            </w:r>
          </w:p>
          <w:p w14:paraId="784A3B4F" w14:textId="77777777" w:rsidR="008C6F72" w:rsidRPr="008C6F72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    *</w:t>
            </w:r>
          </w:p>
          <w:p w14:paraId="52D2484C" w14:textId="77777777" w:rsidR="008C6F72" w:rsidRPr="008C6F72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    */</w:t>
            </w:r>
          </w:p>
          <w:p w14:paraId="682C7C86" w14:textId="77777777" w:rsidR="008C6F72" w:rsidRPr="008C6F72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   @Override</w:t>
            </w:r>
          </w:p>
          <w:p w14:paraId="0DB2169F" w14:textId="77777777" w:rsidR="008C6F72" w:rsidRPr="008C6F72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   public void </w:t>
            </w:r>
            <w:proofErr w:type="gramStart"/>
            <w:r w:rsidRPr="008C6F72">
              <w:rPr>
                <w:rFonts w:ascii="Courier New" w:hAnsi="Courier New" w:cs="Courier New"/>
                <w:sz w:val="20"/>
                <w:szCs w:val="20"/>
              </w:rPr>
              <w:t>welcome(</w:t>
            </w:r>
            <w:proofErr w:type="gramEnd"/>
            <w:r w:rsidRPr="008C6F72">
              <w:rPr>
                <w:rFonts w:ascii="Courier New" w:hAnsi="Courier New" w:cs="Courier New"/>
                <w:sz w:val="20"/>
                <w:szCs w:val="20"/>
              </w:rPr>
              <w:t>) {</w:t>
            </w:r>
          </w:p>
          <w:p w14:paraId="041A817F" w14:textId="77777777" w:rsidR="008C6F72" w:rsidRPr="008C6F72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       System.out.println("Welcome </w:t>
            </w:r>
            <w:proofErr w:type="gramStart"/>
            <w:r w:rsidRPr="008C6F72">
              <w:rPr>
                <w:rFonts w:ascii="Courier New" w:hAnsi="Courier New" w:cs="Courier New"/>
                <w:sz w:val="20"/>
                <w:szCs w:val="20"/>
              </w:rPr>
              <w:t>on Board</w:t>
            </w:r>
            <w:proofErr w:type="gramEnd"/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Gold Customer");</w:t>
            </w:r>
          </w:p>
          <w:p w14:paraId="07E68D4D" w14:textId="77777777" w:rsidR="008C6F72" w:rsidRPr="008C6F72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32C7843D" w14:textId="77777777" w:rsidR="008C6F72" w:rsidRPr="008C6F72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2B28D3A8" w14:textId="77777777" w:rsidR="008C6F72" w:rsidRPr="008C6F72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   @Override</w:t>
            </w:r>
          </w:p>
          <w:p w14:paraId="584C900C" w14:textId="77777777" w:rsidR="008C6F72" w:rsidRPr="008C6F72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   public String </w:t>
            </w:r>
            <w:proofErr w:type="gramStart"/>
            <w:r w:rsidRPr="008C6F72">
              <w:rPr>
                <w:rFonts w:ascii="Courier New" w:hAnsi="Courier New" w:cs="Courier New"/>
                <w:sz w:val="20"/>
                <w:szCs w:val="20"/>
              </w:rPr>
              <w:t>toString(</w:t>
            </w:r>
            <w:proofErr w:type="gramEnd"/>
            <w:r w:rsidRPr="008C6F72">
              <w:rPr>
                <w:rFonts w:ascii="Courier New" w:hAnsi="Courier New" w:cs="Courier New"/>
                <w:sz w:val="20"/>
                <w:szCs w:val="20"/>
              </w:rPr>
              <w:t>) {</w:t>
            </w:r>
          </w:p>
          <w:p w14:paraId="0C3F0929" w14:textId="77777777" w:rsidR="008C6F72" w:rsidRPr="008C6F72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       return </w:t>
            </w:r>
            <w:proofErr w:type="gramStart"/>
            <w:r w:rsidRPr="008C6F72">
              <w:rPr>
                <w:rFonts w:ascii="Courier New" w:hAnsi="Courier New" w:cs="Courier New"/>
                <w:sz w:val="20"/>
                <w:szCs w:val="20"/>
              </w:rPr>
              <w:t>super.toString</w:t>
            </w:r>
            <w:proofErr w:type="gramEnd"/>
            <w:r w:rsidRPr="008C6F72">
              <w:rPr>
                <w:rFonts w:ascii="Courier New" w:hAnsi="Courier New" w:cs="Courier New"/>
                <w:sz w:val="20"/>
                <w:szCs w:val="20"/>
              </w:rPr>
              <w:t>() + " " + ",goldPrice=" + goldPrice;</w:t>
            </w:r>
          </w:p>
          <w:p w14:paraId="694F137A" w14:textId="77777777" w:rsidR="008C6F72" w:rsidRPr="008C6F72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19AB2842" w14:textId="77777777" w:rsidR="008C6F72" w:rsidRPr="008C6F72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0D97DBA9" w14:textId="563425E5" w:rsidR="008C6F72" w:rsidRDefault="008C6F72" w:rsidP="008C6F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</w:tc>
      </w:tr>
    </w:tbl>
    <w:p w14:paraId="0EE4EAFD" w14:textId="77777777" w:rsidR="008C6F72" w:rsidRDefault="008C6F72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8C6F72" w14:paraId="5E71CD89" w14:textId="77777777" w:rsidTr="008C6F72">
        <w:tc>
          <w:tcPr>
            <w:tcW w:w="10070" w:type="dxa"/>
          </w:tcPr>
          <w:p w14:paraId="4A23542C" w14:textId="77777777" w:rsidR="008C6F72" w:rsidRPr="008C6F72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>/*</w:t>
            </w:r>
          </w:p>
          <w:p w14:paraId="4860FAEB" w14:textId="77777777" w:rsidR="008C6F72" w:rsidRPr="008C6F72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4B86E888" w14:textId="77777777" w:rsidR="008C6F72" w:rsidRPr="008C6F72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* To change this template file, choose Tools | Templates</w:t>
            </w:r>
          </w:p>
          <w:p w14:paraId="1193771C" w14:textId="77777777" w:rsidR="008C6F72" w:rsidRPr="008C6F72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* and open the template in the editor.</w:t>
            </w:r>
          </w:p>
          <w:p w14:paraId="614D2E82" w14:textId="77777777" w:rsidR="008C6F72" w:rsidRPr="008C6F72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*/</w:t>
            </w:r>
          </w:p>
          <w:p w14:paraId="68FE1A0D" w14:textId="77777777" w:rsidR="008C6F72" w:rsidRPr="008C6F72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package </w:t>
            </w:r>
            <w:proofErr w:type="gramStart"/>
            <w:r w:rsidRPr="008C6F72">
              <w:rPr>
                <w:rFonts w:ascii="Courier New" w:hAnsi="Courier New" w:cs="Courier New"/>
                <w:sz w:val="20"/>
                <w:szCs w:val="20"/>
              </w:rPr>
              <w:t>inheritanceAndPolymorphism;</w:t>
            </w:r>
            <w:proofErr w:type="gramEnd"/>
          </w:p>
          <w:p w14:paraId="773A42FB" w14:textId="77777777" w:rsidR="008C6F72" w:rsidRPr="008C6F72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1128845B" w14:textId="77777777" w:rsidR="008C6F72" w:rsidRPr="008C6F72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>/**</w:t>
            </w:r>
          </w:p>
          <w:p w14:paraId="5A6A638F" w14:textId="77777777" w:rsidR="008C6F72" w:rsidRPr="008C6F72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*</w:t>
            </w:r>
          </w:p>
          <w:p w14:paraId="3E7A503F" w14:textId="77777777" w:rsidR="008C6F72" w:rsidRPr="008C6F72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* @author Ramu Vallapurapu</w:t>
            </w:r>
          </w:p>
          <w:p w14:paraId="75655EEB" w14:textId="77777777" w:rsidR="008C6F72" w:rsidRPr="008C6F72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*/</w:t>
            </w:r>
          </w:p>
          <w:p w14:paraId="4CF75C00" w14:textId="77777777" w:rsidR="008C6F72" w:rsidRPr="008C6F72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>public class PlatinumCustomer extends Customer {</w:t>
            </w:r>
          </w:p>
          <w:p w14:paraId="489144F1" w14:textId="77777777" w:rsidR="008C6F72" w:rsidRPr="008C6F72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080E9C55" w14:textId="77777777" w:rsidR="008C6F72" w:rsidRPr="008C6F72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   private int </w:t>
            </w:r>
            <w:proofErr w:type="gramStart"/>
            <w:r w:rsidRPr="008C6F72">
              <w:rPr>
                <w:rFonts w:ascii="Courier New" w:hAnsi="Courier New" w:cs="Courier New"/>
                <w:sz w:val="20"/>
                <w:szCs w:val="20"/>
              </w:rPr>
              <w:t>platinumPrice;</w:t>
            </w:r>
            <w:proofErr w:type="gramEnd"/>
          </w:p>
          <w:p w14:paraId="339026FF" w14:textId="77777777" w:rsidR="008C6F72" w:rsidRPr="008C6F72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3C34CE5E" w14:textId="77777777" w:rsidR="008C6F72" w:rsidRPr="008C6F72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   public </w:t>
            </w:r>
            <w:proofErr w:type="gramStart"/>
            <w:r w:rsidRPr="008C6F72">
              <w:rPr>
                <w:rFonts w:ascii="Courier New" w:hAnsi="Courier New" w:cs="Courier New"/>
                <w:sz w:val="20"/>
                <w:szCs w:val="20"/>
              </w:rPr>
              <w:t>PlatinumCustomer(</w:t>
            </w:r>
            <w:proofErr w:type="gramEnd"/>
            <w:r w:rsidRPr="008C6F72">
              <w:rPr>
                <w:rFonts w:ascii="Courier New" w:hAnsi="Courier New" w:cs="Courier New"/>
                <w:sz w:val="20"/>
                <w:szCs w:val="20"/>
              </w:rPr>
              <w:t>int platinumPrice, String name, String mobileNumber, String type) {</w:t>
            </w:r>
          </w:p>
          <w:p w14:paraId="50DDBBCC" w14:textId="77777777" w:rsidR="008C6F72" w:rsidRPr="008C6F72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gramStart"/>
            <w:r w:rsidRPr="008C6F72">
              <w:rPr>
                <w:rFonts w:ascii="Courier New" w:hAnsi="Courier New" w:cs="Courier New"/>
                <w:sz w:val="20"/>
                <w:szCs w:val="20"/>
              </w:rPr>
              <w:t>super(</w:t>
            </w:r>
            <w:proofErr w:type="gramEnd"/>
            <w:r w:rsidRPr="008C6F72">
              <w:rPr>
                <w:rFonts w:ascii="Courier New" w:hAnsi="Courier New" w:cs="Courier New"/>
                <w:sz w:val="20"/>
                <w:szCs w:val="20"/>
              </w:rPr>
              <w:t>name, mobileNumber, type);</w:t>
            </w:r>
          </w:p>
          <w:p w14:paraId="657A5E2B" w14:textId="77777777" w:rsidR="008C6F72" w:rsidRPr="008C6F72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gramStart"/>
            <w:r w:rsidRPr="008C6F72">
              <w:rPr>
                <w:rFonts w:ascii="Courier New" w:hAnsi="Courier New" w:cs="Courier New"/>
                <w:sz w:val="20"/>
                <w:szCs w:val="20"/>
              </w:rPr>
              <w:t>this.platinumPrice</w:t>
            </w:r>
            <w:proofErr w:type="gramEnd"/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= platinumPrice;</w:t>
            </w:r>
          </w:p>
          <w:p w14:paraId="227B8864" w14:textId="77777777" w:rsidR="008C6F72" w:rsidRPr="008C6F72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782C25F6" w14:textId="77777777" w:rsidR="008C6F72" w:rsidRPr="008C6F72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50B95311" w14:textId="77777777" w:rsidR="008C6F72" w:rsidRPr="008C6F72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   /**</w:t>
            </w:r>
          </w:p>
          <w:p w14:paraId="70B48106" w14:textId="77777777" w:rsidR="008C6F72" w:rsidRPr="008C6F72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    *</w:t>
            </w:r>
          </w:p>
          <w:p w14:paraId="57C6B8D1" w14:textId="77777777" w:rsidR="008C6F72" w:rsidRPr="008C6F72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    */</w:t>
            </w:r>
          </w:p>
          <w:p w14:paraId="7DAD0AA8" w14:textId="77777777" w:rsidR="008C6F72" w:rsidRPr="008C6F72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   @Override</w:t>
            </w:r>
          </w:p>
          <w:p w14:paraId="727EBBF9" w14:textId="77777777" w:rsidR="008C6F72" w:rsidRPr="008C6F72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   public void </w:t>
            </w:r>
            <w:proofErr w:type="gramStart"/>
            <w:r w:rsidRPr="008C6F72">
              <w:rPr>
                <w:rFonts w:ascii="Courier New" w:hAnsi="Courier New" w:cs="Courier New"/>
                <w:sz w:val="20"/>
                <w:szCs w:val="20"/>
              </w:rPr>
              <w:t>welcome(</w:t>
            </w:r>
            <w:proofErr w:type="gramEnd"/>
            <w:r w:rsidRPr="008C6F72">
              <w:rPr>
                <w:rFonts w:ascii="Courier New" w:hAnsi="Courier New" w:cs="Courier New"/>
                <w:sz w:val="20"/>
                <w:szCs w:val="20"/>
              </w:rPr>
              <w:t>) {</w:t>
            </w:r>
          </w:p>
          <w:p w14:paraId="02FE43DC" w14:textId="77777777" w:rsidR="008C6F72" w:rsidRPr="008C6F72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       System.out.println("Welcome </w:t>
            </w:r>
            <w:proofErr w:type="gramStart"/>
            <w:r w:rsidRPr="008C6F72">
              <w:rPr>
                <w:rFonts w:ascii="Courier New" w:hAnsi="Courier New" w:cs="Courier New"/>
                <w:sz w:val="20"/>
                <w:szCs w:val="20"/>
              </w:rPr>
              <w:t>on board</w:t>
            </w:r>
            <w:proofErr w:type="gramEnd"/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platinum customer");</w:t>
            </w:r>
          </w:p>
          <w:p w14:paraId="6F7E00E5" w14:textId="77777777" w:rsidR="008C6F72" w:rsidRPr="008C6F72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4FF55751" w14:textId="77777777" w:rsidR="008C6F72" w:rsidRPr="008C6F72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12238E3A" w14:textId="77777777" w:rsidR="008C6F72" w:rsidRPr="008C6F72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   @Override</w:t>
            </w:r>
          </w:p>
          <w:p w14:paraId="79140BB4" w14:textId="77777777" w:rsidR="008C6F72" w:rsidRPr="008C6F72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   public String </w:t>
            </w:r>
            <w:proofErr w:type="gramStart"/>
            <w:r w:rsidRPr="008C6F72">
              <w:rPr>
                <w:rFonts w:ascii="Courier New" w:hAnsi="Courier New" w:cs="Courier New"/>
                <w:sz w:val="20"/>
                <w:szCs w:val="20"/>
              </w:rPr>
              <w:t>toString(</w:t>
            </w:r>
            <w:proofErr w:type="gramEnd"/>
            <w:r w:rsidRPr="008C6F72">
              <w:rPr>
                <w:rFonts w:ascii="Courier New" w:hAnsi="Courier New" w:cs="Courier New"/>
                <w:sz w:val="20"/>
                <w:szCs w:val="20"/>
              </w:rPr>
              <w:t>) {</w:t>
            </w:r>
          </w:p>
          <w:p w14:paraId="1111E0EB" w14:textId="77777777" w:rsidR="008C6F72" w:rsidRPr="008C6F72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       return </w:t>
            </w:r>
            <w:proofErr w:type="gramStart"/>
            <w:r w:rsidRPr="008C6F72">
              <w:rPr>
                <w:rFonts w:ascii="Courier New" w:hAnsi="Courier New" w:cs="Courier New"/>
                <w:sz w:val="20"/>
                <w:szCs w:val="20"/>
              </w:rPr>
              <w:t>super.toString</w:t>
            </w:r>
            <w:proofErr w:type="gramEnd"/>
            <w:r w:rsidRPr="008C6F72">
              <w:rPr>
                <w:rFonts w:ascii="Courier New" w:hAnsi="Courier New" w:cs="Courier New"/>
                <w:sz w:val="20"/>
                <w:szCs w:val="20"/>
              </w:rPr>
              <w:t>() + " " + ",platinumPrice=" + platinumPrice;</w:t>
            </w:r>
          </w:p>
          <w:p w14:paraId="75EE59D4" w14:textId="77777777" w:rsidR="008C6F72" w:rsidRPr="008C6F72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53F91EA3" w14:textId="77777777" w:rsidR="008C6F72" w:rsidRPr="008C6F72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37E81B73" w14:textId="1719408A" w:rsidR="008C6F72" w:rsidRPr="008C6F72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C6F72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</w:tc>
      </w:tr>
    </w:tbl>
    <w:p w14:paraId="4D1E2D9C" w14:textId="77777777" w:rsidR="008C6F72" w:rsidRDefault="008C6F72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8C6F72" w14:paraId="0D36AD2C" w14:textId="77777777" w:rsidTr="008C6F72">
        <w:tc>
          <w:tcPr>
            <w:tcW w:w="10070" w:type="dxa"/>
          </w:tcPr>
          <w:p w14:paraId="4F849098" w14:textId="77777777" w:rsidR="008C6F72" w:rsidRPr="00937BCB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37BCB">
              <w:rPr>
                <w:rFonts w:ascii="Courier New" w:hAnsi="Courier New" w:cs="Courier New"/>
                <w:sz w:val="20"/>
                <w:szCs w:val="20"/>
              </w:rPr>
              <w:lastRenderedPageBreak/>
              <w:t>/*</w:t>
            </w:r>
          </w:p>
          <w:p w14:paraId="2BABF45B" w14:textId="77777777" w:rsidR="008C6F72" w:rsidRPr="00937BCB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37BCB">
              <w:rPr>
                <w:rFonts w:ascii="Courier New" w:hAnsi="Courier New" w:cs="Courier New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7ECA186D" w14:textId="77777777" w:rsidR="008C6F72" w:rsidRPr="00937BCB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37BCB">
              <w:rPr>
                <w:rFonts w:ascii="Courier New" w:hAnsi="Courier New" w:cs="Courier New"/>
                <w:sz w:val="20"/>
                <w:szCs w:val="20"/>
              </w:rPr>
              <w:t xml:space="preserve"> * To change this template file, choose Tools | Templates</w:t>
            </w:r>
          </w:p>
          <w:p w14:paraId="2A1817D8" w14:textId="77777777" w:rsidR="008C6F72" w:rsidRPr="00937BCB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37BCB">
              <w:rPr>
                <w:rFonts w:ascii="Courier New" w:hAnsi="Courier New" w:cs="Courier New"/>
                <w:sz w:val="20"/>
                <w:szCs w:val="20"/>
              </w:rPr>
              <w:t xml:space="preserve"> * and open the template in the editor.</w:t>
            </w:r>
          </w:p>
          <w:p w14:paraId="795771E3" w14:textId="77777777" w:rsidR="008C6F72" w:rsidRPr="00937BCB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37BCB">
              <w:rPr>
                <w:rFonts w:ascii="Courier New" w:hAnsi="Courier New" w:cs="Courier New"/>
                <w:sz w:val="20"/>
                <w:szCs w:val="20"/>
              </w:rPr>
              <w:t xml:space="preserve"> */</w:t>
            </w:r>
          </w:p>
          <w:p w14:paraId="2AB9090D" w14:textId="77777777" w:rsidR="008C6F72" w:rsidRPr="00937BCB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37BCB">
              <w:rPr>
                <w:rFonts w:ascii="Courier New" w:hAnsi="Courier New" w:cs="Courier New"/>
                <w:sz w:val="20"/>
                <w:szCs w:val="20"/>
              </w:rPr>
              <w:t xml:space="preserve">package </w:t>
            </w:r>
            <w:proofErr w:type="gramStart"/>
            <w:r w:rsidRPr="00937BCB">
              <w:rPr>
                <w:rFonts w:ascii="Courier New" w:hAnsi="Courier New" w:cs="Courier New"/>
                <w:sz w:val="20"/>
                <w:szCs w:val="20"/>
              </w:rPr>
              <w:t>inheritanceAndPolymorphism;</w:t>
            </w:r>
            <w:proofErr w:type="gramEnd"/>
          </w:p>
          <w:p w14:paraId="179D0DAB" w14:textId="77777777" w:rsidR="008C6F72" w:rsidRPr="00937BCB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7F2219B5" w14:textId="77777777" w:rsidR="008C6F72" w:rsidRPr="00937BCB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37BCB">
              <w:rPr>
                <w:rFonts w:ascii="Courier New" w:hAnsi="Courier New" w:cs="Courier New"/>
                <w:sz w:val="20"/>
                <w:szCs w:val="20"/>
              </w:rPr>
              <w:t>/**</w:t>
            </w:r>
          </w:p>
          <w:p w14:paraId="5A41249F" w14:textId="77777777" w:rsidR="008C6F72" w:rsidRPr="00937BCB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37BCB">
              <w:rPr>
                <w:rFonts w:ascii="Courier New" w:hAnsi="Courier New" w:cs="Courier New"/>
                <w:sz w:val="20"/>
                <w:szCs w:val="20"/>
              </w:rPr>
              <w:t xml:space="preserve"> *</w:t>
            </w:r>
          </w:p>
          <w:p w14:paraId="1026C8F2" w14:textId="77777777" w:rsidR="008C6F72" w:rsidRPr="00937BCB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37BCB">
              <w:rPr>
                <w:rFonts w:ascii="Courier New" w:hAnsi="Courier New" w:cs="Courier New"/>
                <w:sz w:val="20"/>
                <w:szCs w:val="20"/>
              </w:rPr>
              <w:t xml:space="preserve"> * @author Ramu Vallapurapu</w:t>
            </w:r>
          </w:p>
          <w:p w14:paraId="3AF7B5F2" w14:textId="77777777" w:rsidR="008C6F72" w:rsidRPr="00937BCB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37BCB">
              <w:rPr>
                <w:rFonts w:ascii="Courier New" w:hAnsi="Courier New" w:cs="Courier New"/>
                <w:sz w:val="20"/>
                <w:szCs w:val="20"/>
              </w:rPr>
              <w:t xml:space="preserve"> */</w:t>
            </w:r>
          </w:p>
          <w:p w14:paraId="4C0BCA13" w14:textId="77777777" w:rsidR="008C6F72" w:rsidRPr="00937BCB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37BCB">
              <w:rPr>
                <w:rFonts w:ascii="Courier New" w:hAnsi="Courier New" w:cs="Courier New"/>
                <w:sz w:val="20"/>
                <w:szCs w:val="20"/>
              </w:rPr>
              <w:t>public class CustomerDriver {</w:t>
            </w:r>
          </w:p>
          <w:p w14:paraId="1FFBB618" w14:textId="77777777" w:rsidR="008C6F72" w:rsidRPr="00937BCB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44233165" w14:textId="54536FFA" w:rsidR="008C6F72" w:rsidRPr="00937BCB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37BCB">
              <w:rPr>
                <w:rFonts w:ascii="Courier New" w:hAnsi="Courier New" w:cs="Courier New"/>
                <w:sz w:val="20"/>
                <w:szCs w:val="20"/>
              </w:rPr>
              <w:t xml:space="preserve">    public static void </w:t>
            </w:r>
            <w:proofErr w:type="gramStart"/>
            <w:r w:rsidRPr="00937BCB">
              <w:rPr>
                <w:rFonts w:ascii="Courier New" w:hAnsi="Courier New" w:cs="Courier New"/>
                <w:sz w:val="20"/>
                <w:szCs w:val="20"/>
              </w:rPr>
              <w:t>main(</w:t>
            </w:r>
            <w:proofErr w:type="gramEnd"/>
            <w:r w:rsidRPr="00937BCB">
              <w:rPr>
                <w:rFonts w:ascii="Courier New" w:hAnsi="Courier New" w:cs="Courier New"/>
                <w:sz w:val="20"/>
                <w:szCs w:val="20"/>
              </w:rPr>
              <w:t>String[] args) {</w:t>
            </w:r>
          </w:p>
          <w:p w14:paraId="152ABEAB" w14:textId="77777777" w:rsidR="008C6F72" w:rsidRPr="00937BCB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37BCB">
              <w:rPr>
                <w:rFonts w:ascii="Courier New" w:hAnsi="Courier New" w:cs="Courier New"/>
                <w:sz w:val="20"/>
                <w:szCs w:val="20"/>
              </w:rPr>
              <w:t xml:space="preserve">        System.out.println("Answer for Question 4: Ramu Vallapurapu"</w:t>
            </w:r>
            <w:proofErr w:type="gramStart"/>
            <w:r w:rsidRPr="00937BCB">
              <w:rPr>
                <w:rFonts w:ascii="Courier New" w:hAnsi="Courier New" w:cs="Courier New"/>
                <w:sz w:val="20"/>
                <w:szCs w:val="20"/>
              </w:rPr>
              <w:t>);</w:t>
            </w:r>
            <w:proofErr w:type="gramEnd"/>
          </w:p>
          <w:p w14:paraId="23E16AD5" w14:textId="77777777" w:rsidR="008C6F72" w:rsidRPr="00937BCB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37BCB">
              <w:rPr>
                <w:rFonts w:ascii="Courier New" w:hAnsi="Courier New" w:cs="Courier New"/>
                <w:sz w:val="20"/>
                <w:szCs w:val="20"/>
              </w:rPr>
              <w:t xml:space="preserve">        Customer customer = new </w:t>
            </w:r>
            <w:proofErr w:type="gramStart"/>
            <w:r w:rsidRPr="00937BCB">
              <w:rPr>
                <w:rFonts w:ascii="Courier New" w:hAnsi="Courier New" w:cs="Courier New"/>
                <w:sz w:val="20"/>
                <w:szCs w:val="20"/>
              </w:rPr>
              <w:t>Customer(</w:t>
            </w:r>
            <w:proofErr w:type="gramEnd"/>
            <w:r w:rsidRPr="00937BCB">
              <w:rPr>
                <w:rFonts w:ascii="Courier New" w:hAnsi="Courier New" w:cs="Courier New"/>
                <w:sz w:val="20"/>
                <w:szCs w:val="20"/>
              </w:rPr>
              <w:t>"Ramu", "1234567890", "gold");</w:t>
            </w:r>
          </w:p>
          <w:p w14:paraId="19CC3683" w14:textId="77777777" w:rsidR="008C6F72" w:rsidRPr="00937BCB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37BCB">
              <w:rPr>
                <w:rFonts w:ascii="Courier New" w:hAnsi="Courier New" w:cs="Courier New"/>
                <w:sz w:val="20"/>
                <w:szCs w:val="20"/>
              </w:rPr>
              <w:t xml:space="preserve">        Customer goldCustomer = new </w:t>
            </w:r>
            <w:proofErr w:type="gramStart"/>
            <w:r w:rsidRPr="00937BCB">
              <w:rPr>
                <w:rFonts w:ascii="Courier New" w:hAnsi="Courier New" w:cs="Courier New"/>
                <w:sz w:val="20"/>
                <w:szCs w:val="20"/>
              </w:rPr>
              <w:t>GoldCustomer(</w:t>
            </w:r>
            <w:proofErr w:type="gramEnd"/>
            <w:r w:rsidRPr="00937BCB">
              <w:rPr>
                <w:rFonts w:ascii="Courier New" w:hAnsi="Courier New" w:cs="Courier New"/>
                <w:sz w:val="20"/>
                <w:szCs w:val="20"/>
              </w:rPr>
              <w:t>200, "preetham", "987654321", "gold");</w:t>
            </w:r>
          </w:p>
          <w:p w14:paraId="4A53FDDB" w14:textId="77777777" w:rsidR="008C6F72" w:rsidRPr="00937BCB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37BCB">
              <w:rPr>
                <w:rFonts w:ascii="Courier New" w:hAnsi="Courier New" w:cs="Courier New"/>
                <w:sz w:val="20"/>
                <w:szCs w:val="20"/>
              </w:rPr>
              <w:t xml:space="preserve">        PlatinumCustomer platinumCustomer = new </w:t>
            </w:r>
            <w:proofErr w:type="gramStart"/>
            <w:r w:rsidRPr="00937BCB">
              <w:rPr>
                <w:rFonts w:ascii="Courier New" w:hAnsi="Courier New" w:cs="Courier New"/>
                <w:sz w:val="20"/>
                <w:szCs w:val="20"/>
              </w:rPr>
              <w:t>PlatinumCustomer(</w:t>
            </w:r>
            <w:proofErr w:type="gramEnd"/>
            <w:r w:rsidRPr="00937BCB">
              <w:rPr>
                <w:rFonts w:ascii="Courier New" w:hAnsi="Courier New" w:cs="Courier New"/>
                <w:sz w:val="20"/>
                <w:szCs w:val="20"/>
              </w:rPr>
              <w:t>500, "nikhil", "4566544656", "platinum");</w:t>
            </w:r>
          </w:p>
          <w:p w14:paraId="133E923A" w14:textId="77777777" w:rsidR="008C6F72" w:rsidRPr="00937BCB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627C827A" w14:textId="77777777" w:rsidR="008C6F72" w:rsidRPr="00937BCB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37BCB">
              <w:rPr>
                <w:rFonts w:ascii="Courier New" w:hAnsi="Courier New" w:cs="Courier New"/>
                <w:sz w:val="20"/>
                <w:szCs w:val="20"/>
              </w:rPr>
              <w:t xml:space="preserve">        System.out.println(</w:t>
            </w:r>
            <w:proofErr w:type="gramStart"/>
            <w:r w:rsidRPr="00937BCB">
              <w:rPr>
                <w:rFonts w:ascii="Courier New" w:hAnsi="Courier New" w:cs="Courier New"/>
                <w:sz w:val="20"/>
                <w:szCs w:val="20"/>
              </w:rPr>
              <w:t>customer.toString</w:t>
            </w:r>
            <w:proofErr w:type="gramEnd"/>
            <w:r w:rsidRPr="00937BCB">
              <w:rPr>
                <w:rFonts w:ascii="Courier New" w:hAnsi="Courier New" w:cs="Courier New"/>
                <w:sz w:val="20"/>
                <w:szCs w:val="20"/>
              </w:rPr>
              <w:t>());</w:t>
            </w:r>
          </w:p>
          <w:p w14:paraId="5DA66021" w14:textId="77777777" w:rsidR="008C6F72" w:rsidRPr="00937BCB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37BCB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gramStart"/>
            <w:r w:rsidRPr="00937BCB">
              <w:rPr>
                <w:rFonts w:ascii="Courier New" w:hAnsi="Courier New" w:cs="Courier New"/>
                <w:sz w:val="20"/>
                <w:szCs w:val="20"/>
              </w:rPr>
              <w:t>customer.welcome</w:t>
            </w:r>
            <w:proofErr w:type="gramEnd"/>
            <w:r w:rsidRPr="00937BCB">
              <w:rPr>
                <w:rFonts w:ascii="Courier New" w:hAnsi="Courier New" w:cs="Courier New"/>
                <w:sz w:val="20"/>
                <w:szCs w:val="20"/>
              </w:rPr>
              <w:t>();</w:t>
            </w:r>
          </w:p>
          <w:p w14:paraId="52C2BBB6" w14:textId="77777777" w:rsidR="008C6F72" w:rsidRPr="00937BCB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13A81A46" w14:textId="77777777" w:rsidR="008C6F72" w:rsidRPr="00937BCB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37BCB">
              <w:rPr>
                <w:rFonts w:ascii="Courier New" w:hAnsi="Courier New" w:cs="Courier New"/>
                <w:sz w:val="20"/>
                <w:szCs w:val="20"/>
              </w:rPr>
              <w:t xml:space="preserve">        System.out.println(goldCustomer.toString()</w:t>
            </w:r>
            <w:proofErr w:type="gramStart"/>
            <w:r w:rsidRPr="00937BCB">
              <w:rPr>
                <w:rFonts w:ascii="Courier New" w:hAnsi="Courier New" w:cs="Courier New"/>
                <w:sz w:val="20"/>
                <w:szCs w:val="20"/>
              </w:rPr>
              <w:t>);</w:t>
            </w:r>
            <w:proofErr w:type="gramEnd"/>
          </w:p>
          <w:p w14:paraId="3304AB26" w14:textId="77777777" w:rsidR="008C6F72" w:rsidRPr="00937BCB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37BCB">
              <w:rPr>
                <w:rFonts w:ascii="Courier New" w:hAnsi="Courier New" w:cs="Courier New"/>
                <w:sz w:val="20"/>
                <w:szCs w:val="20"/>
              </w:rPr>
              <w:t xml:space="preserve">        goldCustomer.welcome(</w:t>
            </w:r>
            <w:proofErr w:type="gramStart"/>
            <w:r w:rsidRPr="00937BCB">
              <w:rPr>
                <w:rFonts w:ascii="Courier New" w:hAnsi="Courier New" w:cs="Courier New"/>
                <w:sz w:val="20"/>
                <w:szCs w:val="20"/>
              </w:rPr>
              <w:t>);</w:t>
            </w:r>
            <w:proofErr w:type="gramEnd"/>
          </w:p>
          <w:p w14:paraId="5526A1BA" w14:textId="77777777" w:rsidR="008C6F72" w:rsidRPr="00937BCB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46173D01" w14:textId="77777777" w:rsidR="008C6F72" w:rsidRPr="00937BCB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37BCB">
              <w:rPr>
                <w:rFonts w:ascii="Courier New" w:hAnsi="Courier New" w:cs="Courier New"/>
                <w:sz w:val="20"/>
                <w:szCs w:val="20"/>
              </w:rPr>
              <w:t xml:space="preserve">        System.out.println(platinumCustomer.toString()</w:t>
            </w:r>
            <w:proofErr w:type="gramStart"/>
            <w:r w:rsidRPr="00937BCB">
              <w:rPr>
                <w:rFonts w:ascii="Courier New" w:hAnsi="Courier New" w:cs="Courier New"/>
                <w:sz w:val="20"/>
                <w:szCs w:val="20"/>
              </w:rPr>
              <w:t>);</w:t>
            </w:r>
            <w:proofErr w:type="gramEnd"/>
          </w:p>
          <w:p w14:paraId="048C2071" w14:textId="77777777" w:rsidR="008C6F72" w:rsidRPr="00937BCB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37BCB">
              <w:rPr>
                <w:rFonts w:ascii="Courier New" w:hAnsi="Courier New" w:cs="Courier New"/>
                <w:sz w:val="20"/>
                <w:szCs w:val="20"/>
              </w:rPr>
              <w:t xml:space="preserve">        platinumCustomer.welcome(</w:t>
            </w:r>
            <w:proofErr w:type="gramStart"/>
            <w:r w:rsidRPr="00937BCB">
              <w:rPr>
                <w:rFonts w:ascii="Courier New" w:hAnsi="Courier New" w:cs="Courier New"/>
                <w:sz w:val="20"/>
                <w:szCs w:val="20"/>
              </w:rPr>
              <w:t>);</w:t>
            </w:r>
            <w:proofErr w:type="gramEnd"/>
          </w:p>
          <w:p w14:paraId="0EC530B2" w14:textId="77777777" w:rsidR="008C6F72" w:rsidRPr="00937BCB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37BCB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3DE9E57F" w14:textId="77777777" w:rsidR="008C6F72" w:rsidRPr="00937BCB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185EF055" w14:textId="511601E4" w:rsidR="008C6F72" w:rsidRPr="00937BCB" w:rsidRDefault="008C6F72" w:rsidP="008C6F7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37BCB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</w:tc>
      </w:tr>
    </w:tbl>
    <w:p w14:paraId="48C1DE72" w14:textId="77777777" w:rsidR="00937BCB" w:rsidRDefault="00937BCB">
      <w:pPr>
        <w:rPr>
          <w:rFonts w:ascii="Times New Roman" w:hAnsi="Times New Roman" w:cs="Times New Roman"/>
          <w:sz w:val="24"/>
          <w:szCs w:val="24"/>
        </w:rPr>
      </w:pPr>
    </w:p>
    <w:p w14:paraId="0B17A4B5" w14:textId="77777777" w:rsidR="004465FC" w:rsidRDefault="00650647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B44ADC2" wp14:editId="75A56992">
            <wp:extent cx="6400800" cy="360045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60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E0CCE" w14:textId="77777777" w:rsidR="004465FC" w:rsidRDefault="004465FC">
      <w:pPr>
        <w:rPr>
          <w:rFonts w:ascii="Times New Roman" w:hAnsi="Times New Roman" w:cs="Times New Roman"/>
          <w:sz w:val="24"/>
          <w:szCs w:val="24"/>
        </w:rPr>
      </w:pPr>
    </w:p>
    <w:p w14:paraId="7EB2CDD0" w14:textId="77777777" w:rsidR="00227CF5" w:rsidRDefault="00227CF5" w:rsidP="004465FC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DAA5D7E" w14:textId="77777777" w:rsidR="00227CF5" w:rsidRDefault="00227CF5" w:rsidP="004465FC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4DE5846" w14:textId="10ED60E1" w:rsidR="00227CF5" w:rsidRDefault="004465FC" w:rsidP="004465F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465FC">
        <w:rPr>
          <w:rFonts w:ascii="Times New Roman" w:hAnsi="Times New Roman" w:cs="Times New Roman"/>
          <w:b/>
          <w:bCs/>
          <w:sz w:val="24"/>
          <w:szCs w:val="24"/>
          <w:u w:val="single"/>
        </w:rPr>
        <w:t>Explanation:</w:t>
      </w:r>
      <w:r w:rsidR="00227CF5">
        <w:rPr>
          <w:rFonts w:ascii="Times New Roman" w:hAnsi="Times New Roman" w:cs="Times New Roman"/>
          <w:b/>
          <w:bCs/>
          <w:sz w:val="24"/>
          <w:szCs w:val="24"/>
        </w:rPr>
        <w:t xml:space="preserve">     </w:t>
      </w:r>
    </w:p>
    <w:p w14:paraId="291D71AA" w14:textId="0C3D4A17" w:rsidR="00227CF5" w:rsidRDefault="004465FC" w:rsidP="0002089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465FC">
        <w:rPr>
          <w:rFonts w:ascii="Times New Roman" w:hAnsi="Times New Roman" w:cs="Times New Roman"/>
          <w:sz w:val="24"/>
          <w:szCs w:val="24"/>
        </w:rPr>
        <w:t>In the above example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4465F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4465FC">
        <w:rPr>
          <w:rFonts w:ascii="Times New Roman" w:hAnsi="Times New Roman" w:cs="Times New Roman"/>
          <w:sz w:val="24"/>
          <w:szCs w:val="24"/>
        </w:rPr>
        <w:t xml:space="preserve"> have define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4465FC">
        <w:rPr>
          <w:rFonts w:ascii="Times New Roman" w:hAnsi="Times New Roman" w:cs="Times New Roman"/>
          <w:sz w:val="24"/>
          <w:szCs w:val="24"/>
        </w:rPr>
        <w:t xml:space="preserve"> a class called </w:t>
      </w:r>
      <w:r w:rsidR="00227CF5" w:rsidRPr="00F92100">
        <w:rPr>
          <w:rFonts w:ascii="Times New Roman" w:hAnsi="Times New Roman" w:cs="Times New Roman"/>
          <w:b/>
          <w:bCs/>
          <w:sz w:val="24"/>
          <w:szCs w:val="24"/>
          <w:u w:val="single"/>
        </w:rPr>
        <w:t>Customer</w:t>
      </w:r>
      <w:r w:rsidR="00227CF5" w:rsidRPr="004465FC">
        <w:rPr>
          <w:rFonts w:ascii="Times New Roman" w:hAnsi="Times New Roman" w:cs="Times New Roman"/>
          <w:sz w:val="24"/>
          <w:szCs w:val="24"/>
        </w:rPr>
        <w:t>, it</w:t>
      </w:r>
      <w:r w:rsidRPr="004465FC">
        <w:rPr>
          <w:rFonts w:ascii="Times New Roman" w:hAnsi="Times New Roman" w:cs="Times New Roman"/>
          <w:sz w:val="24"/>
          <w:szCs w:val="24"/>
        </w:rPr>
        <w:t xml:space="preserve"> has fields like </w:t>
      </w:r>
      <w:r w:rsidR="00F92100">
        <w:rPr>
          <w:rFonts w:ascii="Times New Roman" w:hAnsi="Times New Roman" w:cs="Times New Roman"/>
          <w:sz w:val="24"/>
          <w:szCs w:val="24"/>
        </w:rPr>
        <w:t>name</w:t>
      </w:r>
      <w:r w:rsidRPr="004465FC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465FC">
        <w:rPr>
          <w:rFonts w:ascii="Times New Roman" w:hAnsi="Times New Roman" w:cs="Times New Roman"/>
          <w:sz w:val="24"/>
          <w:szCs w:val="24"/>
        </w:rPr>
        <w:t>mobile</w:t>
      </w:r>
      <w:r w:rsidR="00F92100">
        <w:rPr>
          <w:rFonts w:ascii="Times New Roman" w:hAnsi="Times New Roman" w:cs="Times New Roman"/>
          <w:sz w:val="24"/>
          <w:szCs w:val="24"/>
        </w:rPr>
        <w:t>N</w:t>
      </w:r>
      <w:r w:rsidRPr="004465FC">
        <w:rPr>
          <w:rFonts w:ascii="Times New Roman" w:hAnsi="Times New Roman" w:cs="Times New Roman"/>
          <w:sz w:val="24"/>
          <w:szCs w:val="24"/>
        </w:rPr>
        <w:t>umber</w:t>
      </w:r>
      <w:r w:rsidR="00923669">
        <w:rPr>
          <w:rFonts w:ascii="Times New Roman" w:hAnsi="Times New Roman" w:cs="Times New Roman"/>
          <w:sz w:val="24"/>
          <w:szCs w:val="24"/>
        </w:rPr>
        <w:t>,</w:t>
      </w:r>
      <w:r w:rsidR="00F92100">
        <w:rPr>
          <w:rFonts w:ascii="Times New Roman" w:hAnsi="Times New Roman" w:cs="Times New Roman"/>
          <w:sz w:val="24"/>
          <w:szCs w:val="24"/>
        </w:rPr>
        <w:t xml:space="preserve"> a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23669">
        <w:rPr>
          <w:rFonts w:ascii="Times New Roman" w:hAnsi="Times New Roman" w:cs="Times New Roman"/>
          <w:sz w:val="24"/>
          <w:szCs w:val="24"/>
        </w:rPr>
        <w:t xml:space="preserve">the </w:t>
      </w:r>
      <w:r w:rsidRPr="004465FC">
        <w:rPr>
          <w:rFonts w:ascii="Times New Roman" w:hAnsi="Times New Roman" w:cs="Times New Roman"/>
          <w:sz w:val="24"/>
          <w:szCs w:val="24"/>
        </w:rPr>
        <w:t>type</w:t>
      </w:r>
      <w:r w:rsidR="00227CF5">
        <w:rPr>
          <w:rFonts w:ascii="Times New Roman" w:hAnsi="Times New Roman" w:cs="Times New Roman"/>
          <w:sz w:val="24"/>
          <w:szCs w:val="24"/>
        </w:rPr>
        <w:t xml:space="preserve"> and it has getter/setter methods along with that we have a </w:t>
      </w:r>
      <w:r w:rsidR="00227CF5" w:rsidRPr="00227CF5">
        <w:rPr>
          <w:rFonts w:ascii="Times New Roman" w:hAnsi="Times New Roman" w:cs="Times New Roman"/>
          <w:b/>
          <w:bCs/>
          <w:sz w:val="24"/>
          <w:szCs w:val="24"/>
        </w:rPr>
        <w:t>toString</w:t>
      </w:r>
      <w:r w:rsidR="00227CF5">
        <w:rPr>
          <w:rFonts w:ascii="Times New Roman" w:hAnsi="Times New Roman" w:cs="Times New Roman"/>
          <w:sz w:val="24"/>
          <w:szCs w:val="24"/>
        </w:rPr>
        <w:t xml:space="preserve"> method</w:t>
      </w:r>
      <w:r w:rsidR="00F92100">
        <w:rPr>
          <w:rFonts w:ascii="Times New Roman" w:hAnsi="Times New Roman" w:cs="Times New Roman"/>
          <w:sz w:val="24"/>
          <w:szCs w:val="24"/>
        </w:rPr>
        <w:t>.</w:t>
      </w:r>
    </w:p>
    <w:p w14:paraId="428E11B1" w14:textId="2CCC179A" w:rsidR="004465FC" w:rsidRPr="00227CF5" w:rsidRDefault="00227CF5" w:rsidP="0002089E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Now</w:t>
      </w:r>
      <w:r w:rsidR="004465FC" w:rsidRPr="004465FC">
        <w:rPr>
          <w:rFonts w:ascii="Times New Roman" w:hAnsi="Times New Roman" w:cs="Times New Roman"/>
          <w:sz w:val="24"/>
          <w:szCs w:val="24"/>
        </w:rPr>
        <w:t xml:space="preserve"> </w:t>
      </w:r>
      <w:r w:rsidR="004465FC">
        <w:rPr>
          <w:rFonts w:ascii="Times New Roman" w:hAnsi="Times New Roman" w:cs="Times New Roman"/>
          <w:sz w:val="24"/>
          <w:szCs w:val="24"/>
        </w:rPr>
        <w:t>I</w:t>
      </w:r>
      <w:r w:rsidR="004465FC" w:rsidRPr="004465FC">
        <w:rPr>
          <w:rFonts w:ascii="Times New Roman" w:hAnsi="Times New Roman" w:cs="Times New Roman"/>
          <w:sz w:val="24"/>
          <w:szCs w:val="24"/>
        </w:rPr>
        <w:t xml:space="preserve"> have define</w:t>
      </w:r>
      <w:r w:rsidR="004465FC">
        <w:rPr>
          <w:rFonts w:ascii="Times New Roman" w:hAnsi="Times New Roman" w:cs="Times New Roman"/>
          <w:sz w:val="24"/>
          <w:szCs w:val="24"/>
        </w:rPr>
        <w:t>d</w:t>
      </w:r>
      <w:r w:rsidR="004465FC" w:rsidRPr="004465FC">
        <w:rPr>
          <w:rFonts w:ascii="Times New Roman" w:hAnsi="Times New Roman" w:cs="Times New Roman"/>
          <w:sz w:val="24"/>
          <w:szCs w:val="24"/>
        </w:rPr>
        <w:t xml:space="preserve"> two other classes like </w:t>
      </w:r>
      <w:r w:rsidR="004465FC" w:rsidRPr="00F92100">
        <w:rPr>
          <w:rFonts w:ascii="Times New Roman" w:hAnsi="Times New Roman" w:cs="Times New Roman"/>
          <w:b/>
          <w:bCs/>
          <w:sz w:val="24"/>
          <w:szCs w:val="24"/>
          <w:u w:val="single"/>
        </w:rPr>
        <w:t>gold</w:t>
      </w:r>
      <w:r w:rsidR="00F92100" w:rsidRPr="00F92100">
        <w:rPr>
          <w:rFonts w:ascii="Times New Roman" w:hAnsi="Times New Roman" w:cs="Times New Roman"/>
          <w:b/>
          <w:bCs/>
          <w:sz w:val="24"/>
          <w:szCs w:val="24"/>
          <w:u w:val="single"/>
        </w:rPr>
        <w:t>C</w:t>
      </w:r>
      <w:r w:rsidR="004465FC" w:rsidRPr="00F92100">
        <w:rPr>
          <w:rFonts w:ascii="Times New Roman" w:hAnsi="Times New Roman" w:cs="Times New Roman"/>
          <w:b/>
          <w:bCs/>
          <w:sz w:val="24"/>
          <w:szCs w:val="24"/>
          <w:u w:val="single"/>
        </w:rPr>
        <w:t>ustomer</w:t>
      </w:r>
      <w:r w:rsidR="00F92100">
        <w:rPr>
          <w:rFonts w:ascii="Times New Roman" w:hAnsi="Times New Roman" w:cs="Times New Roman"/>
          <w:sz w:val="24"/>
          <w:szCs w:val="24"/>
        </w:rPr>
        <w:t xml:space="preserve"> and </w:t>
      </w:r>
      <w:r w:rsidR="004465FC" w:rsidRPr="00F92100">
        <w:rPr>
          <w:rFonts w:ascii="Times New Roman" w:hAnsi="Times New Roman" w:cs="Times New Roman"/>
          <w:b/>
          <w:bCs/>
          <w:sz w:val="24"/>
          <w:szCs w:val="24"/>
          <w:u w:val="single"/>
        </w:rPr>
        <w:t>platinum</w:t>
      </w:r>
      <w:r w:rsidR="00F92100" w:rsidRPr="00F92100">
        <w:rPr>
          <w:rFonts w:ascii="Times New Roman" w:hAnsi="Times New Roman" w:cs="Times New Roman"/>
          <w:b/>
          <w:bCs/>
          <w:sz w:val="24"/>
          <w:szCs w:val="24"/>
          <w:u w:val="single"/>
        </w:rPr>
        <w:t>C</w:t>
      </w:r>
      <w:r w:rsidR="004465FC" w:rsidRPr="00F92100">
        <w:rPr>
          <w:rFonts w:ascii="Times New Roman" w:hAnsi="Times New Roman" w:cs="Times New Roman"/>
          <w:b/>
          <w:bCs/>
          <w:sz w:val="24"/>
          <w:szCs w:val="24"/>
          <w:u w:val="single"/>
        </w:rPr>
        <w:t>ustomer</w:t>
      </w:r>
      <w:r w:rsidR="004465FC" w:rsidRPr="004465FC">
        <w:rPr>
          <w:rFonts w:ascii="Times New Roman" w:hAnsi="Times New Roman" w:cs="Times New Roman"/>
          <w:sz w:val="24"/>
          <w:szCs w:val="24"/>
        </w:rPr>
        <w:t xml:space="preserve"> where they </w:t>
      </w:r>
      <w:r w:rsidR="00A97154">
        <w:rPr>
          <w:rFonts w:ascii="Times New Roman" w:hAnsi="Times New Roman" w:cs="Times New Roman"/>
          <w:sz w:val="24"/>
          <w:szCs w:val="24"/>
        </w:rPr>
        <w:t xml:space="preserve">common features </w:t>
      </w:r>
      <w:r w:rsidR="004465FC">
        <w:rPr>
          <w:rFonts w:ascii="Times New Roman" w:hAnsi="Times New Roman" w:cs="Times New Roman"/>
          <w:sz w:val="24"/>
          <w:szCs w:val="24"/>
        </w:rPr>
        <w:t>as</w:t>
      </w:r>
      <w:r w:rsidR="004465FC" w:rsidRPr="004465FC">
        <w:rPr>
          <w:rFonts w:ascii="Times New Roman" w:hAnsi="Times New Roman" w:cs="Times New Roman"/>
          <w:sz w:val="24"/>
          <w:szCs w:val="24"/>
        </w:rPr>
        <w:t xml:space="preserve"> the customer class so with help of inheritance </w:t>
      </w:r>
      <w:r w:rsidR="004465FC">
        <w:rPr>
          <w:rFonts w:ascii="Times New Roman" w:hAnsi="Times New Roman" w:cs="Times New Roman"/>
          <w:sz w:val="24"/>
          <w:szCs w:val="24"/>
        </w:rPr>
        <w:t>I</w:t>
      </w:r>
      <w:r w:rsidR="004465FC" w:rsidRPr="004465FC">
        <w:rPr>
          <w:rFonts w:ascii="Times New Roman" w:hAnsi="Times New Roman" w:cs="Times New Roman"/>
          <w:sz w:val="24"/>
          <w:szCs w:val="24"/>
        </w:rPr>
        <w:t xml:space="preserve"> have</w:t>
      </w:r>
      <w:r w:rsidR="00923669">
        <w:rPr>
          <w:rFonts w:ascii="Times New Roman" w:hAnsi="Times New Roman" w:cs="Times New Roman"/>
          <w:sz w:val="24"/>
          <w:szCs w:val="24"/>
        </w:rPr>
        <w:t xml:space="preserve"> to</w:t>
      </w:r>
      <w:r w:rsidR="004465FC" w:rsidRPr="004465FC">
        <w:rPr>
          <w:rFonts w:ascii="Times New Roman" w:hAnsi="Times New Roman" w:cs="Times New Roman"/>
          <w:sz w:val="24"/>
          <w:szCs w:val="24"/>
        </w:rPr>
        <w:t xml:space="preserve"> </w:t>
      </w:r>
      <w:r w:rsidR="004465FC" w:rsidRPr="00F92100">
        <w:rPr>
          <w:rFonts w:ascii="Times New Roman" w:hAnsi="Times New Roman" w:cs="Times New Roman"/>
          <w:b/>
          <w:bCs/>
          <w:sz w:val="24"/>
          <w:szCs w:val="24"/>
        </w:rPr>
        <w:t>extend</w:t>
      </w:r>
      <w:r w:rsidR="004465FC" w:rsidRPr="004465FC">
        <w:rPr>
          <w:rFonts w:ascii="Times New Roman" w:hAnsi="Times New Roman" w:cs="Times New Roman"/>
          <w:sz w:val="24"/>
          <w:szCs w:val="24"/>
        </w:rPr>
        <w:t xml:space="preserve"> the class customer so now the gold and platinum will have the </w:t>
      </w:r>
      <w:r>
        <w:rPr>
          <w:rFonts w:ascii="Times New Roman" w:hAnsi="Times New Roman" w:cs="Times New Roman"/>
          <w:sz w:val="24"/>
          <w:szCs w:val="24"/>
        </w:rPr>
        <w:t xml:space="preserve">state and behavior of </w:t>
      </w:r>
      <w:r w:rsidR="00923669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class</w:t>
      </w:r>
      <w:r w:rsidR="004465FC" w:rsidRPr="004465FC">
        <w:rPr>
          <w:rFonts w:ascii="Times New Roman" w:hAnsi="Times New Roman" w:cs="Times New Roman"/>
          <w:sz w:val="24"/>
          <w:szCs w:val="24"/>
        </w:rPr>
        <w:t xml:space="preserve"> customer</w:t>
      </w:r>
      <w:r w:rsidR="00F92100">
        <w:rPr>
          <w:rFonts w:ascii="Times New Roman" w:hAnsi="Times New Roman" w:cs="Times New Roman"/>
          <w:sz w:val="24"/>
          <w:szCs w:val="24"/>
        </w:rPr>
        <w:t>.</w:t>
      </w:r>
    </w:p>
    <w:p w14:paraId="4B724EDE" w14:textId="45D33D22" w:rsidR="004465FC" w:rsidRPr="004465FC" w:rsidRDefault="00F92100" w:rsidP="0002089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</w:t>
      </w:r>
      <w:r w:rsidR="004465FC" w:rsidRPr="004465FC">
        <w:rPr>
          <w:rFonts w:ascii="Times New Roman" w:hAnsi="Times New Roman" w:cs="Times New Roman"/>
          <w:sz w:val="24"/>
          <w:szCs w:val="24"/>
        </w:rPr>
        <w:t>ethods are exten</w:t>
      </w:r>
      <w:r w:rsidR="004465FC">
        <w:rPr>
          <w:rFonts w:ascii="Times New Roman" w:hAnsi="Times New Roman" w:cs="Times New Roman"/>
          <w:sz w:val="24"/>
          <w:szCs w:val="24"/>
        </w:rPr>
        <w:t>de</w:t>
      </w:r>
      <w:r w:rsidR="004465FC" w:rsidRPr="004465FC">
        <w:rPr>
          <w:rFonts w:ascii="Times New Roman" w:hAnsi="Times New Roman" w:cs="Times New Roman"/>
          <w:sz w:val="24"/>
          <w:szCs w:val="24"/>
        </w:rPr>
        <w:t>d in</w:t>
      </w:r>
      <w:r w:rsidR="00227CF5">
        <w:rPr>
          <w:rFonts w:ascii="Times New Roman" w:hAnsi="Times New Roman" w:cs="Times New Roman"/>
          <w:sz w:val="24"/>
          <w:szCs w:val="24"/>
        </w:rPr>
        <w:t>to</w:t>
      </w:r>
      <w:r w:rsidR="004465FC" w:rsidRPr="004465FC">
        <w:rPr>
          <w:rFonts w:ascii="Times New Roman" w:hAnsi="Times New Roman" w:cs="Times New Roman"/>
          <w:sz w:val="24"/>
          <w:szCs w:val="24"/>
        </w:rPr>
        <w:t xml:space="preserve"> child class </w:t>
      </w:r>
      <w:r w:rsidR="00923669">
        <w:rPr>
          <w:rFonts w:ascii="Times New Roman" w:hAnsi="Times New Roman" w:cs="Times New Roman"/>
          <w:sz w:val="24"/>
          <w:szCs w:val="24"/>
        </w:rPr>
        <w:t>with a keyword called override which means these methods are rewritten on something that is existed</w:t>
      </w:r>
      <w:r w:rsidR="0002089E">
        <w:rPr>
          <w:rFonts w:ascii="Times New Roman" w:hAnsi="Times New Roman" w:cs="Times New Roman"/>
          <w:sz w:val="24"/>
          <w:szCs w:val="24"/>
        </w:rPr>
        <w:t xml:space="preserve"> </w:t>
      </w:r>
      <w:r w:rsidR="00A97154">
        <w:rPr>
          <w:rFonts w:ascii="Times New Roman" w:hAnsi="Times New Roman" w:cs="Times New Roman"/>
          <w:sz w:val="24"/>
          <w:szCs w:val="24"/>
        </w:rPr>
        <w:t>(ParentClass)</w:t>
      </w:r>
      <w:r w:rsidR="00923669">
        <w:rPr>
          <w:rFonts w:ascii="Times New Roman" w:hAnsi="Times New Roman" w:cs="Times New Roman"/>
          <w:sz w:val="24"/>
          <w:szCs w:val="24"/>
        </w:rPr>
        <w:t xml:space="preserve"> so now</w:t>
      </w:r>
      <w:r w:rsidR="004465FC" w:rsidRPr="004465FC">
        <w:rPr>
          <w:rFonts w:ascii="Times New Roman" w:hAnsi="Times New Roman" w:cs="Times New Roman"/>
          <w:sz w:val="24"/>
          <w:szCs w:val="24"/>
        </w:rPr>
        <w:t xml:space="preserve"> we can define our implementation</w:t>
      </w:r>
      <w:r w:rsidR="00923669">
        <w:rPr>
          <w:rFonts w:ascii="Times New Roman" w:hAnsi="Times New Roman" w:cs="Times New Roman"/>
          <w:sz w:val="24"/>
          <w:szCs w:val="24"/>
        </w:rPr>
        <w:t xml:space="preserve"> which </w:t>
      </w:r>
      <w:r w:rsidR="004465FC" w:rsidRPr="004465FC">
        <w:rPr>
          <w:rFonts w:ascii="Times New Roman" w:hAnsi="Times New Roman" w:cs="Times New Roman"/>
          <w:sz w:val="24"/>
          <w:szCs w:val="24"/>
        </w:rPr>
        <w:t xml:space="preserve">will </w:t>
      </w:r>
      <w:r w:rsidRPr="004465FC">
        <w:rPr>
          <w:rFonts w:ascii="Times New Roman" w:hAnsi="Times New Roman" w:cs="Times New Roman"/>
          <w:sz w:val="24"/>
          <w:szCs w:val="24"/>
        </w:rPr>
        <w:t>help</w:t>
      </w:r>
      <w:r w:rsidR="004465FC" w:rsidRPr="004465FC">
        <w:rPr>
          <w:rFonts w:ascii="Times New Roman" w:hAnsi="Times New Roman" w:cs="Times New Roman"/>
          <w:sz w:val="24"/>
          <w:szCs w:val="24"/>
        </w:rPr>
        <w:t xml:space="preserve"> in code reus</w:t>
      </w:r>
      <w:r w:rsidR="004465FC">
        <w:rPr>
          <w:rFonts w:ascii="Times New Roman" w:hAnsi="Times New Roman" w:cs="Times New Roman"/>
          <w:sz w:val="24"/>
          <w:szCs w:val="24"/>
        </w:rPr>
        <w:t>abili</w:t>
      </w:r>
      <w:r w:rsidR="004465FC" w:rsidRPr="004465FC">
        <w:rPr>
          <w:rFonts w:ascii="Times New Roman" w:hAnsi="Times New Roman" w:cs="Times New Roman"/>
          <w:sz w:val="24"/>
          <w:szCs w:val="24"/>
        </w:rPr>
        <w:t>ty</w:t>
      </w:r>
      <w:r w:rsidR="00227CF5">
        <w:rPr>
          <w:rFonts w:ascii="Times New Roman" w:hAnsi="Times New Roman" w:cs="Times New Roman"/>
          <w:sz w:val="24"/>
          <w:szCs w:val="24"/>
        </w:rPr>
        <w:t>.</w:t>
      </w:r>
    </w:p>
    <w:p w14:paraId="7B48662C" w14:textId="77777777" w:rsidR="004465FC" w:rsidRPr="004465FC" w:rsidRDefault="004465FC" w:rsidP="0002089E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2B3332F" w14:textId="05B3ADC5" w:rsidR="004465FC" w:rsidRPr="004465FC" w:rsidRDefault="004465FC" w:rsidP="0002089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465FC">
        <w:rPr>
          <w:rFonts w:ascii="Times New Roman" w:hAnsi="Times New Roman" w:cs="Times New Roman"/>
          <w:sz w:val="24"/>
          <w:szCs w:val="24"/>
        </w:rPr>
        <w:lastRenderedPageBreak/>
        <w:t>In the above example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4465FC">
        <w:rPr>
          <w:rFonts w:ascii="Times New Roman" w:hAnsi="Times New Roman" w:cs="Times New Roman"/>
          <w:sz w:val="24"/>
          <w:szCs w:val="24"/>
        </w:rPr>
        <w:t xml:space="preserve"> we have created </w:t>
      </w:r>
      <w:r>
        <w:rPr>
          <w:rFonts w:ascii="Times New Roman" w:hAnsi="Times New Roman" w:cs="Times New Roman"/>
          <w:sz w:val="24"/>
          <w:szCs w:val="24"/>
        </w:rPr>
        <w:t xml:space="preserve">an </w:t>
      </w:r>
      <w:r w:rsidRPr="004465FC">
        <w:rPr>
          <w:rFonts w:ascii="Times New Roman" w:hAnsi="Times New Roman" w:cs="Times New Roman"/>
          <w:sz w:val="24"/>
          <w:szCs w:val="24"/>
        </w:rPr>
        <w:t>object for child class</w:t>
      </w:r>
      <w:r w:rsidR="00F92100">
        <w:rPr>
          <w:rFonts w:ascii="Times New Roman" w:hAnsi="Times New Roman" w:cs="Times New Roman"/>
          <w:sz w:val="24"/>
          <w:szCs w:val="24"/>
        </w:rPr>
        <w:t xml:space="preserve"> </w:t>
      </w:r>
      <w:r w:rsidR="00F92100" w:rsidRPr="00F92100">
        <w:rPr>
          <w:rFonts w:ascii="Times New Roman" w:hAnsi="Times New Roman" w:cs="Times New Roman"/>
          <w:b/>
          <w:bCs/>
          <w:sz w:val="24"/>
          <w:szCs w:val="24"/>
        </w:rPr>
        <w:t>GoldCustomer</w:t>
      </w:r>
      <w:r w:rsidRPr="004465FC">
        <w:rPr>
          <w:rFonts w:ascii="Times New Roman" w:hAnsi="Times New Roman" w:cs="Times New Roman"/>
          <w:sz w:val="24"/>
          <w:szCs w:val="24"/>
        </w:rPr>
        <w:t xml:space="preserve"> that is stored in the refer</w:t>
      </w:r>
      <w:r>
        <w:rPr>
          <w:rFonts w:ascii="Times New Roman" w:hAnsi="Times New Roman" w:cs="Times New Roman"/>
          <w:sz w:val="24"/>
          <w:szCs w:val="24"/>
        </w:rPr>
        <w:t>e</w:t>
      </w:r>
      <w:r w:rsidRPr="004465FC">
        <w:rPr>
          <w:rFonts w:ascii="Times New Roman" w:hAnsi="Times New Roman" w:cs="Times New Roman"/>
          <w:sz w:val="24"/>
          <w:szCs w:val="24"/>
        </w:rPr>
        <w:t xml:space="preserve">nce variable of </w:t>
      </w:r>
      <w:r w:rsidR="00923669">
        <w:rPr>
          <w:rFonts w:ascii="Times New Roman" w:hAnsi="Times New Roman" w:cs="Times New Roman"/>
          <w:sz w:val="24"/>
          <w:szCs w:val="24"/>
        </w:rPr>
        <w:t xml:space="preserve">the </w:t>
      </w:r>
      <w:r w:rsidRPr="004465FC">
        <w:rPr>
          <w:rFonts w:ascii="Times New Roman" w:hAnsi="Times New Roman" w:cs="Times New Roman"/>
          <w:sz w:val="24"/>
          <w:szCs w:val="24"/>
        </w:rPr>
        <w:t>su</w:t>
      </w:r>
      <w:r w:rsidR="00F92100">
        <w:rPr>
          <w:rFonts w:ascii="Times New Roman" w:hAnsi="Times New Roman" w:cs="Times New Roman"/>
          <w:sz w:val="24"/>
          <w:szCs w:val="24"/>
        </w:rPr>
        <w:t>p</w:t>
      </w:r>
      <w:r w:rsidRPr="004465FC">
        <w:rPr>
          <w:rFonts w:ascii="Times New Roman" w:hAnsi="Times New Roman" w:cs="Times New Roman"/>
          <w:sz w:val="24"/>
          <w:szCs w:val="24"/>
        </w:rPr>
        <w:t>er class</w:t>
      </w:r>
      <w:r w:rsidR="00F92100">
        <w:rPr>
          <w:rFonts w:ascii="Times New Roman" w:hAnsi="Times New Roman" w:cs="Times New Roman"/>
          <w:sz w:val="24"/>
          <w:szCs w:val="24"/>
        </w:rPr>
        <w:t xml:space="preserve"> which is called </w:t>
      </w:r>
      <w:r w:rsidR="00F92100">
        <w:rPr>
          <w:rFonts w:ascii="Times New Roman" w:hAnsi="Times New Roman" w:cs="Times New Roman"/>
          <w:b/>
          <w:bCs/>
          <w:sz w:val="24"/>
          <w:szCs w:val="24"/>
          <w:u w:val="single"/>
        </w:rPr>
        <w:t>P</w:t>
      </w:r>
      <w:r w:rsidR="00F92100" w:rsidRPr="00F92100">
        <w:rPr>
          <w:rFonts w:ascii="Times New Roman" w:hAnsi="Times New Roman" w:cs="Times New Roman"/>
          <w:b/>
          <w:bCs/>
          <w:sz w:val="24"/>
          <w:szCs w:val="24"/>
          <w:u w:val="single"/>
        </w:rPr>
        <w:t>olymorphic Subs</w:t>
      </w:r>
      <w:r w:rsidR="00923669">
        <w:rPr>
          <w:rFonts w:ascii="Times New Roman" w:hAnsi="Times New Roman" w:cs="Times New Roman"/>
          <w:b/>
          <w:bCs/>
          <w:sz w:val="24"/>
          <w:szCs w:val="24"/>
          <w:u w:val="single"/>
        </w:rPr>
        <w:t>ti</w:t>
      </w:r>
      <w:r w:rsidR="00F92100" w:rsidRPr="00F92100">
        <w:rPr>
          <w:rFonts w:ascii="Times New Roman" w:hAnsi="Times New Roman" w:cs="Times New Roman"/>
          <w:b/>
          <w:bCs/>
          <w:sz w:val="24"/>
          <w:szCs w:val="24"/>
          <w:u w:val="single"/>
        </w:rPr>
        <w:t>tution</w:t>
      </w:r>
      <w:r w:rsidR="00F92100">
        <w:rPr>
          <w:rFonts w:ascii="Times New Roman" w:hAnsi="Times New Roman" w:cs="Times New Roman"/>
          <w:sz w:val="24"/>
          <w:szCs w:val="24"/>
          <w:u w:val="single"/>
        </w:rPr>
        <w:t>.</w:t>
      </w:r>
      <w:r w:rsidR="00F92100">
        <w:rPr>
          <w:rFonts w:ascii="Times New Roman" w:hAnsi="Times New Roman" w:cs="Times New Roman"/>
          <w:sz w:val="24"/>
          <w:szCs w:val="24"/>
        </w:rPr>
        <w:t xml:space="preserve"> </w:t>
      </w:r>
      <w:r w:rsidRPr="004465FC">
        <w:rPr>
          <w:rFonts w:ascii="Times New Roman" w:hAnsi="Times New Roman" w:cs="Times New Roman"/>
          <w:sz w:val="24"/>
          <w:szCs w:val="24"/>
        </w:rPr>
        <w:t>when we call the ref variable it returns the methods declared in the subclass</w:t>
      </w:r>
      <w:r w:rsidR="00A97154">
        <w:rPr>
          <w:rFonts w:ascii="Times New Roman" w:hAnsi="Times New Roman" w:cs="Times New Roman"/>
          <w:sz w:val="24"/>
          <w:szCs w:val="24"/>
        </w:rPr>
        <w:t>.</w:t>
      </w:r>
    </w:p>
    <w:p w14:paraId="6FBF6E29" w14:textId="77777777" w:rsidR="004465FC" w:rsidRPr="004465FC" w:rsidRDefault="004465FC" w:rsidP="004465FC">
      <w:pPr>
        <w:rPr>
          <w:rFonts w:ascii="Times New Roman" w:hAnsi="Times New Roman" w:cs="Times New Roman"/>
          <w:sz w:val="24"/>
          <w:szCs w:val="24"/>
        </w:rPr>
      </w:pPr>
    </w:p>
    <w:p w14:paraId="2B071BC0" w14:textId="77777777" w:rsidR="001C3A12" w:rsidRDefault="004465FC" w:rsidP="0002089E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4465FC">
        <w:rPr>
          <w:rFonts w:ascii="Times New Roman" w:hAnsi="Times New Roman" w:cs="Times New Roman"/>
          <w:sz w:val="24"/>
          <w:szCs w:val="24"/>
        </w:rPr>
        <w:t xml:space="preserve">In the below statements we have </w:t>
      </w:r>
      <w:r w:rsidRPr="00A97154">
        <w:rPr>
          <w:rFonts w:ascii="Times New Roman" w:hAnsi="Times New Roman" w:cs="Times New Roman"/>
          <w:b/>
          <w:bCs/>
          <w:sz w:val="24"/>
          <w:szCs w:val="24"/>
        </w:rPr>
        <w:t>to</w:t>
      </w:r>
      <w:r w:rsidR="00A97154" w:rsidRPr="00A97154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A97154">
        <w:rPr>
          <w:rFonts w:ascii="Times New Roman" w:hAnsi="Times New Roman" w:cs="Times New Roman"/>
          <w:b/>
          <w:bCs/>
          <w:sz w:val="24"/>
          <w:szCs w:val="24"/>
        </w:rPr>
        <w:t>tring</w:t>
      </w:r>
      <w:r w:rsidRPr="004465FC">
        <w:rPr>
          <w:rFonts w:ascii="Times New Roman" w:hAnsi="Times New Roman" w:cs="Times New Roman"/>
          <w:sz w:val="24"/>
          <w:szCs w:val="24"/>
        </w:rPr>
        <w:t xml:space="preserve"> </w:t>
      </w:r>
      <w:r w:rsidR="00A97154">
        <w:rPr>
          <w:rFonts w:ascii="Times New Roman" w:hAnsi="Times New Roman" w:cs="Times New Roman"/>
          <w:sz w:val="24"/>
          <w:szCs w:val="24"/>
        </w:rPr>
        <w:t xml:space="preserve">method </w:t>
      </w:r>
      <w:r w:rsidRPr="004465FC">
        <w:rPr>
          <w:rFonts w:ascii="Times New Roman" w:hAnsi="Times New Roman" w:cs="Times New Roman"/>
          <w:sz w:val="24"/>
          <w:szCs w:val="24"/>
        </w:rPr>
        <w:t>call</w:t>
      </w:r>
      <w:r w:rsidR="00A97154">
        <w:rPr>
          <w:rFonts w:ascii="Times New Roman" w:hAnsi="Times New Roman" w:cs="Times New Roman"/>
          <w:sz w:val="24"/>
          <w:szCs w:val="24"/>
        </w:rPr>
        <w:t>s</w:t>
      </w:r>
      <w:r w:rsidRPr="004465FC">
        <w:rPr>
          <w:rFonts w:ascii="Times New Roman" w:hAnsi="Times New Roman" w:cs="Times New Roman"/>
          <w:sz w:val="24"/>
          <w:szCs w:val="24"/>
        </w:rPr>
        <w:t xml:space="preserve"> so at runtime it will check to which methods need to call </w:t>
      </w:r>
      <w:r w:rsidR="004D66D4" w:rsidRPr="004465FC">
        <w:rPr>
          <w:rFonts w:ascii="Times New Roman" w:hAnsi="Times New Roman" w:cs="Times New Roman"/>
          <w:sz w:val="24"/>
          <w:szCs w:val="24"/>
        </w:rPr>
        <w:t>and, in the process,</w:t>
      </w:r>
      <w:r w:rsidRPr="004465FC">
        <w:rPr>
          <w:rFonts w:ascii="Times New Roman" w:hAnsi="Times New Roman" w:cs="Times New Roman"/>
          <w:sz w:val="24"/>
          <w:szCs w:val="24"/>
        </w:rPr>
        <w:t xml:space="preserve"> child classes will get invoke first and check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465FC">
        <w:rPr>
          <w:rFonts w:ascii="Times New Roman" w:hAnsi="Times New Roman" w:cs="Times New Roman"/>
          <w:sz w:val="24"/>
          <w:szCs w:val="24"/>
        </w:rPr>
        <w:t xml:space="preserve">for </w:t>
      </w:r>
      <w:r w:rsidR="004D66D4" w:rsidRPr="004D66D4">
        <w:rPr>
          <w:rFonts w:ascii="Times New Roman" w:hAnsi="Times New Roman" w:cs="Times New Roman"/>
          <w:b/>
          <w:bCs/>
          <w:sz w:val="24"/>
          <w:szCs w:val="24"/>
          <w:u w:val="single"/>
        </w:rPr>
        <w:t>toString</w:t>
      </w:r>
      <w:r w:rsidR="004D66D4">
        <w:rPr>
          <w:rFonts w:ascii="Times New Roman" w:hAnsi="Times New Roman" w:cs="Times New Roman"/>
          <w:b/>
          <w:bCs/>
          <w:sz w:val="24"/>
          <w:szCs w:val="24"/>
          <w:u w:val="single"/>
        </w:rPr>
        <w:t>()</w:t>
      </w:r>
      <w:r w:rsidR="004D66D4">
        <w:rPr>
          <w:rFonts w:ascii="Times New Roman" w:hAnsi="Times New Roman" w:cs="Times New Roman"/>
          <w:sz w:val="24"/>
          <w:szCs w:val="24"/>
        </w:rPr>
        <w:t xml:space="preserve"> method</w:t>
      </w:r>
      <w:r w:rsidRPr="004465FC">
        <w:rPr>
          <w:rFonts w:ascii="Times New Roman" w:hAnsi="Times New Roman" w:cs="Times New Roman"/>
          <w:sz w:val="24"/>
          <w:szCs w:val="24"/>
        </w:rPr>
        <w:t xml:space="preserve"> if there is no impleme</w:t>
      </w:r>
      <w:r>
        <w:rPr>
          <w:rFonts w:ascii="Times New Roman" w:hAnsi="Times New Roman" w:cs="Times New Roman"/>
          <w:sz w:val="24"/>
          <w:szCs w:val="24"/>
        </w:rPr>
        <w:t>n</w:t>
      </w:r>
      <w:r w:rsidRPr="004465FC">
        <w:rPr>
          <w:rFonts w:ascii="Times New Roman" w:hAnsi="Times New Roman" w:cs="Times New Roman"/>
          <w:sz w:val="24"/>
          <w:szCs w:val="24"/>
        </w:rPr>
        <w:t xml:space="preserve">tation then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4465FC">
        <w:rPr>
          <w:rFonts w:ascii="Times New Roman" w:hAnsi="Times New Roman" w:cs="Times New Roman"/>
          <w:sz w:val="24"/>
          <w:szCs w:val="24"/>
        </w:rPr>
        <w:t>paren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465FC">
        <w:rPr>
          <w:rFonts w:ascii="Times New Roman" w:hAnsi="Times New Roman" w:cs="Times New Roman"/>
          <w:sz w:val="24"/>
          <w:szCs w:val="24"/>
        </w:rPr>
        <w:t>class will get invoke and will check for to</w:t>
      </w:r>
      <w:r w:rsidR="006A787F">
        <w:rPr>
          <w:rFonts w:ascii="Times New Roman" w:hAnsi="Times New Roman" w:cs="Times New Roman"/>
          <w:sz w:val="24"/>
          <w:szCs w:val="24"/>
        </w:rPr>
        <w:t>S</w:t>
      </w:r>
      <w:r w:rsidRPr="004465FC">
        <w:rPr>
          <w:rFonts w:ascii="Times New Roman" w:hAnsi="Times New Roman" w:cs="Times New Roman"/>
          <w:sz w:val="24"/>
          <w:szCs w:val="24"/>
        </w:rPr>
        <w:t>tring</w:t>
      </w:r>
      <w:r w:rsidR="006A787F">
        <w:rPr>
          <w:rFonts w:ascii="Times New Roman" w:hAnsi="Times New Roman" w:cs="Times New Roman"/>
          <w:sz w:val="24"/>
          <w:szCs w:val="24"/>
        </w:rPr>
        <w:t>(),</w:t>
      </w:r>
      <w:r w:rsidR="00923669">
        <w:rPr>
          <w:rFonts w:ascii="Times New Roman" w:hAnsi="Times New Roman" w:cs="Times New Roman"/>
          <w:sz w:val="24"/>
          <w:szCs w:val="24"/>
        </w:rPr>
        <w:t xml:space="preserve"> </w:t>
      </w:r>
      <w:r w:rsidR="006A787F">
        <w:rPr>
          <w:rFonts w:ascii="Times New Roman" w:hAnsi="Times New Roman" w:cs="Times New Roman"/>
          <w:sz w:val="24"/>
          <w:szCs w:val="24"/>
        </w:rPr>
        <w:t xml:space="preserve">still if there is no </w:t>
      </w:r>
      <w:r w:rsidR="006A787F" w:rsidRPr="006A787F">
        <w:rPr>
          <w:rFonts w:ascii="Times New Roman" w:hAnsi="Times New Roman" w:cs="Times New Roman"/>
          <w:b/>
          <w:bCs/>
          <w:sz w:val="24"/>
          <w:szCs w:val="24"/>
          <w:u w:val="single"/>
        </w:rPr>
        <w:t>toString</w:t>
      </w:r>
      <w:r w:rsidR="006A787F">
        <w:rPr>
          <w:rFonts w:ascii="Times New Roman" w:hAnsi="Times New Roman" w:cs="Times New Roman"/>
          <w:sz w:val="24"/>
          <w:szCs w:val="24"/>
        </w:rPr>
        <w:t xml:space="preserve">() </w:t>
      </w:r>
      <w:r w:rsidRPr="004465FC">
        <w:rPr>
          <w:rFonts w:ascii="Times New Roman" w:hAnsi="Times New Roman" w:cs="Times New Roman"/>
          <w:sz w:val="24"/>
          <w:szCs w:val="24"/>
        </w:rPr>
        <w:t>then objec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465FC">
        <w:rPr>
          <w:rFonts w:ascii="Times New Roman" w:hAnsi="Times New Roman" w:cs="Times New Roman"/>
          <w:sz w:val="24"/>
          <w:szCs w:val="24"/>
        </w:rPr>
        <w:t xml:space="preserve">class will get invoke and will return the output and the process of invoking the valid </w:t>
      </w:r>
      <w:r w:rsidR="00A97154" w:rsidRPr="00A97154">
        <w:rPr>
          <w:rFonts w:ascii="Times New Roman" w:hAnsi="Times New Roman" w:cs="Times New Roman"/>
          <w:b/>
          <w:bCs/>
          <w:sz w:val="24"/>
          <w:szCs w:val="24"/>
        </w:rPr>
        <w:t>toS</w:t>
      </w:r>
      <w:r w:rsidRPr="00A97154">
        <w:rPr>
          <w:rFonts w:ascii="Times New Roman" w:hAnsi="Times New Roman" w:cs="Times New Roman"/>
          <w:b/>
          <w:bCs/>
          <w:sz w:val="24"/>
          <w:szCs w:val="24"/>
        </w:rPr>
        <w:t>tring</w:t>
      </w:r>
      <w:r w:rsidRPr="004465FC">
        <w:rPr>
          <w:rFonts w:ascii="Times New Roman" w:hAnsi="Times New Roman" w:cs="Times New Roman"/>
          <w:sz w:val="24"/>
          <w:szCs w:val="24"/>
        </w:rPr>
        <w:t xml:space="preserve"> is called </w:t>
      </w:r>
      <w:r w:rsidRPr="006A787F">
        <w:rPr>
          <w:rFonts w:ascii="Times New Roman" w:hAnsi="Times New Roman" w:cs="Times New Roman"/>
          <w:b/>
          <w:bCs/>
          <w:sz w:val="24"/>
          <w:szCs w:val="24"/>
          <w:u w:val="single"/>
        </w:rPr>
        <w:t>late binding</w:t>
      </w:r>
      <w:r w:rsidRPr="004465FC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 w:rsidR="0002089E">
        <w:rPr>
          <w:rFonts w:ascii="Times New Roman" w:hAnsi="Times New Roman" w:cs="Times New Roman"/>
          <w:b/>
          <w:bCs/>
          <w:sz w:val="24"/>
          <w:szCs w:val="24"/>
          <w:u w:val="single"/>
        </w:rPr>
        <w:t>.</w:t>
      </w:r>
    </w:p>
    <w:p w14:paraId="50010F53" w14:textId="77777777" w:rsidR="001C3A12" w:rsidRDefault="001C3A12" w:rsidP="0002089E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1C3A12" w14:paraId="004DBE3F" w14:textId="77777777" w:rsidTr="001C3A12">
        <w:tc>
          <w:tcPr>
            <w:tcW w:w="10070" w:type="dxa"/>
          </w:tcPr>
          <w:p w14:paraId="59E50A82" w14:textId="77777777" w:rsidR="001C3A12" w:rsidRPr="001C3A12" w:rsidRDefault="001C3A12" w:rsidP="001C3A12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1C3A12">
              <w:rPr>
                <w:rFonts w:ascii="Courier New" w:hAnsi="Courier New" w:cs="Courier New"/>
                <w:sz w:val="20"/>
                <w:szCs w:val="20"/>
              </w:rPr>
              <w:t>/*</w:t>
            </w:r>
          </w:p>
          <w:p w14:paraId="42D0FB09" w14:textId="77777777" w:rsidR="001C3A12" w:rsidRPr="001C3A12" w:rsidRDefault="001C3A12" w:rsidP="001C3A12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1C3A12">
              <w:rPr>
                <w:rFonts w:ascii="Courier New" w:hAnsi="Courier New" w:cs="Courier New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663B71FE" w14:textId="77777777" w:rsidR="001C3A12" w:rsidRPr="001C3A12" w:rsidRDefault="001C3A12" w:rsidP="001C3A12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1C3A12">
              <w:rPr>
                <w:rFonts w:ascii="Courier New" w:hAnsi="Courier New" w:cs="Courier New"/>
                <w:sz w:val="20"/>
                <w:szCs w:val="20"/>
              </w:rPr>
              <w:t xml:space="preserve"> * To change this template file, choose Tools | Templates</w:t>
            </w:r>
          </w:p>
          <w:p w14:paraId="1191026E" w14:textId="77777777" w:rsidR="001C3A12" w:rsidRPr="001C3A12" w:rsidRDefault="001C3A12" w:rsidP="001C3A12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1C3A12">
              <w:rPr>
                <w:rFonts w:ascii="Courier New" w:hAnsi="Courier New" w:cs="Courier New"/>
                <w:sz w:val="20"/>
                <w:szCs w:val="20"/>
              </w:rPr>
              <w:t xml:space="preserve"> * and open the template in the editor.</w:t>
            </w:r>
          </w:p>
          <w:p w14:paraId="0316F1AF" w14:textId="77777777" w:rsidR="001C3A12" w:rsidRPr="001C3A12" w:rsidRDefault="001C3A12" w:rsidP="001C3A12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1C3A12">
              <w:rPr>
                <w:rFonts w:ascii="Courier New" w:hAnsi="Courier New" w:cs="Courier New"/>
                <w:sz w:val="20"/>
                <w:szCs w:val="20"/>
              </w:rPr>
              <w:t xml:space="preserve"> */</w:t>
            </w:r>
          </w:p>
          <w:p w14:paraId="22427123" w14:textId="77777777" w:rsidR="001C3A12" w:rsidRPr="001C3A12" w:rsidRDefault="001C3A12" w:rsidP="001C3A12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1C3A12">
              <w:rPr>
                <w:rFonts w:ascii="Courier New" w:hAnsi="Courier New" w:cs="Courier New"/>
                <w:sz w:val="20"/>
                <w:szCs w:val="20"/>
              </w:rPr>
              <w:t xml:space="preserve">package </w:t>
            </w:r>
            <w:proofErr w:type="gramStart"/>
            <w:r w:rsidRPr="001C3A12">
              <w:rPr>
                <w:rFonts w:ascii="Courier New" w:hAnsi="Courier New" w:cs="Courier New"/>
                <w:sz w:val="20"/>
                <w:szCs w:val="20"/>
              </w:rPr>
              <w:t>inheritanceAndPolymorphism;</w:t>
            </w:r>
            <w:proofErr w:type="gramEnd"/>
          </w:p>
          <w:p w14:paraId="69FB05C9" w14:textId="77777777" w:rsidR="001C3A12" w:rsidRPr="001C3A12" w:rsidRDefault="001C3A12" w:rsidP="001C3A12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</w:p>
          <w:p w14:paraId="5E19D818" w14:textId="77777777" w:rsidR="001C3A12" w:rsidRPr="001C3A12" w:rsidRDefault="001C3A12" w:rsidP="001C3A12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1C3A12">
              <w:rPr>
                <w:rFonts w:ascii="Courier New" w:hAnsi="Courier New" w:cs="Courier New"/>
                <w:sz w:val="20"/>
                <w:szCs w:val="20"/>
              </w:rPr>
              <w:t>/**</w:t>
            </w:r>
          </w:p>
          <w:p w14:paraId="2083F606" w14:textId="77777777" w:rsidR="001C3A12" w:rsidRPr="001C3A12" w:rsidRDefault="001C3A12" w:rsidP="001C3A12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1C3A12">
              <w:rPr>
                <w:rFonts w:ascii="Courier New" w:hAnsi="Courier New" w:cs="Courier New"/>
                <w:sz w:val="20"/>
                <w:szCs w:val="20"/>
              </w:rPr>
              <w:t xml:space="preserve"> *</w:t>
            </w:r>
          </w:p>
          <w:p w14:paraId="01820DD7" w14:textId="77777777" w:rsidR="001C3A12" w:rsidRPr="001C3A12" w:rsidRDefault="001C3A12" w:rsidP="001C3A12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1C3A12">
              <w:rPr>
                <w:rFonts w:ascii="Courier New" w:hAnsi="Courier New" w:cs="Courier New"/>
                <w:sz w:val="20"/>
                <w:szCs w:val="20"/>
              </w:rPr>
              <w:t xml:space="preserve"> * @author Ramu Vallapurapu</w:t>
            </w:r>
          </w:p>
          <w:p w14:paraId="7559936B" w14:textId="77777777" w:rsidR="001C3A12" w:rsidRPr="001C3A12" w:rsidRDefault="001C3A12" w:rsidP="001C3A12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1C3A12">
              <w:rPr>
                <w:rFonts w:ascii="Courier New" w:hAnsi="Courier New" w:cs="Courier New"/>
                <w:sz w:val="20"/>
                <w:szCs w:val="20"/>
              </w:rPr>
              <w:t xml:space="preserve"> */</w:t>
            </w:r>
          </w:p>
          <w:p w14:paraId="0879776C" w14:textId="77777777" w:rsidR="001C3A12" w:rsidRPr="001C3A12" w:rsidRDefault="001C3A12" w:rsidP="001C3A12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1C3A12">
              <w:rPr>
                <w:rFonts w:ascii="Courier New" w:hAnsi="Courier New" w:cs="Courier New"/>
                <w:sz w:val="20"/>
                <w:szCs w:val="20"/>
              </w:rPr>
              <w:t>public class Display {</w:t>
            </w:r>
          </w:p>
          <w:p w14:paraId="36E71984" w14:textId="77777777" w:rsidR="001C3A12" w:rsidRPr="001C3A12" w:rsidRDefault="001C3A12" w:rsidP="001C3A12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</w:p>
          <w:p w14:paraId="5ACAA808" w14:textId="77777777" w:rsidR="001C3A12" w:rsidRPr="001C3A12" w:rsidRDefault="001C3A12" w:rsidP="001C3A12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1C3A12">
              <w:rPr>
                <w:rFonts w:ascii="Courier New" w:hAnsi="Courier New" w:cs="Courier New"/>
                <w:sz w:val="20"/>
                <w:szCs w:val="20"/>
              </w:rPr>
              <w:t xml:space="preserve">    private int </w:t>
            </w:r>
            <w:proofErr w:type="gramStart"/>
            <w:r w:rsidRPr="001C3A12">
              <w:rPr>
                <w:rFonts w:ascii="Courier New" w:hAnsi="Courier New" w:cs="Courier New"/>
                <w:sz w:val="20"/>
                <w:szCs w:val="20"/>
              </w:rPr>
              <w:t>cost;</w:t>
            </w:r>
            <w:proofErr w:type="gramEnd"/>
          </w:p>
          <w:p w14:paraId="2B9D14E6" w14:textId="77777777" w:rsidR="001C3A12" w:rsidRPr="001C3A12" w:rsidRDefault="001C3A12" w:rsidP="001C3A12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1C3A12">
              <w:rPr>
                <w:rFonts w:ascii="Courier New" w:hAnsi="Courier New" w:cs="Courier New"/>
                <w:sz w:val="20"/>
                <w:szCs w:val="20"/>
              </w:rPr>
              <w:t xml:space="preserve">    private double </w:t>
            </w:r>
            <w:proofErr w:type="gramStart"/>
            <w:r w:rsidRPr="001C3A12">
              <w:rPr>
                <w:rFonts w:ascii="Courier New" w:hAnsi="Courier New" w:cs="Courier New"/>
                <w:sz w:val="20"/>
                <w:szCs w:val="20"/>
              </w:rPr>
              <w:t>inches;</w:t>
            </w:r>
            <w:proofErr w:type="gramEnd"/>
          </w:p>
          <w:p w14:paraId="443774CD" w14:textId="77777777" w:rsidR="001C3A12" w:rsidRPr="001C3A12" w:rsidRDefault="001C3A12" w:rsidP="001C3A12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</w:p>
          <w:p w14:paraId="1E88AD9F" w14:textId="77777777" w:rsidR="001C3A12" w:rsidRPr="001C3A12" w:rsidRDefault="001C3A12" w:rsidP="001C3A12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1C3A12">
              <w:rPr>
                <w:rFonts w:ascii="Courier New" w:hAnsi="Courier New" w:cs="Courier New"/>
                <w:sz w:val="20"/>
                <w:szCs w:val="20"/>
              </w:rPr>
              <w:t xml:space="preserve">    public </w:t>
            </w:r>
            <w:proofErr w:type="gramStart"/>
            <w:r w:rsidRPr="001C3A12">
              <w:rPr>
                <w:rFonts w:ascii="Courier New" w:hAnsi="Courier New" w:cs="Courier New"/>
                <w:sz w:val="20"/>
                <w:szCs w:val="20"/>
              </w:rPr>
              <w:t>Display(</w:t>
            </w:r>
            <w:proofErr w:type="gramEnd"/>
            <w:r w:rsidRPr="001C3A12">
              <w:rPr>
                <w:rFonts w:ascii="Courier New" w:hAnsi="Courier New" w:cs="Courier New"/>
                <w:sz w:val="20"/>
                <w:szCs w:val="20"/>
              </w:rPr>
              <w:t>int cost, double inches) {</w:t>
            </w:r>
          </w:p>
          <w:p w14:paraId="7C797BBC" w14:textId="77777777" w:rsidR="001C3A12" w:rsidRPr="001C3A12" w:rsidRDefault="001C3A12" w:rsidP="001C3A12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1C3A12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gramStart"/>
            <w:r w:rsidRPr="001C3A12">
              <w:rPr>
                <w:rFonts w:ascii="Courier New" w:hAnsi="Courier New" w:cs="Courier New"/>
                <w:sz w:val="20"/>
                <w:szCs w:val="20"/>
              </w:rPr>
              <w:t>this.cost</w:t>
            </w:r>
            <w:proofErr w:type="gramEnd"/>
            <w:r w:rsidRPr="001C3A12">
              <w:rPr>
                <w:rFonts w:ascii="Courier New" w:hAnsi="Courier New" w:cs="Courier New"/>
                <w:sz w:val="20"/>
                <w:szCs w:val="20"/>
              </w:rPr>
              <w:t xml:space="preserve"> = cost;</w:t>
            </w:r>
          </w:p>
          <w:p w14:paraId="5B8CC65E" w14:textId="77777777" w:rsidR="001C3A12" w:rsidRPr="001C3A12" w:rsidRDefault="001C3A12" w:rsidP="001C3A12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1C3A12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gramStart"/>
            <w:r w:rsidRPr="001C3A12">
              <w:rPr>
                <w:rFonts w:ascii="Courier New" w:hAnsi="Courier New" w:cs="Courier New"/>
                <w:sz w:val="20"/>
                <w:szCs w:val="20"/>
              </w:rPr>
              <w:t>this.inches</w:t>
            </w:r>
            <w:proofErr w:type="gramEnd"/>
            <w:r w:rsidRPr="001C3A12">
              <w:rPr>
                <w:rFonts w:ascii="Courier New" w:hAnsi="Courier New" w:cs="Courier New"/>
                <w:sz w:val="20"/>
                <w:szCs w:val="20"/>
              </w:rPr>
              <w:t xml:space="preserve"> = inches;</w:t>
            </w:r>
          </w:p>
          <w:p w14:paraId="42A2F3B8" w14:textId="77777777" w:rsidR="001C3A12" w:rsidRPr="001C3A12" w:rsidRDefault="001C3A12" w:rsidP="001C3A12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1C3A12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006C9F15" w14:textId="77777777" w:rsidR="001C3A12" w:rsidRPr="001C3A12" w:rsidRDefault="001C3A12" w:rsidP="001C3A12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</w:p>
          <w:p w14:paraId="621F95CF" w14:textId="77777777" w:rsidR="001C3A12" w:rsidRPr="001C3A12" w:rsidRDefault="001C3A12" w:rsidP="001C3A12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1C3A12">
              <w:rPr>
                <w:rFonts w:ascii="Courier New" w:hAnsi="Courier New" w:cs="Courier New"/>
                <w:sz w:val="20"/>
                <w:szCs w:val="20"/>
              </w:rPr>
              <w:t xml:space="preserve">    public int </w:t>
            </w:r>
            <w:proofErr w:type="gramStart"/>
            <w:r w:rsidRPr="001C3A12">
              <w:rPr>
                <w:rFonts w:ascii="Courier New" w:hAnsi="Courier New" w:cs="Courier New"/>
                <w:sz w:val="20"/>
                <w:szCs w:val="20"/>
              </w:rPr>
              <w:t>getCost(</w:t>
            </w:r>
            <w:proofErr w:type="gramEnd"/>
            <w:r w:rsidRPr="001C3A12">
              <w:rPr>
                <w:rFonts w:ascii="Courier New" w:hAnsi="Courier New" w:cs="Courier New"/>
                <w:sz w:val="20"/>
                <w:szCs w:val="20"/>
              </w:rPr>
              <w:t>) {</w:t>
            </w:r>
          </w:p>
          <w:p w14:paraId="70C31458" w14:textId="77777777" w:rsidR="001C3A12" w:rsidRPr="001C3A12" w:rsidRDefault="001C3A12" w:rsidP="001C3A12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1C3A12">
              <w:rPr>
                <w:rFonts w:ascii="Courier New" w:hAnsi="Courier New" w:cs="Courier New"/>
                <w:sz w:val="20"/>
                <w:szCs w:val="20"/>
              </w:rPr>
              <w:t xml:space="preserve">        return </w:t>
            </w:r>
            <w:proofErr w:type="gramStart"/>
            <w:r w:rsidRPr="001C3A12">
              <w:rPr>
                <w:rFonts w:ascii="Courier New" w:hAnsi="Courier New" w:cs="Courier New"/>
                <w:sz w:val="20"/>
                <w:szCs w:val="20"/>
              </w:rPr>
              <w:t>cost;</w:t>
            </w:r>
            <w:proofErr w:type="gramEnd"/>
          </w:p>
          <w:p w14:paraId="06F059BA" w14:textId="77777777" w:rsidR="001C3A12" w:rsidRPr="001C3A12" w:rsidRDefault="001C3A12" w:rsidP="001C3A12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1C3A12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4DAEDB75" w14:textId="77777777" w:rsidR="001C3A12" w:rsidRPr="001C3A12" w:rsidRDefault="001C3A12" w:rsidP="001C3A12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</w:p>
          <w:p w14:paraId="4825FBC2" w14:textId="77777777" w:rsidR="001C3A12" w:rsidRPr="001C3A12" w:rsidRDefault="001C3A12" w:rsidP="001C3A12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1C3A12">
              <w:rPr>
                <w:rFonts w:ascii="Courier New" w:hAnsi="Courier New" w:cs="Courier New"/>
                <w:sz w:val="20"/>
                <w:szCs w:val="20"/>
              </w:rPr>
              <w:t xml:space="preserve">    public double </w:t>
            </w:r>
            <w:proofErr w:type="gramStart"/>
            <w:r w:rsidRPr="001C3A12">
              <w:rPr>
                <w:rFonts w:ascii="Courier New" w:hAnsi="Courier New" w:cs="Courier New"/>
                <w:sz w:val="20"/>
                <w:szCs w:val="20"/>
              </w:rPr>
              <w:t>getInches(</w:t>
            </w:r>
            <w:proofErr w:type="gramEnd"/>
            <w:r w:rsidRPr="001C3A12">
              <w:rPr>
                <w:rFonts w:ascii="Courier New" w:hAnsi="Courier New" w:cs="Courier New"/>
                <w:sz w:val="20"/>
                <w:szCs w:val="20"/>
              </w:rPr>
              <w:t>) {</w:t>
            </w:r>
          </w:p>
          <w:p w14:paraId="74381CA9" w14:textId="77777777" w:rsidR="001C3A12" w:rsidRPr="001C3A12" w:rsidRDefault="001C3A12" w:rsidP="001C3A12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1C3A12">
              <w:rPr>
                <w:rFonts w:ascii="Courier New" w:hAnsi="Courier New" w:cs="Courier New"/>
                <w:sz w:val="20"/>
                <w:szCs w:val="20"/>
              </w:rPr>
              <w:t xml:space="preserve">        return </w:t>
            </w:r>
            <w:proofErr w:type="gramStart"/>
            <w:r w:rsidRPr="001C3A12">
              <w:rPr>
                <w:rFonts w:ascii="Courier New" w:hAnsi="Courier New" w:cs="Courier New"/>
                <w:sz w:val="20"/>
                <w:szCs w:val="20"/>
              </w:rPr>
              <w:t>inches;</w:t>
            </w:r>
            <w:proofErr w:type="gramEnd"/>
          </w:p>
          <w:p w14:paraId="27B081C6" w14:textId="77777777" w:rsidR="001C3A12" w:rsidRPr="001C3A12" w:rsidRDefault="001C3A12" w:rsidP="001C3A12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1C3A12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396F3E81" w14:textId="77777777" w:rsidR="001C3A12" w:rsidRPr="001C3A12" w:rsidRDefault="001C3A12" w:rsidP="001C3A12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</w:p>
          <w:p w14:paraId="7BBDAFD4" w14:textId="77777777" w:rsidR="001C3A12" w:rsidRPr="001C3A12" w:rsidRDefault="001C3A12" w:rsidP="001C3A12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1C3A12">
              <w:rPr>
                <w:rFonts w:ascii="Courier New" w:hAnsi="Courier New" w:cs="Courier New"/>
                <w:sz w:val="20"/>
                <w:szCs w:val="20"/>
              </w:rPr>
              <w:t xml:space="preserve">    public void </w:t>
            </w:r>
            <w:proofErr w:type="gramStart"/>
            <w:r w:rsidRPr="001C3A12">
              <w:rPr>
                <w:rFonts w:ascii="Courier New" w:hAnsi="Courier New" w:cs="Courier New"/>
                <w:sz w:val="20"/>
                <w:szCs w:val="20"/>
              </w:rPr>
              <w:t>display(</w:t>
            </w:r>
            <w:proofErr w:type="gramEnd"/>
            <w:r w:rsidRPr="001C3A12">
              <w:rPr>
                <w:rFonts w:ascii="Courier New" w:hAnsi="Courier New" w:cs="Courier New"/>
                <w:sz w:val="20"/>
                <w:szCs w:val="20"/>
              </w:rPr>
              <w:t>) {</w:t>
            </w:r>
          </w:p>
          <w:p w14:paraId="370F5778" w14:textId="77777777" w:rsidR="001C3A12" w:rsidRPr="001C3A12" w:rsidRDefault="001C3A12" w:rsidP="001C3A12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1C3A12">
              <w:rPr>
                <w:rFonts w:ascii="Courier New" w:hAnsi="Courier New" w:cs="Courier New"/>
                <w:sz w:val="20"/>
                <w:szCs w:val="20"/>
              </w:rPr>
              <w:t xml:space="preserve">        System.out.println("Thanks for Choosing Our Company Display"</w:t>
            </w:r>
            <w:proofErr w:type="gramStart"/>
            <w:r w:rsidRPr="001C3A12">
              <w:rPr>
                <w:rFonts w:ascii="Courier New" w:hAnsi="Courier New" w:cs="Courier New"/>
                <w:sz w:val="20"/>
                <w:szCs w:val="20"/>
              </w:rPr>
              <w:t>);</w:t>
            </w:r>
            <w:proofErr w:type="gramEnd"/>
          </w:p>
          <w:p w14:paraId="629B6F62" w14:textId="77777777" w:rsidR="001C3A12" w:rsidRPr="001C3A12" w:rsidRDefault="001C3A12" w:rsidP="001C3A12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1C3A12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000CE5D0" w14:textId="77777777" w:rsidR="001C3A12" w:rsidRPr="001C3A12" w:rsidRDefault="001C3A12" w:rsidP="001C3A12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</w:p>
          <w:p w14:paraId="09D8FC8F" w14:textId="77777777" w:rsidR="001C3A12" w:rsidRPr="001C3A12" w:rsidRDefault="001C3A12" w:rsidP="001C3A12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1C3A12">
              <w:rPr>
                <w:rFonts w:ascii="Courier New" w:hAnsi="Courier New" w:cs="Courier New"/>
                <w:sz w:val="20"/>
                <w:szCs w:val="20"/>
              </w:rPr>
              <w:t xml:space="preserve">    public void </w:t>
            </w:r>
            <w:proofErr w:type="gramStart"/>
            <w:r w:rsidRPr="001C3A12">
              <w:rPr>
                <w:rFonts w:ascii="Courier New" w:hAnsi="Courier New" w:cs="Courier New"/>
                <w:sz w:val="20"/>
                <w:szCs w:val="20"/>
              </w:rPr>
              <w:t>cost(</w:t>
            </w:r>
            <w:proofErr w:type="gramEnd"/>
            <w:r w:rsidRPr="001C3A12">
              <w:rPr>
                <w:rFonts w:ascii="Courier New" w:hAnsi="Courier New" w:cs="Courier New"/>
                <w:sz w:val="20"/>
                <w:szCs w:val="20"/>
              </w:rPr>
              <w:t>) {</w:t>
            </w:r>
          </w:p>
          <w:p w14:paraId="645DC2EE" w14:textId="77777777" w:rsidR="001C3A12" w:rsidRPr="001C3A12" w:rsidRDefault="001C3A12" w:rsidP="001C3A12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1C3A12">
              <w:rPr>
                <w:rFonts w:ascii="Courier New" w:hAnsi="Courier New" w:cs="Courier New"/>
                <w:sz w:val="20"/>
                <w:szCs w:val="20"/>
              </w:rPr>
              <w:t xml:space="preserve">        System.out.println(cost * inches</w:t>
            </w:r>
            <w:proofErr w:type="gramStart"/>
            <w:r w:rsidRPr="001C3A12">
              <w:rPr>
                <w:rFonts w:ascii="Courier New" w:hAnsi="Courier New" w:cs="Courier New"/>
                <w:sz w:val="20"/>
                <w:szCs w:val="20"/>
              </w:rPr>
              <w:t>);</w:t>
            </w:r>
            <w:proofErr w:type="gramEnd"/>
          </w:p>
          <w:p w14:paraId="7C0C08CE" w14:textId="77777777" w:rsidR="001C3A12" w:rsidRPr="001C3A12" w:rsidRDefault="001C3A12" w:rsidP="001C3A12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1C3A12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74BAC77C" w14:textId="77777777" w:rsidR="001C3A12" w:rsidRPr="001C3A12" w:rsidRDefault="001C3A12" w:rsidP="001C3A12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</w:p>
          <w:p w14:paraId="50419DC0" w14:textId="3C83DB9B" w:rsidR="001C3A12" w:rsidRPr="001C3A12" w:rsidRDefault="001C3A12" w:rsidP="001C3A12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1C3A12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</w:tc>
      </w:tr>
    </w:tbl>
    <w:p w14:paraId="0B95CA5B" w14:textId="77777777" w:rsidR="007D278F" w:rsidRDefault="007D278F" w:rsidP="0002089E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7D278F" w14:paraId="19F1D8FE" w14:textId="77777777" w:rsidTr="007D278F">
        <w:tc>
          <w:tcPr>
            <w:tcW w:w="10070" w:type="dxa"/>
          </w:tcPr>
          <w:p w14:paraId="38ACB300" w14:textId="77777777" w:rsidR="007D278F" w:rsidRPr="007D278F" w:rsidRDefault="007D278F" w:rsidP="007D278F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7D278F">
              <w:rPr>
                <w:rFonts w:ascii="Courier New" w:hAnsi="Courier New" w:cs="Courier New"/>
                <w:sz w:val="20"/>
                <w:szCs w:val="20"/>
              </w:rPr>
              <w:t>/*</w:t>
            </w:r>
          </w:p>
          <w:p w14:paraId="545BD1A1" w14:textId="77777777" w:rsidR="007D278F" w:rsidRPr="007D278F" w:rsidRDefault="007D278F" w:rsidP="007D278F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7D278F">
              <w:rPr>
                <w:rFonts w:ascii="Courier New" w:hAnsi="Courier New" w:cs="Courier New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6185E407" w14:textId="77777777" w:rsidR="007D278F" w:rsidRPr="007D278F" w:rsidRDefault="007D278F" w:rsidP="007D278F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7D278F">
              <w:rPr>
                <w:rFonts w:ascii="Courier New" w:hAnsi="Courier New" w:cs="Courier New"/>
                <w:sz w:val="20"/>
                <w:szCs w:val="20"/>
              </w:rPr>
              <w:t xml:space="preserve"> * To change this template file, choose Tools | Templates</w:t>
            </w:r>
          </w:p>
          <w:p w14:paraId="6889D8E0" w14:textId="77777777" w:rsidR="007D278F" w:rsidRPr="007D278F" w:rsidRDefault="007D278F" w:rsidP="007D278F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7D278F">
              <w:rPr>
                <w:rFonts w:ascii="Courier New" w:hAnsi="Courier New" w:cs="Courier New"/>
                <w:sz w:val="20"/>
                <w:szCs w:val="20"/>
              </w:rPr>
              <w:t xml:space="preserve"> * and open the template in the editor.</w:t>
            </w:r>
          </w:p>
          <w:p w14:paraId="0B51FEA4" w14:textId="77777777" w:rsidR="007D278F" w:rsidRPr="007D278F" w:rsidRDefault="007D278F" w:rsidP="007D278F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7D278F">
              <w:rPr>
                <w:rFonts w:ascii="Courier New" w:hAnsi="Courier New" w:cs="Courier New"/>
                <w:sz w:val="20"/>
                <w:szCs w:val="20"/>
              </w:rPr>
              <w:t xml:space="preserve"> */</w:t>
            </w:r>
          </w:p>
          <w:p w14:paraId="63A29751" w14:textId="77777777" w:rsidR="007D278F" w:rsidRPr="007D278F" w:rsidRDefault="007D278F" w:rsidP="007D278F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7D278F">
              <w:rPr>
                <w:rFonts w:ascii="Courier New" w:hAnsi="Courier New" w:cs="Courier New"/>
                <w:sz w:val="20"/>
                <w:szCs w:val="20"/>
              </w:rPr>
              <w:t xml:space="preserve">package </w:t>
            </w:r>
            <w:proofErr w:type="gramStart"/>
            <w:r w:rsidRPr="007D278F">
              <w:rPr>
                <w:rFonts w:ascii="Courier New" w:hAnsi="Courier New" w:cs="Courier New"/>
                <w:sz w:val="20"/>
                <w:szCs w:val="20"/>
              </w:rPr>
              <w:t>inheritanceAndPolymorphism;</w:t>
            </w:r>
            <w:proofErr w:type="gramEnd"/>
          </w:p>
          <w:p w14:paraId="6F93F20A" w14:textId="77777777" w:rsidR="007D278F" w:rsidRPr="007D278F" w:rsidRDefault="007D278F" w:rsidP="007D278F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</w:p>
          <w:p w14:paraId="19B94DE4" w14:textId="77777777" w:rsidR="007D278F" w:rsidRPr="007D278F" w:rsidRDefault="007D278F" w:rsidP="007D278F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7D278F">
              <w:rPr>
                <w:rFonts w:ascii="Courier New" w:hAnsi="Courier New" w:cs="Courier New"/>
                <w:sz w:val="20"/>
                <w:szCs w:val="20"/>
              </w:rPr>
              <w:t>/**</w:t>
            </w:r>
          </w:p>
          <w:p w14:paraId="74EDD8CD" w14:textId="77777777" w:rsidR="007D278F" w:rsidRPr="007D278F" w:rsidRDefault="007D278F" w:rsidP="007D278F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7D278F">
              <w:rPr>
                <w:rFonts w:ascii="Courier New" w:hAnsi="Courier New" w:cs="Courier New"/>
                <w:sz w:val="20"/>
                <w:szCs w:val="20"/>
              </w:rPr>
              <w:t xml:space="preserve"> *</w:t>
            </w:r>
          </w:p>
          <w:p w14:paraId="63A31A6B" w14:textId="77777777" w:rsidR="007D278F" w:rsidRPr="007D278F" w:rsidRDefault="007D278F" w:rsidP="007D278F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7D278F">
              <w:rPr>
                <w:rFonts w:ascii="Courier New" w:hAnsi="Courier New" w:cs="Courier New"/>
                <w:sz w:val="20"/>
                <w:szCs w:val="20"/>
              </w:rPr>
              <w:t xml:space="preserve"> * @author Ramu Vallapurapu</w:t>
            </w:r>
          </w:p>
          <w:p w14:paraId="03397515" w14:textId="77777777" w:rsidR="007D278F" w:rsidRPr="007D278F" w:rsidRDefault="007D278F" w:rsidP="007D278F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7D278F">
              <w:rPr>
                <w:rFonts w:ascii="Courier New" w:hAnsi="Courier New" w:cs="Courier New"/>
                <w:sz w:val="20"/>
                <w:szCs w:val="20"/>
              </w:rPr>
              <w:t xml:space="preserve"> */</w:t>
            </w:r>
          </w:p>
          <w:p w14:paraId="4E4D63EB" w14:textId="77777777" w:rsidR="007D278F" w:rsidRPr="007D278F" w:rsidRDefault="007D278F" w:rsidP="007D278F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7D278F">
              <w:rPr>
                <w:rFonts w:ascii="Courier New" w:hAnsi="Courier New" w:cs="Courier New"/>
                <w:sz w:val="20"/>
                <w:szCs w:val="20"/>
              </w:rPr>
              <w:t>public class LCDDisplay extends Display {</w:t>
            </w:r>
          </w:p>
          <w:p w14:paraId="09FF1E8B" w14:textId="77777777" w:rsidR="007D278F" w:rsidRPr="007D278F" w:rsidRDefault="007D278F" w:rsidP="007D278F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</w:p>
          <w:p w14:paraId="1B4381C1" w14:textId="77777777" w:rsidR="007D278F" w:rsidRPr="007D278F" w:rsidRDefault="007D278F" w:rsidP="007D278F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7D278F">
              <w:rPr>
                <w:rFonts w:ascii="Courier New" w:hAnsi="Courier New" w:cs="Courier New"/>
                <w:sz w:val="20"/>
                <w:szCs w:val="20"/>
              </w:rPr>
              <w:t xml:space="preserve">    public </w:t>
            </w:r>
            <w:proofErr w:type="gramStart"/>
            <w:r w:rsidRPr="007D278F">
              <w:rPr>
                <w:rFonts w:ascii="Courier New" w:hAnsi="Courier New" w:cs="Courier New"/>
                <w:sz w:val="20"/>
                <w:szCs w:val="20"/>
              </w:rPr>
              <w:t>LCDDisplay(</w:t>
            </w:r>
            <w:proofErr w:type="gramEnd"/>
            <w:r w:rsidRPr="007D278F">
              <w:rPr>
                <w:rFonts w:ascii="Courier New" w:hAnsi="Courier New" w:cs="Courier New"/>
                <w:sz w:val="20"/>
                <w:szCs w:val="20"/>
              </w:rPr>
              <w:t>int cost, double inches) {</w:t>
            </w:r>
          </w:p>
          <w:p w14:paraId="07D598FE" w14:textId="77777777" w:rsidR="007D278F" w:rsidRPr="007D278F" w:rsidRDefault="007D278F" w:rsidP="007D278F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7D278F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gramStart"/>
            <w:r w:rsidRPr="007D278F">
              <w:rPr>
                <w:rFonts w:ascii="Courier New" w:hAnsi="Courier New" w:cs="Courier New"/>
                <w:sz w:val="20"/>
                <w:szCs w:val="20"/>
              </w:rPr>
              <w:t>super(</w:t>
            </w:r>
            <w:proofErr w:type="gramEnd"/>
            <w:r w:rsidRPr="007D278F">
              <w:rPr>
                <w:rFonts w:ascii="Courier New" w:hAnsi="Courier New" w:cs="Courier New"/>
                <w:sz w:val="20"/>
                <w:szCs w:val="20"/>
              </w:rPr>
              <w:t>cost, inches);</w:t>
            </w:r>
          </w:p>
          <w:p w14:paraId="285AED84" w14:textId="77777777" w:rsidR="007D278F" w:rsidRPr="007D278F" w:rsidRDefault="007D278F" w:rsidP="007D278F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7D278F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43569EFE" w14:textId="77777777" w:rsidR="007D278F" w:rsidRPr="007D278F" w:rsidRDefault="007D278F" w:rsidP="007D278F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</w:p>
          <w:p w14:paraId="6D1E5F65" w14:textId="77777777" w:rsidR="007D278F" w:rsidRPr="007D278F" w:rsidRDefault="007D278F" w:rsidP="007D278F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7D278F">
              <w:rPr>
                <w:rFonts w:ascii="Courier New" w:hAnsi="Courier New" w:cs="Courier New"/>
                <w:sz w:val="20"/>
                <w:szCs w:val="20"/>
              </w:rPr>
              <w:t xml:space="preserve">    @Override</w:t>
            </w:r>
          </w:p>
          <w:p w14:paraId="413E9FD3" w14:textId="77777777" w:rsidR="007D278F" w:rsidRPr="007D278F" w:rsidRDefault="007D278F" w:rsidP="007D278F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7D278F">
              <w:rPr>
                <w:rFonts w:ascii="Courier New" w:hAnsi="Courier New" w:cs="Courier New"/>
                <w:sz w:val="20"/>
                <w:szCs w:val="20"/>
              </w:rPr>
              <w:t xml:space="preserve">    public void </w:t>
            </w:r>
            <w:proofErr w:type="gramStart"/>
            <w:r w:rsidRPr="007D278F">
              <w:rPr>
                <w:rFonts w:ascii="Courier New" w:hAnsi="Courier New" w:cs="Courier New"/>
                <w:sz w:val="20"/>
                <w:szCs w:val="20"/>
              </w:rPr>
              <w:t>display(</w:t>
            </w:r>
            <w:proofErr w:type="gramEnd"/>
            <w:r w:rsidRPr="007D278F">
              <w:rPr>
                <w:rFonts w:ascii="Courier New" w:hAnsi="Courier New" w:cs="Courier New"/>
                <w:sz w:val="20"/>
                <w:szCs w:val="20"/>
              </w:rPr>
              <w:t>) {</w:t>
            </w:r>
          </w:p>
          <w:p w14:paraId="1A863E7E" w14:textId="77777777" w:rsidR="007D278F" w:rsidRPr="007D278F" w:rsidRDefault="007D278F" w:rsidP="007D278F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7D278F">
              <w:rPr>
                <w:rFonts w:ascii="Courier New" w:hAnsi="Courier New" w:cs="Courier New"/>
                <w:sz w:val="20"/>
                <w:szCs w:val="20"/>
              </w:rPr>
              <w:t xml:space="preserve">        System.out.println("Thanks for Choosing Our LCD Display"</w:t>
            </w:r>
            <w:proofErr w:type="gramStart"/>
            <w:r w:rsidRPr="007D278F">
              <w:rPr>
                <w:rFonts w:ascii="Courier New" w:hAnsi="Courier New" w:cs="Courier New"/>
                <w:sz w:val="20"/>
                <w:szCs w:val="20"/>
              </w:rPr>
              <w:t>);</w:t>
            </w:r>
            <w:proofErr w:type="gramEnd"/>
          </w:p>
          <w:p w14:paraId="2B181D46" w14:textId="77777777" w:rsidR="007D278F" w:rsidRPr="007D278F" w:rsidRDefault="007D278F" w:rsidP="007D278F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7D278F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5727D46E" w14:textId="77777777" w:rsidR="007D278F" w:rsidRPr="007D278F" w:rsidRDefault="007D278F" w:rsidP="007D278F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</w:p>
          <w:p w14:paraId="0543ED43" w14:textId="2E0D5D2C" w:rsidR="007D278F" w:rsidRPr="007D278F" w:rsidRDefault="007D278F" w:rsidP="007D278F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7D278F">
              <w:rPr>
                <w:rFonts w:ascii="Courier New" w:hAnsi="Courier New" w:cs="Courier New"/>
                <w:sz w:val="20"/>
                <w:szCs w:val="20"/>
              </w:rPr>
              <w:lastRenderedPageBreak/>
              <w:t>}</w:t>
            </w:r>
          </w:p>
        </w:tc>
      </w:tr>
    </w:tbl>
    <w:p w14:paraId="7BCE9B40" w14:textId="77777777" w:rsidR="007D278F" w:rsidRDefault="007D278F" w:rsidP="0002089E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7D278F" w14:paraId="68FEECF8" w14:textId="77777777" w:rsidTr="007D278F">
        <w:tc>
          <w:tcPr>
            <w:tcW w:w="10070" w:type="dxa"/>
          </w:tcPr>
          <w:p w14:paraId="23E132BB" w14:textId="77777777" w:rsidR="007D278F" w:rsidRPr="007D278F" w:rsidRDefault="007D278F" w:rsidP="007D278F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7D278F">
              <w:rPr>
                <w:rFonts w:ascii="Courier New" w:hAnsi="Courier New" w:cs="Courier New"/>
                <w:sz w:val="20"/>
                <w:szCs w:val="20"/>
              </w:rPr>
              <w:t>/*</w:t>
            </w:r>
          </w:p>
          <w:p w14:paraId="1163F2EC" w14:textId="77777777" w:rsidR="007D278F" w:rsidRPr="007D278F" w:rsidRDefault="007D278F" w:rsidP="007D278F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7D278F">
              <w:rPr>
                <w:rFonts w:ascii="Courier New" w:hAnsi="Courier New" w:cs="Courier New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426B0A0C" w14:textId="77777777" w:rsidR="007D278F" w:rsidRPr="007D278F" w:rsidRDefault="007D278F" w:rsidP="007D278F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7D278F">
              <w:rPr>
                <w:rFonts w:ascii="Courier New" w:hAnsi="Courier New" w:cs="Courier New"/>
                <w:sz w:val="20"/>
                <w:szCs w:val="20"/>
              </w:rPr>
              <w:t xml:space="preserve"> * To change this template file, choose Tools | Templates</w:t>
            </w:r>
          </w:p>
          <w:p w14:paraId="1F6D3EAF" w14:textId="77777777" w:rsidR="007D278F" w:rsidRPr="007D278F" w:rsidRDefault="007D278F" w:rsidP="007D278F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7D278F">
              <w:rPr>
                <w:rFonts w:ascii="Courier New" w:hAnsi="Courier New" w:cs="Courier New"/>
                <w:sz w:val="20"/>
                <w:szCs w:val="20"/>
              </w:rPr>
              <w:t xml:space="preserve"> * and open the template in the editor.</w:t>
            </w:r>
          </w:p>
          <w:p w14:paraId="3D0A8EA0" w14:textId="77777777" w:rsidR="007D278F" w:rsidRPr="007D278F" w:rsidRDefault="007D278F" w:rsidP="007D278F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7D278F">
              <w:rPr>
                <w:rFonts w:ascii="Courier New" w:hAnsi="Courier New" w:cs="Courier New"/>
                <w:sz w:val="20"/>
                <w:szCs w:val="20"/>
              </w:rPr>
              <w:t xml:space="preserve"> */</w:t>
            </w:r>
          </w:p>
          <w:p w14:paraId="590E5BCD" w14:textId="77777777" w:rsidR="007D278F" w:rsidRPr="007D278F" w:rsidRDefault="007D278F" w:rsidP="007D278F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7D278F">
              <w:rPr>
                <w:rFonts w:ascii="Courier New" w:hAnsi="Courier New" w:cs="Courier New"/>
                <w:sz w:val="20"/>
                <w:szCs w:val="20"/>
              </w:rPr>
              <w:t xml:space="preserve">package </w:t>
            </w:r>
            <w:proofErr w:type="gramStart"/>
            <w:r w:rsidRPr="007D278F">
              <w:rPr>
                <w:rFonts w:ascii="Courier New" w:hAnsi="Courier New" w:cs="Courier New"/>
                <w:sz w:val="20"/>
                <w:szCs w:val="20"/>
              </w:rPr>
              <w:t>inheritanceAndPolymorphism;</w:t>
            </w:r>
            <w:proofErr w:type="gramEnd"/>
          </w:p>
          <w:p w14:paraId="16E4B2D9" w14:textId="77777777" w:rsidR="007D278F" w:rsidRPr="007D278F" w:rsidRDefault="007D278F" w:rsidP="007D278F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</w:p>
          <w:p w14:paraId="5EADED78" w14:textId="77777777" w:rsidR="007D278F" w:rsidRPr="007D278F" w:rsidRDefault="007D278F" w:rsidP="007D278F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7D278F">
              <w:rPr>
                <w:rFonts w:ascii="Courier New" w:hAnsi="Courier New" w:cs="Courier New"/>
                <w:sz w:val="20"/>
                <w:szCs w:val="20"/>
              </w:rPr>
              <w:t>/**</w:t>
            </w:r>
          </w:p>
          <w:p w14:paraId="517C0F1A" w14:textId="77777777" w:rsidR="007D278F" w:rsidRPr="007D278F" w:rsidRDefault="007D278F" w:rsidP="007D278F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7D278F">
              <w:rPr>
                <w:rFonts w:ascii="Courier New" w:hAnsi="Courier New" w:cs="Courier New"/>
                <w:sz w:val="20"/>
                <w:szCs w:val="20"/>
              </w:rPr>
              <w:t xml:space="preserve"> *</w:t>
            </w:r>
          </w:p>
          <w:p w14:paraId="1F5C319D" w14:textId="77777777" w:rsidR="007D278F" w:rsidRPr="007D278F" w:rsidRDefault="007D278F" w:rsidP="007D278F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7D278F">
              <w:rPr>
                <w:rFonts w:ascii="Courier New" w:hAnsi="Courier New" w:cs="Courier New"/>
                <w:sz w:val="20"/>
                <w:szCs w:val="20"/>
              </w:rPr>
              <w:t xml:space="preserve"> * @author Ramu Vallapurapu</w:t>
            </w:r>
          </w:p>
          <w:p w14:paraId="2EE80D5B" w14:textId="77777777" w:rsidR="007D278F" w:rsidRPr="007D278F" w:rsidRDefault="007D278F" w:rsidP="007D278F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7D278F">
              <w:rPr>
                <w:rFonts w:ascii="Courier New" w:hAnsi="Courier New" w:cs="Courier New"/>
                <w:sz w:val="20"/>
                <w:szCs w:val="20"/>
              </w:rPr>
              <w:t xml:space="preserve"> */</w:t>
            </w:r>
          </w:p>
          <w:p w14:paraId="1755342D" w14:textId="77777777" w:rsidR="007D278F" w:rsidRPr="007D278F" w:rsidRDefault="007D278F" w:rsidP="007D278F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7D278F">
              <w:rPr>
                <w:rFonts w:ascii="Courier New" w:hAnsi="Courier New" w:cs="Courier New"/>
                <w:sz w:val="20"/>
                <w:szCs w:val="20"/>
              </w:rPr>
              <w:t>public class LEDDisplay extends Display {</w:t>
            </w:r>
          </w:p>
          <w:p w14:paraId="3ABF6D34" w14:textId="77777777" w:rsidR="007D278F" w:rsidRPr="007D278F" w:rsidRDefault="007D278F" w:rsidP="007D278F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</w:p>
          <w:p w14:paraId="5CCD28F9" w14:textId="77777777" w:rsidR="007D278F" w:rsidRPr="007D278F" w:rsidRDefault="007D278F" w:rsidP="007D278F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7D278F">
              <w:rPr>
                <w:rFonts w:ascii="Courier New" w:hAnsi="Courier New" w:cs="Courier New"/>
                <w:sz w:val="20"/>
                <w:szCs w:val="20"/>
              </w:rPr>
              <w:t xml:space="preserve">    public </w:t>
            </w:r>
            <w:proofErr w:type="gramStart"/>
            <w:r w:rsidRPr="007D278F">
              <w:rPr>
                <w:rFonts w:ascii="Courier New" w:hAnsi="Courier New" w:cs="Courier New"/>
                <w:sz w:val="20"/>
                <w:szCs w:val="20"/>
              </w:rPr>
              <w:t>LEDDisplay(</w:t>
            </w:r>
            <w:proofErr w:type="gramEnd"/>
            <w:r w:rsidRPr="007D278F">
              <w:rPr>
                <w:rFonts w:ascii="Courier New" w:hAnsi="Courier New" w:cs="Courier New"/>
                <w:sz w:val="20"/>
                <w:szCs w:val="20"/>
              </w:rPr>
              <w:t>int cost, double inches) {</w:t>
            </w:r>
          </w:p>
          <w:p w14:paraId="45A9C46E" w14:textId="77777777" w:rsidR="007D278F" w:rsidRPr="007D278F" w:rsidRDefault="007D278F" w:rsidP="007D278F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7D278F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gramStart"/>
            <w:r w:rsidRPr="007D278F">
              <w:rPr>
                <w:rFonts w:ascii="Courier New" w:hAnsi="Courier New" w:cs="Courier New"/>
                <w:sz w:val="20"/>
                <w:szCs w:val="20"/>
              </w:rPr>
              <w:t>super(</w:t>
            </w:r>
            <w:proofErr w:type="gramEnd"/>
            <w:r w:rsidRPr="007D278F">
              <w:rPr>
                <w:rFonts w:ascii="Courier New" w:hAnsi="Courier New" w:cs="Courier New"/>
                <w:sz w:val="20"/>
                <w:szCs w:val="20"/>
              </w:rPr>
              <w:t>cost, inches);</w:t>
            </w:r>
          </w:p>
          <w:p w14:paraId="1CE17FFD" w14:textId="77777777" w:rsidR="007D278F" w:rsidRPr="007D278F" w:rsidRDefault="007D278F" w:rsidP="007D278F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7D278F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11F7C017" w14:textId="77777777" w:rsidR="007D278F" w:rsidRPr="007D278F" w:rsidRDefault="007D278F" w:rsidP="007D278F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</w:p>
          <w:p w14:paraId="6890E827" w14:textId="77777777" w:rsidR="007D278F" w:rsidRPr="007D278F" w:rsidRDefault="007D278F" w:rsidP="007D278F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7D278F">
              <w:rPr>
                <w:rFonts w:ascii="Courier New" w:hAnsi="Courier New" w:cs="Courier New"/>
                <w:sz w:val="20"/>
                <w:szCs w:val="20"/>
              </w:rPr>
              <w:t xml:space="preserve">    @Override</w:t>
            </w:r>
          </w:p>
          <w:p w14:paraId="1A270A0B" w14:textId="77777777" w:rsidR="007D278F" w:rsidRPr="007D278F" w:rsidRDefault="007D278F" w:rsidP="007D278F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7D278F">
              <w:rPr>
                <w:rFonts w:ascii="Courier New" w:hAnsi="Courier New" w:cs="Courier New"/>
                <w:sz w:val="20"/>
                <w:szCs w:val="20"/>
              </w:rPr>
              <w:t xml:space="preserve">    public void </w:t>
            </w:r>
            <w:proofErr w:type="gramStart"/>
            <w:r w:rsidRPr="007D278F">
              <w:rPr>
                <w:rFonts w:ascii="Courier New" w:hAnsi="Courier New" w:cs="Courier New"/>
                <w:sz w:val="20"/>
                <w:szCs w:val="20"/>
              </w:rPr>
              <w:t>display(</w:t>
            </w:r>
            <w:proofErr w:type="gramEnd"/>
            <w:r w:rsidRPr="007D278F">
              <w:rPr>
                <w:rFonts w:ascii="Courier New" w:hAnsi="Courier New" w:cs="Courier New"/>
                <w:sz w:val="20"/>
                <w:szCs w:val="20"/>
              </w:rPr>
              <w:t>) {</w:t>
            </w:r>
          </w:p>
          <w:p w14:paraId="66B914B8" w14:textId="77777777" w:rsidR="007D278F" w:rsidRPr="007D278F" w:rsidRDefault="007D278F" w:rsidP="007D278F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7D278F">
              <w:rPr>
                <w:rFonts w:ascii="Courier New" w:hAnsi="Courier New" w:cs="Courier New"/>
                <w:sz w:val="20"/>
                <w:szCs w:val="20"/>
              </w:rPr>
              <w:t xml:space="preserve">        System.out.println("Thanks for Choosing LED Display"</w:t>
            </w:r>
            <w:proofErr w:type="gramStart"/>
            <w:r w:rsidRPr="007D278F">
              <w:rPr>
                <w:rFonts w:ascii="Courier New" w:hAnsi="Courier New" w:cs="Courier New"/>
                <w:sz w:val="20"/>
                <w:szCs w:val="20"/>
              </w:rPr>
              <w:t>);</w:t>
            </w:r>
            <w:proofErr w:type="gramEnd"/>
          </w:p>
          <w:p w14:paraId="655CD70B" w14:textId="77777777" w:rsidR="007D278F" w:rsidRPr="007D278F" w:rsidRDefault="007D278F" w:rsidP="007D278F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7D278F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3E9804DA" w14:textId="35B2B908" w:rsidR="007D278F" w:rsidRPr="007D278F" w:rsidRDefault="007D278F" w:rsidP="007D278F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7D278F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</w:tc>
      </w:tr>
    </w:tbl>
    <w:p w14:paraId="7EA67588" w14:textId="77777777" w:rsidR="007D278F" w:rsidRDefault="007D278F" w:rsidP="0002089E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AC30C2A" w14:textId="77777777" w:rsidR="007D278F" w:rsidRDefault="007D278F" w:rsidP="0002089E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7D278F" w14:paraId="4E59EC13" w14:textId="77777777" w:rsidTr="007D278F">
        <w:tc>
          <w:tcPr>
            <w:tcW w:w="10070" w:type="dxa"/>
          </w:tcPr>
          <w:p w14:paraId="15956B17" w14:textId="77777777" w:rsidR="007D278F" w:rsidRPr="007D278F" w:rsidRDefault="007D278F" w:rsidP="007D278F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7D278F">
              <w:rPr>
                <w:rFonts w:ascii="Courier New" w:hAnsi="Courier New" w:cs="Courier New"/>
                <w:sz w:val="20"/>
                <w:szCs w:val="20"/>
              </w:rPr>
              <w:t>/*</w:t>
            </w:r>
          </w:p>
          <w:p w14:paraId="203A0967" w14:textId="77777777" w:rsidR="007D278F" w:rsidRPr="007D278F" w:rsidRDefault="007D278F" w:rsidP="007D278F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7D278F">
              <w:rPr>
                <w:rFonts w:ascii="Courier New" w:hAnsi="Courier New" w:cs="Courier New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6D878929" w14:textId="77777777" w:rsidR="007D278F" w:rsidRPr="007D278F" w:rsidRDefault="007D278F" w:rsidP="007D278F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7D278F">
              <w:rPr>
                <w:rFonts w:ascii="Courier New" w:hAnsi="Courier New" w:cs="Courier New"/>
                <w:sz w:val="20"/>
                <w:szCs w:val="20"/>
              </w:rPr>
              <w:t xml:space="preserve"> * To change this template file, choose Tools | Templates</w:t>
            </w:r>
          </w:p>
          <w:p w14:paraId="03A5D472" w14:textId="77777777" w:rsidR="007D278F" w:rsidRPr="007D278F" w:rsidRDefault="007D278F" w:rsidP="007D278F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7D278F">
              <w:rPr>
                <w:rFonts w:ascii="Courier New" w:hAnsi="Courier New" w:cs="Courier New"/>
                <w:sz w:val="20"/>
                <w:szCs w:val="20"/>
              </w:rPr>
              <w:t xml:space="preserve"> * and open the template in the editor.</w:t>
            </w:r>
          </w:p>
          <w:p w14:paraId="0BD3D848" w14:textId="77777777" w:rsidR="007D278F" w:rsidRPr="007D278F" w:rsidRDefault="007D278F" w:rsidP="007D278F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7D278F">
              <w:rPr>
                <w:rFonts w:ascii="Courier New" w:hAnsi="Courier New" w:cs="Courier New"/>
                <w:sz w:val="20"/>
                <w:szCs w:val="20"/>
              </w:rPr>
              <w:t xml:space="preserve"> */</w:t>
            </w:r>
          </w:p>
          <w:p w14:paraId="591D04D7" w14:textId="77777777" w:rsidR="007D278F" w:rsidRPr="007D278F" w:rsidRDefault="007D278F" w:rsidP="007D278F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7D278F">
              <w:rPr>
                <w:rFonts w:ascii="Courier New" w:hAnsi="Courier New" w:cs="Courier New"/>
                <w:sz w:val="20"/>
                <w:szCs w:val="20"/>
              </w:rPr>
              <w:t xml:space="preserve">package </w:t>
            </w:r>
            <w:proofErr w:type="gramStart"/>
            <w:r w:rsidRPr="007D278F">
              <w:rPr>
                <w:rFonts w:ascii="Courier New" w:hAnsi="Courier New" w:cs="Courier New"/>
                <w:sz w:val="20"/>
                <w:szCs w:val="20"/>
              </w:rPr>
              <w:t>inheritanceAndPolymorphism;</w:t>
            </w:r>
            <w:proofErr w:type="gramEnd"/>
          </w:p>
          <w:p w14:paraId="494F9F45" w14:textId="77777777" w:rsidR="007D278F" w:rsidRPr="007D278F" w:rsidRDefault="007D278F" w:rsidP="007D278F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</w:p>
          <w:p w14:paraId="0E9DFAE1" w14:textId="77777777" w:rsidR="007D278F" w:rsidRPr="007D278F" w:rsidRDefault="007D278F" w:rsidP="007D278F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7D278F">
              <w:rPr>
                <w:rFonts w:ascii="Courier New" w:hAnsi="Courier New" w:cs="Courier New"/>
                <w:sz w:val="20"/>
                <w:szCs w:val="20"/>
              </w:rPr>
              <w:t>/**</w:t>
            </w:r>
          </w:p>
          <w:p w14:paraId="5DAE30ED" w14:textId="77777777" w:rsidR="007D278F" w:rsidRPr="007D278F" w:rsidRDefault="007D278F" w:rsidP="007D278F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7D278F">
              <w:rPr>
                <w:rFonts w:ascii="Courier New" w:hAnsi="Courier New" w:cs="Courier New"/>
                <w:sz w:val="20"/>
                <w:szCs w:val="20"/>
              </w:rPr>
              <w:t xml:space="preserve"> *</w:t>
            </w:r>
          </w:p>
          <w:p w14:paraId="7E97CDDC" w14:textId="77777777" w:rsidR="007D278F" w:rsidRPr="007D278F" w:rsidRDefault="007D278F" w:rsidP="007D278F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7D278F">
              <w:rPr>
                <w:rFonts w:ascii="Courier New" w:hAnsi="Courier New" w:cs="Courier New"/>
                <w:sz w:val="20"/>
                <w:szCs w:val="20"/>
              </w:rPr>
              <w:lastRenderedPageBreak/>
              <w:t xml:space="preserve"> * @author Ramu Vallapurapu</w:t>
            </w:r>
          </w:p>
          <w:p w14:paraId="20C161FE" w14:textId="77777777" w:rsidR="007D278F" w:rsidRPr="007D278F" w:rsidRDefault="007D278F" w:rsidP="007D278F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7D278F">
              <w:rPr>
                <w:rFonts w:ascii="Courier New" w:hAnsi="Courier New" w:cs="Courier New"/>
                <w:sz w:val="20"/>
                <w:szCs w:val="20"/>
              </w:rPr>
              <w:t xml:space="preserve"> */</w:t>
            </w:r>
          </w:p>
          <w:p w14:paraId="35D9047F" w14:textId="77777777" w:rsidR="007D278F" w:rsidRPr="007D278F" w:rsidRDefault="007D278F" w:rsidP="007D278F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7D278F">
              <w:rPr>
                <w:rFonts w:ascii="Courier New" w:hAnsi="Courier New" w:cs="Courier New"/>
                <w:sz w:val="20"/>
                <w:szCs w:val="20"/>
              </w:rPr>
              <w:t>public class DisplayDriver {</w:t>
            </w:r>
          </w:p>
          <w:p w14:paraId="618E50F4" w14:textId="77777777" w:rsidR="007D278F" w:rsidRPr="007D278F" w:rsidRDefault="007D278F" w:rsidP="007D278F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</w:p>
          <w:p w14:paraId="2BC49229" w14:textId="77777777" w:rsidR="007D278F" w:rsidRPr="007D278F" w:rsidRDefault="007D278F" w:rsidP="007D278F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7D278F">
              <w:rPr>
                <w:rFonts w:ascii="Courier New" w:hAnsi="Courier New" w:cs="Courier New"/>
                <w:sz w:val="20"/>
                <w:szCs w:val="20"/>
              </w:rPr>
              <w:t xml:space="preserve">    /**</w:t>
            </w:r>
          </w:p>
          <w:p w14:paraId="2F27E97D" w14:textId="77777777" w:rsidR="007D278F" w:rsidRPr="007D278F" w:rsidRDefault="007D278F" w:rsidP="007D278F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7D278F">
              <w:rPr>
                <w:rFonts w:ascii="Courier New" w:hAnsi="Courier New" w:cs="Courier New"/>
                <w:sz w:val="20"/>
                <w:szCs w:val="20"/>
              </w:rPr>
              <w:t xml:space="preserve">     * @param args the command line arguments</w:t>
            </w:r>
          </w:p>
          <w:p w14:paraId="29353BE6" w14:textId="77777777" w:rsidR="007D278F" w:rsidRPr="007D278F" w:rsidRDefault="007D278F" w:rsidP="007D278F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7D278F">
              <w:rPr>
                <w:rFonts w:ascii="Courier New" w:hAnsi="Courier New" w:cs="Courier New"/>
                <w:sz w:val="20"/>
                <w:szCs w:val="20"/>
              </w:rPr>
              <w:t xml:space="preserve">     */</w:t>
            </w:r>
          </w:p>
          <w:p w14:paraId="7A47B813" w14:textId="77777777" w:rsidR="007D278F" w:rsidRPr="007D278F" w:rsidRDefault="007D278F" w:rsidP="007D278F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7D278F">
              <w:rPr>
                <w:rFonts w:ascii="Courier New" w:hAnsi="Courier New" w:cs="Courier New"/>
                <w:sz w:val="20"/>
                <w:szCs w:val="20"/>
              </w:rPr>
              <w:t xml:space="preserve">    public static void </w:t>
            </w:r>
            <w:proofErr w:type="gramStart"/>
            <w:r w:rsidRPr="007D278F">
              <w:rPr>
                <w:rFonts w:ascii="Courier New" w:hAnsi="Courier New" w:cs="Courier New"/>
                <w:sz w:val="20"/>
                <w:szCs w:val="20"/>
              </w:rPr>
              <w:t>main(</w:t>
            </w:r>
            <w:proofErr w:type="gramEnd"/>
            <w:r w:rsidRPr="007D278F">
              <w:rPr>
                <w:rFonts w:ascii="Courier New" w:hAnsi="Courier New" w:cs="Courier New"/>
                <w:sz w:val="20"/>
                <w:szCs w:val="20"/>
              </w:rPr>
              <w:t>String[] args) {</w:t>
            </w:r>
          </w:p>
          <w:p w14:paraId="2C6DA2B8" w14:textId="77777777" w:rsidR="007D278F" w:rsidRPr="007D278F" w:rsidRDefault="007D278F" w:rsidP="007D278F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7D278F">
              <w:rPr>
                <w:rFonts w:ascii="Courier New" w:hAnsi="Courier New" w:cs="Courier New"/>
                <w:sz w:val="20"/>
                <w:szCs w:val="20"/>
              </w:rPr>
              <w:t xml:space="preserve">        System.out.println("Answer for Question 4: Ramu Vallapurapu"</w:t>
            </w:r>
            <w:proofErr w:type="gramStart"/>
            <w:r w:rsidRPr="007D278F">
              <w:rPr>
                <w:rFonts w:ascii="Courier New" w:hAnsi="Courier New" w:cs="Courier New"/>
                <w:sz w:val="20"/>
                <w:szCs w:val="20"/>
              </w:rPr>
              <w:t>);</w:t>
            </w:r>
            <w:proofErr w:type="gramEnd"/>
          </w:p>
          <w:p w14:paraId="05084364" w14:textId="77777777" w:rsidR="007D278F" w:rsidRPr="007D278F" w:rsidRDefault="007D278F" w:rsidP="007D278F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7D278F">
              <w:rPr>
                <w:rFonts w:ascii="Courier New" w:hAnsi="Courier New" w:cs="Courier New"/>
                <w:sz w:val="20"/>
                <w:szCs w:val="20"/>
              </w:rPr>
              <w:t xml:space="preserve">        Display d = new </w:t>
            </w:r>
            <w:proofErr w:type="gramStart"/>
            <w:r w:rsidRPr="007D278F">
              <w:rPr>
                <w:rFonts w:ascii="Courier New" w:hAnsi="Courier New" w:cs="Courier New"/>
                <w:sz w:val="20"/>
                <w:szCs w:val="20"/>
              </w:rPr>
              <w:t>Display(</w:t>
            </w:r>
            <w:proofErr w:type="gramEnd"/>
            <w:r w:rsidRPr="007D278F">
              <w:rPr>
                <w:rFonts w:ascii="Courier New" w:hAnsi="Courier New" w:cs="Courier New"/>
                <w:sz w:val="20"/>
                <w:szCs w:val="20"/>
              </w:rPr>
              <w:t>120, 20.5);</w:t>
            </w:r>
          </w:p>
          <w:p w14:paraId="290DFEF0" w14:textId="77777777" w:rsidR="007D278F" w:rsidRPr="007D278F" w:rsidRDefault="007D278F" w:rsidP="007D278F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7D278F">
              <w:rPr>
                <w:rFonts w:ascii="Courier New" w:hAnsi="Courier New" w:cs="Courier New"/>
                <w:sz w:val="20"/>
                <w:szCs w:val="20"/>
              </w:rPr>
              <w:t xml:space="preserve">        Display d1 = new </w:t>
            </w:r>
            <w:proofErr w:type="gramStart"/>
            <w:r w:rsidRPr="007D278F">
              <w:rPr>
                <w:rFonts w:ascii="Courier New" w:hAnsi="Courier New" w:cs="Courier New"/>
                <w:sz w:val="20"/>
                <w:szCs w:val="20"/>
              </w:rPr>
              <w:t>LCDDisplay(</w:t>
            </w:r>
            <w:proofErr w:type="gramEnd"/>
            <w:r w:rsidRPr="007D278F">
              <w:rPr>
                <w:rFonts w:ascii="Courier New" w:hAnsi="Courier New" w:cs="Courier New"/>
                <w:sz w:val="20"/>
                <w:szCs w:val="20"/>
              </w:rPr>
              <w:t>100, 10.5);</w:t>
            </w:r>
          </w:p>
          <w:p w14:paraId="18FA0C17" w14:textId="77777777" w:rsidR="007D278F" w:rsidRPr="007D278F" w:rsidRDefault="007D278F" w:rsidP="007D278F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7D278F">
              <w:rPr>
                <w:rFonts w:ascii="Courier New" w:hAnsi="Courier New" w:cs="Courier New"/>
                <w:sz w:val="20"/>
                <w:szCs w:val="20"/>
              </w:rPr>
              <w:t xml:space="preserve">        Display d2 = new </w:t>
            </w:r>
            <w:proofErr w:type="gramStart"/>
            <w:r w:rsidRPr="007D278F">
              <w:rPr>
                <w:rFonts w:ascii="Courier New" w:hAnsi="Courier New" w:cs="Courier New"/>
                <w:sz w:val="20"/>
                <w:szCs w:val="20"/>
              </w:rPr>
              <w:t>LEDDisplay(</w:t>
            </w:r>
            <w:proofErr w:type="gramEnd"/>
            <w:r w:rsidRPr="007D278F">
              <w:rPr>
                <w:rFonts w:ascii="Courier New" w:hAnsi="Courier New" w:cs="Courier New"/>
                <w:sz w:val="20"/>
                <w:szCs w:val="20"/>
              </w:rPr>
              <w:t>50, 50);</w:t>
            </w:r>
          </w:p>
          <w:p w14:paraId="4BAE8C19" w14:textId="77777777" w:rsidR="007D278F" w:rsidRPr="007D278F" w:rsidRDefault="007D278F" w:rsidP="007D278F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7D278F">
              <w:rPr>
                <w:rFonts w:ascii="Courier New" w:hAnsi="Courier New" w:cs="Courier New"/>
                <w:sz w:val="20"/>
                <w:szCs w:val="20"/>
              </w:rPr>
              <w:t xml:space="preserve">        System.out.println("------------------Display-------------------------------"</w:t>
            </w:r>
            <w:proofErr w:type="gramStart"/>
            <w:r w:rsidRPr="007D278F">
              <w:rPr>
                <w:rFonts w:ascii="Courier New" w:hAnsi="Courier New" w:cs="Courier New"/>
                <w:sz w:val="20"/>
                <w:szCs w:val="20"/>
              </w:rPr>
              <w:t>);</w:t>
            </w:r>
            <w:proofErr w:type="gramEnd"/>
          </w:p>
          <w:p w14:paraId="02416856" w14:textId="77777777" w:rsidR="007D278F" w:rsidRPr="007D278F" w:rsidRDefault="007D278F" w:rsidP="007D278F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7D278F">
              <w:rPr>
                <w:rFonts w:ascii="Courier New" w:hAnsi="Courier New" w:cs="Courier New"/>
                <w:sz w:val="20"/>
                <w:szCs w:val="20"/>
              </w:rPr>
              <w:t xml:space="preserve">        d.</w:t>
            </w:r>
            <w:proofErr w:type="gramStart"/>
            <w:r w:rsidRPr="007D278F">
              <w:rPr>
                <w:rFonts w:ascii="Courier New" w:hAnsi="Courier New" w:cs="Courier New"/>
                <w:sz w:val="20"/>
                <w:szCs w:val="20"/>
              </w:rPr>
              <w:t>cost(</w:t>
            </w:r>
            <w:proofErr w:type="gramEnd"/>
            <w:r w:rsidRPr="007D278F">
              <w:rPr>
                <w:rFonts w:ascii="Courier New" w:hAnsi="Courier New" w:cs="Courier New"/>
                <w:sz w:val="20"/>
                <w:szCs w:val="20"/>
              </w:rPr>
              <w:t>);</w:t>
            </w:r>
          </w:p>
          <w:p w14:paraId="224C6923" w14:textId="77777777" w:rsidR="007D278F" w:rsidRPr="007D278F" w:rsidRDefault="007D278F" w:rsidP="007D278F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7D278F">
              <w:rPr>
                <w:rFonts w:ascii="Courier New" w:hAnsi="Courier New" w:cs="Courier New"/>
                <w:sz w:val="20"/>
                <w:szCs w:val="20"/>
              </w:rPr>
              <w:t xml:space="preserve">        d.</w:t>
            </w:r>
            <w:proofErr w:type="gramStart"/>
            <w:r w:rsidRPr="007D278F">
              <w:rPr>
                <w:rFonts w:ascii="Courier New" w:hAnsi="Courier New" w:cs="Courier New"/>
                <w:sz w:val="20"/>
                <w:szCs w:val="20"/>
              </w:rPr>
              <w:t>display(</w:t>
            </w:r>
            <w:proofErr w:type="gramEnd"/>
            <w:r w:rsidRPr="007D278F">
              <w:rPr>
                <w:rFonts w:ascii="Courier New" w:hAnsi="Courier New" w:cs="Courier New"/>
                <w:sz w:val="20"/>
                <w:szCs w:val="20"/>
              </w:rPr>
              <w:t>);</w:t>
            </w:r>
          </w:p>
          <w:p w14:paraId="686A188A" w14:textId="77777777" w:rsidR="007D278F" w:rsidRPr="007D278F" w:rsidRDefault="007D278F" w:rsidP="007D278F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7D278F">
              <w:rPr>
                <w:rFonts w:ascii="Courier New" w:hAnsi="Courier New" w:cs="Courier New"/>
                <w:sz w:val="20"/>
                <w:szCs w:val="20"/>
              </w:rPr>
              <w:t xml:space="preserve">        System.out.println("------------------------LCD Display--------------------"</w:t>
            </w:r>
            <w:proofErr w:type="gramStart"/>
            <w:r w:rsidRPr="007D278F">
              <w:rPr>
                <w:rFonts w:ascii="Courier New" w:hAnsi="Courier New" w:cs="Courier New"/>
                <w:sz w:val="20"/>
                <w:szCs w:val="20"/>
              </w:rPr>
              <w:t>);</w:t>
            </w:r>
            <w:proofErr w:type="gramEnd"/>
          </w:p>
          <w:p w14:paraId="493C5926" w14:textId="77777777" w:rsidR="007D278F" w:rsidRPr="007D278F" w:rsidRDefault="007D278F" w:rsidP="007D278F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7D278F">
              <w:rPr>
                <w:rFonts w:ascii="Courier New" w:hAnsi="Courier New" w:cs="Courier New"/>
                <w:sz w:val="20"/>
                <w:szCs w:val="20"/>
              </w:rPr>
              <w:t xml:space="preserve">        d</w:t>
            </w:r>
            <w:proofErr w:type="gramStart"/>
            <w:r w:rsidRPr="007D278F">
              <w:rPr>
                <w:rFonts w:ascii="Courier New" w:hAnsi="Courier New" w:cs="Courier New"/>
                <w:sz w:val="20"/>
                <w:szCs w:val="20"/>
              </w:rPr>
              <w:t>1.cost</w:t>
            </w:r>
            <w:proofErr w:type="gramEnd"/>
            <w:r w:rsidRPr="007D278F">
              <w:rPr>
                <w:rFonts w:ascii="Courier New" w:hAnsi="Courier New" w:cs="Courier New"/>
                <w:sz w:val="20"/>
                <w:szCs w:val="20"/>
              </w:rPr>
              <w:t>();</w:t>
            </w:r>
          </w:p>
          <w:p w14:paraId="2B34D9AD" w14:textId="77777777" w:rsidR="007D278F" w:rsidRPr="007D278F" w:rsidRDefault="007D278F" w:rsidP="007D278F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7D278F">
              <w:rPr>
                <w:rFonts w:ascii="Courier New" w:hAnsi="Courier New" w:cs="Courier New"/>
                <w:sz w:val="20"/>
                <w:szCs w:val="20"/>
              </w:rPr>
              <w:t xml:space="preserve">        d</w:t>
            </w:r>
            <w:proofErr w:type="gramStart"/>
            <w:r w:rsidRPr="007D278F">
              <w:rPr>
                <w:rFonts w:ascii="Courier New" w:hAnsi="Courier New" w:cs="Courier New"/>
                <w:sz w:val="20"/>
                <w:szCs w:val="20"/>
              </w:rPr>
              <w:t>1.display</w:t>
            </w:r>
            <w:proofErr w:type="gramEnd"/>
            <w:r w:rsidRPr="007D278F">
              <w:rPr>
                <w:rFonts w:ascii="Courier New" w:hAnsi="Courier New" w:cs="Courier New"/>
                <w:sz w:val="20"/>
                <w:szCs w:val="20"/>
              </w:rPr>
              <w:t>();</w:t>
            </w:r>
          </w:p>
          <w:p w14:paraId="258F97A4" w14:textId="77777777" w:rsidR="007D278F" w:rsidRPr="007D278F" w:rsidRDefault="007D278F" w:rsidP="007D278F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7D278F">
              <w:rPr>
                <w:rFonts w:ascii="Courier New" w:hAnsi="Courier New" w:cs="Courier New"/>
                <w:sz w:val="20"/>
                <w:szCs w:val="20"/>
              </w:rPr>
              <w:t xml:space="preserve">        System.out.println("----------------------------------LED Display---------------------"</w:t>
            </w:r>
            <w:proofErr w:type="gramStart"/>
            <w:r w:rsidRPr="007D278F">
              <w:rPr>
                <w:rFonts w:ascii="Courier New" w:hAnsi="Courier New" w:cs="Courier New"/>
                <w:sz w:val="20"/>
                <w:szCs w:val="20"/>
              </w:rPr>
              <w:t>);</w:t>
            </w:r>
            <w:proofErr w:type="gramEnd"/>
          </w:p>
          <w:p w14:paraId="10B94799" w14:textId="77777777" w:rsidR="007D278F" w:rsidRPr="007D278F" w:rsidRDefault="007D278F" w:rsidP="007D278F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7D278F">
              <w:rPr>
                <w:rFonts w:ascii="Courier New" w:hAnsi="Courier New" w:cs="Courier New"/>
                <w:sz w:val="20"/>
                <w:szCs w:val="20"/>
              </w:rPr>
              <w:t xml:space="preserve">        d</w:t>
            </w:r>
            <w:proofErr w:type="gramStart"/>
            <w:r w:rsidRPr="007D278F">
              <w:rPr>
                <w:rFonts w:ascii="Courier New" w:hAnsi="Courier New" w:cs="Courier New"/>
                <w:sz w:val="20"/>
                <w:szCs w:val="20"/>
              </w:rPr>
              <w:t>2.cost</w:t>
            </w:r>
            <w:proofErr w:type="gramEnd"/>
            <w:r w:rsidRPr="007D278F">
              <w:rPr>
                <w:rFonts w:ascii="Courier New" w:hAnsi="Courier New" w:cs="Courier New"/>
                <w:sz w:val="20"/>
                <w:szCs w:val="20"/>
              </w:rPr>
              <w:t>();</w:t>
            </w:r>
          </w:p>
          <w:p w14:paraId="2EFC63F8" w14:textId="77777777" w:rsidR="007D278F" w:rsidRPr="007D278F" w:rsidRDefault="007D278F" w:rsidP="007D278F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7D278F">
              <w:rPr>
                <w:rFonts w:ascii="Courier New" w:hAnsi="Courier New" w:cs="Courier New"/>
                <w:sz w:val="20"/>
                <w:szCs w:val="20"/>
              </w:rPr>
              <w:t xml:space="preserve">        d</w:t>
            </w:r>
            <w:proofErr w:type="gramStart"/>
            <w:r w:rsidRPr="007D278F">
              <w:rPr>
                <w:rFonts w:ascii="Courier New" w:hAnsi="Courier New" w:cs="Courier New"/>
                <w:sz w:val="20"/>
                <w:szCs w:val="20"/>
              </w:rPr>
              <w:t>2.display</w:t>
            </w:r>
            <w:proofErr w:type="gramEnd"/>
            <w:r w:rsidRPr="007D278F">
              <w:rPr>
                <w:rFonts w:ascii="Courier New" w:hAnsi="Courier New" w:cs="Courier New"/>
                <w:sz w:val="20"/>
                <w:szCs w:val="20"/>
              </w:rPr>
              <w:t>();</w:t>
            </w:r>
          </w:p>
          <w:p w14:paraId="2393DB17" w14:textId="77777777" w:rsidR="007D278F" w:rsidRPr="007D278F" w:rsidRDefault="007D278F" w:rsidP="007D278F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7D278F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7A48CB75" w14:textId="77777777" w:rsidR="007D278F" w:rsidRPr="007D278F" w:rsidRDefault="007D278F" w:rsidP="007D278F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</w:p>
          <w:p w14:paraId="05BA123A" w14:textId="55B239FE" w:rsidR="007D278F" w:rsidRPr="007D278F" w:rsidRDefault="007D278F" w:rsidP="007D278F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7D278F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</w:tc>
      </w:tr>
    </w:tbl>
    <w:p w14:paraId="7274C8FE" w14:textId="77777777" w:rsidR="007D278F" w:rsidRDefault="007D278F" w:rsidP="0002089E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DE0B804" w14:textId="77777777" w:rsidR="007D278F" w:rsidRDefault="007D278F" w:rsidP="0002089E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28F4E28" w14:textId="3530002D" w:rsidR="00742434" w:rsidRPr="006A787F" w:rsidRDefault="007D278F" w:rsidP="0002089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D839112" wp14:editId="434EF1D5">
            <wp:extent cx="6400800" cy="36004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60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42434" w:rsidRPr="004465FC">
        <w:rPr>
          <w:rFonts w:ascii="Times New Roman" w:hAnsi="Times New Roman" w:cs="Times New Roman"/>
          <w:b/>
          <w:bCs/>
          <w:sz w:val="24"/>
          <w:szCs w:val="24"/>
          <w:u w:val="single"/>
        </w:rPr>
        <w:br w:type="page"/>
      </w:r>
    </w:p>
    <w:p w14:paraId="6A916D0C" w14:textId="77777777" w:rsidR="00742434" w:rsidRPr="00962CE5" w:rsidRDefault="00742434" w:rsidP="00742434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Courier New" w:hAnsi="Courier New" w:cs="Courier New"/>
          <w:b/>
          <w:sz w:val="24"/>
          <w:szCs w:val="24"/>
        </w:rPr>
      </w:pPr>
    </w:p>
    <w:p w14:paraId="6222A8C3" w14:textId="77777777" w:rsidR="00962CE5" w:rsidRPr="00962CE5" w:rsidRDefault="00962CE5" w:rsidP="00962CE5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Courier New" w:hAnsi="Courier New" w:cs="Courier New"/>
          <w:b/>
          <w:sz w:val="24"/>
          <w:szCs w:val="24"/>
        </w:rPr>
      </w:pPr>
    </w:p>
    <w:p w14:paraId="66B12145" w14:textId="7381C5FE" w:rsidR="00962CE5" w:rsidRPr="00962CE5" w:rsidRDefault="00542A01" w:rsidP="00962CE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r w:rsidR="001A48A7">
        <w:rPr>
          <w:rFonts w:ascii="Times New Roman" w:hAnsi="Times New Roman" w:cs="Times New Roman"/>
          <w:sz w:val="24"/>
          <w:szCs w:val="24"/>
        </w:rPr>
        <w:t>10</w:t>
      </w:r>
      <w:r>
        <w:rPr>
          <w:rFonts w:ascii="Times New Roman" w:hAnsi="Times New Roman" w:cs="Times New Roman"/>
          <w:sz w:val="24"/>
          <w:szCs w:val="24"/>
        </w:rPr>
        <w:t xml:space="preserve">-Points) </w:t>
      </w:r>
      <w:r w:rsidR="00962CE5" w:rsidRPr="00962CE5">
        <w:rPr>
          <w:rFonts w:ascii="Times New Roman" w:hAnsi="Times New Roman" w:cs="Times New Roman"/>
          <w:sz w:val="24"/>
          <w:szCs w:val="24"/>
        </w:rPr>
        <w:t xml:space="preserve">Design a class named </w:t>
      </w:r>
      <w:r w:rsidR="00962CE5" w:rsidRPr="00962CE5">
        <w:rPr>
          <w:rFonts w:ascii="Courier New" w:hAnsi="Courier New" w:cs="Courier New"/>
          <w:b/>
          <w:sz w:val="24"/>
          <w:szCs w:val="24"/>
        </w:rPr>
        <w:t>Person</w:t>
      </w:r>
      <w:r w:rsidR="00962CE5" w:rsidRPr="00962CE5">
        <w:rPr>
          <w:rFonts w:ascii="Times New Roman" w:hAnsi="Times New Roman" w:cs="Times New Roman"/>
          <w:sz w:val="24"/>
          <w:szCs w:val="24"/>
        </w:rPr>
        <w:t xml:space="preserve"> and its two subclasses named </w:t>
      </w:r>
      <w:r w:rsidR="00962CE5" w:rsidRPr="00962CE5">
        <w:rPr>
          <w:rFonts w:ascii="Courier New" w:hAnsi="Courier New" w:cs="Courier New"/>
          <w:b/>
          <w:sz w:val="24"/>
          <w:szCs w:val="24"/>
        </w:rPr>
        <w:t>Student</w:t>
      </w:r>
      <w:r w:rsidR="00962CE5" w:rsidRPr="00962CE5">
        <w:rPr>
          <w:rFonts w:ascii="Times New Roman" w:hAnsi="Times New Roman" w:cs="Times New Roman"/>
          <w:sz w:val="24"/>
          <w:szCs w:val="24"/>
        </w:rPr>
        <w:t xml:space="preserve"> and </w:t>
      </w:r>
      <w:r w:rsidR="00962CE5" w:rsidRPr="00962CE5">
        <w:rPr>
          <w:rFonts w:ascii="Courier New" w:hAnsi="Courier New" w:cs="Courier New"/>
          <w:b/>
          <w:sz w:val="24"/>
          <w:szCs w:val="24"/>
        </w:rPr>
        <w:t>Employee</w:t>
      </w:r>
      <w:r w:rsidR="00962CE5" w:rsidRPr="00962CE5">
        <w:rPr>
          <w:rFonts w:ascii="Times New Roman" w:hAnsi="Times New Roman" w:cs="Times New Roman"/>
          <w:sz w:val="24"/>
          <w:szCs w:val="24"/>
        </w:rPr>
        <w:t xml:space="preserve">. Make </w:t>
      </w:r>
      <w:r w:rsidR="00962CE5" w:rsidRPr="00962CE5">
        <w:rPr>
          <w:rFonts w:ascii="Courier New" w:hAnsi="Courier New" w:cs="Courier New"/>
          <w:b/>
          <w:sz w:val="24"/>
          <w:szCs w:val="24"/>
        </w:rPr>
        <w:t>Faculty</w:t>
      </w:r>
      <w:r w:rsidR="00962CE5" w:rsidRPr="00962CE5">
        <w:rPr>
          <w:rFonts w:ascii="Times New Roman" w:hAnsi="Times New Roman" w:cs="Times New Roman"/>
          <w:sz w:val="24"/>
          <w:szCs w:val="24"/>
        </w:rPr>
        <w:t xml:space="preserve"> and </w:t>
      </w:r>
      <w:r w:rsidR="00962CE5" w:rsidRPr="00962CE5">
        <w:rPr>
          <w:rFonts w:ascii="Courier New" w:hAnsi="Courier New" w:cs="Courier New"/>
          <w:b/>
          <w:sz w:val="24"/>
          <w:szCs w:val="24"/>
        </w:rPr>
        <w:t>Staff</w:t>
      </w:r>
      <w:r w:rsidR="00962CE5" w:rsidRPr="00962CE5">
        <w:rPr>
          <w:rFonts w:ascii="Times New Roman" w:hAnsi="Times New Roman" w:cs="Times New Roman"/>
          <w:sz w:val="24"/>
          <w:szCs w:val="24"/>
        </w:rPr>
        <w:t xml:space="preserve"> subclasses of </w:t>
      </w:r>
      <w:r w:rsidR="00962CE5" w:rsidRPr="00962CE5">
        <w:rPr>
          <w:rFonts w:ascii="Courier New" w:hAnsi="Courier New" w:cs="Courier New"/>
          <w:b/>
          <w:sz w:val="24"/>
          <w:szCs w:val="24"/>
        </w:rPr>
        <w:t>Employee</w:t>
      </w:r>
      <w:r w:rsidR="00962CE5" w:rsidRPr="00962CE5">
        <w:rPr>
          <w:rFonts w:ascii="Times New Roman" w:hAnsi="Times New Roman" w:cs="Times New Roman"/>
          <w:sz w:val="24"/>
          <w:szCs w:val="24"/>
        </w:rPr>
        <w:t xml:space="preserve">. A person has a name, address, phone number, and email address. A student has a </w:t>
      </w:r>
      <w:r w:rsidR="00AC2494">
        <w:rPr>
          <w:rFonts w:ascii="Times New Roman" w:hAnsi="Times New Roman" w:cs="Times New Roman"/>
          <w:sz w:val="24"/>
          <w:szCs w:val="24"/>
        </w:rPr>
        <w:t xml:space="preserve">grade and </w:t>
      </w:r>
      <w:r w:rsidR="00962CE5" w:rsidRPr="00962CE5">
        <w:rPr>
          <w:rFonts w:ascii="Times New Roman" w:hAnsi="Times New Roman" w:cs="Times New Roman"/>
          <w:sz w:val="24"/>
          <w:szCs w:val="24"/>
        </w:rPr>
        <w:t>class status (</w:t>
      </w:r>
      <w:r w:rsidR="00653F87">
        <w:rPr>
          <w:rFonts w:ascii="Times New Roman" w:hAnsi="Times New Roman" w:cs="Times New Roman"/>
          <w:sz w:val="24"/>
          <w:szCs w:val="24"/>
        </w:rPr>
        <w:t>Graduate</w:t>
      </w:r>
      <w:r w:rsidR="00962CE5" w:rsidRPr="00962CE5">
        <w:rPr>
          <w:rFonts w:ascii="Times New Roman" w:hAnsi="Times New Roman" w:cs="Times New Roman"/>
          <w:sz w:val="24"/>
          <w:szCs w:val="24"/>
        </w:rPr>
        <w:t>). Define the status as a constant. An employee has an office, salary, and date hired. A faculty member has office hours an</w:t>
      </w:r>
      <w:r w:rsidR="00653F87">
        <w:rPr>
          <w:rFonts w:ascii="Times New Roman" w:hAnsi="Times New Roman" w:cs="Times New Roman"/>
          <w:sz w:val="24"/>
          <w:szCs w:val="24"/>
        </w:rPr>
        <w:t>d number of teaching subjects</w:t>
      </w:r>
      <w:r w:rsidR="00962CE5" w:rsidRPr="00962CE5">
        <w:rPr>
          <w:rFonts w:ascii="Times New Roman" w:hAnsi="Times New Roman" w:cs="Times New Roman"/>
          <w:sz w:val="24"/>
          <w:szCs w:val="24"/>
        </w:rPr>
        <w:t xml:space="preserve">. A staff member has a title. Override the </w:t>
      </w:r>
      <w:r w:rsidR="00962CE5" w:rsidRPr="00962CE5">
        <w:rPr>
          <w:rFonts w:ascii="Courier New" w:hAnsi="Courier New" w:cs="Courier New"/>
          <w:b/>
          <w:sz w:val="24"/>
          <w:szCs w:val="24"/>
        </w:rPr>
        <w:t>toString</w:t>
      </w:r>
      <w:r w:rsidR="00962CE5" w:rsidRPr="00962CE5">
        <w:rPr>
          <w:rFonts w:ascii="Times New Roman" w:hAnsi="Times New Roman" w:cs="Times New Roman"/>
          <w:sz w:val="24"/>
          <w:szCs w:val="24"/>
        </w:rPr>
        <w:t xml:space="preserve"> method in each class to display the class name and the person’s name.</w:t>
      </w:r>
    </w:p>
    <w:p w14:paraId="34564B81" w14:textId="0A37481E" w:rsidR="00E07B2F" w:rsidRDefault="00962CE5" w:rsidP="00962CE5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962CE5">
        <w:rPr>
          <w:rFonts w:ascii="Times New Roman" w:hAnsi="Times New Roman" w:cs="Times New Roman"/>
          <w:sz w:val="24"/>
          <w:szCs w:val="24"/>
        </w:rPr>
        <w:t xml:space="preserve">Draw the UML diagram for the classes and implement them. Write a test program that creates a </w:t>
      </w:r>
      <w:r w:rsidRPr="00962CE5">
        <w:rPr>
          <w:rFonts w:ascii="Courier New" w:hAnsi="Courier New" w:cs="Courier New"/>
          <w:b/>
          <w:sz w:val="24"/>
          <w:szCs w:val="24"/>
        </w:rPr>
        <w:t>Person</w:t>
      </w:r>
      <w:r w:rsidRPr="00962CE5">
        <w:rPr>
          <w:rFonts w:ascii="Times New Roman" w:hAnsi="Times New Roman" w:cs="Times New Roman"/>
          <w:sz w:val="24"/>
          <w:szCs w:val="24"/>
        </w:rPr>
        <w:t xml:space="preserve">, </w:t>
      </w:r>
      <w:r w:rsidRPr="00962CE5">
        <w:rPr>
          <w:rFonts w:ascii="Courier New" w:hAnsi="Courier New" w:cs="Courier New"/>
          <w:b/>
          <w:sz w:val="24"/>
          <w:szCs w:val="24"/>
        </w:rPr>
        <w:t>Student</w:t>
      </w:r>
      <w:r w:rsidRPr="00962CE5">
        <w:rPr>
          <w:rFonts w:ascii="Times New Roman" w:hAnsi="Times New Roman" w:cs="Times New Roman"/>
          <w:sz w:val="24"/>
          <w:szCs w:val="24"/>
        </w:rPr>
        <w:t xml:space="preserve">, </w:t>
      </w:r>
      <w:r w:rsidRPr="00962CE5">
        <w:rPr>
          <w:rFonts w:ascii="Courier New" w:hAnsi="Courier New" w:cs="Courier New"/>
          <w:b/>
          <w:sz w:val="24"/>
          <w:szCs w:val="24"/>
        </w:rPr>
        <w:t>Employee</w:t>
      </w:r>
      <w:r w:rsidRPr="00962CE5">
        <w:rPr>
          <w:rFonts w:ascii="Times New Roman" w:hAnsi="Times New Roman" w:cs="Times New Roman"/>
          <w:sz w:val="24"/>
          <w:szCs w:val="24"/>
        </w:rPr>
        <w:t xml:space="preserve">, </w:t>
      </w:r>
      <w:r w:rsidRPr="00962CE5">
        <w:rPr>
          <w:rFonts w:ascii="Courier New" w:hAnsi="Courier New" w:cs="Courier New"/>
          <w:b/>
          <w:sz w:val="24"/>
          <w:szCs w:val="24"/>
        </w:rPr>
        <w:t>Faculty</w:t>
      </w:r>
      <w:r w:rsidRPr="00962CE5">
        <w:rPr>
          <w:rFonts w:ascii="Times New Roman" w:hAnsi="Times New Roman" w:cs="Times New Roman"/>
          <w:sz w:val="24"/>
          <w:szCs w:val="24"/>
        </w:rPr>
        <w:t xml:space="preserve">, and </w:t>
      </w:r>
      <w:r w:rsidRPr="00962CE5">
        <w:rPr>
          <w:rFonts w:ascii="Courier New" w:hAnsi="Courier New" w:cs="Courier New"/>
          <w:b/>
          <w:sz w:val="24"/>
          <w:szCs w:val="24"/>
        </w:rPr>
        <w:t>Staff</w:t>
      </w:r>
      <w:r w:rsidRPr="00962CE5">
        <w:rPr>
          <w:rFonts w:ascii="Times New Roman" w:hAnsi="Times New Roman" w:cs="Times New Roman"/>
          <w:sz w:val="24"/>
          <w:szCs w:val="24"/>
        </w:rPr>
        <w:t xml:space="preserve">, and invokes their </w:t>
      </w:r>
      <w:proofErr w:type="gramStart"/>
      <w:r w:rsidRPr="00962CE5">
        <w:rPr>
          <w:rFonts w:ascii="Courier New" w:hAnsi="Courier New" w:cs="Courier New"/>
          <w:b/>
          <w:sz w:val="24"/>
          <w:szCs w:val="24"/>
        </w:rPr>
        <w:t>toString</w:t>
      </w:r>
      <w:r w:rsidRPr="00962CE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62CE5">
        <w:rPr>
          <w:rFonts w:ascii="Times New Roman" w:hAnsi="Times New Roman" w:cs="Times New Roman"/>
          <w:sz w:val="24"/>
          <w:szCs w:val="24"/>
        </w:rPr>
        <w:t>) methods.</w:t>
      </w:r>
    </w:p>
    <w:p w14:paraId="05D66F5C" w14:textId="2700D20C" w:rsidR="00136DE4" w:rsidRDefault="00136DE4" w:rsidP="00962CE5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10255"/>
      </w:tblGrid>
      <w:tr w:rsidR="00136DE4" w14:paraId="39681C21" w14:textId="77777777" w:rsidTr="00136DE4">
        <w:tc>
          <w:tcPr>
            <w:tcW w:w="10255" w:type="dxa"/>
          </w:tcPr>
          <w:p w14:paraId="0A09EA24" w14:textId="09D92BCC" w:rsidR="00136DE4" w:rsidRDefault="00893EE3" w:rsidP="00962CE5">
            <w:pPr>
              <w:pStyle w:val="ListParagraph"/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564E907C" wp14:editId="42747C81">
                  <wp:extent cx="6400800" cy="6097270"/>
                  <wp:effectExtent l="0" t="0" r="0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00800" cy="60972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586EEB3" w14:textId="77777777" w:rsidR="00136DE4" w:rsidRDefault="00136DE4" w:rsidP="00962CE5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136DE4" w14:paraId="14325002" w14:textId="77777777" w:rsidTr="00136DE4">
        <w:tc>
          <w:tcPr>
            <w:tcW w:w="10070" w:type="dxa"/>
          </w:tcPr>
          <w:p w14:paraId="02B2315D" w14:textId="77777777" w:rsidR="00CB56D3" w:rsidRPr="00CB56D3" w:rsidRDefault="00CB56D3" w:rsidP="00CB56D3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CB56D3">
              <w:rPr>
                <w:rFonts w:ascii="Courier New" w:hAnsi="Courier New" w:cs="Courier New"/>
                <w:sz w:val="20"/>
                <w:szCs w:val="20"/>
              </w:rPr>
              <w:t>/*</w:t>
            </w:r>
          </w:p>
          <w:p w14:paraId="091C6181" w14:textId="77777777" w:rsidR="00CB56D3" w:rsidRPr="00CB56D3" w:rsidRDefault="00CB56D3" w:rsidP="00CB56D3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CB56D3">
              <w:rPr>
                <w:rFonts w:ascii="Courier New" w:hAnsi="Courier New" w:cs="Courier New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20D5457E" w14:textId="77777777" w:rsidR="00CB56D3" w:rsidRPr="00CB56D3" w:rsidRDefault="00CB56D3" w:rsidP="00CB56D3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CB56D3">
              <w:rPr>
                <w:rFonts w:ascii="Courier New" w:hAnsi="Courier New" w:cs="Courier New"/>
                <w:sz w:val="20"/>
                <w:szCs w:val="20"/>
              </w:rPr>
              <w:t xml:space="preserve"> * To change this template file, choose Tools | Templates</w:t>
            </w:r>
          </w:p>
          <w:p w14:paraId="30D7C303" w14:textId="77777777" w:rsidR="00CB56D3" w:rsidRPr="00CB56D3" w:rsidRDefault="00CB56D3" w:rsidP="00CB56D3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CB56D3">
              <w:rPr>
                <w:rFonts w:ascii="Courier New" w:hAnsi="Courier New" w:cs="Courier New"/>
                <w:sz w:val="20"/>
                <w:szCs w:val="20"/>
              </w:rPr>
              <w:t xml:space="preserve"> * and open the template in the editor.</w:t>
            </w:r>
          </w:p>
          <w:p w14:paraId="60612949" w14:textId="77777777" w:rsidR="00CB56D3" w:rsidRPr="00CB56D3" w:rsidRDefault="00CB56D3" w:rsidP="00CB56D3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CB56D3">
              <w:rPr>
                <w:rFonts w:ascii="Courier New" w:hAnsi="Courier New" w:cs="Courier New"/>
                <w:sz w:val="20"/>
                <w:szCs w:val="20"/>
              </w:rPr>
              <w:t xml:space="preserve"> */</w:t>
            </w:r>
          </w:p>
          <w:p w14:paraId="0A79B9E4" w14:textId="77777777" w:rsidR="00CB56D3" w:rsidRPr="00CB56D3" w:rsidRDefault="00CB56D3" w:rsidP="00CB56D3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CB56D3">
              <w:rPr>
                <w:rFonts w:ascii="Courier New" w:hAnsi="Courier New" w:cs="Courier New"/>
                <w:sz w:val="20"/>
                <w:szCs w:val="20"/>
              </w:rPr>
              <w:t xml:space="preserve">package </w:t>
            </w:r>
            <w:proofErr w:type="gramStart"/>
            <w:r w:rsidRPr="00CB56D3">
              <w:rPr>
                <w:rFonts w:ascii="Courier New" w:hAnsi="Courier New" w:cs="Courier New"/>
                <w:sz w:val="20"/>
                <w:szCs w:val="20"/>
              </w:rPr>
              <w:t>individualDetails;</w:t>
            </w:r>
            <w:proofErr w:type="gramEnd"/>
          </w:p>
          <w:p w14:paraId="7ADD0BE2" w14:textId="77777777" w:rsidR="00CB56D3" w:rsidRPr="00CB56D3" w:rsidRDefault="00CB56D3" w:rsidP="00CB56D3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0D1DD5D1" w14:textId="77777777" w:rsidR="00CB56D3" w:rsidRPr="00CB56D3" w:rsidRDefault="00CB56D3" w:rsidP="00CB56D3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CB56D3">
              <w:rPr>
                <w:rFonts w:ascii="Courier New" w:hAnsi="Courier New" w:cs="Courier New"/>
                <w:sz w:val="20"/>
                <w:szCs w:val="20"/>
              </w:rPr>
              <w:t>/**</w:t>
            </w:r>
          </w:p>
          <w:p w14:paraId="4CA05804" w14:textId="77777777" w:rsidR="00CB56D3" w:rsidRPr="00CB56D3" w:rsidRDefault="00CB56D3" w:rsidP="00CB56D3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CB56D3">
              <w:rPr>
                <w:rFonts w:ascii="Courier New" w:hAnsi="Courier New" w:cs="Courier New"/>
                <w:sz w:val="20"/>
                <w:szCs w:val="20"/>
              </w:rPr>
              <w:t xml:space="preserve"> *</w:t>
            </w:r>
          </w:p>
          <w:p w14:paraId="3E5D67EC" w14:textId="77777777" w:rsidR="00CB56D3" w:rsidRPr="00CB56D3" w:rsidRDefault="00CB56D3" w:rsidP="00CB56D3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CB56D3">
              <w:rPr>
                <w:rFonts w:ascii="Courier New" w:hAnsi="Courier New" w:cs="Courier New"/>
                <w:sz w:val="20"/>
                <w:szCs w:val="20"/>
              </w:rPr>
              <w:t xml:space="preserve"> * @author Ramu Vallapurapu</w:t>
            </w:r>
          </w:p>
          <w:p w14:paraId="206893BD" w14:textId="77777777" w:rsidR="00CB56D3" w:rsidRPr="00CB56D3" w:rsidRDefault="00CB56D3" w:rsidP="00CB56D3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CB56D3">
              <w:rPr>
                <w:rFonts w:ascii="Courier New" w:hAnsi="Courier New" w:cs="Courier New"/>
                <w:sz w:val="20"/>
                <w:szCs w:val="20"/>
              </w:rPr>
              <w:t xml:space="preserve"> */</w:t>
            </w:r>
          </w:p>
          <w:p w14:paraId="66F88CAE" w14:textId="77777777" w:rsidR="00CB56D3" w:rsidRPr="00CB56D3" w:rsidRDefault="00CB56D3" w:rsidP="00CB56D3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CB56D3">
              <w:rPr>
                <w:rFonts w:ascii="Courier New" w:hAnsi="Courier New" w:cs="Courier New"/>
                <w:sz w:val="20"/>
                <w:szCs w:val="20"/>
              </w:rPr>
              <w:t>public class PersonDriver {</w:t>
            </w:r>
          </w:p>
          <w:p w14:paraId="6839D2F0" w14:textId="77777777" w:rsidR="00CB56D3" w:rsidRPr="00CB56D3" w:rsidRDefault="00CB56D3" w:rsidP="00CB56D3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0D5E3854" w14:textId="77777777" w:rsidR="00CB56D3" w:rsidRPr="00CB56D3" w:rsidRDefault="00CB56D3" w:rsidP="00CB56D3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CB56D3">
              <w:rPr>
                <w:rFonts w:ascii="Courier New" w:hAnsi="Courier New" w:cs="Courier New"/>
                <w:sz w:val="20"/>
                <w:szCs w:val="20"/>
              </w:rPr>
              <w:lastRenderedPageBreak/>
              <w:t xml:space="preserve">    /**</w:t>
            </w:r>
          </w:p>
          <w:p w14:paraId="72A39AA5" w14:textId="77777777" w:rsidR="00CB56D3" w:rsidRPr="00CB56D3" w:rsidRDefault="00CB56D3" w:rsidP="00CB56D3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CB56D3">
              <w:rPr>
                <w:rFonts w:ascii="Courier New" w:hAnsi="Courier New" w:cs="Courier New"/>
                <w:sz w:val="20"/>
                <w:szCs w:val="20"/>
              </w:rPr>
              <w:t xml:space="preserve">     * @param args the command line arguments</w:t>
            </w:r>
          </w:p>
          <w:p w14:paraId="0970AB9F" w14:textId="77777777" w:rsidR="00CB56D3" w:rsidRPr="00CB56D3" w:rsidRDefault="00CB56D3" w:rsidP="00CB56D3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CB56D3">
              <w:rPr>
                <w:rFonts w:ascii="Courier New" w:hAnsi="Courier New" w:cs="Courier New"/>
                <w:sz w:val="20"/>
                <w:szCs w:val="20"/>
              </w:rPr>
              <w:t xml:space="preserve">     */</w:t>
            </w:r>
          </w:p>
          <w:p w14:paraId="4274BA05" w14:textId="77777777" w:rsidR="00CB56D3" w:rsidRPr="00CB56D3" w:rsidRDefault="00CB56D3" w:rsidP="00CB56D3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CB56D3">
              <w:rPr>
                <w:rFonts w:ascii="Courier New" w:hAnsi="Courier New" w:cs="Courier New"/>
                <w:sz w:val="20"/>
                <w:szCs w:val="20"/>
              </w:rPr>
              <w:t xml:space="preserve">    public static void </w:t>
            </w:r>
            <w:proofErr w:type="gramStart"/>
            <w:r w:rsidRPr="00CB56D3">
              <w:rPr>
                <w:rFonts w:ascii="Courier New" w:hAnsi="Courier New" w:cs="Courier New"/>
                <w:sz w:val="20"/>
                <w:szCs w:val="20"/>
              </w:rPr>
              <w:t>main(</w:t>
            </w:r>
            <w:proofErr w:type="gramEnd"/>
            <w:r w:rsidRPr="00CB56D3">
              <w:rPr>
                <w:rFonts w:ascii="Courier New" w:hAnsi="Courier New" w:cs="Courier New"/>
                <w:sz w:val="20"/>
                <w:szCs w:val="20"/>
              </w:rPr>
              <w:t>String[] args) {</w:t>
            </w:r>
          </w:p>
          <w:p w14:paraId="131121B1" w14:textId="77777777" w:rsidR="00CB56D3" w:rsidRPr="00CB56D3" w:rsidRDefault="00CB56D3" w:rsidP="00CB56D3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CB56D3">
              <w:rPr>
                <w:rFonts w:ascii="Courier New" w:hAnsi="Courier New" w:cs="Courier New"/>
                <w:sz w:val="20"/>
                <w:szCs w:val="20"/>
              </w:rPr>
              <w:t xml:space="preserve">        System.out.println("Answer for Question 5: Ramu Vallapurapu"</w:t>
            </w:r>
            <w:proofErr w:type="gramStart"/>
            <w:r w:rsidRPr="00CB56D3">
              <w:rPr>
                <w:rFonts w:ascii="Courier New" w:hAnsi="Courier New" w:cs="Courier New"/>
                <w:sz w:val="20"/>
                <w:szCs w:val="20"/>
              </w:rPr>
              <w:t>);</w:t>
            </w:r>
            <w:proofErr w:type="gramEnd"/>
          </w:p>
          <w:p w14:paraId="13464EE8" w14:textId="77777777" w:rsidR="00CB56D3" w:rsidRPr="00CB56D3" w:rsidRDefault="00CB56D3" w:rsidP="00CB56D3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CB56D3">
              <w:rPr>
                <w:rFonts w:ascii="Courier New" w:hAnsi="Courier New" w:cs="Courier New"/>
                <w:sz w:val="20"/>
                <w:szCs w:val="20"/>
              </w:rPr>
              <w:t xml:space="preserve">        Person person = new Person("Ramu"</w:t>
            </w:r>
            <w:proofErr w:type="gramStart"/>
            <w:r w:rsidRPr="00CB56D3">
              <w:rPr>
                <w:rFonts w:ascii="Courier New" w:hAnsi="Courier New" w:cs="Courier New"/>
                <w:sz w:val="20"/>
                <w:szCs w:val="20"/>
              </w:rPr>
              <w:t>);</w:t>
            </w:r>
            <w:proofErr w:type="gramEnd"/>
          </w:p>
          <w:p w14:paraId="0B4DD853" w14:textId="77777777" w:rsidR="00CB56D3" w:rsidRPr="00CB56D3" w:rsidRDefault="00CB56D3" w:rsidP="00CB56D3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CB56D3">
              <w:rPr>
                <w:rFonts w:ascii="Courier New" w:hAnsi="Courier New" w:cs="Courier New"/>
                <w:sz w:val="20"/>
                <w:szCs w:val="20"/>
              </w:rPr>
              <w:t xml:space="preserve">        Student student = new Student("Krishna"</w:t>
            </w:r>
            <w:proofErr w:type="gramStart"/>
            <w:r w:rsidRPr="00CB56D3">
              <w:rPr>
                <w:rFonts w:ascii="Courier New" w:hAnsi="Courier New" w:cs="Courier New"/>
                <w:sz w:val="20"/>
                <w:szCs w:val="20"/>
              </w:rPr>
              <w:t>);</w:t>
            </w:r>
            <w:proofErr w:type="gramEnd"/>
          </w:p>
          <w:p w14:paraId="4470AAEA" w14:textId="77777777" w:rsidR="00CB56D3" w:rsidRPr="00CB56D3" w:rsidRDefault="00CB56D3" w:rsidP="00CB56D3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CB56D3">
              <w:rPr>
                <w:rFonts w:ascii="Courier New" w:hAnsi="Courier New" w:cs="Courier New"/>
                <w:sz w:val="20"/>
                <w:szCs w:val="20"/>
              </w:rPr>
              <w:t xml:space="preserve">        Employee employee = new Employee("Raja"</w:t>
            </w:r>
            <w:proofErr w:type="gramStart"/>
            <w:r w:rsidRPr="00CB56D3">
              <w:rPr>
                <w:rFonts w:ascii="Courier New" w:hAnsi="Courier New" w:cs="Courier New"/>
                <w:sz w:val="20"/>
                <w:szCs w:val="20"/>
              </w:rPr>
              <w:t>);</w:t>
            </w:r>
            <w:proofErr w:type="gramEnd"/>
          </w:p>
          <w:p w14:paraId="3159A6C7" w14:textId="77777777" w:rsidR="00CB56D3" w:rsidRPr="00CB56D3" w:rsidRDefault="00CB56D3" w:rsidP="00CB56D3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CB56D3">
              <w:rPr>
                <w:rFonts w:ascii="Courier New" w:hAnsi="Courier New" w:cs="Courier New"/>
                <w:sz w:val="20"/>
                <w:szCs w:val="20"/>
              </w:rPr>
              <w:t xml:space="preserve">        Faculty faculty = new </w:t>
            </w:r>
            <w:proofErr w:type="gramStart"/>
            <w:r w:rsidRPr="00CB56D3">
              <w:rPr>
                <w:rFonts w:ascii="Courier New" w:hAnsi="Courier New" w:cs="Courier New"/>
                <w:sz w:val="20"/>
                <w:szCs w:val="20"/>
              </w:rPr>
              <w:t>Faculty(</w:t>
            </w:r>
            <w:proofErr w:type="gramEnd"/>
            <w:r w:rsidRPr="00CB56D3">
              <w:rPr>
                <w:rFonts w:ascii="Courier New" w:hAnsi="Courier New" w:cs="Courier New"/>
                <w:sz w:val="20"/>
                <w:szCs w:val="20"/>
              </w:rPr>
              <w:t>"Charles Hoot");</w:t>
            </w:r>
          </w:p>
          <w:p w14:paraId="575FFCFA" w14:textId="77777777" w:rsidR="00CB56D3" w:rsidRPr="00CB56D3" w:rsidRDefault="00CB56D3" w:rsidP="00CB56D3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CB56D3">
              <w:rPr>
                <w:rFonts w:ascii="Courier New" w:hAnsi="Courier New" w:cs="Courier New"/>
                <w:sz w:val="20"/>
                <w:szCs w:val="20"/>
              </w:rPr>
              <w:t xml:space="preserve">        Staff staff = new </w:t>
            </w:r>
            <w:proofErr w:type="gramStart"/>
            <w:r w:rsidRPr="00CB56D3">
              <w:rPr>
                <w:rFonts w:ascii="Courier New" w:hAnsi="Courier New" w:cs="Courier New"/>
                <w:sz w:val="20"/>
                <w:szCs w:val="20"/>
              </w:rPr>
              <w:t>Staff(</w:t>
            </w:r>
            <w:proofErr w:type="gramEnd"/>
            <w:r w:rsidRPr="00CB56D3">
              <w:rPr>
                <w:rFonts w:ascii="Courier New" w:hAnsi="Courier New" w:cs="Courier New"/>
                <w:sz w:val="20"/>
                <w:szCs w:val="20"/>
              </w:rPr>
              <w:t>"Dr Deva");</w:t>
            </w:r>
          </w:p>
          <w:p w14:paraId="1878F71D" w14:textId="77777777" w:rsidR="00CB56D3" w:rsidRPr="00CB56D3" w:rsidRDefault="00CB56D3" w:rsidP="00CB56D3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73ACC369" w14:textId="77777777" w:rsidR="00CB56D3" w:rsidRPr="00CB56D3" w:rsidRDefault="00CB56D3" w:rsidP="00CB56D3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CB56D3">
              <w:rPr>
                <w:rFonts w:ascii="Courier New" w:hAnsi="Courier New" w:cs="Courier New"/>
                <w:sz w:val="20"/>
                <w:szCs w:val="20"/>
              </w:rPr>
              <w:t xml:space="preserve">        System.out.println(</w:t>
            </w:r>
            <w:proofErr w:type="gramStart"/>
            <w:r w:rsidRPr="00CB56D3">
              <w:rPr>
                <w:rFonts w:ascii="Courier New" w:hAnsi="Courier New" w:cs="Courier New"/>
                <w:sz w:val="20"/>
                <w:szCs w:val="20"/>
              </w:rPr>
              <w:t>person.toString</w:t>
            </w:r>
            <w:proofErr w:type="gramEnd"/>
            <w:r w:rsidRPr="00CB56D3">
              <w:rPr>
                <w:rFonts w:ascii="Courier New" w:hAnsi="Courier New" w:cs="Courier New"/>
                <w:sz w:val="20"/>
                <w:szCs w:val="20"/>
              </w:rPr>
              <w:t>());</w:t>
            </w:r>
          </w:p>
          <w:p w14:paraId="45D195F8" w14:textId="77777777" w:rsidR="00CB56D3" w:rsidRPr="00CB56D3" w:rsidRDefault="00CB56D3" w:rsidP="00CB56D3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CB56D3">
              <w:rPr>
                <w:rFonts w:ascii="Courier New" w:hAnsi="Courier New" w:cs="Courier New"/>
                <w:sz w:val="20"/>
                <w:szCs w:val="20"/>
              </w:rPr>
              <w:t xml:space="preserve">        System.out.println("-------------------------"</w:t>
            </w:r>
            <w:proofErr w:type="gramStart"/>
            <w:r w:rsidRPr="00CB56D3">
              <w:rPr>
                <w:rFonts w:ascii="Courier New" w:hAnsi="Courier New" w:cs="Courier New"/>
                <w:sz w:val="20"/>
                <w:szCs w:val="20"/>
              </w:rPr>
              <w:t>);</w:t>
            </w:r>
            <w:proofErr w:type="gramEnd"/>
          </w:p>
          <w:p w14:paraId="14732AA1" w14:textId="77777777" w:rsidR="00CB56D3" w:rsidRPr="00CB56D3" w:rsidRDefault="00CB56D3" w:rsidP="00CB56D3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CB56D3">
              <w:rPr>
                <w:rFonts w:ascii="Courier New" w:hAnsi="Courier New" w:cs="Courier New"/>
                <w:sz w:val="20"/>
                <w:szCs w:val="20"/>
              </w:rPr>
              <w:t xml:space="preserve">        System.out.println(</w:t>
            </w:r>
            <w:proofErr w:type="gramStart"/>
            <w:r w:rsidRPr="00CB56D3">
              <w:rPr>
                <w:rFonts w:ascii="Courier New" w:hAnsi="Courier New" w:cs="Courier New"/>
                <w:sz w:val="20"/>
                <w:szCs w:val="20"/>
              </w:rPr>
              <w:t>student.toString</w:t>
            </w:r>
            <w:proofErr w:type="gramEnd"/>
            <w:r w:rsidRPr="00CB56D3">
              <w:rPr>
                <w:rFonts w:ascii="Courier New" w:hAnsi="Courier New" w:cs="Courier New"/>
                <w:sz w:val="20"/>
                <w:szCs w:val="20"/>
              </w:rPr>
              <w:t>());</w:t>
            </w:r>
          </w:p>
          <w:p w14:paraId="21372CAB" w14:textId="77777777" w:rsidR="00CB56D3" w:rsidRPr="00CB56D3" w:rsidRDefault="00CB56D3" w:rsidP="00CB56D3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CB56D3">
              <w:rPr>
                <w:rFonts w:ascii="Courier New" w:hAnsi="Courier New" w:cs="Courier New"/>
                <w:sz w:val="20"/>
                <w:szCs w:val="20"/>
              </w:rPr>
              <w:t xml:space="preserve">        System.out.println("-------------------------"</w:t>
            </w:r>
            <w:proofErr w:type="gramStart"/>
            <w:r w:rsidRPr="00CB56D3">
              <w:rPr>
                <w:rFonts w:ascii="Courier New" w:hAnsi="Courier New" w:cs="Courier New"/>
                <w:sz w:val="20"/>
                <w:szCs w:val="20"/>
              </w:rPr>
              <w:t>);</w:t>
            </w:r>
            <w:proofErr w:type="gramEnd"/>
          </w:p>
          <w:p w14:paraId="5CB96F37" w14:textId="77777777" w:rsidR="00CB56D3" w:rsidRPr="00CB56D3" w:rsidRDefault="00CB56D3" w:rsidP="00CB56D3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CB56D3">
              <w:rPr>
                <w:rFonts w:ascii="Courier New" w:hAnsi="Courier New" w:cs="Courier New"/>
                <w:sz w:val="20"/>
                <w:szCs w:val="20"/>
              </w:rPr>
              <w:t xml:space="preserve">        System.out.println(</w:t>
            </w:r>
            <w:proofErr w:type="gramStart"/>
            <w:r w:rsidRPr="00CB56D3">
              <w:rPr>
                <w:rFonts w:ascii="Courier New" w:hAnsi="Courier New" w:cs="Courier New"/>
                <w:sz w:val="20"/>
                <w:szCs w:val="20"/>
              </w:rPr>
              <w:t>employee.toString</w:t>
            </w:r>
            <w:proofErr w:type="gramEnd"/>
            <w:r w:rsidRPr="00CB56D3">
              <w:rPr>
                <w:rFonts w:ascii="Courier New" w:hAnsi="Courier New" w:cs="Courier New"/>
                <w:sz w:val="20"/>
                <w:szCs w:val="20"/>
              </w:rPr>
              <w:t>());</w:t>
            </w:r>
          </w:p>
          <w:p w14:paraId="50EC7BAD" w14:textId="77777777" w:rsidR="00CB56D3" w:rsidRPr="00CB56D3" w:rsidRDefault="00CB56D3" w:rsidP="00CB56D3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CB56D3">
              <w:rPr>
                <w:rFonts w:ascii="Courier New" w:hAnsi="Courier New" w:cs="Courier New"/>
                <w:sz w:val="20"/>
                <w:szCs w:val="20"/>
              </w:rPr>
              <w:t xml:space="preserve">        System.out.println("-------------------------"</w:t>
            </w:r>
            <w:proofErr w:type="gramStart"/>
            <w:r w:rsidRPr="00CB56D3">
              <w:rPr>
                <w:rFonts w:ascii="Courier New" w:hAnsi="Courier New" w:cs="Courier New"/>
                <w:sz w:val="20"/>
                <w:szCs w:val="20"/>
              </w:rPr>
              <w:t>);</w:t>
            </w:r>
            <w:proofErr w:type="gramEnd"/>
          </w:p>
          <w:p w14:paraId="1B518EDD" w14:textId="77777777" w:rsidR="00CB56D3" w:rsidRPr="00CB56D3" w:rsidRDefault="00CB56D3" w:rsidP="00CB56D3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CB56D3">
              <w:rPr>
                <w:rFonts w:ascii="Courier New" w:hAnsi="Courier New" w:cs="Courier New"/>
                <w:sz w:val="20"/>
                <w:szCs w:val="20"/>
              </w:rPr>
              <w:t xml:space="preserve">        System.out.println(</w:t>
            </w:r>
            <w:proofErr w:type="gramStart"/>
            <w:r w:rsidRPr="00CB56D3">
              <w:rPr>
                <w:rFonts w:ascii="Courier New" w:hAnsi="Courier New" w:cs="Courier New"/>
                <w:sz w:val="20"/>
                <w:szCs w:val="20"/>
              </w:rPr>
              <w:t>faculty.toString</w:t>
            </w:r>
            <w:proofErr w:type="gramEnd"/>
            <w:r w:rsidRPr="00CB56D3">
              <w:rPr>
                <w:rFonts w:ascii="Courier New" w:hAnsi="Courier New" w:cs="Courier New"/>
                <w:sz w:val="20"/>
                <w:szCs w:val="20"/>
              </w:rPr>
              <w:t>());</w:t>
            </w:r>
          </w:p>
          <w:p w14:paraId="22E28728" w14:textId="77777777" w:rsidR="00CB56D3" w:rsidRPr="00CB56D3" w:rsidRDefault="00CB56D3" w:rsidP="00CB56D3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CB56D3">
              <w:rPr>
                <w:rFonts w:ascii="Courier New" w:hAnsi="Courier New" w:cs="Courier New"/>
                <w:sz w:val="20"/>
                <w:szCs w:val="20"/>
              </w:rPr>
              <w:t xml:space="preserve">        System.out.println("-------------------------"</w:t>
            </w:r>
            <w:proofErr w:type="gramStart"/>
            <w:r w:rsidRPr="00CB56D3">
              <w:rPr>
                <w:rFonts w:ascii="Courier New" w:hAnsi="Courier New" w:cs="Courier New"/>
                <w:sz w:val="20"/>
                <w:szCs w:val="20"/>
              </w:rPr>
              <w:t>);</w:t>
            </w:r>
            <w:proofErr w:type="gramEnd"/>
          </w:p>
          <w:p w14:paraId="6767DF52" w14:textId="77777777" w:rsidR="00CB56D3" w:rsidRPr="00CB56D3" w:rsidRDefault="00CB56D3" w:rsidP="00CB56D3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CB56D3">
              <w:rPr>
                <w:rFonts w:ascii="Courier New" w:hAnsi="Courier New" w:cs="Courier New"/>
                <w:sz w:val="20"/>
                <w:szCs w:val="20"/>
              </w:rPr>
              <w:t xml:space="preserve">        System.out.println(</w:t>
            </w:r>
            <w:proofErr w:type="gramStart"/>
            <w:r w:rsidRPr="00CB56D3">
              <w:rPr>
                <w:rFonts w:ascii="Courier New" w:hAnsi="Courier New" w:cs="Courier New"/>
                <w:sz w:val="20"/>
                <w:szCs w:val="20"/>
              </w:rPr>
              <w:t>staff.toString</w:t>
            </w:r>
            <w:proofErr w:type="gramEnd"/>
            <w:r w:rsidRPr="00CB56D3">
              <w:rPr>
                <w:rFonts w:ascii="Courier New" w:hAnsi="Courier New" w:cs="Courier New"/>
                <w:sz w:val="20"/>
                <w:szCs w:val="20"/>
              </w:rPr>
              <w:t>());</w:t>
            </w:r>
          </w:p>
          <w:p w14:paraId="16EF4C2C" w14:textId="77777777" w:rsidR="00CB56D3" w:rsidRPr="00CB56D3" w:rsidRDefault="00CB56D3" w:rsidP="00CB56D3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CB56D3">
              <w:rPr>
                <w:rFonts w:ascii="Courier New" w:hAnsi="Courier New" w:cs="Courier New"/>
                <w:sz w:val="20"/>
                <w:szCs w:val="20"/>
              </w:rPr>
              <w:t xml:space="preserve">        System.out.println("-------------------------"</w:t>
            </w:r>
            <w:proofErr w:type="gramStart"/>
            <w:r w:rsidRPr="00CB56D3">
              <w:rPr>
                <w:rFonts w:ascii="Courier New" w:hAnsi="Courier New" w:cs="Courier New"/>
                <w:sz w:val="20"/>
                <w:szCs w:val="20"/>
              </w:rPr>
              <w:t>);</w:t>
            </w:r>
            <w:proofErr w:type="gramEnd"/>
          </w:p>
          <w:p w14:paraId="7549DF5D" w14:textId="77777777" w:rsidR="00CB56D3" w:rsidRPr="00CB56D3" w:rsidRDefault="00CB56D3" w:rsidP="00CB56D3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2E0AF982" w14:textId="77777777" w:rsidR="00CB56D3" w:rsidRPr="00CB56D3" w:rsidRDefault="00CB56D3" w:rsidP="00CB56D3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CB56D3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7612BA7A" w14:textId="77777777" w:rsidR="00CB56D3" w:rsidRPr="00CB56D3" w:rsidRDefault="00CB56D3" w:rsidP="00CB56D3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17EA57AD" w14:textId="4788DABF" w:rsidR="00136DE4" w:rsidRPr="00136DE4" w:rsidRDefault="00CB56D3" w:rsidP="00CB56D3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CB56D3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</w:tc>
      </w:tr>
    </w:tbl>
    <w:p w14:paraId="67B253B8" w14:textId="77777777" w:rsidR="00136DE4" w:rsidRDefault="00136DE4" w:rsidP="00136DE4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136DE4" w14:paraId="145D965C" w14:textId="77777777" w:rsidTr="00136DE4">
        <w:tc>
          <w:tcPr>
            <w:tcW w:w="10070" w:type="dxa"/>
          </w:tcPr>
          <w:p w14:paraId="655E0F0D" w14:textId="77777777" w:rsidR="00136DE4" w:rsidRPr="00E07B2F" w:rsidRDefault="00136DE4" w:rsidP="00136DE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E07B2F">
              <w:rPr>
                <w:rFonts w:ascii="Courier New" w:hAnsi="Courier New" w:cs="Courier New"/>
                <w:sz w:val="20"/>
                <w:szCs w:val="20"/>
              </w:rPr>
              <w:t>/*</w:t>
            </w:r>
          </w:p>
          <w:p w14:paraId="64745870" w14:textId="77777777" w:rsidR="00136DE4" w:rsidRPr="00E07B2F" w:rsidRDefault="00136DE4" w:rsidP="00136DE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E07B2F">
              <w:rPr>
                <w:rFonts w:ascii="Courier New" w:hAnsi="Courier New" w:cs="Courier New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5E719E0C" w14:textId="77777777" w:rsidR="00136DE4" w:rsidRPr="00E07B2F" w:rsidRDefault="00136DE4" w:rsidP="00136DE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E07B2F">
              <w:rPr>
                <w:rFonts w:ascii="Courier New" w:hAnsi="Courier New" w:cs="Courier New"/>
                <w:sz w:val="20"/>
                <w:szCs w:val="20"/>
              </w:rPr>
              <w:t xml:space="preserve"> * To change this template file, choose Tools | Templates</w:t>
            </w:r>
          </w:p>
          <w:p w14:paraId="47C918A3" w14:textId="77777777" w:rsidR="00136DE4" w:rsidRPr="00E07B2F" w:rsidRDefault="00136DE4" w:rsidP="00136DE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E07B2F">
              <w:rPr>
                <w:rFonts w:ascii="Courier New" w:hAnsi="Courier New" w:cs="Courier New"/>
                <w:sz w:val="20"/>
                <w:szCs w:val="20"/>
              </w:rPr>
              <w:t xml:space="preserve"> * and open the template in the editor.</w:t>
            </w:r>
          </w:p>
          <w:p w14:paraId="08C2FCBC" w14:textId="77777777" w:rsidR="00136DE4" w:rsidRPr="00E07B2F" w:rsidRDefault="00136DE4" w:rsidP="00136DE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E07B2F">
              <w:rPr>
                <w:rFonts w:ascii="Courier New" w:hAnsi="Courier New" w:cs="Courier New"/>
                <w:sz w:val="20"/>
                <w:szCs w:val="20"/>
              </w:rPr>
              <w:t xml:space="preserve"> */</w:t>
            </w:r>
          </w:p>
          <w:p w14:paraId="3B6671C4" w14:textId="77777777" w:rsidR="00136DE4" w:rsidRPr="00E07B2F" w:rsidRDefault="00136DE4" w:rsidP="00136DE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E07B2F">
              <w:rPr>
                <w:rFonts w:ascii="Courier New" w:hAnsi="Courier New" w:cs="Courier New"/>
                <w:sz w:val="20"/>
                <w:szCs w:val="20"/>
              </w:rPr>
              <w:t xml:space="preserve">package </w:t>
            </w:r>
            <w:proofErr w:type="gramStart"/>
            <w:r w:rsidRPr="00E07B2F">
              <w:rPr>
                <w:rFonts w:ascii="Courier New" w:hAnsi="Courier New" w:cs="Courier New"/>
                <w:sz w:val="20"/>
                <w:szCs w:val="20"/>
              </w:rPr>
              <w:t>individualDetails;</w:t>
            </w:r>
            <w:proofErr w:type="gramEnd"/>
          </w:p>
          <w:p w14:paraId="64275241" w14:textId="77777777" w:rsidR="00136DE4" w:rsidRPr="00E07B2F" w:rsidRDefault="00136DE4" w:rsidP="00136DE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538B7096" w14:textId="77777777" w:rsidR="00136DE4" w:rsidRPr="00E07B2F" w:rsidRDefault="00136DE4" w:rsidP="00136DE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E07B2F">
              <w:rPr>
                <w:rFonts w:ascii="Courier New" w:hAnsi="Courier New" w:cs="Courier New"/>
                <w:sz w:val="20"/>
                <w:szCs w:val="20"/>
              </w:rPr>
              <w:t>/**</w:t>
            </w:r>
          </w:p>
          <w:p w14:paraId="276B16B1" w14:textId="77777777" w:rsidR="00136DE4" w:rsidRPr="00E07B2F" w:rsidRDefault="00136DE4" w:rsidP="00136DE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E07B2F">
              <w:rPr>
                <w:rFonts w:ascii="Courier New" w:hAnsi="Courier New" w:cs="Courier New"/>
                <w:sz w:val="20"/>
                <w:szCs w:val="20"/>
              </w:rPr>
              <w:t xml:space="preserve"> *</w:t>
            </w:r>
          </w:p>
          <w:p w14:paraId="525242DD" w14:textId="77777777" w:rsidR="00136DE4" w:rsidRPr="00E07B2F" w:rsidRDefault="00136DE4" w:rsidP="00136DE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E07B2F">
              <w:rPr>
                <w:rFonts w:ascii="Courier New" w:hAnsi="Courier New" w:cs="Courier New"/>
                <w:sz w:val="20"/>
                <w:szCs w:val="20"/>
              </w:rPr>
              <w:t xml:space="preserve"> * @author Ramu Vallapurapu</w:t>
            </w:r>
          </w:p>
          <w:p w14:paraId="38DC0BD3" w14:textId="77777777" w:rsidR="00136DE4" w:rsidRPr="00E07B2F" w:rsidRDefault="00136DE4" w:rsidP="00136DE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E07B2F">
              <w:rPr>
                <w:rFonts w:ascii="Courier New" w:hAnsi="Courier New" w:cs="Courier New"/>
                <w:sz w:val="20"/>
                <w:szCs w:val="20"/>
              </w:rPr>
              <w:t xml:space="preserve"> */</w:t>
            </w:r>
          </w:p>
          <w:p w14:paraId="6CBE7AF0" w14:textId="77777777" w:rsidR="00136DE4" w:rsidRPr="00E07B2F" w:rsidRDefault="00136DE4" w:rsidP="00136DE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E07B2F">
              <w:rPr>
                <w:rFonts w:ascii="Courier New" w:hAnsi="Courier New" w:cs="Courier New"/>
                <w:sz w:val="20"/>
                <w:szCs w:val="20"/>
              </w:rPr>
              <w:t>public class Person {</w:t>
            </w:r>
          </w:p>
          <w:p w14:paraId="627F287F" w14:textId="77777777" w:rsidR="00136DE4" w:rsidRPr="00E07B2F" w:rsidRDefault="00136DE4" w:rsidP="00136DE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43416BC6" w14:textId="77777777" w:rsidR="00136DE4" w:rsidRPr="00E07B2F" w:rsidRDefault="00136DE4" w:rsidP="00136DE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E07B2F">
              <w:rPr>
                <w:rFonts w:ascii="Courier New" w:hAnsi="Courier New" w:cs="Courier New"/>
                <w:sz w:val="20"/>
                <w:szCs w:val="20"/>
              </w:rPr>
              <w:t xml:space="preserve">    private String </w:t>
            </w:r>
            <w:proofErr w:type="gramStart"/>
            <w:r w:rsidRPr="00E07B2F">
              <w:rPr>
                <w:rFonts w:ascii="Courier New" w:hAnsi="Courier New" w:cs="Courier New"/>
                <w:sz w:val="20"/>
                <w:szCs w:val="20"/>
              </w:rPr>
              <w:t>name;</w:t>
            </w:r>
            <w:proofErr w:type="gramEnd"/>
          </w:p>
          <w:p w14:paraId="3FD06A63" w14:textId="77777777" w:rsidR="00136DE4" w:rsidRPr="00E07B2F" w:rsidRDefault="00136DE4" w:rsidP="00136DE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E07B2F">
              <w:rPr>
                <w:rFonts w:ascii="Courier New" w:hAnsi="Courier New" w:cs="Courier New"/>
                <w:sz w:val="20"/>
                <w:szCs w:val="20"/>
              </w:rPr>
              <w:t xml:space="preserve">    private String </w:t>
            </w:r>
            <w:proofErr w:type="gramStart"/>
            <w:r w:rsidRPr="00E07B2F">
              <w:rPr>
                <w:rFonts w:ascii="Courier New" w:hAnsi="Courier New" w:cs="Courier New"/>
                <w:sz w:val="20"/>
                <w:szCs w:val="20"/>
              </w:rPr>
              <w:t>address;</w:t>
            </w:r>
            <w:proofErr w:type="gramEnd"/>
          </w:p>
          <w:p w14:paraId="398E418A" w14:textId="77777777" w:rsidR="00136DE4" w:rsidRPr="00E07B2F" w:rsidRDefault="00136DE4" w:rsidP="00136DE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E07B2F">
              <w:rPr>
                <w:rFonts w:ascii="Courier New" w:hAnsi="Courier New" w:cs="Courier New"/>
                <w:sz w:val="20"/>
                <w:szCs w:val="20"/>
              </w:rPr>
              <w:t xml:space="preserve">    private String </w:t>
            </w:r>
            <w:proofErr w:type="gramStart"/>
            <w:r w:rsidRPr="00E07B2F">
              <w:rPr>
                <w:rFonts w:ascii="Courier New" w:hAnsi="Courier New" w:cs="Courier New"/>
                <w:sz w:val="20"/>
                <w:szCs w:val="20"/>
              </w:rPr>
              <w:t>phoneNumber;</w:t>
            </w:r>
            <w:proofErr w:type="gramEnd"/>
          </w:p>
          <w:p w14:paraId="2175225A" w14:textId="77777777" w:rsidR="00136DE4" w:rsidRPr="00E07B2F" w:rsidRDefault="00136DE4" w:rsidP="00136DE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E07B2F">
              <w:rPr>
                <w:rFonts w:ascii="Courier New" w:hAnsi="Courier New" w:cs="Courier New"/>
                <w:sz w:val="20"/>
                <w:szCs w:val="20"/>
              </w:rPr>
              <w:t xml:space="preserve">    private String </w:t>
            </w:r>
            <w:proofErr w:type="gramStart"/>
            <w:r w:rsidRPr="00E07B2F">
              <w:rPr>
                <w:rFonts w:ascii="Courier New" w:hAnsi="Courier New" w:cs="Courier New"/>
                <w:sz w:val="20"/>
                <w:szCs w:val="20"/>
              </w:rPr>
              <w:t>emailAdress;</w:t>
            </w:r>
            <w:proofErr w:type="gramEnd"/>
          </w:p>
          <w:p w14:paraId="25B39AA8" w14:textId="77777777" w:rsidR="00136DE4" w:rsidRPr="00E07B2F" w:rsidRDefault="00136DE4" w:rsidP="00136DE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7640EF34" w14:textId="77777777" w:rsidR="00136DE4" w:rsidRPr="00E07B2F" w:rsidRDefault="00136DE4" w:rsidP="00136DE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E07B2F">
              <w:rPr>
                <w:rFonts w:ascii="Courier New" w:hAnsi="Courier New" w:cs="Courier New"/>
                <w:sz w:val="20"/>
                <w:szCs w:val="20"/>
              </w:rPr>
              <w:t xml:space="preserve">    public </w:t>
            </w:r>
            <w:proofErr w:type="gramStart"/>
            <w:r w:rsidRPr="00E07B2F">
              <w:rPr>
                <w:rFonts w:ascii="Courier New" w:hAnsi="Courier New" w:cs="Courier New"/>
                <w:sz w:val="20"/>
                <w:szCs w:val="20"/>
              </w:rPr>
              <w:t>Person(</w:t>
            </w:r>
            <w:proofErr w:type="gramEnd"/>
            <w:r w:rsidRPr="00E07B2F">
              <w:rPr>
                <w:rFonts w:ascii="Courier New" w:hAnsi="Courier New" w:cs="Courier New"/>
                <w:sz w:val="20"/>
                <w:szCs w:val="20"/>
              </w:rPr>
              <w:t>String name, String address, String phoneNumber, String emailAdress) {</w:t>
            </w:r>
          </w:p>
          <w:p w14:paraId="3425855E" w14:textId="77777777" w:rsidR="00136DE4" w:rsidRPr="00E07B2F" w:rsidRDefault="00136DE4" w:rsidP="00136DE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E07B2F">
              <w:rPr>
                <w:rFonts w:ascii="Courier New" w:hAnsi="Courier New" w:cs="Courier New"/>
                <w:sz w:val="20"/>
                <w:szCs w:val="20"/>
              </w:rPr>
              <w:t xml:space="preserve">        this.name = </w:t>
            </w:r>
            <w:proofErr w:type="gramStart"/>
            <w:r w:rsidRPr="00E07B2F">
              <w:rPr>
                <w:rFonts w:ascii="Courier New" w:hAnsi="Courier New" w:cs="Courier New"/>
                <w:sz w:val="20"/>
                <w:szCs w:val="20"/>
              </w:rPr>
              <w:t>name;</w:t>
            </w:r>
            <w:proofErr w:type="gramEnd"/>
          </w:p>
          <w:p w14:paraId="1E7A3B25" w14:textId="77777777" w:rsidR="00136DE4" w:rsidRPr="00E07B2F" w:rsidRDefault="00136DE4" w:rsidP="00136DE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E07B2F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gramStart"/>
            <w:r w:rsidRPr="00E07B2F">
              <w:rPr>
                <w:rFonts w:ascii="Courier New" w:hAnsi="Courier New" w:cs="Courier New"/>
                <w:sz w:val="20"/>
                <w:szCs w:val="20"/>
              </w:rPr>
              <w:t>this.address</w:t>
            </w:r>
            <w:proofErr w:type="gramEnd"/>
            <w:r w:rsidRPr="00E07B2F">
              <w:rPr>
                <w:rFonts w:ascii="Courier New" w:hAnsi="Courier New" w:cs="Courier New"/>
                <w:sz w:val="20"/>
                <w:szCs w:val="20"/>
              </w:rPr>
              <w:t xml:space="preserve"> = address;</w:t>
            </w:r>
          </w:p>
          <w:p w14:paraId="523BC5AB" w14:textId="77777777" w:rsidR="00136DE4" w:rsidRPr="00E07B2F" w:rsidRDefault="00136DE4" w:rsidP="00136DE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E07B2F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gramStart"/>
            <w:r w:rsidRPr="00E07B2F">
              <w:rPr>
                <w:rFonts w:ascii="Courier New" w:hAnsi="Courier New" w:cs="Courier New"/>
                <w:sz w:val="20"/>
                <w:szCs w:val="20"/>
              </w:rPr>
              <w:t>this.phoneNumber</w:t>
            </w:r>
            <w:proofErr w:type="gramEnd"/>
            <w:r w:rsidRPr="00E07B2F">
              <w:rPr>
                <w:rFonts w:ascii="Courier New" w:hAnsi="Courier New" w:cs="Courier New"/>
                <w:sz w:val="20"/>
                <w:szCs w:val="20"/>
              </w:rPr>
              <w:t xml:space="preserve"> = phoneNumber;</w:t>
            </w:r>
          </w:p>
          <w:p w14:paraId="5A1B190C" w14:textId="77777777" w:rsidR="00136DE4" w:rsidRPr="00E07B2F" w:rsidRDefault="00136DE4" w:rsidP="00136DE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E07B2F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gramStart"/>
            <w:r w:rsidRPr="00E07B2F">
              <w:rPr>
                <w:rFonts w:ascii="Courier New" w:hAnsi="Courier New" w:cs="Courier New"/>
                <w:sz w:val="20"/>
                <w:szCs w:val="20"/>
              </w:rPr>
              <w:t>this.emailAdress</w:t>
            </w:r>
            <w:proofErr w:type="gramEnd"/>
            <w:r w:rsidRPr="00E07B2F">
              <w:rPr>
                <w:rFonts w:ascii="Courier New" w:hAnsi="Courier New" w:cs="Courier New"/>
                <w:sz w:val="20"/>
                <w:szCs w:val="20"/>
              </w:rPr>
              <w:t xml:space="preserve"> = emailAdress;</w:t>
            </w:r>
          </w:p>
          <w:p w14:paraId="5C9CB8B9" w14:textId="77777777" w:rsidR="00136DE4" w:rsidRPr="00E07B2F" w:rsidRDefault="00136DE4" w:rsidP="00136DE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E07B2F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03678979" w14:textId="77777777" w:rsidR="00136DE4" w:rsidRPr="00E07B2F" w:rsidRDefault="00136DE4" w:rsidP="00136DE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36118887" w14:textId="77777777" w:rsidR="00136DE4" w:rsidRPr="00E07B2F" w:rsidRDefault="00136DE4" w:rsidP="00136DE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E07B2F">
              <w:rPr>
                <w:rFonts w:ascii="Courier New" w:hAnsi="Courier New" w:cs="Courier New"/>
                <w:sz w:val="20"/>
                <w:szCs w:val="20"/>
              </w:rPr>
              <w:t xml:space="preserve">    public </w:t>
            </w:r>
            <w:proofErr w:type="gramStart"/>
            <w:r w:rsidRPr="00E07B2F">
              <w:rPr>
                <w:rFonts w:ascii="Courier New" w:hAnsi="Courier New" w:cs="Courier New"/>
                <w:sz w:val="20"/>
                <w:szCs w:val="20"/>
              </w:rPr>
              <w:t>Person(</w:t>
            </w:r>
            <w:proofErr w:type="gramEnd"/>
            <w:r w:rsidRPr="00E07B2F">
              <w:rPr>
                <w:rFonts w:ascii="Courier New" w:hAnsi="Courier New" w:cs="Courier New"/>
                <w:sz w:val="20"/>
                <w:szCs w:val="20"/>
              </w:rPr>
              <w:t>String name) {</w:t>
            </w:r>
          </w:p>
          <w:p w14:paraId="59AF64E7" w14:textId="77777777" w:rsidR="00136DE4" w:rsidRPr="00E07B2F" w:rsidRDefault="00136DE4" w:rsidP="00136DE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E07B2F">
              <w:rPr>
                <w:rFonts w:ascii="Courier New" w:hAnsi="Courier New" w:cs="Courier New"/>
                <w:sz w:val="20"/>
                <w:szCs w:val="20"/>
              </w:rPr>
              <w:t xml:space="preserve">        this.name = </w:t>
            </w:r>
            <w:proofErr w:type="gramStart"/>
            <w:r w:rsidRPr="00E07B2F">
              <w:rPr>
                <w:rFonts w:ascii="Courier New" w:hAnsi="Courier New" w:cs="Courier New"/>
                <w:sz w:val="20"/>
                <w:szCs w:val="20"/>
              </w:rPr>
              <w:t>name;</w:t>
            </w:r>
            <w:proofErr w:type="gramEnd"/>
          </w:p>
          <w:p w14:paraId="38BEE529" w14:textId="77777777" w:rsidR="00136DE4" w:rsidRPr="00E07B2F" w:rsidRDefault="00136DE4" w:rsidP="00136DE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E07B2F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0E6A174F" w14:textId="77777777" w:rsidR="00136DE4" w:rsidRPr="00E07B2F" w:rsidRDefault="00136DE4" w:rsidP="00136DE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170CFB22" w14:textId="77777777" w:rsidR="00136DE4" w:rsidRPr="00E07B2F" w:rsidRDefault="00136DE4" w:rsidP="00136DE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E07B2F">
              <w:rPr>
                <w:rFonts w:ascii="Courier New" w:hAnsi="Courier New" w:cs="Courier New"/>
                <w:sz w:val="20"/>
                <w:szCs w:val="20"/>
              </w:rPr>
              <w:t xml:space="preserve">    public String </w:t>
            </w:r>
            <w:proofErr w:type="gramStart"/>
            <w:r w:rsidRPr="00E07B2F">
              <w:rPr>
                <w:rFonts w:ascii="Courier New" w:hAnsi="Courier New" w:cs="Courier New"/>
                <w:sz w:val="20"/>
                <w:szCs w:val="20"/>
              </w:rPr>
              <w:t>getName(</w:t>
            </w:r>
            <w:proofErr w:type="gramEnd"/>
            <w:r w:rsidRPr="00E07B2F">
              <w:rPr>
                <w:rFonts w:ascii="Courier New" w:hAnsi="Courier New" w:cs="Courier New"/>
                <w:sz w:val="20"/>
                <w:szCs w:val="20"/>
              </w:rPr>
              <w:t>) {</w:t>
            </w:r>
          </w:p>
          <w:p w14:paraId="680AFB20" w14:textId="77777777" w:rsidR="00136DE4" w:rsidRPr="00E07B2F" w:rsidRDefault="00136DE4" w:rsidP="00136DE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E07B2F">
              <w:rPr>
                <w:rFonts w:ascii="Courier New" w:hAnsi="Courier New" w:cs="Courier New"/>
                <w:sz w:val="20"/>
                <w:szCs w:val="20"/>
              </w:rPr>
              <w:t xml:space="preserve">        return </w:t>
            </w:r>
            <w:proofErr w:type="gramStart"/>
            <w:r w:rsidRPr="00E07B2F">
              <w:rPr>
                <w:rFonts w:ascii="Courier New" w:hAnsi="Courier New" w:cs="Courier New"/>
                <w:sz w:val="20"/>
                <w:szCs w:val="20"/>
              </w:rPr>
              <w:t>name;</w:t>
            </w:r>
            <w:proofErr w:type="gramEnd"/>
          </w:p>
          <w:p w14:paraId="0850E82D" w14:textId="77777777" w:rsidR="00136DE4" w:rsidRPr="00E07B2F" w:rsidRDefault="00136DE4" w:rsidP="00136DE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E07B2F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22E7A8E4" w14:textId="77777777" w:rsidR="00136DE4" w:rsidRPr="00E07B2F" w:rsidRDefault="00136DE4" w:rsidP="00136DE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2C47028E" w14:textId="77777777" w:rsidR="00136DE4" w:rsidRPr="00E07B2F" w:rsidRDefault="00136DE4" w:rsidP="00136DE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E07B2F">
              <w:rPr>
                <w:rFonts w:ascii="Courier New" w:hAnsi="Courier New" w:cs="Courier New"/>
                <w:sz w:val="20"/>
                <w:szCs w:val="20"/>
              </w:rPr>
              <w:t xml:space="preserve">    @Override</w:t>
            </w:r>
          </w:p>
          <w:p w14:paraId="3B39BF41" w14:textId="77777777" w:rsidR="00136DE4" w:rsidRPr="00E07B2F" w:rsidRDefault="00136DE4" w:rsidP="00136DE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E07B2F">
              <w:rPr>
                <w:rFonts w:ascii="Courier New" w:hAnsi="Courier New" w:cs="Courier New"/>
                <w:sz w:val="20"/>
                <w:szCs w:val="20"/>
              </w:rPr>
              <w:t xml:space="preserve">    public String </w:t>
            </w:r>
            <w:proofErr w:type="gramStart"/>
            <w:r w:rsidRPr="00E07B2F">
              <w:rPr>
                <w:rFonts w:ascii="Courier New" w:hAnsi="Courier New" w:cs="Courier New"/>
                <w:sz w:val="20"/>
                <w:szCs w:val="20"/>
              </w:rPr>
              <w:t>toString(</w:t>
            </w:r>
            <w:proofErr w:type="gramEnd"/>
            <w:r w:rsidRPr="00E07B2F">
              <w:rPr>
                <w:rFonts w:ascii="Courier New" w:hAnsi="Courier New" w:cs="Courier New"/>
                <w:sz w:val="20"/>
                <w:szCs w:val="20"/>
              </w:rPr>
              <w:t>) {</w:t>
            </w:r>
          </w:p>
          <w:p w14:paraId="316AE6E6" w14:textId="77777777" w:rsidR="00136DE4" w:rsidRPr="00E07B2F" w:rsidRDefault="00136DE4" w:rsidP="00136DE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E07B2F">
              <w:rPr>
                <w:rFonts w:ascii="Courier New" w:hAnsi="Courier New" w:cs="Courier New"/>
                <w:sz w:val="20"/>
                <w:szCs w:val="20"/>
              </w:rPr>
              <w:t xml:space="preserve">        return "Person Class \nName Of Person:" + </w:t>
            </w:r>
            <w:proofErr w:type="gramStart"/>
            <w:r w:rsidRPr="00E07B2F">
              <w:rPr>
                <w:rFonts w:ascii="Courier New" w:hAnsi="Courier New" w:cs="Courier New"/>
                <w:sz w:val="20"/>
                <w:szCs w:val="20"/>
              </w:rPr>
              <w:t>name;</w:t>
            </w:r>
            <w:proofErr w:type="gramEnd"/>
          </w:p>
          <w:p w14:paraId="6D28C790" w14:textId="77777777" w:rsidR="00136DE4" w:rsidRPr="00E07B2F" w:rsidRDefault="00136DE4" w:rsidP="00136DE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E07B2F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507CE07D" w14:textId="77777777" w:rsidR="00136DE4" w:rsidRPr="00E07B2F" w:rsidRDefault="00136DE4" w:rsidP="00136DE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34F41F32" w14:textId="61BCFAF1" w:rsidR="00136DE4" w:rsidRDefault="00136DE4" w:rsidP="00136D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07B2F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</w:tc>
      </w:tr>
    </w:tbl>
    <w:tbl>
      <w:tblPr>
        <w:tblStyle w:val="TableGrid"/>
        <w:tblpPr w:leftFromText="180" w:rightFromText="180" w:vertAnchor="text" w:horzAnchor="margin" w:tblpY="1586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136DE4" w14:paraId="2D0FDF80" w14:textId="77777777" w:rsidTr="00136DE4">
        <w:tc>
          <w:tcPr>
            <w:tcW w:w="10070" w:type="dxa"/>
          </w:tcPr>
          <w:p w14:paraId="23B6724B" w14:textId="77777777" w:rsidR="00136DE4" w:rsidRPr="00136DE4" w:rsidRDefault="00136DE4" w:rsidP="00136DE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136DE4">
              <w:rPr>
                <w:rFonts w:ascii="Courier New" w:hAnsi="Courier New" w:cs="Courier New"/>
                <w:sz w:val="20"/>
                <w:szCs w:val="20"/>
              </w:rPr>
              <w:lastRenderedPageBreak/>
              <w:t>/*</w:t>
            </w:r>
          </w:p>
          <w:p w14:paraId="294B6ECE" w14:textId="77777777" w:rsidR="00136DE4" w:rsidRPr="00136DE4" w:rsidRDefault="00136DE4" w:rsidP="00136DE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136DE4">
              <w:rPr>
                <w:rFonts w:ascii="Courier New" w:hAnsi="Courier New" w:cs="Courier New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4DE69A38" w14:textId="77777777" w:rsidR="00136DE4" w:rsidRPr="00136DE4" w:rsidRDefault="00136DE4" w:rsidP="00136DE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136DE4">
              <w:rPr>
                <w:rFonts w:ascii="Courier New" w:hAnsi="Courier New" w:cs="Courier New"/>
                <w:sz w:val="20"/>
                <w:szCs w:val="20"/>
              </w:rPr>
              <w:t xml:space="preserve"> * To change this template file, choose Tools | Templates</w:t>
            </w:r>
          </w:p>
          <w:p w14:paraId="22B737D4" w14:textId="77777777" w:rsidR="00136DE4" w:rsidRPr="00136DE4" w:rsidRDefault="00136DE4" w:rsidP="00136DE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136DE4">
              <w:rPr>
                <w:rFonts w:ascii="Courier New" w:hAnsi="Courier New" w:cs="Courier New"/>
                <w:sz w:val="20"/>
                <w:szCs w:val="20"/>
              </w:rPr>
              <w:t xml:space="preserve"> * and open the template in the editor.</w:t>
            </w:r>
          </w:p>
          <w:p w14:paraId="69E57F8D" w14:textId="77777777" w:rsidR="00136DE4" w:rsidRPr="00136DE4" w:rsidRDefault="00136DE4" w:rsidP="00136DE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136DE4">
              <w:rPr>
                <w:rFonts w:ascii="Courier New" w:hAnsi="Courier New" w:cs="Courier New"/>
                <w:sz w:val="20"/>
                <w:szCs w:val="20"/>
              </w:rPr>
              <w:t xml:space="preserve"> */</w:t>
            </w:r>
          </w:p>
          <w:p w14:paraId="245B45A0" w14:textId="77777777" w:rsidR="00136DE4" w:rsidRPr="00136DE4" w:rsidRDefault="00136DE4" w:rsidP="00136DE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136DE4">
              <w:rPr>
                <w:rFonts w:ascii="Courier New" w:hAnsi="Courier New" w:cs="Courier New"/>
                <w:sz w:val="20"/>
                <w:szCs w:val="20"/>
              </w:rPr>
              <w:t xml:space="preserve">package </w:t>
            </w:r>
            <w:proofErr w:type="gramStart"/>
            <w:r w:rsidRPr="00136DE4">
              <w:rPr>
                <w:rFonts w:ascii="Courier New" w:hAnsi="Courier New" w:cs="Courier New"/>
                <w:sz w:val="20"/>
                <w:szCs w:val="20"/>
              </w:rPr>
              <w:t>individualDetails;</w:t>
            </w:r>
            <w:proofErr w:type="gramEnd"/>
          </w:p>
          <w:p w14:paraId="5C8AD933" w14:textId="77777777" w:rsidR="00136DE4" w:rsidRPr="00136DE4" w:rsidRDefault="00136DE4" w:rsidP="00136DE4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55BB5DB5" w14:textId="77777777" w:rsidR="00136DE4" w:rsidRPr="00136DE4" w:rsidRDefault="00136DE4" w:rsidP="00136DE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136DE4">
              <w:rPr>
                <w:rFonts w:ascii="Courier New" w:hAnsi="Courier New" w:cs="Courier New"/>
                <w:sz w:val="20"/>
                <w:szCs w:val="20"/>
              </w:rPr>
              <w:t>/**</w:t>
            </w:r>
          </w:p>
          <w:p w14:paraId="1006BCFA" w14:textId="77777777" w:rsidR="00136DE4" w:rsidRPr="00136DE4" w:rsidRDefault="00136DE4" w:rsidP="00136DE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136DE4">
              <w:rPr>
                <w:rFonts w:ascii="Courier New" w:hAnsi="Courier New" w:cs="Courier New"/>
                <w:sz w:val="20"/>
                <w:szCs w:val="20"/>
              </w:rPr>
              <w:t xml:space="preserve"> *</w:t>
            </w:r>
          </w:p>
          <w:p w14:paraId="6D8C7C96" w14:textId="77777777" w:rsidR="00136DE4" w:rsidRPr="00136DE4" w:rsidRDefault="00136DE4" w:rsidP="00136DE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136DE4">
              <w:rPr>
                <w:rFonts w:ascii="Courier New" w:hAnsi="Courier New" w:cs="Courier New"/>
                <w:sz w:val="20"/>
                <w:szCs w:val="20"/>
              </w:rPr>
              <w:t xml:space="preserve"> * @author Ramu Vallapurapu</w:t>
            </w:r>
          </w:p>
          <w:p w14:paraId="4194886B" w14:textId="77777777" w:rsidR="00136DE4" w:rsidRPr="00136DE4" w:rsidRDefault="00136DE4" w:rsidP="00136DE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136DE4">
              <w:rPr>
                <w:rFonts w:ascii="Courier New" w:hAnsi="Courier New" w:cs="Courier New"/>
                <w:sz w:val="20"/>
                <w:szCs w:val="20"/>
              </w:rPr>
              <w:t xml:space="preserve"> */</w:t>
            </w:r>
          </w:p>
          <w:p w14:paraId="7A424982" w14:textId="77777777" w:rsidR="00136DE4" w:rsidRPr="00136DE4" w:rsidRDefault="00136DE4" w:rsidP="00136DE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136DE4">
              <w:rPr>
                <w:rFonts w:ascii="Courier New" w:hAnsi="Courier New" w:cs="Courier New"/>
                <w:sz w:val="20"/>
                <w:szCs w:val="20"/>
              </w:rPr>
              <w:t>public class Student extends Person {</w:t>
            </w:r>
          </w:p>
          <w:p w14:paraId="5C0AFBDB" w14:textId="77777777" w:rsidR="00136DE4" w:rsidRPr="00136DE4" w:rsidRDefault="00136DE4" w:rsidP="00136DE4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2C6CF5AC" w14:textId="77777777" w:rsidR="00136DE4" w:rsidRPr="00136DE4" w:rsidRDefault="00136DE4" w:rsidP="00136DE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136DE4">
              <w:rPr>
                <w:rFonts w:ascii="Courier New" w:hAnsi="Courier New" w:cs="Courier New"/>
                <w:sz w:val="20"/>
                <w:szCs w:val="20"/>
              </w:rPr>
              <w:t xml:space="preserve">    private static final String STATUS = "Graduate</w:t>
            </w:r>
            <w:proofErr w:type="gramStart"/>
            <w:r w:rsidRPr="00136DE4">
              <w:rPr>
                <w:rFonts w:ascii="Courier New" w:hAnsi="Courier New" w:cs="Courier New"/>
                <w:sz w:val="20"/>
                <w:szCs w:val="20"/>
              </w:rPr>
              <w:t>";</w:t>
            </w:r>
            <w:proofErr w:type="gramEnd"/>
          </w:p>
          <w:p w14:paraId="6B199DA6" w14:textId="77777777" w:rsidR="00136DE4" w:rsidRPr="00136DE4" w:rsidRDefault="00136DE4" w:rsidP="00136DE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136DE4">
              <w:rPr>
                <w:rFonts w:ascii="Courier New" w:hAnsi="Courier New" w:cs="Courier New"/>
                <w:sz w:val="20"/>
                <w:szCs w:val="20"/>
              </w:rPr>
              <w:t xml:space="preserve">    private double </w:t>
            </w:r>
            <w:proofErr w:type="gramStart"/>
            <w:r w:rsidRPr="00136DE4">
              <w:rPr>
                <w:rFonts w:ascii="Courier New" w:hAnsi="Courier New" w:cs="Courier New"/>
                <w:sz w:val="20"/>
                <w:szCs w:val="20"/>
              </w:rPr>
              <w:t>grade;</w:t>
            </w:r>
            <w:proofErr w:type="gramEnd"/>
          </w:p>
          <w:p w14:paraId="50C1E529" w14:textId="77777777" w:rsidR="00136DE4" w:rsidRPr="00136DE4" w:rsidRDefault="00136DE4" w:rsidP="00136DE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136DE4">
              <w:rPr>
                <w:rFonts w:ascii="Courier New" w:hAnsi="Courier New" w:cs="Courier New"/>
                <w:sz w:val="20"/>
                <w:szCs w:val="20"/>
              </w:rPr>
              <w:t xml:space="preserve">    </w:t>
            </w:r>
          </w:p>
          <w:p w14:paraId="3981397A" w14:textId="77777777" w:rsidR="00136DE4" w:rsidRPr="00136DE4" w:rsidRDefault="00136DE4" w:rsidP="00136DE4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2D86C028" w14:textId="77777777" w:rsidR="00136DE4" w:rsidRPr="00136DE4" w:rsidRDefault="00136DE4" w:rsidP="00136DE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136DE4">
              <w:rPr>
                <w:rFonts w:ascii="Courier New" w:hAnsi="Courier New" w:cs="Courier New"/>
                <w:sz w:val="20"/>
                <w:szCs w:val="20"/>
              </w:rPr>
              <w:t xml:space="preserve">    public </w:t>
            </w:r>
            <w:proofErr w:type="gramStart"/>
            <w:r w:rsidRPr="00136DE4">
              <w:rPr>
                <w:rFonts w:ascii="Courier New" w:hAnsi="Courier New" w:cs="Courier New"/>
                <w:sz w:val="20"/>
                <w:szCs w:val="20"/>
              </w:rPr>
              <w:t>Student(</w:t>
            </w:r>
            <w:proofErr w:type="gramEnd"/>
            <w:r w:rsidRPr="00136DE4">
              <w:rPr>
                <w:rFonts w:ascii="Courier New" w:hAnsi="Courier New" w:cs="Courier New"/>
                <w:sz w:val="20"/>
                <w:szCs w:val="20"/>
              </w:rPr>
              <w:t>double grade, String name, String address, String phoneNumber, String emailAdress) {</w:t>
            </w:r>
          </w:p>
          <w:p w14:paraId="25869945" w14:textId="77777777" w:rsidR="00136DE4" w:rsidRPr="00136DE4" w:rsidRDefault="00136DE4" w:rsidP="00136DE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136DE4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gramStart"/>
            <w:r w:rsidRPr="00136DE4">
              <w:rPr>
                <w:rFonts w:ascii="Courier New" w:hAnsi="Courier New" w:cs="Courier New"/>
                <w:sz w:val="20"/>
                <w:szCs w:val="20"/>
              </w:rPr>
              <w:t>super(</w:t>
            </w:r>
            <w:proofErr w:type="gramEnd"/>
            <w:r w:rsidRPr="00136DE4">
              <w:rPr>
                <w:rFonts w:ascii="Courier New" w:hAnsi="Courier New" w:cs="Courier New"/>
                <w:sz w:val="20"/>
                <w:szCs w:val="20"/>
              </w:rPr>
              <w:t>name, address, phoneNumber, emailAdress);</w:t>
            </w:r>
          </w:p>
          <w:p w14:paraId="37B2C4A2" w14:textId="77777777" w:rsidR="00136DE4" w:rsidRPr="00136DE4" w:rsidRDefault="00136DE4" w:rsidP="00136DE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136DE4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gramStart"/>
            <w:r w:rsidRPr="00136DE4">
              <w:rPr>
                <w:rFonts w:ascii="Courier New" w:hAnsi="Courier New" w:cs="Courier New"/>
                <w:sz w:val="20"/>
                <w:szCs w:val="20"/>
              </w:rPr>
              <w:t>this.grade</w:t>
            </w:r>
            <w:proofErr w:type="gramEnd"/>
            <w:r w:rsidRPr="00136DE4">
              <w:rPr>
                <w:rFonts w:ascii="Courier New" w:hAnsi="Courier New" w:cs="Courier New"/>
                <w:sz w:val="20"/>
                <w:szCs w:val="20"/>
              </w:rPr>
              <w:t xml:space="preserve"> = grade;</w:t>
            </w:r>
          </w:p>
          <w:p w14:paraId="602E4926" w14:textId="77777777" w:rsidR="00136DE4" w:rsidRPr="00136DE4" w:rsidRDefault="00136DE4" w:rsidP="00136DE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136DE4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6AB92FE3" w14:textId="77777777" w:rsidR="00136DE4" w:rsidRPr="00136DE4" w:rsidRDefault="00136DE4" w:rsidP="00136DE4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5D6F05AF" w14:textId="77777777" w:rsidR="00136DE4" w:rsidRPr="00136DE4" w:rsidRDefault="00136DE4" w:rsidP="00136DE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136DE4">
              <w:rPr>
                <w:rFonts w:ascii="Courier New" w:hAnsi="Courier New" w:cs="Courier New"/>
                <w:sz w:val="20"/>
                <w:szCs w:val="20"/>
              </w:rPr>
              <w:t xml:space="preserve">    public </w:t>
            </w:r>
            <w:proofErr w:type="gramStart"/>
            <w:r w:rsidRPr="00136DE4">
              <w:rPr>
                <w:rFonts w:ascii="Courier New" w:hAnsi="Courier New" w:cs="Courier New"/>
                <w:sz w:val="20"/>
                <w:szCs w:val="20"/>
              </w:rPr>
              <w:t>Student(</w:t>
            </w:r>
            <w:proofErr w:type="gramEnd"/>
            <w:r w:rsidRPr="00136DE4">
              <w:rPr>
                <w:rFonts w:ascii="Courier New" w:hAnsi="Courier New" w:cs="Courier New"/>
                <w:sz w:val="20"/>
                <w:szCs w:val="20"/>
              </w:rPr>
              <w:t>String name) {</w:t>
            </w:r>
          </w:p>
          <w:p w14:paraId="0739EBD6" w14:textId="77777777" w:rsidR="00136DE4" w:rsidRPr="00136DE4" w:rsidRDefault="00136DE4" w:rsidP="00136DE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136DE4">
              <w:rPr>
                <w:rFonts w:ascii="Courier New" w:hAnsi="Courier New" w:cs="Courier New"/>
                <w:sz w:val="20"/>
                <w:szCs w:val="20"/>
              </w:rPr>
              <w:t xml:space="preserve">        super(name</w:t>
            </w:r>
            <w:proofErr w:type="gramStart"/>
            <w:r w:rsidRPr="00136DE4">
              <w:rPr>
                <w:rFonts w:ascii="Courier New" w:hAnsi="Courier New" w:cs="Courier New"/>
                <w:sz w:val="20"/>
                <w:szCs w:val="20"/>
              </w:rPr>
              <w:t>);</w:t>
            </w:r>
            <w:proofErr w:type="gramEnd"/>
          </w:p>
          <w:p w14:paraId="54191B60" w14:textId="77777777" w:rsidR="00136DE4" w:rsidRPr="00136DE4" w:rsidRDefault="00136DE4" w:rsidP="00136DE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136DE4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623C1946" w14:textId="77777777" w:rsidR="00136DE4" w:rsidRPr="00136DE4" w:rsidRDefault="00136DE4" w:rsidP="00136DE4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36A285BF" w14:textId="77777777" w:rsidR="00136DE4" w:rsidRPr="00136DE4" w:rsidRDefault="00136DE4" w:rsidP="00136DE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136DE4">
              <w:rPr>
                <w:rFonts w:ascii="Courier New" w:hAnsi="Courier New" w:cs="Courier New"/>
                <w:sz w:val="20"/>
                <w:szCs w:val="20"/>
              </w:rPr>
              <w:t xml:space="preserve">    @Override</w:t>
            </w:r>
          </w:p>
          <w:p w14:paraId="13F1B8C5" w14:textId="77777777" w:rsidR="00136DE4" w:rsidRPr="00136DE4" w:rsidRDefault="00136DE4" w:rsidP="00136DE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136DE4">
              <w:rPr>
                <w:rFonts w:ascii="Courier New" w:hAnsi="Courier New" w:cs="Courier New"/>
                <w:sz w:val="20"/>
                <w:szCs w:val="20"/>
              </w:rPr>
              <w:t xml:space="preserve">    public String </w:t>
            </w:r>
            <w:proofErr w:type="gramStart"/>
            <w:r w:rsidRPr="00136DE4">
              <w:rPr>
                <w:rFonts w:ascii="Courier New" w:hAnsi="Courier New" w:cs="Courier New"/>
                <w:sz w:val="20"/>
                <w:szCs w:val="20"/>
              </w:rPr>
              <w:t>toString(</w:t>
            </w:r>
            <w:proofErr w:type="gramEnd"/>
            <w:r w:rsidRPr="00136DE4">
              <w:rPr>
                <w:rFonts w:ascii="Courier New" w:hAnsi="Courier New" w:cs="Courier New"/>
                <w:sz w:val="20"/>
                <w:szCs w:val="20"/>
              </w:rPr>
              <w:t>) {</w:t>
            </w:r>
          </w:p>
          <w:p w14:paraId="3B4A22E0" w14:textId="77777777" w:rsidR="00136DE4" w:rsidRPr="00136DE4" w:rsidRDefault="00136DE4" w:rsidP="00136DE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136DE4">
              <w:rPr>
                <w:rFonts w:ascii="Courier New" w:hAnsi="Courier New" w:cs="Courier New"/>
                <w:sz w:val="20"/>
                <w:szCs w:val="20"/>
              </w:rPr>
              <w:t xml:space="preserve">        return "Student Class \nName of Student: " + </w:t>
            </w:r>
            <w:proofErr w:type="gramStart"/>
            <w:r w:rsidRPr="00136DE4">
              <w:rPr>
                <w:rFonts w:ascii="Courier New" w:hAnsi="Courier New" w:cs="Courier New"/>
                <w:sz w:val="20"/>
                <w:szCs w:val="20"/>
              </w:rPr>
              <w:t>super.getName</w:t>
            </w:r>
            <w:proofErr w:type="gramEnd"/>
            <w:r w:rsidRPr="00136DE4">
              <w:rPr>
                <w:rFonts w:ascii="Courier New" w:hAnsi="Courier New" w:cs="Courier New"/>
                <w:sz w:val="20"/>
                <w:szCs w:val="20"/>
              </w:rPr>
              <w:t>();</w:t>
            </w:r>
          </w:p>
          <w:p w14:paraId="2628C5E4" w14:textId="77777777" w:rsidR="00136DE4" w:rsidRPr="00136DE4" w:rsidRDefault="00136DE4" w:rsidP="00136DE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136DE4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053C7F7E" w14:textId="77777777" w:rsidR="00136DE4" w:rsidRPr="00136DE4" w:rsidRDefault="00136DE4" w:rsidP="00136DE4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7CF3B912" w14:textId="77777777" w:rsidR="00136DE4" w:rsidRDefault="00136DE4" w:rsidP="00136D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36DE4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</w:tc>
      </w:tr>
    </w:tbl>
    <w:p w14:paraId="00074E5C" w14:textId="16EF8A84" w:rsidR="00E07B2F" w:rsidRDefault="00136DE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8D26670" w14:textId="469B84F4" w:rsidR="00136DE4" w:rsidRDefault="00136DE4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136DE4" w14:paraId="488D4F21" w14:textId="77777777" w:rsidTr="00136DE4">
        <w:tc>
          <w:tcPr>
            <w:tcW w:w="10070" w:type="dxa"/>
          </w:tcPr>
          <w:p w14:paraId="2B8FA895" w14:textId="77777777" w:rsidR="00136DE4" w:rsidRPr="00136DE4" w:rsidRDefault="00136DE4" w:rsidP="00136DE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136DE4">
              <w:rPr>
                <w:rFonts w:ascii="Courier New" w:hAnsi="Courier New" w:cs="Courier New"/>
                <w:sz w:val="20"/>
                <w:szCs w:val="20"/>
              </w:rPr>
              <w:t>/*</w:t>
            </w:r>
          </w:p>
          <w:p w14:paraId="41431A52" w14:textId="77777777" w:rsidR="00136DE4" w:rsidRPr="00136DE4" w:rsidRDefault="00136DE4" w:rsidP="00136DE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136DE4">
              <w:rPr>
                <w:rFonts w:ascii="Courier New" w:hAnsi="Courier New" w:cs="Courier New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46558C7D" w14:textId="77777777" w:rsidR="00136DE4" w:rsidRPr="00136DE4" w:rsidRDefault="00136DE4" w:rsidP="00136DE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136DE4">
              <w:rPr>
                <w:rFonts w:ascii="Courier New" w:hAnsi="Courier New" w:cs="Courier New"/>
                <w:sz w:val="20"/>
                <w:szCs w:val="20"/>
              </w:rPr>
              <w:t xml:space="preserve"> * To change this template file, choose Tools | Templates</w:t>
            </w:r>
          </w:p>
          <w:p w14:paraId="5AFB62F0" w14:textId="77777777" w:rsidR="00136DE4" w:rsidRPr="00136DE4" w:rsidRDefault="00136DE4" w:rsidP="00136DE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136DE4">
              <w:rPr>
                <w:rFonts w:ascii="Courier New" w:hAnsi="Courier New" w:cs="Courier New"/>
                <w:sz w:val="20"/>
                <w:szCs w:val="20"/>
              </w:rPr>
              <w:t xml:space="preserve"> * and open the template in the editor.</w:t>
            </w:r>
          </w:p>
          <w:p w14:paraId="790F6E9F" w14:textId="77777777" w:rsidR="00136DE4" w:rsidRPr="00136DE4" w:rsidRDefault="00136DE4" w:rsidP="00136DE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136DE4">
              <w:rPr>
                <w:rFonts w:ascii="Courier New" w:hAnsi="Courier New" w:cs="Courier New"/>
                <w:sz w:val="20"/>
                <w:szCs w:val="20"/>
              </w:rPr>
              <w:t xml:space="preserve"> */</w:t>
            </w:r>
          </w:p>
          <w:p w14:paraId="6013B701" w14:textId="77777777" w:rsidR="00136DE4" w:rsidRPr="00136DE4" w:rsidRDefault="00136DE4" w:rsidP="00136DE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136DE4">
              <w:rPr>
                <w:rFonts w:ascii="Courier New" w:hAnsi="Courier New" w:cs="Courier New"/>
                <w:sz w:val="20"/>
                <w:szCs w:val="20"/>
              </w:rPr>
              <w:t xml:space="preserve">package </w:t>
            </w:r>
            <w:proofErr w:type="gramStart"/>
            <w:r w:rsidRPr="00136DE4">
              <w:rPr>
                <w:rFonts w:ascii="Courier New" w:hAnsi="Courier New" w:cs="Courier New"/>
                <w:sz w:val="20"/>
                <w:szCs w:val="20"/>
              </w:rPr>
              <w:t>individualDetails;</w:t>
            </w:r>
            <w:proofErr w:type="gramEnd"/>
          </w:p>
          <w:p w14:paraId="6F609B45" w14:textId="77777777" w:rsidR="00136DE4" w:rsidRPr="00136DE4" w:rsidRDefault="00136DE4" w:rsidP="00136DE4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68319435" w14:textId="77777777" w:rsidR="00136DE4" w:rsidRPr="00136DE4" w:rsidRDefault="00136DE4" w:rsidP="00136DE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136DE4">
              <w:rPr>
                <w:rFonts w:ascii="Courier New" w:hAnsi="Courier New" w:cs="Courier New"/>
                <w:sz w:val="20"/>
                <w:szCs w:val="20"/>
              </w:rPr>
              <w:t xml:space="preserve">import </w:t>
            </w:r>
            <w:proofErr w:type="gramStart"/>
            <w:r w:rsidRPr="00136DE4">
              <w:rPr>
                <w:rFonts w:ascii="Courier New" w:hAnsi="Courier New" w:cs="Courier New"/>
                <w:sz w:val="20"/>
                <w:szCs w:val="20"/>
              </w:rPr>
              <w:t>java.util</w:t>
            </w:r>
            <w:proofErr w:type="gramEnd"/>
            <w:r w:rsidRPr="00136DE4">
              <w:rPr>
                <w:rFonts w:ascii="Courier New" w:hAnsi="Courier New" w:cs="Courier New"/>
                <w:sz w:val="20"/>
                <w:szCs w:val="20"/>
              </w:rPr>
              <w:t>.Date;</w:t>
            </w:r>
          </w:p>
          <w:p w14:paraId="510FB60E" w14:textId="77777777" w:rsidR="00136DE4" w:rsidRPr="00136DE4" w:rsidRDefault="00136DE4" w:rsidP="00136DE4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62C81A24" w14:textId="77777777" w:rsidR="00136DE4" w:rsidRPr="00136DE4" w:rsidRDefault="00136DE4" w:rsidP="00136DE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136DE4">
              <w:rPr>
                <w:rFonts w:ascii="Courier New" w:hAnsi="Courier New" w:cs="Courier New"/>
                <w:sz w:val="20"/>
                <w:szCs w:val="20"/>
              </w:rPr>
              <w:t>/**</w:t>
            </w:r>
          </w:p>
          <w:p w14:paraId="319FB5DD" w14:textId="77777777" w:rsidR="00136DE4" w:rsidRPr="00136DE4" w:rsidRDefault="00136DE4" w:rsidP="00136DE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136DE4">
              <w:rPr>
                <w:rFonts w:ascii="Courier New" w:hAnsi="Courier New" w:cs="Courier New"/>
                <w:sz w:val="20"/>
                <w:szCs w:val="20"/>
              </w:rPr>
              <w:t xml:space="preserve"> *</w:t>
            </w:r>
          </w:p>
          <w:p w14:paraId="5710B082" w14:textId="77777777" w:rsidR="00136DE4" w:rsidRPr="00136DE4" w:rsidRDefault="00136DE4" w:rsidP="00136DE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136DE4">
              <w:rPr>
                <w:rFonts w:ascii="Courier New" w:hAnsi="Courier New" w:cs="Courier New"/>
                <w:sz w:val="20"/>
                <w:szCs w:val="20"/>
              </w:rPr>
              <w:t xml:space="preserve"> * @author Ramu Vallapurapu</w:t>
            </w:r>
          </w:p>
          <w:p w14:paraId="3650412C" w14:textId="77777777" w:rsidR="00136DE4" w:rsidRPr="00136DE4" w:rsidRDefault="00136DE4" w:rsidP="00136DE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136DE4">
              <w:rPr>
                <w:rFonts w:ascii="Courier New" w:hAnsi="Courier New" w:cs="Courier New"/>
                <w:sz w:val="20"/>
                <w:szCs w:val="20"/>
              </w:rPr>
              <w:t xml:space="preserve"> */</w:t>
            </w:r>
          </w:p>
          <w:p w14:paraId="3FE0F593" w14:textId="77777777" w:rsidR="00136DE4" w:rsidRPr="00136DE4" w:rsidRDefault="00136DE4" w:rsidP="00136DE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136DE4">
              <w:rPr>
                <w:rFonts w:ascii="Courier New" w:hAnsi="Courier New" w:cs="Courier New"/>
                <w:sz w:val="20"/>
                <w:szCs w:val="20"/>
              </w:rPr>
              <w:t>public class Employee extends Person {</w:t>
            </w:r>
          </w:p>
          <w:p w14:paraId="3439D1E8" w14:textId="77777777" w:rsidR="00136DE4" w:rsidRPr="00136DE4" w:rsidRDefault="00136DE4" w:rsidP="00136DE4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29369264" w14:textId="77777777" w:rsidR="00136DE4" w:rsidRPr="00136DE4" w:rsidRDefault="00136DE4" w:rsidP="00136DE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136DE4">
              <w:rPr>
                <w:rFonts w:ascii="Courier New" w:hAnsi="Courier New" w:cs="Courier New"/>
                <w:sz w:val="20"/>
                <w:szCs w:val="20"/>
              </w:rPr>
              <w:t xml:space="preserve">    private String </w:t>
            </w:r>
            <w:proofErr w:type="gramStart"/>
            <w:r w:rsidRPr="00136DE4">
              <w:rPr>
                <w:rFonts w:ascii="Courier New" w:hAnsi="Courier New" w:cs="Courier New"/>
                <w:sz w:val="20"/>
                <w:szCs w:val="20"/>
              </w:rPr>
              <w:t>office;</w:t>
            </w:r>
            <w:proofErr w:type="gramEnd"/>
          </w:p>
          <w:p w14:paraId="2D9AC964" w14:textId="77777777" w:rsidR="00136DE4" w:rsidRPr="00136DE4" w:rsidRDefault="00136DE4" w:rsidP="00136DE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136DE4">
              <w:rPr>
                <w:rFonts w:ascii="Courier New" w:hAnsi="Courier New" w:cs="Courier New"/>
                <w:sz w:val="20"/>
                <w:szCs w:val="20"/>
              </w:rPr>
              <w:t xml:space="preserve">    private double </w:t>
            </w:r>
            <w:proofErr w:type="gramStart"/>
            <w:r w:rsidRPr="00136DE4">
              <w:rPr>
                <w:rFonts w:ascii="Courier New" w:hAnsi="Courier New" w:cs="Courier New"/>
                <w:sz w:val="20"/>
                <w:szCs w:val="20"/>
              </w:rPr>
              <w:t>salary;</w:t>
            </w:r>
            <w:proofErr w:type="gramEnd"/>
          </w:p>
          <w:p w14:paraId="262CCA9C" w14:textId="77777777" w:rsidR="00136DE4" w:rsidRPr="00136DE4" w:rsidRDefault="00136DE4" w:rsidP="00136DE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136DE4">
              <w:rPr>
                <w:rFonts w:ascii="Courier New" w:hAnsi="Courier New" w:cs="Courier New"/>
                <w:sz w:val="20"/>
                <w:szCs w:val="20"/>
              </w:rPr>
              <w:t xml:space="preserve">    private Date </w:t>
            </w:r>
            <w:proofErr w:type="gramStart"/>
            <w:r w:rsidRPr="00136DE4">
              <w:rPr>
                <w:rFonts w:ascii="Courier New" w:hAnsi="Courier New" w:cs="Courier New"/>
                <w:sz w:val="20"/>
                <w:szCs w:val="20"/>
              </w:rPr>
              <w:t>dateHired;</w:t>
            </w:r>
            <w:proofErr w:type="gramEnd"/>
          </w:p>
          <w:p w14:paraId="1F658EE0" w14:textId="77777777" w:rsidR="00136DE4" w:rsidRPr="00136DE4" w:rsidRDefault="00136DE4" w:rsidP="00136DE4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1626F6CD" w14:textId="77777777" w:rsidR="00136DE4" w:rsidRPr="00136DE4" w:rsidRDefault="00136DE4" w:rsidP="00136DE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136DE4">
              <w:rPr>
                <w:rFonts w:ascii="Courier New" w:hAnsi="Courier New" w:cs="Courier New"/>
                <w:sz w:val="20"/>
                <w:szCs w:val="20"/>
              </w:rPr>
              <w:t xml:space="preserve">    public </w:t>
            </w:r>
            <w:proofErr w:type="gramStart"/>
            <w:r w:rsidRPr="00136DE4">
              <w:rPr>
                <w:rFonts w:ascii="Courier New" w:hAnsi="Courier New" w:cs="Courier New"/>
                <w:sz w:val="20"/>
                <w:szCs w:val="20"/>
              </w:rPr>
              <w:t>Employee(</w:t>
            </w:r>
            <w:proofErr w:type="gramEnd"/>
            <w:r w:rsidRPr="00136DE4">
              <w:rPr>
                <w:rFonts w:ascii="Courier New" w:hAnsi="Courier New" w:cs="Courier New"/>
                <w:sz w:val="20"/>
                <w:szCs w:val="20"/>
              </w:rPr>
              <w:t>String office, double salary, Date dateHired, String name, String address, String phoneNumber, String emailAdress) {</w:t>
            </w:r>
          </w:p>
          <w:p w14:paraId="6FD6DEA0" w14:textId="77777777" w:rsidR="00136DE4" w:rsidRPr="00136DE4" w:rsidRDefault="00136DE4" w:rsidP="00136DE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136DE4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gramStart"/>
            <w:r w:rsidRPr="00136DE4">
              <w:rPr>
                <w:rFonts w:ascii="Courier New" w:hAnsi="Courier New" w:cs="Courier New"/>
                <w:sz w:val="20"/>
                <w:szCs w:val="20"/>
              </w:rPr>
              <w:t>super(</w:t>
            </w:r>
            <w:proofErr w:type="gramEnd"/>
            <w:r w:rsidRPr="00136DE4">
              <w:rPr>
                <w:rFonts w:ascii="Courier New" w:hAnsi="Courier New" w:cs="Courier New"/>
                <w:sz w:val="20"/>
                <w:szCs w:val="20"/>
              </w:rPr>
              <w:t>name, address, phoneNumber, emailAdress);</w:t>
            </w:r>
          </w:p>
          <w:p w14:paraId="21279D42" w14:textId="77777777" w:rsidR="00136DE4" w:rsidRPr="00136DE4" w:rsidRDefault="00136DE4" w:rsidP="00136DE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136DE4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gramStart"/>
            <w:r w:rsidRPr="00136DE4">
              <w:rPr>
                <w:rFonts w:ascii="Courier New" w:hAnsi="Courier New" w:cs="Courier New"/>
                <w:sz w:val="20"/>
                <w:szCs w:val="20"/>
              </w:rPr>
              <w:t>this.office</w:t>
            </w:r>
            <w:proofErr w:type="gramEnd"/>
            <w:r w:rsidRPr="00136DE4">
              <w:rPr>
                <w:rFonts w:ascii="Courier New" w:hAnsi="Courier New" w:cs="Courier New"/>
                <w:sz w:val="20"/>
                <w:szCs w:val="20"/>
              </w:rPr>
              <w:t xml:space="preserve"> = office;</w:t>
            </w:r>
          </w:p>
          <w:p w14:paraId="07C8ADA5" w14:textId="77777777" w:rsidR="00136DE4" w:rsidRPr="00136DE4" w:rsidRDefault="00136DE4" w:rsidP="00136DE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136DE4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gramStart"/>
            <w:r w:rsidRPr="00136DE4">
              <w:rPr>
                <w:rFonts w:ascii="Courier New" w:hAnsi="Courier New" w:cs="Courier New"/>
                <w:sz w:val="20"/>
                <w:szCs w:val="20"/>
              </w:rPr>
              <w:t>this.salary</w:t>
            </w:r>
            <w:proofErr w:type="gramEnd"/>
            <w:r w:rsidRPr="00136DE4">
              <w:rPr>
                <w:rFonts w:ascii="Courier New" w:hAnsi="Courier New" w:cs="Courier New"/>
                <w:sz w:val="20"/>
                <w:szCs w:val="20"/>
              </w:rPr>
              <w:t xml:space="preserve"> = salary;</w:t>
            </w:r>
          </w:p>
          <w:p w14:paraId="38BA3D0D" w14:textId="77777777" w:rsidR="00136DE4" w:rsidRPr="00136DE4" w:rsidRDefault="00136DE4" w:rsidP="00136DE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136DE4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gramStart"/>
            <w:r w:rsidRPr="00136DE4">
              <w:rPr>
                <w:rFonts w:ascii="Courier New" w:hAnsi="Courier New" w:cs="Courier New"/>
                <w:sz w:val="20"/>
                <w:szCs w:val="20"/>
              </w:rPr>
              <w:t>this.dateHired</w:t>
            </w:r>
            <w:proofErr w:type="gramEnd"/>
            <w:r w:rsidRPr="00136DE4">
              <w:rPr>
                <w:rFonts w:ascii="Courier New" w:hAnsi="Courier New" w:cs="Courier New"/>
                <w:sz w:val="20"/>
                <w:szCs w:val="20"/>
              </w:rPr>
              <w:t xml:space="preserve"> = dateHired;</w:t>
            </w:r>
          </w:p>
          <w:p w14:paraId="5BC4F8B5" w14:textId="77777777" w:rsidR="00136DE4" w:rsidRPr="00136DE4" w:rsidRDefault="00136DE4" w:rsidP="00136DE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136DE4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2E86218E" w14:textId="77777777" w:rsidR="00136DE4" w:rsidRPr="00136DE4" w:rsidRDefault="00136DE4" w:rsidP="00136DE4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6AC20A58" w14:textId="77777777" w:rsidR="00136DE4" w:rsidRPr="00136DE4" w:rsidRDefault="00136DE4" w:rsidP="00136DE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136DE4">
              <w:rPr>
                <w:rFonts w:ascii="Courier New" w:hAnsi="Courier New" w:cs="Courier New"/>
                <w:sz w:val="20"/>
                <w:szCs w:val="20"/>
              </w:rPr>
              <w:t xml:space="preserve">    public </w:t>
            </w:r>
            <w:proofErr w:type="gramStart"/>
            <w:r w:rsidRPr="00136DE4">
              <w:rPr>
                <w:rFonts w:ascii="Courier New" w:hAnsi="Courier New" w:cs="Courier New"/>
                <w:sz w:val="20"/>
                <w:szCs w:val="20"/>
              </w:rPr>
              <w:t>Employee(</w:t>
            </w:r>
            <w:proofErr w:type="gramEnd"/>
            <w:r w:rsidRPr="00136DE4">
              <w:rPr>
                <w:rFonts w:ascii="Courier New" w:hAnsi="Courier New" w:cs="Courier New"/>
                <w:sz w:val="20"/>
                <w:szCs w:val="20"/>
              </w:rPr>
              <w:t>String name) {</w:t>
            </w:r>
          </w:p>
          <w:p w14:paraId="3113AFEE" w14:textId="77777777" w:rsidR="00136DE4" w:rsidRPr="00136DE4" w:rsidRDefault="00136DE4" w:rsidP="00136DE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136DE4">
              <w:rPr>
                <w:rFonts w:ascii="Courier New" w:hAnsi="Courier New" w:cs="Courier New"/>
                <w:sz w:val="20"/>
                <w:szCs w:val="20"/>
              </w:rPr>
              <w:t xml:space="preserve">        super(name</w:t>
            </w:r>
            <w:proofErr w:type="gramStart"/>
            <w:r w:rsidRPr="00136DE4">
              <w:rPr>
                <w:rFonts w:ascii="Courier New" w:hAnsi="Courier New" w:cs="Courier New"/>
                <w:sz w:val="20"/>
                <w:szCs w:val="20"/>
              </w:rPr>
              <w:t>);</w:t>
            </w:r>
            <w:proofErr w:type="gramEnd"/>
          </w:p>
          <w:p w14:paraId="5B510EC2" w14:textId="77777777" w:rsidR="00136DE4" w:rsidRPr="00136DE4" w:rsidRDefault="00136DE4" w:rsidP="00136DE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136DE4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4FB00563" w14:textId="77777777" w:rsidR="00136DE4" w:rsidRPr="00136DE4" w:rsidRDefault="00136DE4" w:rsidP="00136DE4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2ECB89CC" w14:textId="77777777" w:rsidR="00136DE4" w:rsidRPr="00136DE4" w:rsidRDefault="00136DE4" w:rsidP="00136DE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136DE4">
              <w:rPr>
                <w:rFonts w:ascii="Courier New" w:hAnsi="Courier New" w:cs="Courier New"/>
                <w:sz w:val="20"/>
                <w:szCs w:val="20"/>
              </w:rPr>
              <w:t xml:space="preserve">    @Override</w:t>
            </w:r>
          </w:p>
          <w:p w14:paraId="517220FD" w14:textId="77777777" w:rsidR="00136DE4" w:rsidRPr="00136DE4" w:rsidRDefault="00136DE4" w:rsidP="00136DE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136DE4">
              <w:rPr>
                <w:rFonts w:ascii="Courier New" w:hAnsi="Courier New" w:cs="Courier New"/>
                <w:sz w:val="20"/>
                <w:szCs w:val="20"/>
              </w:rPr>
              <w:t xml:space="preserve">    public String </w:t>
            </w:r>
            <w:proofErr w:type="gramStart"/>
            <w:r w:rsidRPr="00136DE4">
              <w:rPr>
                <w:rFonts w:ascii="Courier New" w:hAnsi="Courier New" w:cs="Courier New"/>
                <w:sz w:val="20"/>
                <w:szCs w:val="20"/>
              </w:rPr>
              <w:t>toString(</w:t>
            </w:r>
            <w:proofErr w:type="gramEnd"/>
            <w:r w:rsidRPr="00136DE4">
              <w:rPr>
                <w:rFonts w:ascii="Courier New" w:hAnsi="Courier New" w:cs="Courier New"/>
                <w:sz w:val="20"/>
                <w:szCs w:val="20"/>
              </w:rPr>
              <w:t>) {</w:t>
            </w:r>
          </w:p>
          <w:p w14:paraId="2268677F" w14:textId="77777777" w:rsidR="00136DE4" w:rsidRPr="00136DE4" w:rsidRDefault="00136DE4" w:rsidP="00136DE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136DE4">
              <w:rPr>
                <w:rFonts w:ascii="Courier New" w:hAnsi="Courier New" w:cs="Courier New"/>
                <w:sz w:val="20"/>
                <w:szCs w:val="20"/>
              </w:rPr>
              <w:t xml:space="preserve">        return "Employee Class \nName of Employee: " + </w:t>
            </w:r>
            <w:proofErr w:type="gramStart"/>
            <w:r w:rsidRPr="00136DE4">
              <w:rPr>
                <w:rFonts w:ascii="Courier New" w:hAnsi="Courier New" w:cs="Courier New"/>
                <w:sz w:val="20"/>
                <w:szCs w:val="20"/>
              </w:rPr>
              <w:t>super.getName</w:t>
            </w:r>
            <w:proofErr w:type="gramEnd"/>
            <w:r w:rsidRPr="00136DE4">
              <w:rPr>
                <w:rFonts w:ascii="Courier New" w:hAnsi="Courier New" w:cs="Courier New"/>
                <w:sz w:val="20"/>
                <w:szCs w:val="20"/>
              </w:rPr>
              <w:t>();</w:t>
            </w:r>
          </w:p>
          <w:p w14:paraId="1A5747F5" w14:textId="77777777" w:rsidR="00136DE4" w:rsidRPr="00136DE4" w:rsidRDefault="00136DE4" w:rsidP="00136DE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136DE4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21704D29" w14:textId="77777777" w:rsidR="00136DE4" w:rsidRPr="00136DE4" w:rsidRDefault="00136DE4" w:rsidP="00136DE4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4F714C6A" w14:textId="6C4CD87C" w:rsidR="00136DE4" w:rsidRPr="00136DE4" w:rsidRDefault="00136DE4" w:rsidP="00136DE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136DE4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</w:tc>
      </w:tr>
    </w:tbl>
    <w:p w14:paraId="2B97A01F" w14:textId="795A338A" w:rsidR="00136DE4" w:rsidRDefault="00136DE4" w:rsidP="00136DE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136DE4" w14:paraId="61B9E3EB" w14:textId="77777777" w:rsidTr="00136DE4">
        <w:tc>
          <w:tcPr>
            <w:tcW w:w="10070" w:type="dxa"/>
          </w:tcPr>
          <w:p w14:paraId="11C82DBF" w14:textId="77777777" w:rsidR="009F217D" w:rsidRPr="009F217D" w:rsidRDefault="009F217D" w:rsidP="009F217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9F217D">
              <w:rPr>
                <w:rFonts w:ascii="Courier New" w:hAnsi="Courier New" w:cs="Courier New"/>
                <w:sz w:val="20"/>
                <w:szCs w:val="20"/>
              </w:rPr>
              <w:t>/*</w:t>
            </w:r>
          </w:p>
          <w:p w14:paraId="478FAB43" w14:textId="77777777" w:rsidR="009F217D" w:rsidRPr="009F217D" w:rsidRDefault="009F217D" w:rsidP="009F217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9F217D">
              <w:rPr>
                <w:rFonts w:ascii="Courier New" w:hAnsi="Courier New" w:cs="Courier New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6DAA0FFD" w14:textId="77777777" w:rsidR="009F217D" w:rsidRPr="009F217D" w:rsidRDefault="009F217D" w:rsidP="009F217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9F217D">
              <w:rPr>
                <w:rFonts w:ascii="Courier New" w:hAnsi="Courier New" w:cs="Courier New"/>
                <w:sz w:val="20"/>
                <w:szCs w:val="20"/>
              </w:rPr>
              <w:t xml:space="preserve"> * To change this template file, choose Tools | Templates</w:t>
            </w:r>
          </w:p>
          <w:p w14:paraId="30345745" w14:textId="77777777" w:rsidR="009F217D" w:rsidRPr="009F217D" w:rsidRDefault="009F217D" w:rsidP="009F217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9F217D">
              <w:rPr>
                <w:rFonts w:ascii="Courier New" w:hAnsi="Courier New" w:cs="Courier New"/>
                <w:sz w:val="20"/>
                <w:szCs w:val="20"/>
              </w:rPr>
              <w:t xml:space="preserve"> * and open the template in the editor.</w:t>
            </w:r>
          </w:p>
          <w:p w14:paraId="6304BD5E" w14:textId="77777777" w:rsidR="009F217D" w:rsidRPr="009F217D" w:rsidRDefault="009F217D" w:rsidP="009F217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9F217D">
              <w:rPr>
                <w:rFonts w:ascii="Courier New" w:hAnsi="Courier New" w:cs="Courier New"/>
                <w:sz w:val="20"/>
                <w:szCs w:val="20"/>
              </w:rPr>
              <w:t xml:space="preserve"> */</w:t>
            </w:r>
          </w:p>
          <w:p w14:paraId="47E1AE0B" w14:textId="77777777" w:rsidR="009F217D" w:rsidRPr="009F217D" w:rsidRDefault="009F217D" w:rsidP="009F217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9F217D">
              <w:rPr>
                <w:rFonts w:ascii="Courier New" w:hAnsi="Courier New" w:cs="Courier New"/>
                <w:sz w:val="20"/>
                <w:szCs w:val="20"/>
              </w:rPr>
              <w:t xml:space="preserve">package </w:t>
            </w:r>
            <w:proofErr w:type="gramStart"/>
            <w:r w:rsidRPr="009F217D">
              <w:rPr>
                <w:rFonts w:ascii="Courier New" w:hAnsi="Courier New" w:cs="Courier New"/>
                <w:sz w:val="20"/>
                <w:szCs w:val="20"/>
              </w:rPr>
              <w:t>individualDetails;</w:t>
            </w:r>
            <w:proofErr w:type="gramEnd"/>
          </w:p>
          <w:p w14:paraId="37DEAF3E" w14:textId="77777777" w:rsidR="009F217D" w:rsidRPr="009F217D" w:rsidRDefault="009F217D" w:rsidP="009F217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74F5AFCB" w14:textId="77777777" w:rsidR="009F217D" w:rsidRPr="009F217D" w:rsidRDefault="009F217D" w:rsidP="009F217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9F217D">
              <w:rPr>
                <w:rFonts w:ascii="Courier New" w:hAnsi="Courier New" w:cs="Courier New"/>
                <w:sz w:val="20"/>
                <w:szCs w:val="20"/>
              </w:rPr>
              <w:t xml:space="preserve">import </w:t>
            </w:r>
            <w:proofErr w:type="gramStart"/>
            <w:r w:rsidRPr="009F217D">
              <w:rPr>
                <w:rFonts w:ascii="Courier New" w:hAnsi="Courier New" w:cs="Courier New"/>
                <w:sz w:val="20"/>
                <w:szCs w:val="20"/>
              </w:rPr>
              <w:t>java.util</w:t>
            </w:r>
            <w:proofErr w:type="gramEnd"/>
            <w:r w:rsidRPr="009F217D">
              <w:rPr>
                <w:rFonts w:ascii="Courier New" w:hAnsi="Courier New" w:cs="Courier New"/>
                <w:sz w:val="20"/>
                <w:szCs w:val="20"/>
              </w:rPr>
              <w:t>.Date;</w:t>
            </w:r>
          </w:p>
          <w:p w14:paraId="1065E986" w14:textId="77777777" w:rsidR="009F217D" w:rsidRPr="009F217D" w:rsidRDefault="009F217D" w:rsidP="009F217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30BC6703" w14:textId="77777777" w:rsidR="009F217D" w:rsidRPr="009F217D" w:rsidRDefault="009F217D" w:rsidP="009F217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9F217D">
              <w:rPr>
                <w:rFonts w:ascii="Courier New" w:hAnsi="Courier New" w:cs="Courier New"/>
                <w:sz w:val="20"/>
                <w:szCs w:val="20"/>
              </w:rPr>
              <w:t>/**</w:t>
            </w:r>
          </w:p>
          <w:p w14:paraId="46C8B3CF" w14:textId="77777777" w:rsidR="009F217D" w:rsidRPr="009F217D" w:rsidRDefault="009F217D" w:rsidP="009F217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9F217D">
              <w:rPr>
                <w:rFonts w:ascii="Courier New" w:hAnsi="Courier New" w:cs="Courier New"/>
                <w:sz w:val="20"/>
                <w:szCs w:val="20"/>
              </w:rPr>
              <w:t xml:space="preserve"> *</w:t>
            </w:r>
          </w:p>
          <w:p w14:paraId="1CA6DE40" w14:textId="77777777" w:rsidR="009F217D" w:rsidRPr="009F217D" w:rsidRDefault="009F217D" w:rsidP="009F217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9F217D">
              <w:rPr>
                <w:rFonts w:ascii="Courier New" w:hAnsi="Courier New" w:cs="Courier New"/>
                <w:sz w:val="20"/>
                <w:szCs w:val="20"/>
              </w:rPr>
              <w:t xml:space="preserve"> * @author Ramu Vallapurapu</w:t>
            </w:r>
          </w:p>
          <w:p w14:paraId="48A8ECC1" w14:textId="77777777" w:rsidR="009F217D" w:rsidRPr="009F217D" w:rsidRDefault="009F217D" w:rsidP="009F217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9F217D">
              <w:rPr>
                <w:rFonts w:ascii="Courier New" w:hAnsi="Courier New" w:cs="Courier New"/>
                <w:sz w:val="20"/>
                <w:szCs w:val="20"/>
              </w:rPr>
              <w:t xml:space="preserve"> */</w:t>
            </w:r>
          </w:p>
          <w:p w14:paraId="138F8819" w14:textId="77777777" w:rsidR="009F217D" w:rsidRPr="009F217D" w:rsidRDefault="009F217D" w:rsidP="009F217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9F217D">
              <w:rPr>
                <w:rFonts w:ascii="Courier New" w:hAnsi="Courier New" w:cs="Courier New"/>
                <w:sz w:val="20"/>
                <w:szCs w:val="20"/>
              </w:rPr>
              <w:t>public class Faculty extends Employee {</w:t>
            </w:r>
          </w:p>
          <w:p w14:paraId="0464F4B6" w14:textId="77777777" w:rsidR="009F217D" w:rsidRPr="009F217D" w:rsidRDefault="009F217D" w:rsidP="009F217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300CA47D" w14:textId="77777777" w:rsidR="009F217D" w:rsidRPr="009F217D" w:rsidRDefault="009F217D" w:rsidP="009F217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9F217D">
              <w:rPr>
                <w:rFonts w:ascii="Courier New" w:hAnsi="Courier New" w:cs="Courier New"/>
                <w:sz w:val="20"/>
                <w:szCs w:val="20"/>
              </w:rPr>
              <w:t xml:space="preserve">    private int </w:t>
            </w:r>
            <w:proofErr w:type="gramStart"/>
            <w:r w:rsidRPr="009F217D">
              <w:rPr>
                <w:rFonts w:ascii="Courier New" w:hAnsi="Courier New" w:cs="Courier New"/>
                <w:sz w:val="20"/>
                <w:szCs w:val="20"/>
              </w:rPr>
              <w:t>officeHours;</w:t>
            </w:r>
            <w:proofErr w:type="gramEnd"/>
          </w:p>
          <w:p w14:paraId="700F15FD" w14:textId="77777777" w:rsidR="009F217D" w:rsidRPr="009F217D" w:rsidRDefault="009F217D" w:rsidP="009F217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9F217D">
              <w:rPr>
                <w:rFonts w:ascii="Courier New" w:hAnsi="Courier New" w:cs="Courier New"/>
                <w:sz w:val="20"/>
                <w:szCs w:val="20"/>
              </w:rPr>
              <w:lastRenderedPageBreak/>
              <w:t xml:space="preserve">    private int </w:t>
            </w:r>
            <w:proofErr w:type="gramStart"/>
            <w:r w:rsidRPr="009F217D">
              <w:rPr>
                <w:rFonts w:ascii="Courier New" w:hAnsi="Courier New" w:cs="Courier New"/>
                <w:sz w:val="20"/>
                <w:szCs w:val="20"/>
              </w:rPr>
              <w:t>noOfTeachingSubjects;</w:t>
            </w:r>
            <w:proofErr w:type="gramEnd"/>
          </w:p>
          <w:p w14:paraId="0DCB8F29" w14:textId="77777777" w:rsidR="009F217D" w:rsidRPr="009F217D" w:rsidRDefault="009F217D" w:rsidP="009F217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553FE24C" w14:textId="77777777" w:rsidR="009F217D" w:rsidRPr="009F217D" w:rsidRDefault="009F217D" w:rsidP="009F217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9F217D">
              <w:rPr>
                <w:rFonts w:ascii="Courier New" w:hAnsi="Courier New" w:cs="Courier New"/>
                <w:sz w:val="20"/>
                <w:szCs w:val="20"/>
              </w:rPr>
              <w:t xml:space="preserve">    public </w:t>
            </w:r>
            <w:proofErr w:type="gramStart"/>
            <w:r w:rsidRPr="009F217D">
              <w:rPr>
                <w:rFonts w:ascii="Courier New" w:hAnsi="Courier New" w:cs="Courier New"/>
                <w:sz w:val="20"/>
                <w:szCs w:val="20"/>
              </w:rPr>
              <w:t>Faculty(</w:t>
            </w:r>
            <w:proofErr w:type="gramEnd"/>
            <w:r w:rsidRPr="009F217D">
              <w:rPr>
                <w:rFonts w:ascii="Courier New" w:hAnsi="Courier New" w:cs="Courier New"/>
                <w:sz w:val="20"/>
                <w:szCs w:val="20"/>
              </w:rPr>
              <w:t>int officeHours, int noOfTeachingSubjects, String office, double salary, Date dateHired, String name, String address, String phoneNumber, String emailAdress) {</w:t>
            </w:r>
          </w:p>
          <w:p w14:paraId="0ED9659D" w14:textId="77777777" w:rsidR="009F217D" w:rsidRPr="009F217D" w:rsidRDefault="009F217D" w:rsidP="009F217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9F217D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gramStart"/>
            <w:r w:rsidRPr="009F217D">
              <w:rPr>
                <w:rFonts w:ascii="Courier New" w:hAnsi="Courier New" w:cs="Courier New"/>
                <w:sz w:val="20"/>
                <w:szCs w:val="20"/>
              </w:rPr>
              <w:t>super(</w:t>
            </w:r>
            <w:proofErr w:type="gramEnd"/>
            <w:r w:rsidRPr="009F217D">
              <w:rPr>
                <w:rFonts w:ascii="Courier New" w:hAnsi="Courier New" w:cs="Courier New"/>
                <w:sz w:val="20"/>
                <w:szCs w:val="20"/>
              </w:rPr>
              <w:t>office, salary, dateHired, name, address, phoneNumber, emailAdress);</w:t>
            </w:r>
          </w:p>
          <w:p w14:paraId="451BF002" w14:textId="77777777" w:rsidR="009F217D" w:rsidRPr="009F217D" w:rsidRDefault="009F217D" w:rsidP="009F217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9F217D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gramStart"/>
            <w:r w:rsidRPr="009F217D">
              <w:rPr>
                <w:rFonts w:ascii="Courier New" w:hAnsi="Courier New" w:cs="Courier New"/>
                <w:sz w:val="20"/>
                <w:szCs w:val="20"/>
              </w:rPr>
              <w:t>this.officeHours</w:t>
            </w:r>
            <w:proofErr w:type="gramEnd"/>
            <w:r w:rsidRPr="009F217D">
              <w:rPr>
                <w:rFonts w:ascii="Courier New" w:hAnsi="Courier New" w:cs="Courier New"/>
                <w:sz w:val="20"/>
                <w:szCs w:val="20"/>
              </w:rPr>
              <w:t xml:space="preserve"> = officeHours;</w:t>
            </w:r>
          </w:p>
          <w:p w14:paraId="5BD34A80" w14:textId="77777777" w:rsidR="009F217D" w:rsidRPr="009F217D" w:rsidRDefault="009F217D" w:rsidP="009F217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9F217D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gramStart"/>
            <w:r w:rsidRPr="009F217D">
              <w:rPr>
                <w:rFonts w:ascii="Courier New" w:hAnsi="Courier New" w:cs="Courier New"/>
                <w:sz w:val="20"/>
                <w:szCs w:val="20"/>
              </w:rPr>
              <w:t>this.noOfTeachingSubjects</w:t>
            </w:r>
            <w:proofErr w:type="gramEnd"/>
            <w:r w:rsidRPr="009F217D">
              <w:rPr>
                <w:rFonts w:ascii="Courier New" w:hAnsi="Courier New" w:cs="Courier New"/>
                <w:sz w:val="20"/>
                <w:szCs w:val="20"/>
              </w:rPr>
              <w:t xml:space="preserve"> = noOfTeachingSubjects;</w:t>
            </w:r>
          </w:p>
          <w:p w14:paraId="53DDFF2B" w14:textId="77777777" w:rsidR="009F217D" w:rsidRPr="009F217D" w:rsidRDefault="009F217D" w:rsidP="009F217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9F217D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0692F954" w14:textId="77777777" w:rsidR="009F217D" w:rsidRPr="009F217D" w:rsidRDefault="009F217D" w:rsidP="009F217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4F73C3C9" w14:textId="77777777" w:rsidR="009F217D" w:rsidRPr="009F217D" w:rsidRDefault="009F217D" w:rsidP="009F217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9F217D">
              <w:rPr>
                <w:rFonts w:ascii="Courier New" w:hAnsi="Courier New" w:cs="Courier New"/>
                <w:sz w:val="20"/>
                <w:szCs w:val="20"/>
              </w:rPr>
              <w:t xml:space="preserve">    public </w:t>
            </w:r>
            <w:proofErr w:type="gramStart"/>
            <w:r w:rsidRPr="009F217D">
              <w:rPr>
                <w:rFonts w:ascii="Courier New" w:hAnsi="Courier New" w:cs="Courier New"/>
                <w:sz w:val="20"/>
                <w:szCs w:val="20"/>
              </w:rPr>
              <w:t>Faculty(</w:t>
            </w:r>
            <w:proofErr w:type="gramEnd"/>
            <w:r w:rsidRPr="009F217D">
              <w:rPr>
                <w:rFonts w:ascii="Courier New" w:hAnsi="Courier New" w:cs="Courier New"/>
                <w:sz w:val="20"/>
                <w:szCs w:val="20"/>
              </w:rPr>
              <w:t>String name) {</w:t>
            </w:r>
          </w:p>
          <w:p w14:paraId="272ADFAC" w14:textId="77777777" w:rsidR="009F217D" w:rsidRPr="009F217D" w:rsidRDefault="009F217D" w:rsidP="009F217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9F217D">
              <w:rPr>
                <w:rFonts w:ascii="Courier New" w:hAnsi="Courier New" w:cs="Courier New"/>
                <w:sz w:val="20"/>
                <w:szCs w:val="20"/>
              </w:rPr>
              <w:t xml:space="preserve">        super(name</w:t>
            </w:r>
            <w:proofErr w:type="gramStart"/>
            <w:r w:rsidRPr="009F217D">
              <w:rPr>
                <w:rFonts w:ascii="Courier New" w:hAnsi="Courier New" w:cs="Courier New"/>
                <w:sz w:val="20"/>
                <w:szCs w:val="20"/>
              </w:rPr>
              <w:t>);</w:t>
            </w:r>
            <w:proofErr w:type="gramEnd"/>
          </w:p>
          <w:p w14:paraId="32D3814F" w14:textId="77777777" w:rsidR="009F217D" w:rsidRPr="009F217D" w:rsidRDefault="009F217D" w:rsidP="009F217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9F217D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77147389" w14:textId="77777777" w:rsidR="009F217D" w:rsidRPr="009F217D" w:rsidRDefault="009F217D" w:rsidP="009F217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66A145AE" w14:textId="77777777" w:rsidR="009F217D" w:rsidRPr="009F217D" w:rsidRDefault="009F217D" w:rsidP="009F217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9F217D">
              <w:rPr>
                <w:rFonts w:ascii="Courier New" w:hAnsi="Courier New" w:cs="Courier New"/>
                <w:sz w:val="20"/>
                <w:szCs w:val="20"/>
              </w:rPr>
              <w:t xml:space="preserve">    @Override</w:t>
            </w:r>
          </w:p>
          <w:p w14:paraId="53FB083D" w14:textId="77777777" w:rsidR="009F217D" w:rsidRPr="009F217D" w:rsidRDefault="009F217D" w:rsidP="009F217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9F217D">
              <w:rPr>
                <w:rFonts w:ascii="Courier New" w:hAnsi="Courier New" w:cs="Courier New"/>
                <w:sz w:val="20"/>
                <w:szCs w:val="20"/>
              </w:rPr>
              <w:t xml:space="preserve">    public String </w:t>
            </w:r>
            <w:proofErr w:type="gramStart"/>
            <w:r w:rsidRPr="009F217D">
              <w:rPr>
                <w:rFonts w:ascii="Courier New" w:hAnsi="Courier New" w:cs="Courier New"/>
                <w:sz w:val="20"/>
                <w:szCs w:val="20"/>
              </w:rPr>
              <w:t>toString(</w:t>
            </w:r>
            <w:proofErr w:type="gramEnd"/>
            <w:r w:rsidRPr="009F217D">
              <w:rPr>
                <w:rFonts w:ascii="Courier New" w:hAnsi="Courier New" w:cs="Courier New"/>
                <w:sz w:val="20"/>
                <w:szCs w:val="20"/>
              </w:rPr>
              <w:t>) {</w:t>
            </w:r>
          </w:p>
          <w:p w14:paraId="6077F8CE" w14:textId="77777777" w:rsidR="009F217D" w:rsidRPr="009F217D" w:rsidRDefault="009F217D" w:rsidP="009F217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9F217D">
              <w:rPr>
                <w:rFonts w:ascii="Courier New" w:hAnsi="Courier New" w:cs="Courier New"/>
                <w:sz w:val="20"/>
                <w:szCs w:val="20"/>
              </w:rPr>
              <w:t xml:space="preserve">        return "Faculty Class\nName of Faculty: " + </w:t>
            </w:r>
            <w:proofErr w:type="gramStart"/>
            <w:r w:rsidRPr="009F217D">
              <w:rPr>
                <w:rFonts w:ascii="Courier New" w:hAnsi="Courier New" w:cs="Courier New"/>
                <w:sz w:val="20"/>
                <w:szCs w:val="20"/>
              </w:rPr>
              <w:t>super.getName</w:t>
            </w:r>
            <w:proofErr w:type="gramEnd"/>
            <w:r w:rsidRPr="009F217D">
              <w:rPr>
                <w:rFonts w:ascii="Courier New" w:hAnsi="Courier New" w:cs="Courier New"/>
                <w:sz w:val="20"/>
                <w:szCs w:val="20"/>
              </w:rPr>
              <w:t>();</w:t>
            </w:r>
          </w:p>
          <w:p w14:paraId="7590DF35" w14:textId="77777777" w:rsidR="009F217D" w:rsidRPr="009F217D" w:rsidRDefault="009F217D" w:rsidP="009F217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9F217D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51CFF56E" w14:textId="77777777" w:rsidR="009F217D" w:rsidRPr="009F217D" w:rsidRDefault="009F217D" w:rsidP="009F217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70394FDE" w14:textId="32075C7F" w:rsidR="00136DE4" w:rsidRPr="00136DE4" w:rsidRDefault="009F217D" w:rsidP="009F217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9F217D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</w:tc>
      </w:tr>
    </w:tbl>
    <w:p w14:paraId="14782D3F" w14:textId="0F70AD00" w:rsidR="00136DE4" w:rsidRDefault="00136DE4" w:rsidP="00136DE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136DE4" w14:paraId="4679356C" w14:textId="77777777" w:rsidTr="00136DE4">
        <w:tc>
          <w:tcPr>
            <w:tcW w:w="10070" w:type="dxa"/>
          </w:tcPr>
          <w:p w14:paraId="5C06A7BA" w14:textId="77777777" w:rsidR="00136DE4" w:rsidRPr="00136DE4" w:rsidRDefault="00136DE4" w:rsidP="00136DE4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36DE4">
              <w:rPr>
                <w:rFonts w:ascii="Courier New" w:hAnsi="Courier New" w:cs="Courier New"/>
                <w:sz w:val="20"/>
                <w:szCs w:val="20"/>
              </w:rPr>
              <w:t>/*</w:t>
            </w:r>
          </w:p>
          <w:p w14:paraId="065D8010" w14:textId="77777777" w:rsidR="00136DE4" w:rsidRPr="00136DE4" w:rsidRDefault="00136DE4" w:rsidP="00136DE4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36DE4">
              <w:rPr>
                <w:rFonts w:ascii="Courier New" w:hAnsi="Courier New" w:cs="Courier New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4C069218" w14:textId="77777777" w:rsidR="00136DE4" w:rsidRPr="00136DE4" w:rsidRDefault="00136DE4" w:rsidP="00136DE4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36DE4">
              <w:rPr>
                <w:rFonts w:ascii="Courier New" w:hAnsi="Courier New" w:cs="Courier New"/>
                <w:sz w:val="20"/>
                <w:szCs w:val="20"/>
              </w:rPr>
              <w:t xml:space="preserve"> * To change this template file, choose Tools | Templates</w:t>
            </w:r>
          </w:p>
          <w:p w14:paraId="331F89F9" w14:textId="77777777" w:rsidR="00136DE4" w:rsidRPr="00136DE4" w:rsidRDefault="00136DE4" w:rsidP="00136DE4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36DE4">
              <w:rPr>
                <w:rFonts w:ascii="Courier New" w:hAnsi="Courier New" w:cs="Courier New"/>
                <w:sz w:val="20"/>
                <w:szCs w:val="20"/>
              </w:rPr>
              <w:t xml:space="preserve"> * and open the template in the editor.</w:t>
            </w:r>
          </w:p>
          <w:p w14:paraId="5BFCD478" w14:textId="77777777" w:rsidR="00136DE4" w:rsidRPr="00136DE4" w:rsidRDefault="00136DE4" w:rsidP="00136DE4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36DE4">
              <w:rPr>
                <w:rFonts w:ascii="Courier New" w:hAnsi="Courier New" w:cs="Courier New"/>
                <w:sz w:val="20"/>
                <w:szCs w:val="20"/>
              </w:rPr>
              <w:t xml:space="preserve"> */</w:t>
            </w:r>
          </w:p>
          <w:p w14:paraId="0D6FF695" w14:textId="77777777" w:rsidR="00136DE4" w:rsidRPr="00136DE4" w:rsidRDefault="00136DE4" w:rsidP="00136DE4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36DE4">
              <w:rPr>
                <w:rFonts w:ascii="Courier New" w:hAnsi="Courier New" w:cs="Courier New"/>
                <w:sz w:val="20"/>
                <w:szCs w:val="20"/>
              </w:rPr>
              <w:t xml:space="preserve">package </w:t>
            </w:r>
            <w:proofErr w:type="gramStart"/>
            <w:r w:rsidRPr="00136DE4">
              <w:rPr>
                <w:rFonts w:ascii="Courier New" w:hAnsi="Courier New" w:cs="Courier New"/>
                <w:sz w:val="20"/>
                <w:szCs w:val="20"/>
              </w:rPr>
              <w:t>individualDetails;</w:t>
            </w:r>
            <w:proofErr w:type="gramEnd"/>
          </w:p>
          <w:p w14:paraId="1B5376B1" w14:textId="77777777" w:rsidR="00136DE4" w:rsidRPr="00136DE4" w:rsidRDefault="00136DE4" w:rsidP="00136DE4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6BFD1F7E" w14:textId="77777777" w:rsidR="00136DE4" w:rsidRPr="00136DE4" w:rsidRDefault="00136DE4" w:rsidP="00136DE4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36DE4">
              <w:rPr>
                <w:rFonts w:ascii="Courier New" w:hAnsi="Courier New" w:cs="Courier New"/>
                <w:sz w:val="20"/>
                <w:szCs w:val="20"/>
              </w:rPr>
              <w:t xml:space="preserve">import </w:t>
            </w:r>
            <w:proofErr w:type="gramStart"/>
            <w:r w:rsidRPr="00136DE4">
              <w:rPr>
                <w:rFonts w:ascii="Courier New" w:hAnsi="Courier New" w:cs="Courier New"/>
                <w:sz w:val="20"/>
                <w:szCs w:val="20"/>
              </w:rPr>
              <w:t>java.util</w:t>
            </w:r>
            <w:proofErr w:type="gramEnd"/>
            <w:r w:rsidRPr="00136DE4">
              <w:rPr>
                <w:rFonts w:ascii="Courier New" w:hAnsi="Courier New" w:cs="Courier New"/>
                <w:sz w:val="20"/>
                <w:szCs w:val="20"/>
              </w:rPr>
              <w:t>.Date;</w:t>
            </w:r>
          </w:p>
          <w:p w14:paraId="68AE11A4" w14:textId="77777777" w:rsidR="00136DE4" w:rsidRPr="00136DE4" w:rsidRDefault="00136DE4" w:rsidP="00136DE4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78E7BDEE" w14:textId="77777777" w:rsidR="00136DE4" w:rsidRPr="00136DE4" w:rsidRDefault="00136DE4" w:rsidP="00136DE4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36DE4">
              <w:rPr>
                <w:rFonts w:ascii="Courier New" w:hAnsi="Courier New" w:cs="Courier New"/>
                <w:sz w:val="20"/>
                <w:szCs w:val="20"/>
              </w:rPr>
              <w:t>/**</w:t>
            </w:r>
          </w:p>
          <w:p w14:paraId="6D6E4F3D" w14:textId="77777777" w:rsidR="00136DE4" w:rsidRPr="00136DE4" w:rsidRDefault="00136DE4" w:rsidP="00136DE4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36DE4">
              <w:rPr>
                <w:rFonts w:ascii="Courier New" w:hAnsi="Courier New" w:cs="Courier New"/>
                <w:sz w:val="20"/>
                <w:szCs w:val="20"/>
              </w:rPr>
              <w:t xml:space="preserve"> *</w:t>
            </w:r>
          </w:p>
          <w:p w14:paraId="3BE2DA0F" w14:textId="77777777" w:rsidR="00136DE4" w:rsidRPr="00136DE4" w:rsidRDefault="00136DE4" w:rsidP="00136DE4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36DE4">
              <w:rPr>
                <w:rFonts w:ascii="Courier New" w:hAnsi="Courier New" w:cs="Courier New"/>
                <w:sz w:val="20"/>
                <w:szCs w:val="20"/>
              </w:rPr>
              <w:t xml:space="preserve"> * @author Ramu Vallapurapu</w:t>
            </w:r>
          </w:p>
          <w:p w14:paraId="08D457E1" w14:textId="77777777" w:rsidR="00136DE4" w:rsidRPr="00136DE4" w:rsidRDefault="00136DE4" w:rsidP="00136DE4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36DE4">
              <w:rPr>
                <w:rFonts w:ascii="Courier New" w:hAnsi="Courier New" w:cs="Courier New"/>
                <w:sz w:val="20"/>
                <w:szCs w:val="20"/>
              </w:rPr>
              <w:t xml:space="preserve"> */</w:t>
            </w:r>
          </w:p>
          <w:p w14:paraId="553C11D4" w14:textId="77777777" w:rsidR="00136DE4" w:rsidRPr="00136DE4" w:rsidRDefault="00136DE4" w:rsidP="00136DE4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36DE4">
              <w:rPr>
                <w:rFonts w:ascii="Courier New" w:hAnsi="Courier New" w:cs="Courier New"/>
                <w:sz w:val="20"/>
                <w:szCs w:val="20"/>
              </w:rPr>
              <w:t>public class Staff extends Employee {</w:t>
            </w:r>
          </w:p>
          <w:p w14:paraId="7C84C99A" w14:textId="77777777" w:rsidR="00136DE4" w:rsidRPr="00136DE4" w:rsidRDefault="00136DE4" w:rsidP="00136DE4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0D37261D" w14:textId="77777777" w:rsidR="00136DE4" w:rsidRPr="00136DE4" w:rsidRDefault="00136DE4" w:rsidP="00136DE4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36DE4">
              <w:rPr>
                <w:rFonts w:ascii="Courier New" w:hAnsi="Courier New" w:cs="Courier New"/>
                <w:sz w:val="20"/>
                <w:szCs w:val="20"/>
              </w:rPr>
              <w:t xml:space="preserve">    private String </w:t>
            </w:r>
            <w:proofErr w:type="gramStart"/>
            <w:r w:rsidRPr="00136DE4">
              <w:rPr>
                <w:rFonts w:ascii="Courier New" w:hAnsi="Courier New" w:cs="Courier New"/>
                <w:sz w:val="20"/>
                <w:szCs w:val="20"/>
              </w:rPr>
              <w:t>title;</w:t>
            </w:r>
            <w:proofErr w:type="gramEnd"/>
          </w:p>
          <w:p w14:paraId="17BDE21B" w14:textId="77777777" w:rsidR="00136DE4" w:rsidRPr="00136DE4" w:rsidRDefault="00136DE4" w:rsidP="00136DE4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6A97E8CB" w14:textId="77777777" w:rsidR="00136DE4" w:rsidRPr="00136DE4" w:rsidRDefault="00136DE4" w:rsidP="00136DE4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36DE4">
              <w:rPr>
                <w:rFonts w:ascii="Courier New" w:hAnsi="Courier New" w:cs="Courier New"/>
                <w:sz w:val="20"/>
                <w:szCs w:val="20"/>
              </w:rPr>
              <w:t xml:space="preserve">    public </w:t>
            </w:r>
            <w:proofErr w:type="gramStart"/>
            <w:r w:rsidRPr="00136DE4">
              <w:rPr>
                <w:rFonts w:ascii="Courier New" w:hAnsi="Courier New" w:cs="Courier New"/>
                <w:sz w:val="20"/>
                <w:szCs w:val="20"/>
              </w:rPr>
              <w:t>Staff(</w:t>
            </w:r>
            <w:proofErr w:type="gramEnd"/>
            <w:r w:rsidRPr="00136DE4">
              <w:rPr>
                <w:rFonts w:ascii="Courier New" w:hAnsi="Courier New" w:cs="Courier New"/>
                <w:sz w:val="20"/>
                <w:szCs w:val="20"/>
              </w:rPr>
              <w:t>String title, String office, double salary, Date dateHired, String name, String address, String phoneNumber, String emailAdress) {</w:t>
            </w:r>
          </w:p>
          <w:p w14:paraId="60CA9C6B" w14:textId="77777777" w:rsidR="00136DE4" w:rsidRPr="00136DE4" w:rsidRDefault="00136DE4" w:rsidP="00136DE4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36DE4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gramStart"/>
            <w:r w:rsidRPr="00136DE4">
              <w:rPr>
                <w:rFonts w:ascii="Courier New" w:hAnsi="Courier New" w:cs="Courier New"/>
                <w:sz w:val="20"/>
                <w:szCs w:val="20"/>
              </w:rPr>
              <w:t>super(</w:t>
            </w:r>
            <w:proofErr w:type="gramEnd"/>
            <w:r w:rsidRPr="00136DE4">
              <w:rPr>
                <w:rFonts w:ascii="Courier New" w:hAnsi="Courier New" w:cs="Courier New"/>
                <w:sz w:val="20"/>
                <w:szCs w:val="20"/>
              </w:rPr>
              <w:t>office, salary, dateHired, name, address, phoneNumber, emailAdress);</w:t>
            </w:r>
          </w:p>
          <w:p w14:paraId="57DFAB8E" w14:textId="77777777" w:rsidR="00136DE4" w:rsidRPr="00136DE4" w:rsidRDefault="00136DE4" w:rsidP="00136DE4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36DE4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gramStart"/>
            <w:r w:rsidRPr="00136DE4">
              <w:rPr>
                <w:rFonts w:ascii="Courier New" w:hAnsi="Courier New" w:cs="Courier New"/>
                <w:sz w:val="20"/>
                <w:szCs w:val="20"/>
              </w:rPr>
              <w:t>this.title</w:t>
            </w:r>
            <w:proofErr w:type="gramEnd"/>
            <w:r w:rsidRPr="00136DE4">
              <w:rPr>
                <w:rFonts w:ascii="Courier New" w:hAnsi="Courier New" w:cs="Courier New"/>
                <w:sz w:val="20"/>
                <w:szCs w:val="20"/>
              </w:rPr>
              <w:t xml:space="preserve"> = title;</w:t>
            </w:r>
          </w:p>
          <w:p w14:paraId="3AC55C00" w14:textId="77777777" w:rsidR="00136DE4" w:rsidRPr="00136DE4" w:rsidRDefault="00136DE4" w:rsidP="00136DE4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36DE4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406737AE" w14:textId="77777777" w:rsidR="00136DE4" w:rsidRPr="00136DE4" w:rsidRDefault="00136DE4" w:rsidP="00136DE4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52CFD338" w14:textId="77777777" w:rsidR="00136DE4" w:rsidRPr="00136DE4" w:rsidRDefault="00136DE4" w:rsidP="00136DE4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36DE4">
              <w:rPr>
                <w:rFonts w:ascii="Courier New" w:hAnsi="Courier New" w:cs="Courier New"/>
                <w:sz w:val="20"/>
                <w:szCs w:val="20"/>
              </w:rPr>
              <w:t xml:space="preserve">    public </w:t>
            </w:r>
            <w:proofErr w:type="gramStart"/>
            <w:r w:rsidRPr="00136DE4">
              <w:rPr>
                <w:rFonts w:ascii="Courier New" w:hAnsi="Courier New" w:cs="Courier New"/>
                <w:sz w:val="20"/>
                <w:szCs w:val="20"/>
              </w:rPr>
              <w:t>Staff(</w:t>
            </w:r>
            <w:proofErr w:type="gramEnd"/>
            <w:r w:rsidRPr="00136DE4">
              <w:rPr>
                <w:rFonts w:ascii="Courier New" w:hAnsi="Courier New" w:cs="Courier New"/>
                <w:sz w:val="20"/>
                <w:szCs w:val="20"/>
              </w:rPr>
              <w:t>String name) {</w:t>
            </w:r>
          </w:p>
          <w:p w14:paraId="09E6F05A" w14:textId="77777777" w:rsidR="00136DE4" w:rsidRPr="00136DE4" w:rsidRDefault="00136DE4" w:rsidP="00136DE4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7B9F5A79" w14:textId="77777777" w:rsidR="00136DE4" w:rsidRPr="00136DE4" w:rsidRDefault="00136DE4" w:rsidP="00136DE4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36DE4">
              <w:rPr>
                <w:rFonts w:ascii="Courier New" w:hAnsi="Courier New" w:cs="Courier New"/>
                <w:sz w:val="20"/>
                <w:szCs w:val="20"/>
              </w:rPr>
              <w:t xml:space="preserve">        super(name</w:t>
            </w:r>
            <w:proofErr w:type="gramStart"/>
            <w:r w:rsidRPr="00136DE4">
              <w:rPr>
                <w:rFonts w:ascii="Courier New" w:hAnsi="Courier New" w:cs="Courier New"/>
                <w:sz w:val="20"/>
                <w:szCs w:val="20"/>
              </w:rPr>
              <w:t>);</w:t>
            </w:r>
            <w:proofErr w:type="gramEnd"/>
          </w:p>
          <w:p w14:paraId="2B5ED37D" w14:textId="77777777" w:rsidR="00136DE4" w:rsidRPr="00136DE4" w:rsidRDefault="00136DE4" w:rsidP="00136DE4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36DE4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6FE41BE1" w14:textId="77777777" w:rsidR="00136DE4" w:rsidRPr="00136DE4" w:rsidRDefault="00136DE4" w:rsidP="00136DE4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1D0E6CCB" w14:textId="77777777" w:rsidR="00136DE4" w:rsidRPr="00136DE4" w:rsidRDefault="00136DE4" w:rsidP="00136DE4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36DE4">
              <w:rPr>
                <w:rFonts w:ascii="Courier New" w:hAnsi="Courier New" w:cs="Courier New"/>
                <w:sz w:val="20"/>
                <w:szCs w:val="20"/>
              </w:rPr>
              <w:t xml:space="preserve">    @Override</w:t>
            </w:r>
          </w:p>
          <w:p w14:paraId="4D706A82" w14:textId="77777777" w:rsidR="00136DE4" w:rsidRPr="00136DE4" w:rsidRDefault="00136DE4" w:rsidP="00136DE4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36DE4">
              <w:rPr>
                <w:rFonts w:ascii="Courier New" w:hAnsi="Courier New" w:cs="Courier New"/>
                <w:sz w:val="20"/>
                <w:szCs w:val="20"/>
              </w:rPr>
              <w:t xml:space="preserve">    public String </w:t>
            </w:r>
            <w:proofErr w:type="gramStart"/>
            <w:r w:rsidRPr="00136DE4">
              <w:rPr>
                <w:rFonts w:ascii="Courier New" w:hAnsi="Courier New" w:cs="Courier New"/>
                <w:sz w:val="20"/>
                <w:szCs w:val="20"/>
              </w:rPr>
              <w:t>toString(</w:t>
            </w:r>
            <w:proofErr w:type="gramEnd"/>
            <w:r w:rsidRPr="00136DE4">
              <w:rPr>
                <w:rFonts w:ascii="Courier New" w:hAnsi="Courier New" w:cs="Courier New"/>
                <w:sz w:val="20"/>
                <w:szCs w:val="20"/>
              </w:rPr>
              <w:t>) {</w:t>
            </w:r>
          </w:p>
          <w:p w14:paraId="6CB2D0FE" w14:textId="77777777" w:rsidR="00136DE4" w:rsidRPr="00136DE4" w:rsidRDefault="00136DE4" w:rsidP="00136DE4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2308A353" w14:textId="77777777" w:rsidR="00136DE4" w:rsidRPr="00136DE4" w:rsidRDefault="00136DE4" w:rsidP="00136DE4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36DE4">
              <w:rPr>
                <w:rFonts w:ascii="Courier New" w:hAnsi="Courier New" w:cs="Courier New"/>
                <w:sz w:val="20"/>
                <w:szCs w:val="20"/>
              </w:rPr>
              <w:t xml:space="preserve">        return "Staff Class \nName of Staff: " + </w:t>
            </w:r>
            <w:proofErr w:type="gramStart"/>
            <w:r w:rsidRPr="00136DE4">
              <w:rPr>
                <w:rFonts w:ascii="Courier New" w:hAnsi="Courier New" w:cs="Courier New"/>
                <w:sz w:val="20"/>
                <w:szCs w:val="20"/>
              </w:rPr>
              <w:t>super.getName</w:t>
            </w:r>
            <w:proofErr w:type="gramEnd"/>
            <w:r w:rsidRPr="00136DE4">
              <w:rPr>
                <w:rFonts w:ascii="Courier New" w:hAnsi="Courier New" w:cs="Courier New"/>
                <w:sz w:val="20"/>
                <w:szCs w:val="20"/>
              </w:rPr>
              <w:t>();</w:t>
            </w:r>
          </w:p>
          <w:p w14:paraId="1D6E7528" w14:textId="77777777" w:rsidR="00136DE4" w:rsidRPr="00136DE4" w:rsidRDefault="00136DE4" w:rsidP="00136DE4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36DE4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31913661" w14:textId="77777777" w:rsidR="00136DE4" w:rsidRPr="00136DE4" w:rsidRDefault="00136DE4" w:rsidP="00136DE4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4233560E" w14:textId="2ADFFF95" w:rsidR="00136DE4" w:rsidRPr="00136DE4" w:rsidRDefault="00136DE4" w:rsidP="00136DE4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36DE4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</w:tc>
      </w:tr>
    </w:tbl>
    <w:p w14:paraId="70A9807C" w14:textId="77777777" w:rsidR="00136DE4" w:rsidRPr="00136DE4" w:rsidRDefault="00136DE4" w:rsidP="00136DE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8990"/>
      </w:tblGrid>
      <w:tr w:rsidR="009F217D" w14:paraId="3C7AE561" w14:textId="77777777" w:rsidTr="009F217D">
        <w:tc>
          <w:tcPr>
            <w:tcW w:w="10070" w:type="dxa"/>
          </w:tcPr>
          <w:p w14:paraId="03BB1E02" w14:textId="62AFB193" w:rsidR="009F217D" w:rsidRDefault="001548F8" w:rsidP="00962CE5">
            <w:pPr>
              <w:pStyle w:val="ListParagraph"/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093C3D3B" wp14:editId="6705B854">
                  <wp:extent cx="6400800" cy="3600450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00800" cy="3600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A9E5124" w14:textId="77777777" w:rsidR="00136DE4" w:rsidRDefault="00136DE4" w:rsidP="00962CE5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6D9B5BDE" w14:textId="77777777" w:rsidR="00AC2494" w:rsidRDefault="00AC2494" w:rsidP="00962CE5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7C2042D7" w14:textId="33B2FC65" w:rsidR="00AC2494" w:rsidRDefault="00AC2494" w:rsidP="00962CE5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te: All classes should have </w:t>
      </w:r>
      <w:proofErr w:type="gramStart"/>
      <w:r w:rsidRPr="00AC2494">
        <w:rPr>
          <w:rFonts w:ascii="Courier New" w:hAnsi="Courier New" w:cs="Courier New"/>
          <w:b/>
          <w:sz w:val="24"/>
          <w:szCs w:val="24"/>
        </w:rPr>
        <w:t>toString(</w:t>
      </w:r>
      <w:proofErr w:type="gramEnd"/>
      <w:r w:rsidRPr="00AC2494">
        <w:rPr>
          <w:rFonts w:ascii="Courier New" w:hAnsi="Courier New" w:cs="Courier New"/>
          <w:b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Method.</w:t>
      </w:r>
    </w:p>
    <w:p w14:paraId="748981B6" w14:textId="5A4206D8" w:rsidR="00092311" w:rsidRDefault="00092311" w:rsidP="00962CE5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320D83AE" w14:textId="4B8183AD" w:rsidR="00092311" w:rsidRDefault="00092311" w:rsidP="00962CE5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42A5590B" w14:textId="5C55C2A0" w:rsidR="00092311" w:rsidRDefault="00092311" w:rsidP="00962CE5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611866D7" w14:textId="002E2378" w:rsidR="00092311" w:rsidRDefault="00092311" w:rsidP="00962CE5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05137283" w14:textId="561CBCBE" w:rsidR="00092311" w:rsidRDefault="00092311" w:rsidP="00962CE5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2781B33B" w14:textId="35C5A8D7" w:rsidR="00092311" w:rsidRDefault="00092311" w:rsidP="00962CE5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7AEB01BD" w14:textId="24AEB45C" w:rsidR="00092311" w:rsidRDefault="00092311" w:rsidP="00962CE5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5D49FB45" w14:textId="7A397BB3" w:rsidR="00092311" w:rsidRDefault="00092311" w:rsidP="00962CE5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0A4B88FA" w14:textId="0ED2978B" w:rsidR="00092311" w:rsidRDefault="00092311" w:rsidP="00962CE5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400C763B" w14:textId="39207AE5" w:rsidR="00092311" w:rsidRDefault="00092311" w:rsidP="00962CE5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2E176548" w14:textId="52953693" w:rsidR="00092311" w:rsidRDefault="00092311" w:rsidP="00962CE5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415B80D1" w14:textId="6E699C7A" w:rsidR="00092311" w:rsidRDefault="00092311" w:rsidP="00962CE5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64A4EA41" w14:textId="25BBBC39" w:rsidR="00092311" w:rsidRDefault="00092311" w:rsidP="00962CE5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2E308CCF" w14:textId="17969A39" w:rsidR="00092311" w:rsidRDefault="00092311" w:rsidP="00962CE5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07A738F4" w14:textId="35409D9E" w:rsidR="00092311" w:rsidRDefault="00092311" w:rsidP="00962CE5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0AEB79FD" w14:textId="06B38C3F" w:rsidR="00092311" w:rsidRDefault="00092311" w:rsidP="00962CE5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3117FC3E" w14:textId="0034A893" w:rsidR="00092311" w:rsidRDefault="00092311" w:rsidP="00962CE5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7F33BEE7" w14:textId="7F2FAA43" w:rsidR="00092311" w:rsidRDefault="00092311" w:rsidP="00962CE5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62A3CECA" w14:textId="4140FE5D" w:rsidR="00092311" w:rsidRDefault="00092311" w:rsidP="00962CE5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756B0D99" w14:textId="77777777" w:rsidR="00092311" w:rsidRDefault="00092311" w:rsidP="00962CE5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7CB12139" w14:textId="77777777" w:rsidR="00962CE5" w:rsidRDefault="00962CE5" w:rsidP="00962CE5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32546FEF" w14:textId="7AC701E3" w:rsidR="002F2159" w:rsidRDefault="00542A01" w:rsidP="00653F8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(10-Points) </w:t>
      </w:r>
      <w:r w:rsidR="002F2159" w:rsidRPr="002F2159">
        <w:rPr>
          <w:rFonts w:ascii="Times New Roman" w:hAnsi="Times New Roman" w:cs="Times New Roman"/>
          <w:sz w:val="24"/>
          <w:szCs w:val="24"/>
        </w:rPr>
        <w:t xml:space="preserve">Design a new </w:t>
      </w:r>
      <w:r w:rsidR="002F2159" w:rsidRPr="002F2159">
        <w:rPr>
          <w:rFonts w:ascii="Courier New" w:hAnsi="Courier New" w:cs="Courier New"/>
          <w:b/>
          <w:sz w:val="24"/>
          <w:szCs w:val="24"/>
        </w:rPr>
        <w:t>Triangle</w:t>
      </w:r>
      <w:r w:rsidR="002F2159" w:rsidRPr="002F2159">
        <w:rPr>
          <w:rFonts w:ascii="Times New Roman" w:hAnsi="Times New Roman" w:cs="Times New Roman"/>
          <w:sz w:val="24"/>
          <w:szCs w:val="24"/>
        </w:rPr>
        <w:t xml:space="preserve"> class that extends the abstract</w:t>
      </w:r>
      <w:r w:rsidR="002F2159">
        <w:rPr>
          <w:rFonts w:ascii="Times New Roman" w:hAnsi="Times New Roman" w:cs="Times New Roman"/>
          <w:sz w:val="24"/>
          <w:szCs w:val="24"/>
        </w:rPr>
        <w:t xml:space="preserve"> </w:t>
      </w:r>
      <w:r w:rsidR="002F2159" w:rsidRPr="002F2159">
        <w:rPr>
          <w:rFonts w:ascii="Courier New" w:hAnsi="Courier New" w:cs="Courier New"/>
          <w:b/>
          <w:sz w:val="24"/>
          <w:szCs w:val="24"/>
        </w:rPr>
        <w:t>GeometricObject</w:t>
      </w:r>
      <w:r w:rsidR="002F2159" w:rsidRPr="002F2159">
        <w:rPr>
          <w:rFonts w:ascii="Times New Roman" w:hAnsi="Times New Roman" w:cs="Times New Roman"/>
          <w:sz w:val="24"/>
          <w:szCs w:val="24"/>
        </w:rPr>
        <w:t xml:space="preserve"> class. Draw the UML diagram for the classes </w:t>
      </w:r>
      <w:r w:rsidR="002F2159" w:rsidRPr="002F2159">
        <w:rPr>
          <w:rFonts w:ascii="Courier New" w:hAnsi="Courier New" w:cs="Courier New"/>
          <w:b/>
          <w:sz w:val="24"/>
          <w:szCs w:val="24"/>
        </w:rPr>
        <w:t>Triangle</w:t>
      </w:r>
      <w:r w:rsidR="002F2159">
        <w:rPr>
          <w:rFonts w:ascii="Times New Roman" w:hAnsi="Times New Roman" w:cs="Times New Roman"/>
          <w:sz w:val="24"/>
          <w:szCs w:val="24"/>
        </w:rPr>
        <w:t xml:space="preserve"> </w:t>
      </w:r>
      <w:r w:rsidR="002F2159" w:rsidRPr="002F2159">
        <w:rPr>
          <w:rFonts w:ascii="Times New Roman" w:hAnsi="Times New Roman" w:cs="Times New Roman"/>
          <w:sz w:val="24"/>
          <w:szCs w:val="24"/>
        </w:rPr>
        <w:t xml:space="preserve">and </w:t>
      </w:r>
      <w:r w:rsidR="002F2159" w:rsidRPr="002F2159">
        <w:rPr>
          <w:rFonts w:ascii="Courier New" w:hAnsi="Courier New" w:cs="Courier New"/>
          <w:b/>
          <w:sz w:val="24"/>
          <w:szCs w:val="24"/>
        </w:rPr>
        <w:t>GeometricObject</w:t>
      </w:r>
      <w:r w:rsidR="002F2159" w:rsidRPr="002F2159">
        <w:rPr>
          <w:rFonts w:ascii="Times New Roman" w:hAnsi="Times New Roman" w:cs="Times New Roman"/>
          <w:sz w:val="24"/>
          <w:szCs w:val="24"/>
        </w:rPr>
        <w:t xml:space="preserve"> and then implement the </w:t>
      </w:r>
      <w:r w:rsidR="002F2159" w:rsidRPr="002F2159">
        <w:rPr>
          <w:rFonts w:ascii="Courier New" w:hAnsi="Courier New" w:cs="Courier New"/>
          <w:b/>
          <w:sz w:val="24"/>
          <w:szCs w:val="24"/>
        </w:rPr>
        <w:t>Triangle</w:t>
      </w:r>
      <w:r w:rsidR="002F2159" w:rsidRPr="002F2159">
        <w:rPr>
          <w:rFonts w:ascii="Times New Roman" w:hAnsi="Times New Roman" w:cs="Times New Roman"/>
          <w:sz w:val="24"/>
          <w:szCs w:val="24"/>
        </w:rPr>
        <w:t xml:space="preserve"> class. Write a test</w:t>
      </w:r>
      <w:r w:rsidR="002F2159">
        <w:rPr>
          <w:rFonts w:ascii="Times New Roman" w:hAnsi="Times New Roman" w:cs="Times New Roman"/>
          <w:sz w:val="24"/>
          <w:szCs w:val="24"/>
        </w:rPr>
        <w:t xml:space="preserve"> </w:t>
      </w:r>
      <w:r w:rsidR="002F2159" w:rsidRPr="002F2159">
        <w:rPr>
          <w:rFonts w:ascii="Times New Roman" w:hAnsi="Times New Roman" w:cs="Times New Roman"/>
          <w:sz w:val="24"/>
          <w:szCs w:val="24"/>
        </w:rPr>
        <w:t>program that prompts the user to enter three sides of the triangle, a color, and a</w:t>
      </w:r>
      <w:r w:rsidR="002F2159">
        <w:rPr>
          <w:rFonts w:ascii="Times New Roman" w:hAnsi="Times New Roman" w:cs="Times New Roman"/>
          <w:sz w:val="24"/>
          <w:szCs w:val="24"/>
        </w:rPr>
        <w:t xml:space="preserve"> </w:t>
      </w:r>
      <w:r w:rsidR="002F2159" w:rsidRPr="002F2159">
        <w:rPr>
          <w:rFonts w:ascii="Times New Roman" w:hAnsi="Times New Roman" w:cs="Times New Roman"/>
          <w:sz w:val="24"/>
          <w:szCs w:val="24"/>
        </w:rPr>
        <w:t>Boolean value to indicate whether the triangle is filled. The program should create</w:t>
      </w:r>
      <w:r w:rsidR="002F2159">
        <w:rPr>
          <w:rFonts w:ascii="Times New Roman" w:hAnsi="Times New Roman" w:cs="Times New Roman"/>
          <w:sz w:val="24"/>
          <w:szCs w:val="24"/>
        </w:rPr>
        <w:t xml:space="preserve"> </w:t>
      </w:r>
      <w:r w:rsidR="002F2159" w:rsidRPr="002F2159">
        <w:rPr>
          <w:rFonts w:ascii="Times New Roman" w:hAnsi="Times New Roman" w:cs="Times New Roman"/>
          <w:sz w:val="24"/>
          <w:szCs w:val="24"/>
        </w:rPr>
        <w:t xml:space="preserve">a </w:t>
      </w:r>
      <w:r w:rsidR="002F2159" w:rsidRPr="002F2159">
        <w:rPr>
          <w:rFonts w:ascii="Courier New" w:hAnsi="Courier New" w:cs="Courier New"/>
          <w:b/>
          <w:sz w:val="24"/>
          <w:szCs w:val="24"/>
        </w:rPr>
        <w:t>Triangle</w:t>
      </w:r>
      <w:r w:rsidR="002F2159" w:rsidRPr="002F2159">
        <w:rPr>
          <w:rFonts w:ascii="Times New Roman" w:hAnsi="Times New Roman" w:cs="Times New Roman"/>
          <w:sz w:val="24"/>
          <w:szCs w:val="24"/>
        </w:rPr>
        <w:t xml:space="preserve"> object with these sides and set the color and filled properties using</w:t>
      </w:r>
      <w:r w:rsidR="002F2159">
        <w:rPr>
          <w:rFonts w:ascii="Times New Roman" w:hAnsi="Times New Roman" w:cs="Times New Roman"/>
          <w:sz w:val="24"/>
          <w:szCs w:val="24"/>
        </w:rPr>
        <w:t xml:space="preserve"> </w:t>
      </w:r>
      <w:r w:rsidR="002F2159" w:rsidRPr="002F2159">
        <w:rPr>
          <w:rFonts w:ascii="Times New Roman" w:hAnsi="Times New Roman" w:cs="Times New Roman"/>
          <w:sz w:val="24"/>
          <w:szCs w:val="24"/>
        </w:rPr>
        <w:t>the input. The program should display the area, perimeter, color, and true or false</w:t>
      </w:r>
      <w:r w:rsidR="002F2159">
        <w:rPr>
          <w:rFonts w:ascii="Times New Roman" w:hAnsi="Times New Roman" w:cs="Times New Roman"/>
          <w:sz w:val="24"/>
          <w:szCs w:val="24"/>
        </w:rPr>
        <w:t xml:space="preserve"> </w:t>
      </w:r>
      <w:r w:rsidR="002F2159" w:rsidRPr="002F2159">
        <w:rPr>
          <w:rFonts w:ascii="Times New Roman" w:hAnsi="Times New Roman" w:cs="Times New Roman"/>
          <w:sz w:val="24"/>
          <w:szCs w:val="24"/>
        </w:rPr>
        <w:t>to indicate whether it is filled or not.</w:t>
      </w:r>
      <w:r w:rsidR="00FD487E">
        <w:rPr>
          <w:rFonts w:ascii="Times New Roman" w:hAnsi="Times New Roman" w:cs="Times New Roman"/>
          <w:sz w:val="24"/>
          <w:szCs w:val="24"/>
        </w:rPr>
        <w:t xml:space="preserve"> Provide screenshot of executable code with input and output.</w:t>
      </w:r>
    </w:p>
    <w:p w14:paraId="3FA06052" w14:textId="1776822F" w:rsidR="00162F8A" w:rsidRDefault="00162F8A" w:rsidP="00162F8A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7330"/>
      </w:tblGrid>
      <w:tr w:rsidR="0056275B" w14:paraId="19DFFE26" w14:textId="77777777" w:rsidTr="00092311">
        <w:trPr>
          <w:trHeight w:val="11950"/>
        </w:trPr>
        <w:tc>
          <w:tcPr>
            <w:tcW w:w="7330" w:type="dxa"/>
          </w:tcPr>
          <w:p w14:paraId="4EEDF515" w14:textId="6A3FE33D" w:rsidR="0056275B" w:rsidRDefault="0056275B" w:rsidP="0056275B">
            <w:pPr>
              <w:pStyle w:val="ListParagraph"/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4138">
              <w:lastRenderedPageBreak/>
              <w:fldChar w:fldCharType="begin"/>
            </w:r>
            <w:r w:rsidRPr="00274138">
              <w:instrText xml:space="preserve"> INCLUDEPICTURE "https://documents.lucid.app/documents/28c573c4-c3f4-4f34-bb70-8114badaed7c/pages/0_0?a=570&amp;x=473&amp;y=-2&amp;w=427&amp;h=1362&amp;store=1&amp;accept=image%2F*&amp;auth=LCA%2066a1e5d2bdae03146e8804ffe2ad415304ee7fb4-ts%3D1618597074" \* MERGEFORMATINET </w:instrText>
            </w:r>
            <w:r w:rsidRPr="00274138">
              <w:fldChar w:fldCharType="separate"/>
            </w:r>
            <w:r w:rsidRPr="00274138">
              <w:pict w14:anchorId="0632E9CC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" style="width:240pt;height:765.5pt">
                  <v:imagedata r:id="rId13" r:href="rId14"/>
                </v:shape>
              </w:pict>
            </w:r>
            <w:r w:rsidRPr="00274138">
              <w:fldChar w:fldCharType="end"/>
            </w:r>
          </w:p>
        </w:tc>
      </w:tr>
    </w:tbl>
    <w:p w14:paraId="386D03DD" w14:textId="5649DDDE" w:rsidR="00162F8A" w:rsidRDefault="00162F8A" w:rsidP="00162F8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162F8A" w14:paraId="5CACB0AC" w14:textId="77777777" w:rsidTr="00162F8A">
        <w:tc>
          <w:tcPr>
            <w:tcW w:w="10070" w:type="dxa"/>
          </w:tcPr>
          <w:p w14:paraId="0C59F669" w14:textId="77777777" w:rsidR="00C35098" w:rsidRPr="00C35098" w:rsidRDefault="00C35098" w:rsidP="00C35098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C35098">
              <w:rPr>
                <w:rFonts w:ascii="Courier New" w:hAnsi="Courier New" w:cs="Courier New"/>
                <w:sz w:val="20"/>
                <w:szCs w:val="20"/>
              </w:rPr>
              <w:t>/*</w:t>
            </w:r>
          </w:p>
          <w:p w14:paraId="724EDFC0" w14:textId="77777777" w:rsidR="00C35098" w:rsidRPr="00C35098" w:rsidRDefault="00C35098" w:rsidP="00C35098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C35098">
              <w:rPr>
                <w:rFonts w:ascii="Courier New" w:hAnsi="Courier New" w:cs="Courier New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56EABF23" w14:textId="77777777" w:rsidR="00C35098" w:rsidRPr="00C35098" w:rsidRDefault="00C35098" w:rsidP="00C35098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C35098">
              <w:rPr>
                <w:rFonts w:ascii="Courier New" w:hAnsi="Courier New" w:cs="Courier New"/>
                <w:sz w:val="20"/>
                <w:szCs w:val="20"/>
              </w:rPr>
              <w:t xml:space="preserve"> * To change this template file, choose Tools | Templates</w:t>
            </w:r>
          </w:p>
          <w:p w14:paraId="06B37B42" w14:textId="77777777" w:rsidR="00C35098" w:rsidRPr="00C35098" w:rsidRDefault="00C35098" w:rsidP="00C35098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C35098">
              <w:rPr>
                <w:rFonts w:ascii="Courier New" w:hAnsi="Courier New" w:cs="Courier New"/>
                <w:sz w:val="20"/>
                <w:szCs w:val="20"/>
              </w:rPr>
              <w:t xml:space="preserve"> * and open the template in the editor.</w:t>
            </w:r>
          </w:p>
          <w:p w14:paraId="2E8C48C7" w14:textId="77777777" w:rsidR="00C35098" w:rsidRPr="00C35098" w:rsidRDefault="00C35098" w:rsidP="00C35098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C35098">
              <w:rPr>
                <w:rFonts w:ascii="Courier New" w:hAnsi="Courier New" w:cs="Courier New"/>
                <w:sz w:val="20"/>
                <w:szCs w:val="20"/>
              </w:rPr>
              <w:t xml:space="preserve"> */</w:t>
            </w:r>
          </w:p>
          <w:p w14:paraId="56D0BDCD" w14:textId="77777777" w:rsidR="00C35098" w:rsidRPr="00C35098" w:rsidRDefault="00C35098" w:rsidP="00C35098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C35098">
              <w:rPr>
                <w:rFonts w:ascii="Courier New" w:hAnsi="Courier New" w:cs="Courier New"/>
                <w:sz w:val="20"/>
                <w:szCs w:val="20"/>
              </w:rPr>
              <w:t xml:space="preserve">package </w:t>
            </w:r>
            <w:proofErr w:type="gramStart"/>
            <w:r w:rsidRPr="00C35098">
              <w:rPr>
                <w:rFonts w:ascii="Courier New" w:hAnsi="Courier New" w:cs="Courier New"/>
                <w:sz w:val="20"/>
                <w:szCs w:val="20"/>
              </w:rPr>
              <w:t>shapes;</w:t>
            </w:r>
            <w:proofErr w:type="gramEnd"/>
          </w:p>
          <w:p w14:paraId="210E5491" w14:textId="77777777" w:rsidR="00C35098" w:rsidRPr="00C35098" w:rsidRDefault="00C35098" w:rsidP="00C35098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3DCEF227" w14:textId="77777777" w:rsidR="00C35098" w:rsidRPr="00C35098" w:rsidRDefault="00C35098" w:rsidP="00C35098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C35098">
              <w:rPr>
                <w:rFonts w:ascii="Courier New" w:hAnsi="Courier New" w:cs="Courier New"/>
                <w:sz w:val="20"/>
                <w:szCs w:val="20"/>
              </w:rPr>
              <w:t>/**</w:t>
            </w:r>
          </w:p>
          <w:p w14:paraId="472C93D7" w14:textId="77777777" w:rsidR="00C35098" w:rsidRPr="00C35098" w:rsidRDefault="00C35098" w:rsidP="00C35098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C35098">
              <w:rPr>
                <w:rFonts w:ascii="Courier New" w:hAnsi="Courier New" w:cs="Courier New"/>
                <w:sz w:val="20"/>
                <w:szCs w:val="20"/>
              </w:rPr>
              <w:t xml:space="preserve"> *</w:t>
            </w:r>
          </w:p>
          <w:p w14:paraId="1430787F" w14:textId="77777777" w:rsidR="00C35098" w:rsidRPr="00C35098" w:rsidRDefault="00C35098" w:rsidP="00C35098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C35098">
              <w:rPr>
                <w:rFonts w:ascii="Courier New" w:hAnsi="Courier New" w:cs="Courier New"/>
                <w:sz w:val="20"/>
                <w:szCs w:val="20"/>
              </w:rPr>
              <w:t xml:space="preserve"> * @author Ramu Vallapurapu</w:t>
            </w:r>
          </w:p>
          <w:p w14:paraId="228B6E5D" w14:textId="77777777" w:rsidR="00C35098" w:rsidRPr="00C35098" w:rsidRDefault="00C35098" w:rsidP="00C35098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C35098">
              <w:rPr>
                <w:rFonts w:ascii="Courier New" w:hAnsi="Courier New" w:cs="Courier New"/>
                <w:sz w:val="20"/>
                <w:szCs w:val="20"/>
              </w:rPr>
              <w:t xml:space="preserve"> */</w:t>
            </w:r>
          </w:p>
          <w:p w14:paraId="5A15B189" w14:textId="77777777" w:rsidR="00C35098" w:rsidRPr="00C35098" w:rsidRDefault="00C35098" w:rsidP="00C35098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C35098">
              <w:rPr>
                <w:rFonts w:ascii="Courier New" w:hAnsi="Courier New" w:cs="Courier New"/>
                <w:sz w:val="20"/>
                <w:szCs w:val="20"/>
              </w:rPr>
              <w:t>abstract class GeometricObject {</w:t>
            </w:r>
          </w:p>
          <w:p w14:paraId="0D48C71D" w14:textId="77777777" w:rsidR="00C35098" w:rsidRPr="00C35098" w:rsidRDefault="00C35098" w:rsidP="00C35098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3C0B5E0E" w14:textId="77777777" w:rsidR="00C35098" w:rsidRPr="00C35098" w:rsidRDefault="00C35098" w:rsidP="00C35098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C35098">
              <w:rPr>
                <w:rFonts w:ascii="Courier New" w:hAnsi="Courier New" w:cs="Courier New"/>
                <w:sz w:val="20"/>
                <w:szCs w:val="20"/>
              </w:rPr>
              <w:t xml:space="preserve">    public abstract double </w:t>
            </w:r>
            <w:proofErr w:type="gramStart"/>
            <w:r w:rsidRPr="00C35098">
              <w:rPr>
                <w:rFonts w:ascii="Courier New" w:hAnsi="Courier New" w:cs="Courier New"/>
                <w:sz w:val="20"/>
                <w:szCs w:val="20"/>
              </w:rPr>
              <w:t>getArea(</w:t>
            </w:r>
            <w:proofErr w:type="gramEnd"/>
            <w:r w:rsidRPr="00C35098">
              <w:rPr>
                <w:rFonts w:ascii="Courier New" w:hAnsi="Courier New" w:cs="Courier New"/>
                <w:sz w:val="20"/>
                <w:szCs w:val="20"/>
              </w:rPr>
              <w:t>);</w:t>
            </w:r>
          </w:p>
          <w:p w14:paraId="1B24139C" w14:textId="77777777" w:rsidR="00C35098" w:rsidRPr="00C35098" w:rsidRDefault="00C35098" w:rsidP="00C35098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5210F6F3" w14:textId="77777777" w:rsidR="00C35098" w:rsidRPr="00C35098" w:rsidRDefault="00C35098" w:rsidP="00C35098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C35098">
              <w:rPr>
                <w:rFonts w:ascii="Courier New" w:hAnsi="Courier New" w:cs="Courier New"/>
                <w:sz w:val="20"/>
                <w:szCs w:val="20"/>
              </w:rPr>
              <w:t xml:space="preserve">    public abstract double </w:t>
            </w:r>
            <w:proofErr w:type="gramStart"/>
            <w:r w:rsidRPr="00C35098">
              <w:rPr>
                <w:rFonts w:ascii="Courier New" w:hAnsi="Courier New" w:cs="Courier New"/>
                <w:sz w:val="20"/>
                <w:szCs w:val="20"/>
              </w:rPr>
              <w:t>getPerimeter(</w:t>
            </w:r>
            <w:proofErr w:type="gramEnd"/>
            <w:r w:rsidRPr="00C35098">
              <w:rPr>
                <w:rFonts w:ascii="Courier New" w:hAnsi="Courier New" w:cs="Courier New"/>
                <w:sz w:val="20"/>
                <w:szCs w:val="20"/>
              </w:rPr>
              <w:t>);</w:t>
            </w:r>
          </w:p>
          <w:p w14:paraId="6FDEB9B7" w14:textId="77777777" w:rsidR="00C35098" w:rsidRPr="00C35098" w:rsidRDefault="00C35098" w:rsidP="00C35098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1B1701CC" w14:textId="4E87A1D5" w:rsidR="00162F8A" w:rsidRPr="00162F8A" w:rsidRDefault="00C35098" w:rsidP="00C35098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C35098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</w:tc>
      </w:tr>
    </w:tbl>
    <w:p w14:paraId="6AD183E2" w14:textId="7C0BF8FC" w:rsidR="00162F8A" w:rsidRDefault="00162F8A" w:rsidP="00162F8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25BC7AA" w14:textId="4607C928" w:rsidR="00162F8A" w:rsidRDefault="00162F8A" w:rsidP="00162F8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162F8A" w14:paraId="70A5FC1A" w14:textId="77777777" w:rsidTr="00162F8A">
        <w:tc>
          <w:tcPr>
            <w:tcW w:w="10070" w:type="dxa"/>
          </w:tcPr>
          <w:p w14:paraId="56C3E013" w14:textId="77777777" w:rsidR="003F550A" w:rsidRPr="003F550A" w:rsidRDefault="003F550A" w:rsidP="003F550A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3F550A">
              <w:rPr>
                <w:rFonts w:ascii="Courier New" w:hAnsi="Courier New" w:cs="Courier New"/>
                <w:sz w:val="20"/>
                <w:szCs w:val="20"/>
              </w:rPr>
              <w:t>/*</w:t>
            </w:r>
          </w:p>
          <w:p w14:paraId="33780FBF" w14:textId="77777777" w:rsidR="003F550A" w:rsidRPr="003F550A" w:rsidRDefault="003F550A" w:rsidP="003F550A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3F550A">
              <w:rPr>
                <w:rFonts w:ascii="Courier New" w:hAnsi="Courier New" w:cs="Courier New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2000D9DF" w14:textId="77777777" w:rsidR="003F550A" w:rsidRPr="003F550A" w:rsidRDefault="003F550A" w:rsidP="003F550A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3F550A">
              <w:rPr>
                <w:rFonts w:ascii="Courier New" w:hAnsi="Courier New" w:cs="Courier New"/>
                <w:sz w:val="20"/>
                <w:szCs w:val="20"/>
              </w:rPr>
              <w:t xml:space="preserve"> * To change this template file, choose Tools | Templates</w:t>
            </w:r>
          </w:p>
          <w:p w14:paraId="5BB2FE6D" w14:textId="77777777" w:rsidR="003F550A" w:rsidRPr="003F550A" w:rsidRDefault="003F550A" w:rsidP="003F550A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3F550A">
              <w:rPr>
                <w:rFonts w:ascii="Courier New" w:hAnsi="Courier New" w:cs="Courier New"/>
                <w:sz w:val="20"/>
                <w:szCs w:val="20"/>
              </w:rPr>
              <w:t xml:space="preserve"> * and open the template in the editor.</w:t>
            </w:r>
          </w:p>
          <w:p w14:paraId="7CD78132" w14:textId="77777777" w:rsidR="003F550A" w:rsidRPr="003F550A" w:rsidRDefault="003F550A" w:rsidP="003F550A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3F550A">
              <w:rPr>
                <w:rFonts w:ascii="Courier New" w:hAnsi="Courier New" w:cs="Courier New"/>
                <w:sz w:val="20"/>
                <w:szCs w:val="20"/>
              </w:rPr>
              <w:t xml:space="preserve"> */</w:t>
            </w:r>
          </w:p>
          <w:p w14:paraId="7284670D" w14:textId="77777777" w:rsidR="003F550A" w:rsidRPr="003F550A" w:rsidRDefault="003F550A" w:rsidP="003F550A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3F550A">
              <w:rPr>
                <w:rFonts w:ascii="Courier New" w:hAnsi="Courier New" w:cs="Courier New"/>
                <w:sz w:val="20"/>
                <w:szCs w:val="20"/>
              </w:rPr>
              <w:t xml:space="preserve">package </w:t>
            </w:r>
            <w:proofErr w:type="gramStart"/>
            <w:r w:rsidRPr="003F550A">
              <w:rPr>
                <w:rFonts w:ascii="Courier New" w:hAnsi="Courier New" w:cs="Courier New"/>
                <w:sz w:val="20"/>
                <w:szCs w:val="20"/>
              </w:rPr>
              <w:t>shapes;</w:t>
            </w:r>
            <w:proofErr w:type="gramEnd"/>
          </w:p>
          <w:p w14:paraId="5C7262B8" w14:textId="77777777" w:rsidR="003F550A" w:rsidRPr="003F550A" w:rsidRDefault="003F550A" w:rsidP="003F550A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2B421692" w14:textId="77777777" w:rsidR="003F550A" w:rsidRPr="003F550A" w:rsidRDefault="003F550A" w:rsidP="003F550A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3F550A">
              <w:rPr>
                <w:rFonts w:ascii="Courier New" w:hAnsi="Courier New" w:cs="Courier New"/>
                <w:sz w:val="20"/>
                <w:szCs w:val="20"/>
              </w:rPr>
              <w:t>/**</w:t>
            </w:r>
          </w:p>
          <w:p w14:paraId="21689DD5" w14:textId="77777777" w:rsidR="003F550A" w:rsidRPr="003F550A" w:rsidRDefault="003F550A" w:rsidP="003F550A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3F550A">
              <w:rPr>
                <w:rFonts w:ascii="Courier New" w:hAnsi="Courier New" w:cs="Courier New"/>
                <w:sz w:val="20"/>
                <w:szCs w:val="20"/>
              </w:rPr>
              <w:t xml:space="preserve"> *</w:t>
            </w:r>
          </w:p>
          <w:p w14:paraId="457BB019" w14:textId="77777777" w:rsidR="003F550A" w:rsidRPr="003F550A" w:rsidRDefault="003F550A" w:rsidP="003F550A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3F550A">
              <w:rPr>
                <w:rFonts w:ascii="Courier New" w:hAnsi="Courier New" w:cs="Courier New"/>
                <w:sz w:val="20"/>
                <w:szCs w:val="20"/>
              </w:rPr>
              <w:t xml:space="preserve"> * @author Ramu Vallapurapu</w:t>
            </w:r>
          </w:p>
          <w:p w14:paraId="351F8001" w14:textId="77777777" w:rsidR="003F550A" w:rsidRPr="003F550A" w:rsidRDefault="003F550A" w:rsidP="003F550A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3F550A">
              <w:rPr>
                <w:rFonts w:ascii="Courier New" w:hAnsi="Courier New" w:cs="Courier New"/>
                <w:sz w:val="20"/>
                <w:szCs w:val="20"/>
              </w:rPr>
              <w:t xml:space="preserve"> */</w:t>
            </w:r>
          </w:p>
          <w:p w14:paraId="147E86CD" w14:textId="77777777" w:rsidR="003F550A" w:rsidRPr="003F550A" w:rsidRDefault="003F550A" w:rsidP="003F550A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3F550A">
              <w:rPr>
                <w:rFonts w:ascii="Courier New" w:hAnsi="Courier New" w:cs="Courier New"/>
                <w:sz w:val="20"/>
                <w:szCs w:val="20"/>
              </w:rPr>
              <w:t>public class Triangle extends GeometricObject {</w:t>
            </w:r>
          </w:p>
          <w:p w14:paraId="5506112E" w14:textId="77777777" w:rsidR="003F550A" w:rsidRPr="003F550A" w:rsidRDefault="003F550A" w:rsidP="003F550A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64CE0014" w14:textId="77777777" w:rsidR="003F550A" w:rsidRPr="003F550A" w:rsidRDefault="003F550A" w:rsidP="003F550A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3F550A">
              <w:rPr>
                <w:rFonts w:ascii="Courier New" w:hAnsi="Courier New" w:cs="Courier New"/>
                <w:sz w:val="20"/>
                <w:szCs w:val="20"/>
              </w:rPr>
              <w:t xml:space="preserve">    private double </w:t>
            </w:r>
            <w:proofErr w:type="gramStart"/>
            <w:r w:rsidRPr="003F550A">
              <w:rPr>
                <w:rFonts w:ascii="Courier New" w:hAnsi="Courier New" w:cs="Courier New"/>
                <w:sz w:val="20"/>
                <w:szCs w:val="20"/>
              </w:rPr>
              <w:t>side1;</w:t>
            </w:r>
            <w:proofErr w:type="gramEnd"/>
          </w:p>
          <w:p w14:paraId="4DE5EE75" w14:textId="77777777" w:rsidR="003F550A" w:rsidRPr="003F550A" w:rsidRDefault="003F550A" w:rsidP="003F550A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3F550A">
              <w:rPr>
                <w:rFonts w:ascii="Courier New" w:hAnsi="Courier New" w:cs="Courier New"/>
                <w:sz w:val="20"/>
                <w:szCs w:val="20"/>
              </w:rPr>
              <w:t xml:space="preserve">    private double </w:t>
            </w:r>
            <w:proofErr w:type="gramStart"/>
            <w:r w:rsidRPr="003F550A">
              <w:rPr>
                <w:rFonts w:ascii="Courier New" w:hAnsi="Courier New" w:cs="Courier New"/>
                <w:sz w:val="20"/>
                <w:szCs w:val="20"/>
              </w:rPr>
              <w:t>side2;</w:t>
            </w:r>
            <w:proofErr w:type="gramEnd"/>
          </w:p>
          <w:p w14:paraId="08F9EDA0" w14:textId="77777777" w:rsidR="003F550A" w:rsidRPr="003F550A" w:rsidRDefault="003F550A" w:rsidP="003F550A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3F550A">
              <w:rPr>
                <w:rFonts w:ascii="Courier New" w:hAnsi="Courier New" w:cs="Courier New"/>
                <w:sz w:val="20"/>
                <w:szCs w:val="20"/>
              </w:rPr>
              <w:t xml:space="preserve">    private double </w:t>
            </w:r>
            <w:proofErr w:type="gramStart"/>
            <w:r w:rsidRPr="003F550A">
              <w:rPr>
                <w:rFonts w:ascii="Courier New" w:hAnsi="Courier New" w:cs="Courier New"/>
                <w:sz w:val="20"/>
                <w:szCs w:val="20"/>
              </w:rPr>
              <w:t>side3;</w:t>
            </w:r>
            <w:proofErr w:type="gramEnd"/>
          </w:p>
          <w:p w14:paraId="771DD4E9" w14:textId="77777777" w:rsidR="003F550A" w:rsidRPr="003F550A" w:rsidRDefault="003F550A" w:rsidP="003F550A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3F550A">
              <w:rPr>
                <w:rFonts w:ascii="Courier New" w:hAnsi="Courier New" w:cs="Courier New"/>
                <w:sz w:val="20"/>
                <w:szCs w:val="20"/>
              </w:rPr>
              <w:t xml:space="preserve">    private boolean </w:t>
            </w:r>
            <w:proofErr w:type="gramStart"/>
            <w:r w:rsidRPr="003F550A">
              <w:rPr>
                <w:rFonts w:ascii="Courier New" w:hAnsi="Courier New" w:cs="Courier New"/>
                <w:sz w:val="20"/>
                <w:szCs w:val="20"/>
              </w:rPr>
              <w:t>isFilled;</w:t>
            </w:r>
            <w:proofErr w:type="gramEnd"/>
          </w:p>
          <w:p w14:paraId="4E7DDAEA" w14:textId="77777777" w:rsidR="003F550A" w:rsidRPr="003F550A" w:rsidRDefault="003F550A" w:rsidP="003F550A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3F550A">
              <w:rPr>
                <w:rFonts w:ascii="Courier New" w:hAnsi="Courier New" w:cs="Courier New"/>
                <w:sz w:val="20"/>
                <w:szCs w:val="20"/>
              </w:rPr>
              <w:t xml:space="preserve">    private String </w:t>
            </w:r>
            <w:proofErr w:type="gramStart"/>
            <w:r w:rsidRPr="003F550A">
              <w:rPr>
                <w:rFonts w:ascii="Courier New" w:hAnsi="Courier New" w:cs="Courier New"/>
                <w:sz w:val="20"/>
                <w:szCs w:val="20"/>
              </w:rPr>
              <w:t>color;</w:t>
            </w:r>
            <w:proofErr w:type="gramEnd"/>
          </w:p>
          <w:p w14:paraId="4D442EFB" w14:textId="77777777" w:rsidR="003F550A" w:rsidRPr="003F550A" w:rsidRDefault="003F550A" w:rsidP="003F550A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4BCB2335" w14:textId="77777777" w:rsidR="003F550A" w:rsidRPr="003F550A" w:rsidRDefault="003F550A" w:rsidP="003F550A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3F550A">
              <w:rPr>
                <w:rFonts w:ascii="Courier New" w:hAnsi="Courier New" w:cs="Courier New"/>
                <w:sz w:val="20"/>
                <w:szCs w:val="20"/>
              </w:rPr>
              <w:t xml:space="preserve">    public </w:t>
            </w:r>
            <w:proofErr w:type="gramStart"/>
            <w:r w:rsidRPr="003F550A">
              <w:rPr>
                <w:rFonts w:ascii="Courier New" w:hAnsi="Courier New" w:cs="Courier New"/>
                <w:sz w:val="20"/>
                <w:szCs w:val="20"/>
              </w:rPr>
              <w:t>Triangle(</w:t>
            </w:r>
            <w:proofErr w:type="gramEnd"/>
            <w:r w:rsidRPr="003F550A">
              <w:rPr>
                <w:rFonts w:ascii="Courier New" w:hAnsi="Courier New" w:cs="Courier New"/>
                <w:sz w:val="20"/>
                <w:szCs w:val="20"/>
              </w:rPr>
              <w:t>double side1, double side2, double side3, boolean isFilled, String color) {</w:t>
            </w:r>
          </w:p>
          <w:p w14:paraId="4B1281CB" w14:textId="77777777" w:rsidR="003F550A" w:rsidRPr="003F550A" w:rsidRDefault="003F550A" w:rsidP="003F550A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3F550A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gramStart"/>
            <w:r w:rsidRPr="003F550A">
              <w:rPr>
                <w:rFonts w:ascii="Courier New" w:hAnsi="Courier New" w:cs="Courier New"/>
                <w:sz w:val="20"/>
                <w:szCs w:val="20"/>
              </w:rPr>
              <w:t>this.side</w:t>
            </w:r>
            <w:proofErr w:type="gramEnd"/>
            <w:r w:rsidRPr="003F550A">
              <w:rPr>
                <w:rFonts w:ascii="Courier New" w:hAnsi="Courier New" w:cs="Courier New"/>
                <w:sz w:val="20"/>
                <w:szCs w:val="20"/>
              </w:rPr>
              <w:t>1 = side1;</w:t>
            </w:r>
          </w:p>
          <w:p w14:paraId="200A24E9" w14:textId="77777777" w:rsidR="003F550A" w:rsidRPr="003F550A" w:rsidRDefault="003F550A" w:rsidP="003F550A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3F550A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gramStart"/>
            <w:r w:rsidRPr="003F550A">
              <w:rPr>
                <w:rFonts w:ascii="Courier New" w:hAnsi="Courier New" w:cs="Courier New"/>
                <w:sz w:val="20"/>
                <w:szCs w:val="20"/>
              </w:rPr>
              <w:t>this.side</w:t>
            </w:r>
            <w:proofErr w:type="gramEnd"/>
            <w:r w:rsidRPr="003F550A">
              <w:rPr>
                <w:rFonts w:ascii="Courier New" w:hAnsi="Courier New" w:cs="Courier New"/>
                <w:sz w:val="20"/>
                <w:szCs w:val="20"/>
              </w:rPr>
              <w:t>2 = side2;</w:t>
            </w:r>
          </w:p>
          <w:p w14:paraId="4036C228" w14:textId="77777777" w:rsidR="003F550A" w:rsidRPr="003F550A" w:rsidRDefault="003F550A" w:rsidP="003F550A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3F550A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gramStart"/>
            <w:r w:rsidRPr="003F550A">
              <w:rPr>
                <w:rFonts w:ascii="Courier New" w:hAnsi="Courier New" w:cs="Courier New"/>
                <w:sz w:val="20"/>
                <w:szCs w:val="20"/>
              </w:rPr>
              <w:t>this.side</w:t>
            </w:r>
            <w:proofErr w:type="gramEnd"/>
            <w:r w:rsidRPr="003F550A">
              <w:rPr>
                <w:rFonts w:ascii="Courier New" w:hAnsi="Courier New" w:cs="Courier New"/>
                <w:sz w:val="20"/>
                <w:szCs w:val="20"/>
              </w:rPr>
              <w:t>3 = side3;</w:t>
            </w:r>
          </w:p>
          <w:p w14:paraId="0FC34543" w14:textId="77777777" w:rsidR="003F550A" w:rsidRPr="003F550A" w:rsidRDefault="003F550A" w:rsidP="003F550A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3F550A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gramStart"/>
            <w:r w:rsidRPr="003F550A">
              <w:rPr>
                <w:rFonts w:ascii="Courier New" w:hAnsi="Courier New" w:cs="Courier New"/>
                <w:sz w:val="20"/>
                <w:szCs w:val="20"/>
              </w:rPr>
              <w:t>this.isFilled</w:t>
            </w:r>
            <w:proofErr w:type="gramEnd"/>
            <w:r w:rsidRPr="003F550A">
              <w:rPr>
                <w:rFonts w:ascii="Courier New" w:hAnsi="Courier New" w:cs="Courier New"/>
                <w:sz w:val="20"/>
                <w:szCs w:val="20"/>
              </w:rPr>
              <w:t xml:space="preserve"> = isFilled;</w:t>
            </w:r>
          </w:p>
          <w:p w14:paraId="5144CED1" w14:textId="77777777" w:rsidR="003F550A" w:rsidRPr="003F550A" w:rsidRDefault="003F550A" w:rsidP="003F550A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3F550A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gramStart"/>
            <w:r w:rsidRPr="003F550A">
              <w:rPr>
                <w:rFonts w:ascii="Courier New" w:hAnsi="Courier New" w:cs="Courier New"/>
                <w:sz w:val="20"/>
                <w:szCs w:val="20"/>
              </w:rPr>
              <w:t>this.color</w:t>
            </w:r>
            <w:proofErr w:type="gramEnd"/>
            <w:r w:rsidRPr="003F550A">
              <w:rPr>
                <w:rFonts w:ascii="Courier New" w:hAnsi="Courier New" w:cs="Courier New"/>
                <w:sz w:val="20"/>
                <w:szCs w:val="20"/>
              </w:rPr>
              <w:t xml:space="preserve"> = color;</w:t>
            </w:r>
          </w:p>
          <w:p w14:paraId="57BEF999" w14:textId="77777777" w:rsidR="003F550A" w:rsidRPr="003F550A" w:rsidRDefault="003F550A" w:rsidP="003F550A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3F550A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547A3BF8" w14:textId="77777777" w:rsidR="003F550A" w:rsidRPr="003F550A" w:rsidRDefault="003F550A" w:rsidP="003F550A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705B8DAE" w14:textId="77777777" w:rsidR="003F550A" w:rsidRPr="003F550A" w:rsidRDefault="003F550A" w:rsidP="003F550A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3F550A">
              <w:rPr>
                <w:rFonts w:ascii="Courier New" w:hAnsi="Courier New" w:cs="Courier New"/>
                <w:sz w:val="20"/>
                <w:szCs w:val="20"/>
              </w:rPr>
              <w:t xml:space="preserve">    public boolean </w:t>
            </w:r>
            <w:proofErr w:type="gramStart"/>
            <w:r w:rsidRPr="003F550A">
              <w:rPr>
                <w:rFonts w:ascii="Courier New" w:hAnsi="Courier New" w:cs="Courier New"/>
                <w:sz w:val="20"/>
                <w:szCs w:val="20"/>
              </w:rPr>
              <w:t>isIsFilled(</w:t>
            </w:r>
            <w:proofErr w:type="gramEnd"/>
            <w:r w:rsidRPr="003F550A">
              <w:rPr>
                <w:rFonts w:ascii="Courier New" w:hAnsi="Courier New" w:cs="Courier New"/>
                <w:sz w:val="20"/>
                <w:szCs w:val="20"/>
              </w:rPr>
              <w:t>) {</w:t>
            </w:r>
          </w:p>
          <w:p w14:paraId="03573E55" w14:textId="77777777" w:rsidR="003F550A" w:rsidRPr="003F550A" w:rsidRDefault="003F550A" w:rsidP="003F550A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3F550A">
              <w:rPr>
                <w:rFonts w:ascii="Courier New" w:hAnsi="Courier New" w:cs="Courier New"/>
                <w:sz w:val="20"/>
                <w:szCs w:val="20"/>
              </w:rPr>
              <w:t xml:space="preserve">        return </w:t>
            </w:r>
            <w:proofErr w:type="gramStart"/>
            <w:r w:rsidRPr="003F550A">
              <w:rPr>
                <w:rFonts w:ascii="Courier New" w:hAnsi="Courier New" w:cs="Courier New"/>
                <w:sz w:val="20"/>
                <w:szCs w:val="20"/>
              </w:rPr>
              <w:t>isFilled;</w:t>
            </w:r>
            <w:proofErr w:type="gramEnd"/>
          </w:p>
          <w:p w14:paraId="44FEE891" w14:textId="77777777" w:rsidR="003F550A" w:rsidRPr="003F550A" w:rsidRDefault="003F550A" w:rsidP="003F550A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3F550A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022CEA88" w14:textId="77777777" w:rsidR="003F550A" w:rsidRPr="003F550A" w:rsidRDefault="003F550A" w:rsidP="003F550A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102E0D72" w14:textId="77777777" w:rsidR="003F550A" w:rsidRPr="003F550A" w:rsidRDefault="003F550A" w:rsidP="003F550A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3F550A">
              <w:rPr>
                <w:rFonts w:ascii="Courier New" w:hAnsi="Courier New" w:cs="Courier New"/>
                <w:sz w:val="20"/>
                <w:szCs w:val="20"/>
              </w:rPr>
              <w:t xml:space="preserve">    public void </w:t>
            </w:r>
            <w:proofErr w:type="gramStart"/>
            <w:r w:rsidRPr="003F550A">
              <w:rPr>
                <w:rFonts w:ascii="Courier New" w:hAnsi="Courier New" w:cs="Courier New"/>
                <w:sz w:val="20"/>
                <w:szCs w:val="20"/>
              </w:rPr>
              <w:t>setIsFilled(</w:t>
            </w:r>
            <w:proofErr w:type="gramEnd"/>
            <w:r w:rsidRPr="003F550A">
              <w:rPr>
                <w:rFonts w:ascii="Courier New" w:hAnsi="Courier New" w:cs="Courier New"/>
                <w:sz w:val="20"/>
                <w:szCs w:val="20"/>
              </w:rPr>
              <w:t>boolean isFilled) {</w:t>
            </w:r>
          </w:p>
          <w:p w14:paraId="51C67E12" w14:textId="77777777" w:rsidR="003F550A" w:rsidRPr="003F550A" w:rsidRDefault="003F550A" w:rsidP="003F550A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3F550A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gramStart"/>
            <w:r w:rsidRPr="003F550A">
              <w:rPr>
                <w:rFonts w:ascii="Courier New" w:hAnsi="Courier New" w:cs="Courier New"/>
                <w:sz w:val="20"/>
                <w:szCs w:val="20"/>
              </w:rPr>
              <w:t>this.isFilled</w:t>
            </w:r>
            <w:proofErr w:type="gramEnd"/>
            <w:r w:rsidRPr="003F550A">
              <w:rPr>
                <w:rFonts w:ascii="Courier New" w:hAnsi="Courier New" w:cs="Courier New"/>
                <w:sz w:val="20"/>
                <w:szCs w:val="20"/>
              </w:rPr>
              <w:t xml:space="preserve"> = isFilled;</w:t>
            </w:r>
          </w:p>
          <w:p w14:paraId="46DF5719" w14:textId="77777777" w:rsidR="003F550A" w:rsidRPr="003F550A" w:rsidRDefault="003F550A" w:rsidP="003F550A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3F550A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011D3CC4" w14:textId="77777777" w:rsidR="003F550A" w:rsidRPr="003F550A" w:rsidRDefault="003F550A" w:rsidP="003F550A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59B0E725" w14:textId="77777777" w:rsidR="003F550A" w:rsidRPr="003F550A" w:rsidRDefault="003F550A" w:rsidP="003F550A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3F550A">
              <w:rPr>
                <w:rFonts w:ascii="Courier New" w:hAnsi="Courier New" w:cs="Courier New"/>
                <w:sz w:val="20"/>
                <w:szCs w:val="20"/>
              </w:rPr>
              <w:t xml:space="preserve">    public String </w:t>
            </w:r>
            <w:proofErr w:type="gramStart"/>
            <w:r w:rsidRPr="003F550A">
              <w:rPr>
                <w:rFonts w:ascii="Courier New" w:hAnsi="Courier New" w:cs="Courier New"/>
                <w:sz w:val="20"/>
                <w:szCs w:val="20"/>
              </w:rPr>
              <w:t>getColor(</w:t>
            </w:r>
            <w:proofErr w:type="gramEnd"/>
            <w:r w:rsidRPr="003F550A">
              <w:rPr>
                <w:rFonts w:ascii="Courier New" w:hAnsi="Courier New" w:cs="Courier New"/>
                <w:sz w:val="20"/>
                <w:szCs w:val="20"/>
              </w:rPr>
              <w:t>) {</w:t>
            </w:r>
          </w:p>
          <w:p w14:paraId="72A05C44" w14:textId="77777777" w:rsidR="003F550A" w:rsidRPr="003F550A" w:rsidRDefault="003F550A" w:rsidP="003F550A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3F550A">
              <w:rPr>
                <w:rFonts w:ascii="Courier New" w:hAnsi="Courier New" w:cs="Courier New"/>
                <w:sz w:val="20"/>
                <w:szCs w:val="20"/>
              </w:rPr>
              <w:t xml:space="preserve">        return </w:t>
            </w:r>
            <w:proofErr w:type="gramStart"/>
            <w:r w:rsidRPr="003F550A">
              <w:rPr>
                <w:rFonts w:ascii="Courier New" w:hAnsi="Courier New" w:cs="Courier New"/>
                <w:sz w:val="20"/>
                <w:szCs w:val="20"/>
              </w:rPr>
              <w:t>color;</w:t>
            </w:r>
            <w:proofErr w:type="gramEnd"/>
          </w:p>
          <w:p w14:paraId="0D00A29A" w14:textId="77777777" w:rsidR="003F550A" w:rsidRPr="003F550A" w:rsidRDefault="003F550A" w:rsidP="003F550A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3F550A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6C6AB832" w14:textId="77777777" w:rsidR="003F550A" w:rsidRPr="003F550A" w:rsidRDefault="003F550A" w:rsidP="003F550A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55295697" w14:textId="77777777" w:rsidR="003F550A" w:rsidRPr="003F550A" w:rsidRDefault="003F550A" w:rsidP="003F550A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3F550A">
              <w:rPr>
                <w:rFonts w:ascii="Courier New" w:hAnsi="Courier New" w:cs="Courier New"/>
                <w:sz w:val="20"/>
                <w:szCs w:val="20"/>
              </w:rPr>
              <w:t xml:space="preserve">    public void </w:t>
            </w:r>
            <w:proofErr w:type="gramStart"/>
            <w:r w:rsidRPr="003F550A">
              <w:rPr>
                <w:rFonts w:ascii="Courier New" w:hAnsi="Courier New" w:cs="Courier New"/>
                <w:sz w:val="20"/>
                <w:szCs w:val="20"/>
              </w:rPr>
              <w:t>setColor(</w:t>
            </w:r>
            <w:proofErr w:type="gramEnd"/>
            <w:r w:rsidRPr="003F550A">
              <w:rPr>
                <w:rFonts w:ascii="Courier New" w:hAnsi="Courier New" w:cs="Courier New"/>
                <w:sz w:val="20"/>
                <w:szCs w:val="20"/>
              </w:rPr>
              <w:t>String color) {</w:t>
            </w:r>
          </w:p>
          <w:p w14:paraId="2DEBC595" w14:textId="77777777" w:rsidR="003F550A" w:rsidRPr="003F550A" w:rsidRDefault="003F550A" w:rsidP="003F550A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3F550A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gramStart"/>
            <w:r w:rsidRPr="003F550A">
              <w:rPr>
                <w:rFonts w:ascii="Courier New" w:hAnsi="Courier New" w:cs="Courier New"/>
                <w:sz w:val="20"/>
                <w:szCs w:val="20"/>
              </w:rPr>
              <w:t>this.color</w:t>
            </w:r>
            <w:proofErr w:type="gramEnd"/>
            <w:r w:rsidRPr="003F550A">
              <w:rPr>
                <w:rFonts w:ascii="Courier New" w:hAnsi="Courier New" w:cs="Courier New"/>
                <w:sz w:val="20"/>
                <w:szCs w:val="20"/>
              </w:rPr>
              <w:t xml:space="preserve"> = color;</w:t>
            </w:r>
          </w:p>
          <w:p w14:paraId="4907C017" w14:textId="77777777" w:rsidR="003F550A" w:rsidRPr="003F550A" w:rsidRDefault="003F550A" w:rsidP="003F550A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3F550A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49611FD3" w14:textId="77777777" w:rsidR="003F550A" w:rsidRPr="003F550A" w:rsidRDefault="003F550A" w:rsidP="003F550A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2E0EC9F4" w14:textId="77777777" w:rsidR="003F550A" w:rsidRPr="003F550A" w:rsidRDefault="003F550A" w:rsidP="003F550A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3F550A">
              <w:rPr>
                <w:rFonts w:ascii="Courier New" w:hAnsi="Courier New" w:cs="Courier New"/>
                <w:sz w:val="20"/>
                <w:szCs w:val="20"/>
              </w:rPr>
              <w:t xml:space="preserve">    @Override</w:t>
            </w:r>
          </w:p>
          <w:p w14:paraId="0866697D" w14:textId="77777777" w:rsidR="003F550A" w:rsidRPr="003F550A" w:rsidRDefault="003F550A" w:rsidP="003F550A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3F550A">
              <w:rPr>
                <w:rFonts w:ascii="Courier New" w:hAnsi="Courier New" w:cs="Courier New"/>
                <w:sz w:val="20"/>
                <w:szCs w:val="20"/>
              </w:rPr>
              <w:t xml:space="preserve">    public double </w:t>
            </w:r>
            <w:proofErr w:type="gramStart"/>
            <w:r w:rsidRPr="003F550A">
              <w:rPr>
                <w:rFonts w:ascii="Courier New" w:hAnsi="Courier New" w:cs="Courier New"/>
                <w:sz w:val="20"/>
                <w:szCs w:val="20"/>
              </w:rPr>
              <w:t>getPerimeter(</w:t>
            </w:r>
            <w:proofErr w:type="gramEnd"/>
            <w:r w:rsidRPr="003F550A">
              <w:rPr>
                <w:rFonts w:ascii="Courier New" w:hAnsi="Courier New" w:cs="Courier New"/>
                <w:sz w:val="20"/>
                <w:szCs w:val="20"/>
              </w:rPr>
              <w:t>) {</w:t>
            </w:r>
          </w:p>
          <w:p w14:paraId="5BE99DB3" w14:textId="77777777" w:rsidR="003F550A" w:rsidRPr="003F550A" w:rsidRDefault="003F550A" w:rsidP="003F550A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3F550A">
              <w:rPr>
                <w:rFonts w:ascii="Courier New" w:hAnsi="Courier New" w:cs="Courier New"/>
                <w:sz w:val="20"/>
                <w:szCs w:val="20"/>
              </w:rPr>
              <w:t xml:space="preserve">        return (</w:t>
            </w:r>
            <w:proofErr w:type="gramStart"/>
            <w:r w:rsidRPr="003F550A">
              <w:rPr>
                <w:rFonts w:ascii="Courier New" w:hAnsi="Courier New" w:cs="Courier New"/>
                <w:sz w:val="20"/>
                <w:szCs w:val="20"/>
              </w:rPr>
              <w:t>this.side</w:t>
            </w:r>
            <w:proofErr w:type="gramEnd"/>
            <w:r w:rsidRPr="003F550A">
              <w:rPr>
                <w:rFonts w:ascii="Courier New" w:hAnsi="Courier New" w:cs="Courier New"/>
                <w:sz w:val="20"/>
                <w:szCs w:val="20"/>
              </w:rPr>
              <w:t>1 + this.side2 + this.side3);</w:t>
            </w:r>
          </w:p>
          <w:p w14:paraId="2C53CC32" w14:textId="77777777" w:rsidR="003F550A" w:rsidRPr="003F550A" w:rsidRDefault="003F550A" w:rsidP="003F550A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25CD70C8" w14:textId="77777777" w:rsidR="003F550A" w:rsidRPr="003F550A" w:rsidRDefault="003F550A" w:rsidP="003F550A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3F550A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556C8198" w14:textId="77777777" w:rsidR="003F550A" w:rsidRPr="003F550A" w:rsidRDefault="003F550A" w:rsidP="003F550A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3EB4955C" w14:textId="77777777" w:rsidR="003F550A" w:rsidRPr="003F550A" w:rsidRDefault="003F550A" w:rsidP="003F550A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3F550A">
              <w:rPr>
                <w:rFonts w:ascii="Courier New" w:hAnsi="Courier New" w:cs="Courier New"/>
                <w:sz w:val="20"/>
                <w:szCs w:val="20"/>
              </w:rPr>
              <w:t xml:space="preserve">    @Override</w:t>
            </w:r>
          </w:p>
          <w:p w14:paraId="30D2CEE7" w14:textId="77777777" w:rsidR="003F550A" w:rsidRPr="003F550A" w:rsidRDefault="003F550A" w:rsidP="003F550A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3F550A">
              <w:rPr>
                <w:rFonts w:ascii="Courier New" w:hAnsi="Courier New" w:cs="Courier New"/>
                <w:sz w:val="20"/>
                <w:szCs w:val="20"/>
              </w:rPr>
              <w:t xml:space="preserve">    public double </w:t>
            </w:r>
            <w:proofErr w:type="gramStart"/>
            <w:r w:rsidRPr="003F550A">
              <w:rPr>
                <w:rFonts w:ascii="Courier New" w:hAnsi="Courier New" w:cs="Courier New"/>
                <w:sz w:val="20"/>
                <w:szCs w:val="20"/>
              </w:rPr>
              <w:t>getArea(</w:t>
            </w:r>
            <w:proofErr w:type="gramEnd"/>
            <w:r w:rsidRPr="003F550A">
              <w:rPr>
                <w:rFonts w:ascii="Courier New" w:hAnsi="Courier New" w:cs="Courier New"/>
                <w:sz w:val="20"/>
                <w:szCs w:val="20"/>
              </w:rPr>
              <w:t>) {</w:t>
            </w:r>
          </w:p>
          <w:p w14:paraId="22583DA6" w14:textId="77777777" w:rsidR="003F550A" w:rsidRPr="003F550A" w:rsidRDefault="003F550A" w:rsidP="003F550A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3F550A">
              <w:rPr>
                <w:rFonts w:ascii="Courier New" w:hAnsi="Courier New" w:cs="Courier New"/>
                <w:sz w:val="20"/>
                <w:szCs w:val="20"/>
              </w:rPr>
              <w:t xml:space="preserve">        double p = </w:t>
            </w:r>
            <w:proofErr w:type="gramStart"/>
            <w:r w:rsidRPr="003F550A">
              <w:rPr>
                <w:rFonts w:ascii="Courier New" w:hAnsi="Courier New" w:cs="Courier New"/>
                <w:sz w:val="20"/>
                <w:szCs w:val="20"/>
              </w:rPr>
              <w:t>this.getPerimeter</w:t>
            </w:r>
            <w:proofErr w:type="gramEnd"/>
            <w:r w:rsidRPr="003F550A">
              <w:rPr>
                <w:rFonts w:ascii="Courier New" w:hAnsi="Courier New" w:cs="Courier New"/>
                <w:sz w:val="20"/>
                <w:szCs w:val="20"/>
              </w:rPr>
              <w:t>();</w:t>
            </w:r>
          </w:p>
          <w:p w14:paraId="2E41D8F4" w14:textId="77777777" w:rsidR="003F550A" w:rsidRPr="003F550A" w:rsidRDefault="003F550A" w:rsidP="003F550A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3F550A">
              <w:rPr>
                <w:rFonts w:ascii="Courier New" w:hAnsi="Courier New" w:cs="Courier New"/>
                <w:sz w:val="20"/>
                <w:szCs w:val="20"/>
              </w:rPr>
              <w:t xml:space="preserve">        return (Math.sqrt((p - </w:t>
            </w:r>
            <w:proofErr w:type="gramStart"/>
            <w:r w:rsidRPr="003F550A">
              <w:rPr>
                <w:rFonts w:ascii="Courier New" w:hAnsi="Courier New" w:cs="Courier New"/>
                <w:sz w:val="20"/>
                <w:szCs w:val="20"/>
              </w:rPr>
              <w:t>this.side</w:t>
            </w:r>
            <w:proofErr w:type="gramEnd"/>
            <w:r w:rsidRPr="003F550A">
              <w:rPr>
                <w:rFonts w:ascii="Courier New" w:hAnsi="Courier New" w:cs="Courier New"/>
                <w:sz w:val="20"/>
                <w:szCs w:val="20"/>
              </w:rPr>
              <w:t>1) * (p - this.side2)</w:t>
            </w:r>
          </w:p>
          <w:p w14:paraId="2F2CE5B4" w14:textId="77777777" w:rsidR="003F550A" w:rsidRPr="003F550A" w:rsidRDefault="003F550A" w:rsidP="003F550A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3F550A">
              <w:rPr>
                <w:rFonts w:ascii="Courier New" w:hAnsi="Courier New" w:cs="Courier New"/>
                <w:sz w:val="20"/>
                <w:szCs w:val="20"/>
              </w:rPr>
              <w:t xml:space="preserve">                * (p - </w:t>
            </w:r>
            <w:proofErr w:type="gramStart"/>
            <w:r w:rsidRPr="003F550A">
              <w:rPr>
                <w:rFonts w:ascii="Courier New" w:hAnsi="Courier New" w:cs="Courier New"/>
                <w:sz w:val="20"/>
                <w:szCs w:val="20"/>
              </w:rPr>
              <w:t>this.side</w:t>
            </w:r>
            <w:proofErr w:type="gramEnd"/>
            <w:r w:rsidRPr="003F550A">
              <w:rPr>
                <w:rFonts w:ascii="Courier New" w:hAnsi="Courier New" w:cs="Courier New"/>
                <w:sz w:val="20"/>
                <w:szCs w:val="20"/>
              </w:rPr>
              <w:t>3) * p));</w:t>
            </w:r>
          </w:p>
          <w:p w14:paraId="6874F4CB" w14:textId="77777777" w:rsidR="003F550A" w:rsidRPr="003F550A" w:rsidRDefault="003F550A" w:rsidP="003F550A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3F550A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69DFF7BF" w14:textId="77777777" w:rsidR="003F550A" w:rsidRPr="003F550A" w:rsidRDefault="003F550A" w:rsidP="003F550A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503038B9" w14:textId="77777777" w:rsidR="003F550A" w:rsidRPr="003F550A" w:rsidRDefault="003F550A" w:rsidP="003F550A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3F550A">
              <w:rPr>
                <w:rFonts w:ascii="Courier New" w:hAnsi="Courier New" w:cs="Courier New"/>
                <w:sz w:val="20"/>
                <w:szCs w:val="20"/>
              </w:rPr>
              <w:t xml:space="preserve">    @Override</w:t>
            </w:r>
          </w:p>
          <w:p w14:paraId="64FCDEFB" w14:textId="77777777" w:rsidR="003F550A" w:rsidRPr="003F550A" w:rsidRDefault="003F550A" w:rsidP="003F550A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3F550A">
              <w:rPr>
                <w:rFonts w:ascii="Courier New" w:hAnsi="Courier New" w:cs="Courier New"/>
                <w:sz w:val="20"/>
                <w:szCs w:val="20"/>
              </w:rPr>
              <w:t xml:space="preserve">    public String </w:t>
            </w:r>
            <w:proofErr w:type="gramStart"/>
            <w:r w:rsidRPr="003F550A">
              <w:rPr>
                <w:rFonts w:ascii="Courier New" w:hAnsi="Courier New" w:cs="Courier New"/>
                <w:sz w:val="20"/>
                <w:szCs w:val="20"/>
              </w:rPr>
              <w:t>toString(</w:t>
            </w:r>
            <w:proofErr w:type="gramEnd"/>
            <w:r w:rsidRPr="003F550A">
              <w:rPr>
                <w:rFonts w:ascii="Courier New" w:hAnsi="Courier New" w:cs="Courier New"/>
                <w:sz w:val="20"/>
                <w:szCs w:val="20"/>
              </w:rPr>
              <w:t>) {</w:t>
            </w:r>
          </w:p>
          <w:p w14:paraId="540331DA" w14:textId="77777777" w:rsidR="003F550A" w:rsidRPr="003F550A" w:rsidRDefault="003F550A" w:rsidP="003F550A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3F550A">
              <w:rPr>
                <w:rFonts w:ascii="Courier New" w:hAnsi="Courier New" w:cs="Courier New"/>
                <w:sz w:val="20"/>
                <w:szCs w:val="20"/>
              </w:rPr>
              <w:t xml:space="preserve">        return "Area: " + </w:t>
            </w:r>
            <w:proofErr w:type="gramStart"/>
            <w:r w:rsidRPr="003F550A">
              <w:rPr>
                <w:rFonts w:ascii="Courier New" w:hAnsi="Courier New" w:cs="Courier New"/>
                <w:sz w:val="20"/>
                <w:szCs w:val="20"/>
              </w:rPr>
              <w:t>this.getArea</w:t>
            </w:r>
            <w:proofErr w:type="gramEnd"/>
            <w:r w:rsidRPr="003F550A">
              <w:rPr>
                <w:rFonts w:ascii="Courier New" w:hAnsi="Courier New" w:cs="Courier New"/>
                <w:sz w:val="20"/>
                <w:szCs w:val="20"/>
              </w:rPr>
              <w:t>() + "\nPerimeter: " + this.getPerimeter()</w:t>
            </w:r>
          </w:p>
          <w:p w14:paraId="199C5CE7" w14:textId="77777777" w:rsidR="003F550A" w:rsidRPr="003F550A" w:rsidRDefault="003F550A" w:rsidP="003F550A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3F550A">
              <w:rPr>
                <w:rFonts w:ascii="Courier New" w:hAnsi="Courier New" w:cs="Courier New"/>
                <w:sz w:val="20"/>
                <w:szCs w:val="20"/>
              </w:rPr>
              <w:t xml:space="preserve">                + "\nColor:" + </w:t>
            </w:r>
            <w:proofErr w:type="gramStart"/>
            <w:r w:rsidRPr="003F550A">
              <w:rPr>
                <w:rFonts w:ascii="Courier New" w:hAnsi="Courier New" w:cs="Courier New"/>
                <w:sz w:val="20"/>
                <w:szCs w:val="20"/>
              </w:rPr>
              <w:t>this.getColor</w:t>
            </w:r>
            <w:proofErr w:type="gramEnd"/>
            <w:r w:rsidRPr="003F550A">
              <w:rPr>
                <w:rFonts w:ascii="Courier New" w:hAnsi="Courier New" w:cs="Courier New"/>
                <w:sz w:val="20"/>
                <w:szCs w:val="20"/>
              </w:rPr>
              <w:t>()</w:t>
            </w:r>
          </w:p>
          <w:p w14:paraId="1EA4C231" w14:textId="77777777" w:rsidR="003F550A" w:rsidRPr="003F550A" w:rsidRDefault="003F550A" w:rsidP="003F550A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3F550A">
              <w:rPr>
                <w:rFonts w:ascii="Courier New" w:hAnsi="Courier New" w:cs="Courier New"/>
                <w:sz w:val="20"/>
                <w:szCs w:val="20"/>
              </w:rPr>
              <w:t xml:space="preserve">                + "\nFilled: " + </w:t>
            </w:r>
            <w:proofErr w:type="gramStart"/>
            <w:r w:rsidRPr="003F550A">
              <w:rPr>
                <w:rFonts w:ascii="Courier New" w:hAnsi="Courier New" w:cs="Courier New"/>
                <w:sz w:val="20"/>
                <w:szCs w:val="20"/>
              </w:rPr>
              <w:t>this.isIsFilled</w:t>
            </w:r>
            <w:proofErr w:type="gramEnd"/>
            <w:r w:rsidRPr="003F550A">
              <w:rPr>
                <w:rFonts w:ascii="Courier New" w:hAnsi="Courier New" w:cs="Courier New"/>
                <w:sz w:val="20"/>
                <w:szCs w:val="20"/>
              </w:rPr>
              <w:t>();</w:t>
            </w:r>
          </w:p>
          <w:p w14:paraId="31BA9516" w14:textId="77777777" w:rsidR="003F550A" w:rsidRPr="003F550A" w:rsidRDefault="003F550A" w:rsidP="003F550A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5DF64B2D" w14:textId="77777777" w:rsidR="003F550A" w:rsidRPr="003F550A" w:rsidRDefault="003F550A" w:rsidP="003F550A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3F550A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4CAEE38D" w14:textId="77777777" w:rsidR="003F550A" w:rsidRPr="003F550A" w:rsidRDefault="003F550A" w:rsidP="003F550A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492A23A3" w14:textId="6C5C68C5" w:rsidR="00162F8A" w:rsidRPr="001548F8" w:rsidRDefault="003F550A" w:rsidP="003F550A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3F550A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</w:tc>
      </w:tr>
    </w:tbl>
    <w:p w14:paraId="33BCDBDF" w14:textId="3BC522F2" w:rsidR="00162F8A" w:rsidRDefault="00162F8A" w:rsidP="00162F8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4DA7296" w14:textId="1B6AA1B6" w:rsidR="001548F8" w:rsidRDefault="001548F8" w:rsidP="00162F8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1548F8" w14:paraId="58B2491C" w14:textId="77777777" w:rsidTr="001548F8">
        <w:tc>
          <w:tcPr>
            <w:tcW w:w="10070" w:type="dxa"/>
          </w:tcPr>
          <w:p w14:paraId="26D38AD6" w14:textId="77777777" w:rsidR="00563A55" w:rsidRPr="00563A55" w:rsidRDefault="00563A55" w:rsidP="00563A55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563A55">
              <w:rPr>
                <w:rFonts w:ascii="Courier New" w:hAnsi="Courier New" w:cs="Courier New"/>
                <w:sz w:val="20"/>
                <w:szCs w:val="20"/>
              </w:rPr>
              <w:t>/*</w:t>
            </w:r>
          </w:p>
          <w:p w14:paraId="1C81F981" w14:textId="77777777" w:rsidR="00563A55" w:rsidRPr="00563A55" w:rsidRDefault="00563A55" w:rsidP="00563A55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563A55">
              <w:rPr>
                <w:rFonts w:ascii="Courier New" w:hAnsi="Courier New" w:cs="Courier New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414D8176" w14:textId="77777777" w:rsidR="00563A55" w:rsidRPr="00563A55" w:rsidRDefault="00563A55" w:rsidP="00563A55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563A55">
              <w:rPr>
                <w:rFonts w:ascii="Courier New" w:hAnsi="Courier New" w:cs="Courier New"/>
                <w:sz w:val="20"/>
                <w:szCs w:val="20"/>
              </w:rPr>
              <w:t xml:space="preserve"> * To change this template file, choose Tools | Templates</w:t>
            </w:r>
          </w:p>
          <w:p w14:paraId="556C5D2A" w14:textId="77777777" w:rsidR="00563A55" w:rsidRPr="00563A55" w:rsidRDefault="00563A55" w:rsidP="00563A55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563A55">
              <w:rPr>
                <w:rFonts w:ascii="Courier New" w:hAnsi="Courier New" w:cs="Courier New"/>
                <w:sz w:val="20"/>
                <w:szCs w:val="20"/>
              </w:rPr>
              <w:t xml:space="preserve"> * and open the template in the editor.</w:t>
            </w:r>
          </w:p>
          <w:p w14:paraId="393EF12B" w14:textId="77777777" w:rsidR="00563A55" w:rsidRPr="00563A55" w:rsidRDefault="00563A55" w:rsidP="00563A55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563A55">
              <w:rPr>
                <w:rFonts w:ascii="Courier New" w:hAnsi="Courier New" w:cs="Courier New"/>
                <w:sz w:val="20"/>
                <w:szCs w:val="20"/>
              </w:rPr>
              <w:t xml:space="preserve"> */</w:t>
            </w:r>
          </w:p>
          <w:p w14:paraId="3EB6E174" w14:textId="77777777" w:rsidR="00563A55" w:rsidRPr="00563A55" w:rsidRDefault="00563A55" w:rsidP="00563A55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563A55">
              <w:rPr>
                <w:rFonts w:ascii="Courier New" w:hAnsi="Courier New" w:cs="Courier New"/>
                <w:sz w:val="20"/>
                <w:szCs w:val="20"/>
              </w:rPr>
              <w:t xml:space="preserve">package </w:t>
            </w:r>
            <w:proofErr w:type="gramStart"/>
            <w:r w:rsidRPr="00563A55">
              <w:rPr>
                <w:rFonts w:ascii="Courier New" w:hAnsi="Courier New" w:cs="Courier New"/>
                <w:sz w:val="20"/>
                <w:szCs w:val="20"/>
              </w:rPr>
              <w:t>shapes;</w:t>
            </w:r>
            <w:proofErr w:type="gramEnd"/>
          </w:p>
          <w:p w14:paraId="08F3E906" w14:textId="77777777" w:rsidR="00563A55" w:rsidRPr="00563A55" w:rsidRDefault="00563A55" w:rsidP="00563A55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103F4268" w14:textId="77777777" w:rsidR="00563A55" w:rsidRPr="00563A55" w:rsidRDefault="00563A55" w:rsidP="00563A55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563A55">
              <w:rPr>
                <w:rFonts w:ascii="Courier New" w:hAnsi="Courier New" w:cs="Courier New"/>
                <w:sz w:val="20"/>
                <w:szCs w:val="20"/>
              </w:rPr>
              <w:t xml:space="preserve">import </w:t>
            </w:r>
            <w:proofErr w:type="gramStart"/>
            <w:r w:rsidRPr="00563A55">
              <w:rPr>
                <w:rFonts w:ascii="Courier New" w:hAnsi="Courier New" w:cs="Courier New"/>
                <w:sz w:val="20"/>
                <w:szCs w:val="20"/>
              </w:rPr>
              <w:t>java.util</w:t>
            </w:r>
            <w:proofErr w:type="gramEnd"/>
            <w:r w:rsidRPr="00563A55">
              <w:rPr>
                <w:rFonts w:ascii="Courier New" w:hAnsi="Courier New" w:cs="Courier New"/>
                <w:sz w:val="20"/>
                <w:szCs w:val="20"/>
              </w:rPr>
              <w:t>.Scanner;</w:t>
            </w:r>
          </w:p>
          <w:p w14:paraId="65E33E3C" w14:textId="77777777" w:rsidR="00563A55" w:rsidRPr="00563A55" w:rsidRDefault="00563A55" w:rsidP="00563A55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59D77550" w14:textId="77777777" w:rsidR="00563A55" w:rsidRPr="00563A55" w:rsidRDefault="00563A55" w:rsidP="00563A55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563A55">
              <w:rPr>
                <w:rFonts w:ascii="Courier New" w:hAnsi="Courier New" w:cs="Courier New"/>
                <w:sz w:val="20"/>
                <w:szCs w:val="20"/>
              </w:rPr>
              <w:t>/**</w:t>
            </w:r>
          </w:p>
          <w:p w14:paraId="39BC5F05" w14:textId="77777777" w:rsidR="00563A55" w:rsidRPr="00563A55" w:rsidRDefault="00563A55" w:rsidP="00563A55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563A55">
              <w:rPr>
                <w:rFonts w:ascii="Courier New" w:hAnsi="Courier New" w:cs="Courier New"/>
                <w:sz w:val="20"/>
                <w:szCs w:val="20"/>
              </w:rPr>
              <w:t xml:space="preserve"> *</w:t>
            </w:r>
          </w:p>
          <w:p w14:paraId="0A961E4F" w14:textId="77777777" w:rsidR="00563A55" w:rsidRPr="00563A55" w:rsidRDefault="00563A55" w:rsidP="00563A55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563A55">
              <w:rPr>
                <w:rFonts w:ascii="Courier New" w:hAnsi="Courier New" w:cs="Courier New"/>
                <w:sz w:val="20"/>
                <w:szCs w:val="20"/>
              </w:rPr>
              <w:t xml:space="preserve"> * @author Ramu Vallapurapu</w:t>
            </w:r>
          </w:p>
          <w:p w14:paraId="3C1567DC" w14:textId="77777777" w:rsidR="00563A55" w:rsidRPr="00563A55" w:rsidRDefault="00563A55" w:rsidP="00563A55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563A55">
              <w:rPr>
                <w:rFonts w:ascii="Courier New" w:hAnsi="Courier New" w:cs="Courier New"/>
                <w:sz w:val="20"/>
                <w:szCs w:val="20"/>
              </w:rPr>
              <w:t xml:space="preserve"> */</w:t>
            </w:r>
          </w:p>
          <w:p w14:paraId="1C3E2E61" w14:textId="77777777" w:rsidR="00563A55" w:rsidRPr="00563A55" w:rsidRDefault="00563A55" w:rsidP="00563A55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563A55">
              <w:rPr>
                <w:rFonts w:ascii="Courier New" w:hAnsi="Courier New" w:cs="Courier New"/>
                <w:sz w:val="20"/>
                <w:szCs w:val="20"/>
              </w:rPr>
              <w:t>public class TriangleDriver {</w:t>
            </w:r>
          </w:p>
          <w:p w14:paraId="1885EF58" w14:textId="77777777" w:rsidR="00563A55" w:rsidRPr="00563A55" w:rsidRDefault="00563A55" w:rsidP="00563A55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653BCDF8" w14:textId="77777777" w:rsidR="00563A55" w:rsidRPr="00563A55" w:rsidRDefault="00563A55" w:rsidP="00563A55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563A55">
              <w:rPr>
                <w:rFonts w:ascii="Courier New" w:hAnsi="Courier New" w:cs="Courier New"/>
                <w:sz w:val="20"/>
                <w:szCs w:val="20"/>
              </w:rPr>
              <w:t xml:space="preserve">    /**</w:t>
            </w:r>
          </w:p>
          <w:p w14:paraId="42599C7A" w14:textId="77777777" w:rsidR="00563A55" w:rsidRPr="00563A55" w:rsidRDefault="00563A55" w:rsidP="00563A55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563A55">
              <w:rPr>
                <w:rFonts w:ascii="Courier New" w:hAnsi="Courier New" w:cs="Courier New"/>
                <w:sz w:val="20"/>
                <w:szCs w:val="20"/>
              </w:rPr>
              <w:t xml:space="preserve">     * @param args the command line arguments</w:t>
            </w:r>
          </w:p>
          <w:p w14:paraId="02D4D80E" w14:textId="77777777" w:rsidR="00563A55" w:rsidRPr="00563A55" w:rsidRDefault="00563A55" w:rsidP="00563A55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563A55">
              <w:rPr>
                <w:rFonts w:ascii="Courier New" w:hAnsi="Courier New" w:cs="Courier New"/>
                <w:sz w:val="20"/>
                <w:szCs w:val="20"/>
              </w:rPr>
              <w:t xml:space="preserve">     */</w:t>
            </w:r>
          </w:p>
          <w:p w14:paraId="3A713B7F" w14:textId="77777777" w:rsidR="00563A55" w:rsidRPr="00563A55" w:rsidRDefault="00563A55" w:rsidP="00563A55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563A55">
              <w:rPr>
                <w:rFonts w:ascii="Courier New" w:hAnsi="Courier New" w:cs="Courier New"/>
                <w:sz w:val="20"/>
                <w:szCs w:val="20"/>
              </w:rPr>
              <w:t xml:space="preserve">    public static void </w:t>
            </w:r>
            <w:proofErr w:type="gramStart"/>
            <w:r w:rsidRPr="00563A55">
              <w:rPr>
                <w:rFonts w:ascii="Courier New" w:hAnsi="Courier New" w:cs="Courier New"/>
                <w:sz w:val="20"/>
                <w:szCs w:val="20"/>
              </w:rPr>
              <w:t>main(</w:t>
            </w:r>
            <w:proofErr w:type="gramEnd"/>
            <w:r w:rsidRPr="00563A55">
              <w:rPr>
                <w:rFonts w:ascii="Courier New" w:hAnsi="Courier New" w:cs="Courier New"/>
                <w:sz w:val="20"/>
                <w:szCs w:val="20"/>
              </w:rPr>
              <w:t>String[] args) {</w:t>
            </w:r>
          </w:p>
          <w:p w14:paraId="250449A3" w14:textId="77777777" w:rsidR="00563A55" w:rsidRPr="00563A55" w:rsidRDefault="00563A55" w:rsidP="00563A55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563A55">
              <w:rPr>
                <w:rFonts w:ascii="Courier New" w:hAnsi="Courier New" w:cs="Courier New"/>
                <w:sz w:val="20"/>
                <w:szCs w:val="20"/>
              </w:rPr>
              <w:t xml:space="preserve">        System.out.println("Answer </w:t>
            </w:r>
            <w:proofErr w:type="gramStart"/>
            <w:r w:rsidRPr="00563A55">
              <w:rPr>
                <w:rFonts w:ascii="Courier New" w:hAnsi="Courier New" w:cs="Courier New"/>
                <w:sz w:val="20"/>
                <w:szCs w:val="20"/>
              </w:rPr>
              <w:t>For</w:t>
            </w:r>
            <w:proofErr w:type="gramEnd"/>
            <w:r w:rsidRPr="00563A55">
              <w:rPr>
                <w:rFonts w:ascii="Courier New" w:hAnsi="Courier New" w:cs="Courier New"/>
                <w:sz w:val="20"/>
                <w:szCs w:val="20"/>
              </w:rPr>
              <w:t xml:space="preserve"> Question 6: Ramu Vallapurapu");</w:t>
            </w:r>
          </w:p>
          <w:p w14:paraId="3089BC2C" w14:textId="77777777" w:rsidR="00563A55" w:rsidRPr="00563A55" w:rsidRDefault="00563A55" w:rsidP="00563A55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563A55">
              <w:rPr>
                <w:rFonts w:ascii="Courier New" w:hAnsi="Courier New" w:cs="Courier New"/>
                <w:sz w:val="20"/>
                <w:szCs w:val="20"/>
              </w:rPr>
              <w:t xml:space="preserve">        // TODO code application logic here</w:t>
            </w:r>
          </w:p>
          <w:p w14:paraId="2F04A22D" w14:textId="77777777" w:rsidR="00563A55" w:rsidRPr="00563A55" w:rsidRDefault="00563A55" w:rsidP="00563A55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5FCE690B" w14:textId="77777777" w:rsidR="00563A55" w:rsidRPr="00563A55" w:rsidRDefault="00563A55" w:rsidP="00563A55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563A55">
              <w:rPr>
                <w:rFonts w:ascii="Courier New" w:hAnsi="Courier New" w:cs="Courier New"/>
                <w:sz w:val="20"/>
                <w:szCs w:val="20"/>
              </w:rPr>
              <w:t xml:space="preserve">        Scanner scanner = new </w:t>
            </w:r>
            <w:proofErr w:type="gramStart"/>
            <w:r w:rsidRPr="00563A55">
              <w:rPr>
                <w:rFonts w:ascii="Courier New" w:hAnsi="Courier New" w:cs="Courier New"/>
                <w:sz w:val="20"/>
                <w:szCs w:val="20"/>
              </w:rPr>
              <w:t>Scanner(</w:t>
            </w:r>
            <w:proofErr w:type="gramEnd"/>
            <w:r w:rsidRPr="00563A55">
              <w:rPr>
                <w:rFonts w:ascii="Courier New" w:hAnsi="Courier New" w:cs="Courier New"/>
                <w:sz w:val="20"/>
                <w:szCs w:val="20"/>
              </w:rPr>
              <w:t>System.in);</w:t>
            </w:r>
          </w:p>
          <w:p w14:paraId="0CA0BCE4" w14:textId="77777777" w:rsidR="00563A55" w:rsidRPr="00563A55" w:rsidRDefault="00563A55" w:rsidP="00563A55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0D7B2DE7" w14:textId="77777777" w:rsidR="00563A55" w:rsidRPr="00563A55" w:rsidRDefault="00563A55" w:rsidP="00563A55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563A55">
              <w:rPr>
                <w:rFonts w:ascii="Courier New" w:hAnsi="Courier New" w:cs="Courier New"/>
                <w:sz w:val="20"/>
                <w:szCs w:val="20"/>
              </w:rPr>
              <w:t xml:space="preserve">        System.out.println("Enter side1 of the triangle: "</w:t>
            </w:r>
            <w:proofErr w:type="gramStart"/>
            <w:r w:rsidRPr="00563A55">
              <w:rPr>
                <w:rFonts w:ascii="Courier New" w:hAnsi="Courier New" w:cs="Courier New"/>
                <w:sz w:val="20"/>
                <w:szCs w:val="20"/>
              </w:rPr>
              <w:t>);</w:t>
            </w:r>
            <w:proofErr w:type="gramEnd"/>
          </w:p>
          <w:p w14:paraId="499CBDCD" w14:textId="77777777" w:rsidR="00563A55" w:rsidRPr="00563A55" w:rsidRDefault="00563A55" w:rsidP="00563A55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563A55">
              <w:rPr>
                <w:rFonts w:ascii="Courier New" w:hAnsi="Courier New" w:cs="Courier New"/>
                <w:sz w:val="20"/>
                <w:szCs w:val="20"/>
              </w:rPr>
              <w:t xml:space="preserve">        double side1 = </w:t>
            </w:r>
            <w:proofErr w:type="gramStart"/>
            <w:r w:rsidRPr="00563A55">
              <w:rPr>
                <w:rFonts w:ascii="Courier New" w:hAnsi="Courier New" w:cs="Courier New"/>
                <w:sz w:val="20"/>
                <w:szCs w:val="20"/>
              </w:rPr>
              <w:t>scanner.nextDouble</w:t>
            </w:r>
            <w:proofErr w:type="gramEnd"/>
            <w:r w:rsidRPr="00563A55">
              <w:rPr>
                <w:rFonts w:ascii="Courier New" w:hAnsi="Courier New" w:cs="Courier New"/>
                <w:sz w:val="20"/>
                <w:szCs w:val="20"/>
              </w:rPr>
              <w:t>();</w:t>
            </w:r>
          </w:p>
          <w:p w14:paraId="1D2A34DF" w14:textId="77777777" w:rsidR="00563A55" w:rsidRPr="00563A55" w:rsidRDefault="00563A55" w:rsidP="00563A55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563A55">
              <w:rPr>
                <w:rFonts w:ascii="Courier New" w:hAnsi="Courier New" w:cs="Courier New"/>
                <w:sz w:val="20"/>
                <w:szCs w:val="20"/>
              </w:rPr>
              <w:t xml:space="preserve">        System.out.println("Enter side2 of the triangle: "</w:t>
            </w:r>
            <w:proofErr w:type="gramStart"/>
            <w:r w:rsidRPr="00563A55">
              <w:rPr>
                <w:rFonts w:ascii="Courier New" w:hAnsi="Courier New" w:cs="Courier New"/>
                <w:sz w:val="20"/>
                <w:szCs w:val="20"/>
              </w:rPr>
              <w:t>);</w:t>
            </w:r>
            <w:proofErr w:type="gramEnd"/>
          </w:p>
          <w:p w14:paraId="773B08DA" w14:textId="77777777" w:rsidR="00563A55" w:rsidRPr="00563A55" w:rsidRDefault="00563A55" w:rsidP="00563A55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563A55">
              <w:rPr>
                <w:rFonts w:ascii="Courier New" w:hAnsi="Courier New" w:cs="Courier New"/>
                <w:sz w:val="20"/>
                <w:szCs w:val="20"/>
              </w:rPr>
              <w:t xml:space="preserve">        double side2 = </w:t>
            </w:r>
            <w:proofErr w:type="gramStart"/>
            <w:r w:rsidRPr="00563A55">
              <w:rPr>
                <w:rFonts w:ascii="Courier New" w:hAnsi="Courier New" w:cs="Courier New"/>
                <w:sz w:val="20"/>
                <w:szCs w:val="20"/>
              </w:rPr>
              <w:t>scanner.nextDouble</w:t>
            </w:r>
            <w:proofErr w:type="gramEnd"/>
            <w:r w:rsidRPr="00563A55">
              <w:rPr>
                <w:rFonts w:ascii="Courier New" w:hAnsi="Courier New" w:cs="Courier New"/>
                <w:sz w:val="20"/>
                <w:szCs w:val="20"/>
              </w:rPr>
              <w:t>();</w:t>
            </w:r>
          </w:p>
          <w:p w14:paraId="2ECF9C17" w14:textId="77777777" w:rsidR="00563A55" w:rsidRPr="00563A55" w:rsidRDefault="00563A55" w:rsidP="00563A55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563A55">
              <w:rPr>
                <w:rFonts w:ascii="Courier New" w:hAnsi="Courier New" w:cs="Courier New"/>
                <w:sz w:val="20"/>
                <w:szCs w:val="20"/>
              </w:rPr>
              <w:t xml:space="preserve">        System.out.println("Enter side3 of the triangle: "</w:t>
            </w:r>
            <w:proofErr w:type="gramStart"/>
            <w:r w:rsidRPr="00563A55">
              <w:rPr>
                <w:rFonts w:ascii="Courier New" w:hAnsi="Courier New" w:cs="Courier New"/>
                <w:sz w:val="20"/>
                <w:szCs w:val="20"/>
              </w:rPr>
              <w:t>);</w:t>
            </w:r>
            <w:proofErr w:type="gramEnd"/>
          </w:p>
          <w:p w14:paraId="6DA3F2CC" w14:textId="77777777" w:rsidR="00563A55" w:rsidRPr="00563A55" w:rsidRDefault="00563A55" w:rsidP="00563A55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563A55">
              <w:rPr>
                <w:rFonts w:ascii="Courier New" w:hAnsi="Courier New" w:cs="Courier New"/>
                <w:sz w:val="20"/>
                <w:szCs w:val="20"/>
              </w:rPr>
              <w:t xml:space="preserve">        double side3 = </w:t>
            </w:r>
            <w:proofErr w:type="gramStart"/>
            <w:r w:rsidRPr="00563A55">
              <w:rPr>
                <w:rFonts w:ascii="Courier New" w:hAnsi="Courier New" w:cs="Courier New"/>
                <w:sz w:val="20"/>
                <w:szCs w:val="20"/>
              </w:rPr>
              <w:t>scanner.nextDouble</w:t>
            </w:r>
            <w:proofErr w:type="gramEnd"/>
            <w:r w:rsidRPr="00563A55">
              <w:rPr>
                <w:rFonts w:ascii="Courier New" w:hAnsi="Courier New" w:cs="Courier New"/>
                <w:sz w:val="20"/>
                <w:szCs w:val="20"/>
              </w:rPr>
              <w:t>();</w:t>
            </w:r>
          </w:p>
          <w:p w14:paraId="45A67126" w14:textId="77777777" w:rsidR="00563A55" w:rsidRPr="00563A55" w:rsidRDefault="00563A55" w:rsidP="00563A55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563A55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gramStart"/>
            <w:r w:rsidRPr="00563A55">
              <w:rPr>
                <w:rFonts w:ascii="Courier New" w:hAnsi="Courier New" w:cs="Courier New"/>
                <w:sz w:val="20"/>
                <w:szCs w:val="20"/>
              </w:rPr>
              <w:t>scanner.nextLine</w:t>
            </w:r>
            <w:proofErr w:type="gramEnd"/>
            <w:r w:rsidRPr="00563A55">
              <w:rPr>
                <w:rFonts w:ascii="Courier New" w:hAnsi="Courier New" w:cs="Courier New"/>
                <w:sz w:val="20"/>
                <w:szCs w:val="20"/>
              </w:rPr>
              <w:t>();</w:t>
            </w:r>
          </w:p>
          <w:p w14:paraId="1D4F8E28" w14:textId="77777777" w:rsidR="00563A55" w:rsidRPr="00563A55" w:rsidRDefault="00563A55" w:rsidP="00563A55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100D55B9" w14:textId="77777777" w:rsidR="00563A55" w:rsidRPr="00563A55" w:rsidRDefault="00563A55" w:rsidP="00563A55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563A55">
              <w:rPr>
                <w:rFonts w:ascii="Courier New" w:hAnsi="Courier New" w:cs="Courier New"/>
                <w:sz w:val="20"/>
                <w:szCs w:val="20"/>
              </w:rPr>
              <w:t xml:space="preserve">        System.out.println("Enter color of triangle: "</w:t>
            </w:r>
            <w:proofErr w:type="gramStart"/>
            <w:r w:rsidRPr="00563A55">
              <w:rPr>
                <w:rFonts w:ascii="Courier New" w:hAnsi="Courier New" w:cs="Courier New"/>
                <w:sz w:val="20"/>
                <w:szCs w:val="20"/>
              </w:rPr>
              <w:t>);</w:t>
            </w:r>
            <w:proofErr w:type="gramEnd"/>
          </w:p>
          <w:p w14:paraId="6A9E4EBB" w14:textId="77777777" w:rsidR="00563A55" w:rsidRPr="00563A55" w:rsidRDefault="00563A55" w:rsidP="00563A55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563A55">
              <w:rPr>
                <w:rFonts w:ascii="Courier New" w:hAnsi="Courier New" w:cs="Courier New"/>
                <w:sz w:val="20"/>
                <w:szCs w:val="20"/>
              </w:rPr>
              <w:t xml:space="preserve">        String color = </w:t>
            </w:r>
            <w:proofErr w:type="gramStart"/>
            <w:r w:rsidRPr="00563A55">
              <w:rPr>
                <w:rFonts w:ascii="Courier New" w:hAnsi="Courier New" w:cs="Courier New"/>
                <w:sz w:val="20"/>
                <w:szCs w:val="20"/>
              </w:rPr>
              <w:t>scanner.nextLine</w:t>
            </w:r>
            <w:proofErr w:type="gramEnd"/>
            <w:r w:rsidRPr="00563A55">
              <w:rPr>
                <w:rFonts w:ascii="Courier New" w:hAnsi="Courier New" w:cs="Courier New"/>
                <w:sz w:val="20"/>
                <w:szCs w:val="20"/>
              </w:rPr>
              <w:t>();</w:t>
            </w:r>
          </w:p>
          <w:p w14:paraId="563F426F" w14:textId="77777777" w:rsidR="00563A55" w:rsidRPr="00563A55" w:rsidRDefault="00563A55" w:rsidP="00563A55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563A55">
              <w:rPr>
                <w:rFonts w:ascii="Courier New" w:hAnsi="Courier New" w:cs="Courier New"/>
                <w:sz w:val="20"/>
                <w:szCs w:val="20"/>
              </w:rPr>
              <w:t xml:space="preserve">        System.out.println("Is the triangle filled with color?"</w:t>
            </w:r>
          </w:p>
          <w:p w14:paraId="53E488BF" w14:textId="77777777" w:rsidR="00563A55" w:rsidRPr="00563A55" w:rsidRDefault="00563A55" w:rsidP="00563A55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563A55">
              <w:rPr>
                <w:rFonts w:ascii="Courier New" w:hAnsi="Courier New" w:cs="Courier New"/>
                <w:sz w:val="20"/>
                <w:szCs w:val="20"/>
              </w:rPr>
              <w:t xml:space="preserve">                + " (answer in true or false only): "</w:t>
            </w:r>
            <w:proofErr w:type="gramStart"/>
            <w:r w:rsidRPr="00563A55">
              <w:rPr>
                <w:rFonts w:ascii="Courier New" w:hAnsi="Courier New" w:cs="Courier New"/>
                <w:sz w:val="20"/>
                <w:szCs w:val="20"/>
              </w:rPr>
              <w:t>);</w:t>
            </w:r>
            <w:proofErr w:type="gramEnd"/>
          </w:p>
          <w:p w14:paraId="015EDADC" w14:textId="77777777" w:rsidR="00563A55" w:rsidRPr="00563A55" w:rsidRDefault="00563A55" w:rsidP="00563A55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563A55">
              <w:rPr>
                <w:rFonts w:ascii="Courier New" w:hAnsi="Courier New" w:cs="Courier New"/>
                <w:sz w:val="20"/>
                <w:szCs w:val="20"/>
              </w:rPr>
              <w:t xml:space="preserve">        boolean isFilled = </w:t>
            </w:r>
            <w:proofErr w:type="gramStart"/>
            <w:r w:rsidRPr="00563A55">
              <w:rPr>
                <w:rFonts w:ascii="Courier New" w:hAnsi="Courier New" w:cs="Courier New"/>
                <w:sz w:val="20"/>
                <w:szCs w:val="20"/>
              </w:rPr>
              <w:t>scanner.nextBoolean</w:t>
            </w:r>
            <w:proofErr w:type="gramEnd"/>
            <w:r w:rsidRPr="00563A55">
              <w:rPr>
                <w:rFonts w:ascii="Courier New" w:hAnsi="Courier New" w:cs="Courier New"/>
                <w:sz w:val="20"/>
                <w:szCs w:val="20"/>
              </w:rPr>
              <w:t>();</w:t>
            </w:r>
          </w:p>
          <w:p w14:paraId="2EFEEABC" w14:textId="77777777" w:rsidR="00563A55" w:rsidRPr="00563A55" w:rsidRDefault="00563A55" w:rsidP="00563A55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04800CB6" w14:textId="77777777" w:rsidR="00563A55" w:rsidRPr="00563A55" w:rsidRDefault="00563A55" w:rsidP="00563A55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563A55">
              <w:rPr>
                <w:rFonts w:ascii="Courier New" w:hAnsi="Courier New" w:cs="Courier New"/>
                <w:sz w:val="20"/>
                <w:szCs w:val="20"/>
              </w:rPr>
              <w:t xml:space="preserve">        Triangle t1 = new </w:t>
            </w:r>
            <w:proofErr w:type="gramStart"/>
            <w:r w:rsidRPr="00563A55">
              <w:rPr>
                <w:rFonts w:ascii="Courier New" w:hAnsi="Courier New" w:cs="Courier New"/>
                <w:sz w:val="20"/>
                <w:szCs w:val="20"/>
              </w:rPr>
              <w:t>Triangle(</w:t>
            </w:r>
            <w:proofErr w:type="gramEnd"/>
            <w:r w:rsidRPr="00563A55">
              <w:rPr>
                <w:rFonts w:ascii="Courier New" w:hAnsi="Courier New" w:cs="Courier New"/>
                <w:sz w:val="20"/>
                <w:szCs w:val="20"/>
              </w:rPr>
              <w:t>side1, side2, side3, isFilled, color);</w:t>
            </w:r>
          </w:p>
          <w:p w14:paraId="3F745C00" w14:textId="77777777" w:rsidR="00563A55" w:rsidRPr="00563A55" w:rsidRDefault="00563A55" w:rsidP="00563A55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6DFA3ED5" w14:textId="77777777" w:rsidR="00563A55" w:rsidRPr="00563A55" w:rsidRDefault="00563A55" w:rsidP="00563A55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563A55">
              <w:rPr>
                <w:rFonts w:ascii="Courier New" w:hAnsi="Courier New" w:cs="Courier New"/>
                <w:sz w:val="20"/>
                <w:szCs w:val="20"/>
              </w:rPr>
              <w:t xml:space="preserve">        System.out.println(t</w:t>
            </w:r>
            <w:proofErr w:type="gramStart"/>
            <w:r w:rsidRPr="00563A55">
              <w:rPr>
                <w:rFonts w:ascii="Courier New" w:hAnsi="Courier New" w:cs="Courier New"/>
                <w:sz w:val="20"/>
                <w:szCs w:val="20"/>
              </w:rPr>
              <w:t>1.toString</w:t>
            </w:r>
            <w:proofErr w:type="gramEnd"/>
            <w:r w:rsidRPr="00563A55">
              <w:rPr>
                <w:rFonts w:ascii="Courier New" w:hAnsi="Courier New" w:cs="Courier New"/>
                <w:sz w:val="20"/>
                <w:szCs w:val="20"/>
              </w:rPr>
              <w:t>());</w:t>
            </w:r>
          </w:p>
          <w:p w14:paraId="344956D5" w14:textId="77777777" w:rsidR="00563A55" w:rsidRPr="00563A55" w:rsidRDefault="00563A55" w:rsidP="00563A55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7C95011E" w14:textId="77777777" w:rsidR="00563A55" w:rsidRPr="00563A55" w:rsidRDefault="00563A55" w:rsidP="00563A55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563A55">
              <w:rPr>
                <w:rFonts w:ascii="Courier New" w:hAnsi="Courier New" w:cs="Courier New"/>
                <w:sz w:val="20"/>
                <w:szCs w:val="20"/>
              </w:rPr>
              <w:t xml:space="preserve">        System.out.println("Area of Triangle: " + t</w:t>
            </w:r>
            <w:proofErr w:type="gramStart"/>
            <w:r w:rsidRPr="00563A55">
              <w:rPr>
                <w:rFonts w:ascii="Courier New" w:hAnsi="Courier New" w:cs="Courier New"/>
                <w:sz w:val="20"/>
                <w:szCs w:val="20"/>
              </w:rPr>
              <w:t>1.getArea</w:t>
            </w:r>
            <w:proofErr w:type="gramEnd"/>
            <w:r w:rsidRPr="00563A55">
              <w:rPr>
                <w:rFonts w:ascii="Courier New" w:hAnsi="Courier New" w:cs="Courier New"/>
                <w:sz w:val="20"/>
                <w:szCs w:val="20"/>
              </w:rPr>
              <w:t>());</w:t>
            </w:r>
          </w:p>
          <w:p w14:paraId="7B58D0A2" w14:textId="77777777" w:rsidR="00563A55" w:rsidRPr="00563A55" w:rsidRDefault="00563A55" w:rsidP="00563A55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563A55">
              <w:rPr>
                <w:rFonts w:ascii="Courier New" w:hAnsi="Courier New" w:cs="Courier New"/>
                <w:sz w:val="20"/>
                <w:szCs w:val="20"/>
              </w:rPr>
              <w:t xml:space="preserve">        System.out.println("Perimeter of Triangle: " + t</w:t>
            </w:r>
            <w:proofErr w:type="gramStart"/>
            <w:r w:rsidRPr="00563A55">
              <w:rPr>
                <w:rFonts w:ascii="Courier New" w:hAnsi="Courier New" w:cs="Courier New"/>
                <w:sz w:val="20"/>
                <w:szCs w:val="20"/>
              </w:rPr>
              <w:t>1.getPerimeter</w:t>
            </w:r>
            <w:proofErr w:type="gramEnd"/>
            <w:r w:rsidRPr="00563A55">
              <w:rPr>
                <w:rFonts w:ascii="Courier New" w:hAnsi="Courier New" w:cs="Courier New"/>
                <w:sz w:val="20"/>
                <w:szCs w:val="20"/>
              </w:rPr>
              <w:t>());</w:t>
            </w:r>
          </w:p>
          <w:p w14:paraId="1948D70E" w14:textId="77777777" w:rsidR="00563A55" w:rsidRPr="00563A55" w:rsidRDefault="00563A55" w:rsidP="00563A55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563A55">
              <w:rPr>
                <w:rFonts w:ascii="Courier New" w:hAnsi="Courier New" w:cs="Courier New"/>
                <w:sz w:val="20"/>
                <w:szCs w:val="20"/>
              </w:rPr>
              <w:t xml:space="preserve">        System.out.println("Color of Triangle: " + t</w:t>
            </w:r>
            <w:proofErr w:type="gramStart"/>
            <w:r w:rsidRPr="00563A55">
              <w:rPr>
                <w:rFonts w:ascii="Courier New" w:hAnsi="Courier New" w:cs="Courier New"/>
                <w:sz w:val="20"/>
                <w:szCs w:val="20"/>
              </w:rPr>
              <w:t>1.getColor</w:t>
            </w:r>
            <w:proofErr w:type="gramEnd"/>
            <w:r w:rsidRPr="00563A55">
              <w:rPr>
                <w:rFonts w:ascii="Courier New" w:hAnsi="Courier New" w:cs="Courier New"/>
                <w:sz w:val="20"/>
                <w:szCs w:val="20"/>
              </w:rPr>
              <w:t>());</w:t>
            </w:r>
          </w:p>
          <w:p w14:paraId="1A6F05D6" w14:textId="77777777" w:rsidR="00563A55" w:rsidRPr="00563A55" w:rsidRDefault="00563A55" w:rsidP="00563A55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563A55">
              <w:rPr>
                <w:rFonts w:ascii="Courier New" w:hAnsi="Courier New" w:cs="Courier New"/>
                <w:sz w:val="20"/>
                <w:szCs w:val="20"/>
              </w:rPr>
              <w:t xml:space="preserve">        System.out.println("isFilled: " + t</w:t>
            </w:r>
            <w:proofErr w:type="gramStart"/>
            <w:r w:rsidRPr="00563A55">
              <w:rPr>
                <w:rFonts w:ascii="Courier New" w:hAnsi="Courier New" w:cs="Courier New"/>
                <w:sz w:val="20"/>
                <w:szCs w:val="20"/>
              </w:rPr>
              <w:t>1.isIsFilled</w:t>
            </w:r>
            <w:proofErr w:type="gramEnd"/>
            <w:r w:rsidRPr="00563A55">
              <w:rPr>
                <w:rFonts w:ascii="Courier New" w:hAnsi="Courier New" w:cs="Courier New"/>
                <w:sz w:val="20"/>
                <w:szCs w:val="20"/>
              </w:rPr>
              <w:t>());</w:t>
            </w:r>
          </w:p>
          <w:p w14:paraId="303F9CBD" w14:textId="77777777" w:rsidR="00563A55" w:rsidRPr="00563A55" w:rsidRDefault="00563A55" w:rsidP="00563A55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563A55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5089FCC1" w14:textId="136CC8C4" w:rsidR="001548F8" w:rsidRPr="001548F8" w:rsidRDefault="00563A55" w:rsidP="00563A55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563A55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</w:tc>
      </w:tr>
    </w:tbl>
    <w:p w14:paraId="64CA85F4" w14:textId="2F3090ED" w:rsidR="001548F8" w:rsidRDefault="001548F8" w:rsidP="00162F8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534B26E" w14:textId="01AE1A1B" w:rsidR="001548F8" w:rsidRDefault="001548F8" w:rsidP="00162F8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F2C1FE7" w14:textId="0BD7C89F" w:rsidR="001548F8" w:rsidRPr="00162F8A" w:rsidRDefault="00CB56D3" w:rsidP="00162F8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0384617" wp14:editId="6B3B6BEE">
            <wp:extent cx="6400800" cy="360045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60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56F0C6" w14:textId="1027B472" w:rsidR="00E51F21" w:rsidRDefault="00E51F21" w:rsidP="00E51F21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5E4243D1" w14:textId="77777777" w:rsidR="001548F8" w:rsidRDefault="001548F8" w:rsidP="00E51F21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67C2EB2E" w14:textId="77777777" w:rsidR="001548F8" w:rsidRDefault="001548F8" w:rsidP="00E51F21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6D65F8F0" w14:textId="77777777" w:rsidR="00162F8A" w:rsidRPr="00E51F21" w:rsidRDefault="00162F8A" w:rsidP="00E51F21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5E5FCAAC" w14:textId="0E1C6C5E" w:rsidR="00FD487E" w:rsidRDefault="00542A01" w:rsidP="00FD487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1</w:t>
      </w:r>
      <w:r w:rsidR="001A48A7">
        <w:rPr>
          <w:rFonts w:ascii="Times New Roman" w:hAnsi="Times New Roman" w:cs="Times New Roman"/>
          <w:sz w:val="24"/>
          <w:szCs w:val="24"/>
        </w:rPr>
        <w:t>0</w:t>
      </w:r>
      <w:r>
        <w:rPr>
          <w:rFonts w:ascii="Times New Roman" w:hAnsi="Times New Roman" w:cs="Times New Roman"/>
          <w:sz w:val="24"/>
          <w:szCs w:val="24"/>
        </w:rPr>
        <w:t xml:space="preserve">-Points) </w:t>
      </w:r>
      <w:r w:rsidR="005A67E6">
        <w:rPr>
          <w:rFonts w:ascii="Times New Roman" w:hAnsi="Times New Roman" w:cs="Times New Roman"/>
          <w:sz w:val="24"/>
          <w:szCs w:val="24"/>
        </w:rPr>
        <w:t xml:space="preserve">What is an Enum in Java? </w:t>
      </w:r>
      <w:r>
        <w:rPr>
          <w:rFonts w:ascii="Times New Roman" w:hAnsi="Times New Roman" w:cs="Times New Roman"/>
          <w:sz w:val="24"/>
          <w:szCs w:val="24"/>
        </w:rPr>
        <w:t>Explain</w:t>
      </w:r>
      <w:r w:rsidR="005A67E6">
        <w:rPr>
          <w:rFonts w:ascii="Times New Roman" w:hAnsi="Times New Roman" w:cs="Times New Roman"/>
          <w:sz w:val="24"/>
          <w:szCs w:val="24"/>
        </w:rPr>
        <w:t xml:space="preserve"> and demonstrate with some examples.</w:t>
      </w:r>
      <w:r w:rsidR="00FD487E">
        <w:rPr>
          <w:rFonts w:ascii="Times New Roman" w:hAnsi="Times New Roman" w:cs="Times New Roman"/>
          <w:sz w:val="24"/>
          <w:szCs w:val="24"/>
        </w:rPr>
        <w:t xml:space="preserve"> Provide executable </w:t>
      </w:r>
      <w:r w:rsidR="00FD487E" w:rsidRPr="00AF4FA9">
        <w:rPr>
          <w:rFonts w:ascii="Courier New" w:hAnsi="Courier New" w:cs="Courier New"/>
          <w:sz w:val="20"/>
          <w:szCs w:val="20"/>
        </w:rPr>
        <w:t>code</w:t>
      </w:r>
      <w:r w:rsidR="00FD487E">
        <w:rPr>
          <w:rFonts w:ascii="Times New Roman" w:hAnsi="Times New Roman" w:cs="Times New Roman"/>
          <w:sz w:val="24"/>
          <w:szCs w:val="24"/>
        </w:rPr>
        <w:t xml:space="preserve"> screenshots for examples.</w:t>
      </w:r>
    </w:p>
    <w:p w14:paraId="0DC86DD3" w14:textId="252E3421" w:rsidR="001548F8" w:rsidRDefault="001548F8" w:rsidP="001548F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1548F8">
        <w:rPr>
          <w:rFonts w:ascii="Times New Roman" w:hAnsi="Times New Roman" w:cs="Times New Roman"/>
          <w:b/>
          <w:bCs/>
          <w:sz w:val="24"/>
          <w:szCs w:val="24"/>
          <w:u w:val="single"/>
        </w:rPr>
        <w:t>ENUM:</w:t>
      </w:r>
    </w:p>
    <w:p w14:paraId="7892A0FD" w14:textId="2C37034C" w:rsidR="00D77119" w:rsidRDefault="00D77119" w:rsidP="001548F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58637FA" w14:textId="05ECC595" w:rsidR="00D77119" w:rsidRPr="00D77119" w:rsidRDefault="00D77119" w:rsidP="0002089E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general, we don’t have any datatype to declare constants in java but we can declare a constant value by using</w:t>
      </w:r>
      <w:r w:rsidR="006317D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keyword</w:t>
      </w:r>
      <w:r w:rsidR="006317D0">
        <w:rPr>
          <w:rFonts w:ascii="Times New Roman" w:hAnsi="Times New Roman" w:cs="Times New Roman"/>
          <w:sz w:val="24"/>
          <w:szCs w:val="24"/>
        </w:rPr>
        <w:t xml:space="preserve"> Final</w:t>
      </w:r>
      <w:r>
        <w:rPr>
          <w:rFonts w:ascii="Times New Roman" w:hAnsi="Times New Roman" w:cs="Times New Roman"/>
          <w:sz w:val="24"/>
          <w:szCs w:val="24"/>
        </w:rPr>
        <w:t xml:space="preserve"> in a class but  with help of ENUM Java has given a flexibility to declare fixed set of constants in </w:t>
      </w:r>
      <w:r w:rsidR="006317D0">
        <w:rPr>
          <w:rFonts w:ascii="Times New Roman" w:hAnsi="Times New Roman" w:cs="Times New Roman"/>
          <w:sz w:val="24"/>
          <w:szCs w:val="24"/>
        </w:rPr>
        <w:t xml:space="preserve">separate </w:t>
      </w:r>
      <w:r>
        <w:rPr>
          <w:rFonts w:ascii="Times New Roman" w:hAnsi="Times New Roman" w:cs="Times New Roman"/>
          <w:sz w:val="24"/>
          <w:szCs w:val="24"/>
        </w:rPr>
        <w:t xml:space="preserve">class. </w:t>
      </w:r>
    </w:p>
    <w:p w14:paraId="1E779DC3" w14:textId="77777777" w:rsidR="00D77119" w:rsidRDefault="00D77119" w:rsidP="0002089E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53365D5" w14:textId="2ACFEF33" w:rsidR="001548F8" w:rsidRDefault="001548F8" w:rsidP="0002089E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</w:t>
      </w:r>
      <w:r w:rsidRPr="001548F8">
        <w:rPr>
          <w:rFonts w:ascii="Times New Roman" w:hAnsi="Times New Roman" w:cs="Times New Roman"/>
          <w:sz w:val="24"/>
          <w:szCs w:val="24"/>
        </w:rPr>
        <w:t xml:space="preserve">num is basically a special </w:t>
      </w:r>
      <w:r w:rsidR="00893EE3">
        <w:rPr>
          <w:rFonts w:ascii="Times New Roman" w:hAnsi="Times New Roman" w:cs="Times New Roman"/>
          <w:sz w:val="24"/>
          <w:szCs w:val="24"/>
        </w:rPr>
        <w:t>data</w:t>
      </w:r>
      <w:r w:rsidRPr="001548F8">
        <w:rPr>
          <w:rFonts w:ascii="Times New Roman" w:hAnsi="Times New Roman" w:cs="Times New Roman"/>
          <w:sz w:val="24"/>
          <w:szCs w:val="24"/>
        </w:rPr>
        <w:t xml:space="preserve"> type</w:t>
      </w:r>
      <w:r w:rsidR="00893EE3">
        <w:rPr>
          <w:rFonts w:ascii="Times New Roman" w:hAnsi="Times New Roman" w:cs="Times New Roman"/>
          <w:sz w:val="24"/>
          <w:szCs w:val="24"/>
        </w:rPr>
        <w:t xml:space="preserve"> and the Enum class will have fixed set of</w:t>
      </w:r>
      <w:r w:rsidR="00D77119">
        <w:rPr>
          <w:rFonts w:ascii="Times New Roman" w:hAnsi="Times New Roman" w:cs="Times New Roman"/>
          <w:sz w:val="24"/>
          <w:szCs w:val="24"/>
        </w:rPr>
        <w:t xml:space="preserve"> predefined</w:t>
      </w:r>
      <w:r w:rsidR="00893EE3">
        <w:rPr>
          <w:rFonts w:ascii="Times New Roman" w:hAnsi="Times New Roman" w:cs="Times New Roman"/>
          <w:sz w:val="24"/>
          <w:szCs w:val="24"/>
        </w:rPr>
        <w:t xml:space="preserve"> constants</w:t>
      </w:r>
      <w:r w:rsidRPr="001548F8">
        <w:rPr>
          <w:rFonts w:ascii="Times New Roman" w:hAnsi="Times New Roman" w:cs="Times New Roman"/>
          <w:sz w:val="24"/>
          <w:szCs w:val="24"/>
        </w:rPr>
        <w:t xml:space="preserve"> </w:t>
      </w:r>
      <w:r w:rsidR="00893EE3">
        <w:rPr>
          <w:rFonts w:ascii="Times New Roman" w:hAnsi="Times New Roman" w:cs="Times New Roman"/>
          <w:sz w:val="24"/>
          <w:szCs w:val="24"/>
        </w:rPr>
        <w:t xml:space="preserve">and these </w:t>
      </w:r>
      <w:r w:rsidR="00D77119">
        <w:rPr>
          <w:rFonts w:ascii="Times New Roman" w:hAnsi="Times New Roman" w:cs="Times New Roman"/>
          <w:sz w:val="24"/>
          <w:szCs w:val="24"/>
        </w:rPr>
        <w:t xml:space="preserve">constants are static and final implicitly </w:t>
      </w:r>
      <w:r w:rsidRPr="001548F8">
        <w:rPr>
          <w:rFonts w:ascii="Times New Roman" w:hAnsi="Times New Roman" w:cs="Times New Roman"/>
          <w:sz w:val="24"/>
          <w:szCs w:val="24"/>
        </w:rPr>
        <w:t xml:space="preserve">and </w:t>
      </w:r>
      <w:r w:rsidR="00D77119">
        <w:rPr>
          <w:rFonts w:ascii="Times New Roman" w:hAnsi="Times New Roman" w:cs="Times New Roman"/>
          <w:sz w:val="24"/>
          <w:szCs w:val="24"/>
        </w:rPr>
        <w:t xml:space="preserve">in ENUM class we </w:t>
      </w:r>
      <w:r w:rsidRPr="001548F8">
        <w:rPr>
          <w:rFonts w:ascii="Times New Roman" w:hAnsi="Times New Roman" w:cs="Times New Roman"/>
          <w:sz w:val="24"/>
          <w:szCs w:val="24"/>
        </w:rPr>
        <w:t>can have methods and fields just like any other class. You can add methods which are abstract as well as concrete methods as well</w:t>
      </w:r>
      <w:r>
        <w:rPr>
          <w:rFonts w:ascii="Times New Roman" w:hAnsi="Times New Roman" w:cs="Times New Roman"/>
          <w:sz w:val="24"/>
          <w:szCs w:val="24"/>
        </w:rPr>
        <w:t xml:space="preserve"> also.</w:t>
      </w:r>
      <w:r w:rsidRPr="001548F8">
        <w:rPr>
          <w:rFonts w:ascii="Times New Roman" w:hAnsi="Times New Roman" w:cs="Times New Roman"/>
          <w:sz w:val="24"/>
          <w:szCs w:val="24"/>
        </w:rPr>
        <w:t xml:space="preserve"> The very purpose of Enum is to enforce compile time type safety. </w:t>
      </w:r>
    </w:p>
    <w:p w14:paraId="06184F92" w14:textId="6DB157EC" w:rsidR="00323976" w:rsidRDefault="00323976" w:rsidP="0002089E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786E84D" w14:textId="1878ECE8" w:rsidR="00323976" w:rsidRPr="001548F8" w:rsidRDefault="00323976" w:rsidP="0002089E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NUM can be </w:t>
      </w:r>
      <w:r w:rsidR="006317D0">
        <w:rPr>
          <w:rFonts w:ascii="Times New Roman" w:hAnsi="Times New Roman" w:cs="Times New Roman"/>
          <w:sz w:val="24"/>
          <w:szCs w:val="24"/>
        </w:rPr>
        <w:t>accessed by</w:t>
      </w:r>
      <w:r>
        <w:rPr>
          <w:rFonts w:ascii="Times New Roman" w:hAnsi="Times New Roman" w:cs="Times New Roman"/>
          <w:sz w:val="24"/>
          <w:szCs w:val="24"/>
        </w:rPr>
        <w:t xml:space="preserve"> the class name.</w:t>
      </w:r>
    </w:p>
    <w:p w14:paraId="7FD68DD1" w14:textId="77777777" w:rsidR="001548F8" w:rsidRPr="001548F8" w:rsidRDefault="001548F8" w:rsidP="001548F8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33515578" w14:textId="5248AAF8" w:rsidR="001548F8" w:rsidRDefault="001548F8" w:rsidP="001548F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1548F8" w14:paraId="5C65A888" w14:textId="77777777" w:rsidTr="001548F8">
        <w:tc>
          <w:tcPr>
            <w:tcW w:w="10070" w:type="dxa"/>
          </w:tcPr>
          <w:p w14:paraId="68712830" w14:textId="77777777" w:rsidR="001548F8" w:rsidRPr="001548F8" w:rsidRDefault="001548F8" w:rsidP="001548F8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548F8">
              <w:rPr>
                <w:rFonts w:ascii="Courier New" w:hAnsi="Courier New" w:cs="Courier New"/>
                <w:sz w:val="20"/>
                <w:szCs w:val="20"/>
              </w:rPr>
              <w:t>/*</w:t>
            </w:r>
          </w:p>
          <w:p w14:paraId="581FB777" w14:textId="77777777" w:rsidR="001548F8" w:rsidRPr="001548F8" w:rsidRDefault="001548F8" w:rsidP="001548F8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548F8">
              <w:rPr>
                <w:rFonts w:ascii="Courier New" w:hAnsi="Courier New" w:cs="Courier New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53CE3E00" w14:textId="77777777" w:rsidR="001548F8" w:rsidRPr="001548F8" w:rsidRDefault="001548F8" w:rsidP="001548F8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548F8">
              <w:rPr>
                <w:rFonts w:ascii="Courier New" w:hAnsi="Courier New" w:cs="Courier New"/>
                <w:sz w:val="20"/>
                <w:szCs w:val="20"/>
              </w:rPr>
              <w:t xml:space="preserve"> * To change this template file, choose Tools | Templates</w:t>
            </w:r>
          </w:p>
          <w:p w14:paraId="2A2D63D0" w14:textId="77777777" w:rsidR="001548F8" w:rsidRPr="001548F8" w:rsidRDefault="001548F8" w:rsidP="001548F8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548F8">
              <w:rPr>
                <w:rFonts w:ascii="Courier New" w:hAnsi="Courier New" w:cs="Courier New"/>
                <w:sz w:val="20"/>
                <w:szCs w:val="20"/>
              </w:rPr>
              <w:t xml:space="preserve"> * and open the template in the editor.</w:t>
            </w:r>
          </w:p>
          <w:p w14:paraId="2A5AE5ED" w14:textId="77777777" w:rsidR="001548F8" w:rsidRPr="001548F8" w:rsidRDefault="001548F8" w:rsidP="001548F8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548F8">
              <w:rPr>
                <w:rFonts w:ascii="Courier New" w:hAnsi="Courier New" w:cs="Courier New"/>
                <w:sz w:val="20"/>
                <w:szCs w:val="20"/>
              </w:rPr>
              <w:t xml:space="preserve"> */</w:t>
            </w:r>
          </w:p>
          <w:p w14:paraId="7C3373E2" w14:textId="77777777" w:rsidR="001548F8" w:rsidRPr="001548F8" w:rsidRDefault="001548F8" w:rsidP="001548F8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548F8">
              <w:rPr>
                <w:rFonts w:ascii="Courier New" w:hAnsi="Courier New" w:cs="Courier New"/>
                <w:sz w:val="20"/>
                <w:szCs w:val="20"/>
              </w:rPr>
              <w:t xml:space="preserve">package </w:t>
            </w:r>
            <w:proofErr w:type="gramStart"/>
            <w:r w:rsidRPr="001548F8">
              <w:rPr>
                <w:rFonts w:ascii="Courier New" w:hAnsi="Courier New" w:cs="Courier New"/>
                <w:sz w:val="20"/>
                <w:szCs w:val="20"/>
              </w:rPr>
              <w:t>enumExample;</w:t>
            </w:r>
            <w:proofErr w:type="gramEnd"/>
          </w:p>
          <w:p w14:paraId="5CF1AD8B" w14:textId="77777777" w:rsidR="001548F8" w:rsidRPr="001548F8" w:rsidRDefault="001548F8" w:rsidP="001548F8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3E9BA4DB" w14:textId="77777777" w:rsidR="001548F8" w:rsidRPr="001548F8" w:rsidRDefault="001548F8" w:rsidP="001548F8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548F8">
              <w:rPr>
                <w:rFonts w:ascii="Courier New" w:hAnsi="Courier New" w:cs="Courier New"/>
                <w:sz w:val="20"/>
                <w:szCs w:val="20"/>
              </w:rPr>
              <w:t>/**</w:t>
            </w:r>
          </w:p>
          <w:p w14:paraId="74104CF5" w14:textId="77777777" w:rsidR="001548F8" w:rsidRPr="001548F8" w:rsidRDefault="001548F8" w:rsidP="001548F8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548F8">
              <w:rPr>
                <w:rFonts w:ascii="Courier New" w:hAnsi="Courier New" w:cs="Courier New"/>
                <w:sz w:val="20"/>
                <w:szCs w:val="20"/>
              </w:rPr>
              <w:t xml:space="preserve"> *</w:t>
            </w:r>
          </w:p>
          <w:p w14:paraId="30654652" w14:textId="77777777" w:rsidR="001548F8" w:rsidRPr="001548F8" w:rsidRDefault="001548F8" w:rsidP="001548F8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548F8">
              <w:rPr>
                <w:rFonts w:ascii="Courier New" w:hAnsi="Courier New" w:cs="Courier New"/>
                <w:sz w:val="20"/>
                <w:szCs w:val="20"/>
              </w:rPr>
              <w:t xml:space="preserve"> * @author Ramu Vallapurapu</w:t>
            </w:r>
          </w:p>
          <w:p w14:paraId="3847803F" w14:textId="77777777" w:rsidR="001548F8" w:rsidRPr="001548F8" w:rsidRDefault="001548F8" w:rsidP="001548F8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548F8">
              <w:rPr>
                <w:rFonts w:ascii="Courier New" w:hAnsi="Courier New" w:cs="Courier New"/>
                <w:sz w:val="20"/>
                <w:szCs w:val="20"/>
              </w:rPr>
              <w:t xml:space="preserve"> */</w:t>
            </w:r>
          </w:p>
          <w:p w14:paraId="2A0FBD2A" w14:textId="77777777" w:rsidR="001548F8" w:rsidRPr="001548F8" w:rsidRDefault="001548F8" w:rsidP="001548F8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548F8">
              <w:rPr>
                <w:rFonts w:ascii="Courier New" w:hAnsi="Courier New" w:cs="Courier New"/>
                <w:sz w:val="20"/>
                <w:szCs w:val="20"/>
              </w:rPr>
              <w:t>public enum AreaZipCodes {</w:t>
            </w:r>
          </w:p>
          <w:p w14:paraId="38D8CAA7" w14:textId="77777777" w:rsidR="001548F8" w:rsidRPr="001548F8" w:rsidRDefault="001548F8" w:rsidP="001548F8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548F8">
              <w:rPr>
                <w:rFonts w:ascii="Courier New" w:hAnsi="Courier New" w:cs="Courier New"/>
                <w:sz w:val="20"/>
                <w:szCs w:val="20"/>
              </w:rPr>
              <w:t xml:space="preserve">    </w:t>
            </w:r>
            <w:proofErr w:type="gramStart"/>
            <w:r w:rsidRPr="001548F8">
              <w:rPr>
                <w:rFonts w:ascii="Courier New" w:hAnsi="Courier New" w:cs="Courier New"/>
                <w:sz w:val="20"/>
                <w:szCs w:val="20"/>
              </w:rPr>
              <w:t>MO(</w:t>
            </w:r>
            <w:proofErr w:type="gramEnd"/>
            <w:r w:rsidRPr="001548F8">
              <w:rPr>
                <w:rFonts w:ascii="Courier New" w:hAnsi="Courier New" w:cs="Courier New"/>
                <w:sz w:val="20"/>
                <w:szCs w:val="20"/>
              </w:rPr>
              <w:t>64468), AR(72201), CA(94203);</w:t>
            </w:r>
          </w:p>
          <w:p w14:paraId="6FE32CB3" w14:textId="77777777" w:rsidR="001548F8" w:rsidRPr="001548F8" w:rsidRDefault="001548F8" w:rsidP="001548F8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7936CC87" w14:textId="77777777" w:rsidR="001548F8" w:rsidRPr="001548F8" w:rsidRDefault="001548F8" w:rsidP="001548F8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548F8">
              <w:rPr>
                <w:rFonts w:ascii="Courier New" w:hAnsi="Courier New" w:cs="Courier New"/>
                <w:sz w:val="20"/>
                <w:szCs w:val="20"/>
              </w:rPr>
              <w:t xml:space="preserve">    private int </w:t>
            </w:r>
            <w:proofErr w:type="gramStart"/>
            <w:r w:rsidRPr="001548F8">
              <w:rPr>
                <w:rFonts w:ascii="Courier New" w:hAnsi="Courier New" w:cs="Courier New"/>
                <w:sz w:val="20"/>
                <w:szCs w:val="20"/>
              </w:rPr>
              <w:t>zipcode;</w:t>
            </w:r>
            <w:proofErr w:type="gramEnd"/>
          </w:p>
          <w:p w14:paraId="465160D6" w14:textId="77777777" w:rsidR="001548F8" w:rsidRPr="001548F8" w:rsidRDefault="001548F8" w:rsidP="001548F8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3AFCCD15" w14:textId="77777777" w:rsidR="001548F8" w:rsidRPr="001548F8" w:rsidRDefault="001548F8" w:rsidP="001548F8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548F8">
              <w:rPr>
                <w:rFonts w:ascii="Courier New" w:hAnsi="Courier New" w:cs="Courier New"/>
                <w:sz w:val="20"/>
                <w:szCs w:val="20"/>
              </w:rPr>
              <w:t xml:space="preserve">    private </w:t>
            </w:r>
            <w:proofErr w:type="gramStart"/>
            <w:r w:rsidRPr="001548F8">
              <w:rPr>
                <w:rFonts w:ascii="Courier New" w:hAnsi="Courier New" w:cs="Courier New"/>
                <w:sz w:val="20"/>
                <w:szCs w:val="20"/>
              </w:rPr>
              <w:t>AreaZipCodes(</w:t>
            </w:r>
            <w:proofErr w:type="gramEnd"/>
            <w:r w:rsidRPr="001548F8">
              <w:rPr>
                <w:rFonts w:ascii="Courier New" w:hAnsi="Courier New" w:cs="Courier New"/>
                <w:sz w:val="20"/>
                <w:szCs w:val="20"/>
              </w:rPr>
              <w:t>int zipcode) {</w:t>
            </w:r>
          </w:p>
          <w:p w14:paraId="0F546238" w14:textId="77777777" w:rsidR="001548F8" w:rsidRPr="001548F8" w:rsidRDefault="001548F8" w:rsidP="001548F8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548F8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gramStart"/>
            <w:r w:rsidRPr="001548F8">
              <w:rPr>
                <w:rFonts w:ascii="Courier New" w:hAnsi="Courier New" w:cs="Courier New"/>
                <w:sz w:val="20"/>
                <w:szCs w:val="20"/>
              </w:rPr>
              <w:t>this.zipcode</w:t>
            </w:r>
            <w:proofErr w:type="gramEnd"/>
            <w:r w:rsidRPr="001548F8">
              <w:rPr>
                <w:rFonts w:ascii="Courier New" w:hAnsi="Courier New" w:cs="Courier New"/>
                <w:sz w:val="20"/>
                <w:szCs w:val="20"/>
              </w:rPr>
              <w:t xml:space="preserve"> = zipcode;</w:t>
            </w:r>
          </w:p>
          <w:p w14:paraId="3348ABAD" w14:textId="77777777" w:rsidR="001548F8" w:rsidRPr="001548F8" w:rsidRDefault="001548F8" w:rsidP="001548F8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548F8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05EEE192" w14:textId="77777777" w:rsidR="001548F8" w:rsidRPr="001548F8" w:rsidRDefault="001548F8" w:rsidP="001548F8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385049B9" w14:textId="77777777" w:rsidR="001548F8" w:rsidRPr="001548F8" w:rsidRDefault="001548F8" w:rsidP="001548F8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548F8">
              <w:rPr>
                <w:rFonts w:ascii="Courier New" w:hAnsi="Courier New" w:cs="Courier New"/>
                <w:sz w:val="20"/>
                <w:szCs w:val="20"/>
              </w:rPr>
              <w:t xml:space="preserve">    public int </w:t>
            </w:r>
            <w:proofErr w:type="gramStart"/>
            <w:r w:rsidRPr="001548F8">
              <w:rPr>
                <w:rFonts w:ascii="Courier New" w:hAnsi="Courier New" w:cs="Courier New"/>
                <w:sz w:val="20"/>
                <w:szCs w:val="20"/>
              </w:rPr>
              <w:t>getZipcode(</w:t>
            </w:r>
            <w:proofErr w:type="gramEnd"/>
            <w:r w:rsidRPr="001548F8">
              <w:rPr>
                <w:rFonts w:ascii="Courier New" w:hAnsi="Courier New" w:cs="Courier New"/>
                <w:sz w:val="20"/>
                <w:szCs w:val="20"/>
              </w:rPr>
              <w:t>) {</w:t>
            </w:r>
          </w:p>
          <w:p w14:paraId="7B291412" w14:textId="77777777" w:rsidR="001548F8" w:rsidRPr="001548F8" w:rsidRDefault="001548F8" w:rsidP="001548F8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548F8">
              <w:rPr>
                <w:rFonts w:ascii="Courier New" w:hAnsi="Courier New" w:cs="Courier New"/>
                <w:sz w:val="20"/>
                <w:szCs w:val="20"/>
              </w:rPr>
              <w:t xml:space="preserve">        return </w:t>
            </w:r>
            <w:proofErr w:type="gramStart"/>
            <w:r w:rsidRPr="001548F8">
              <w:rPr>
                <w:rFonts w:ascii="Courier New" w:hAnsi="Courier New" w:cs="Courier New"/>
                <w:sz w:val="20"/>
                <w:szCs w:val="20"/>
              </w:rPr>
              <w:t>zipcode;</w:t>
            </w:r>
            <w:proofErr w:type="gramEnd"/>
          </w:p>
          <w:p w14:paraId="71F3FCE2" w14:textId="77777777" w:rsidR="001548F8" w:rsidRPr="001548F8" w:rsidRDefault="001548F8" w:rsidP="001548F8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548F8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38395E2B" w14:textId="77777777" w:rsidR="001548F8" w:rsidRPr="001548F8" w:rsidRDefault="001548F8" w:rsidP="001548F8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2FA15C7B" w14:textId="0BDE5909" w:rsidR="001548F8" w:rsidRPr="001548F8" w:rsidRDefault="001548F8" w:rsidP="001548F8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548F8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</w:tc>
      </w:tr>
    </w:tbl>
    <w:p w14:paraId="48D3C5C8" w14:textId="09DD8887" w:rsidR="001548F8" w:rsidRDefault="001548F8" w:rsidP="001548F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1548F8" w14:paraId="7727EABF" w14:textId="77777777" w:rsidTr="001548F8">
        <w:tc>
          <w:tcPr>
            <w:tcW w:w="10070" w:type="dxa"/>
          </w:tcPr>
          <w:p w14:paraId="12D33A57" w14:textId="77777777" w:rsidR="001548F8" w:rsidRPr="001548F8" w:rsidRDefault="001548F8" w:rsidP="001548F8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548F8">
              <w:rPr>
                <w:rFonts w:ascii="Courier New" w:hAnsi="Courier New" w:cs="Courier New"/>
                <w:sz w:val="20"/>
                <w:szCs w:val="20"/>
              </w:rPr>
              <w:t>/*</w:t>
            </w:r>
          </w:p>
          <w:p w14:paraId="4C71D8F9" w14:textId="77777777" w:rsidR="001548F8" w:rsidRPr="001548F8" w:rsidRDefault="001548F8" w:rsidP="001548F8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548F8">
              <w:rPr>
                <w:rFonts w:ascii="Courier New" w:hAnsi="Courier New" w:cs="Courier New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469D993B" w14:textId="77777777" w:rsidR="001548F8" w:rsidRPr="001548F8" w:rsidRDefault="001548F8" w:rsidP="001548F8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548F8">
              <w:rPr>
                <w:rFonts w:ascii="Courier New" w:hAnsi="Courier New" w:cs="Courier New"/>
                <w:sz w:val="20"/>
                <w:szCs w:val="20"/>
              </w:rPr>
              <w:t xml:space="preserve"> * To change this template file, choose Tools | Templates</w:t>
            </w:r>
          </w:p>
          <w:p w14:paraId="270C3EEE" w14:textId="77777777" w:rsidR="001548F8" w:rsidRPr="001548F8" w:rsidRDefault="001548F8" w:rsidP="001548F8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548F8">
              <w:rPr>
                <w:rFonts w:ascii="Courier New" w:hAnsi="Courier New" w:cs="Courier New"/>
                <w:sz w:val="20"/>
                <w:szCs w:val="20"/>
              </w:rPr>
              <w:lastRenderedPageBreak/>
              <w:t xml:space="preserve"> * and open the template in the editor.</w:t>
            </w:r>
          </w:p>
          <w:p w14:paraId="1BD709C7" w14:textId="77777777" w:rsidR="001548F8" w:rsidRPr="001548F8" w:rsidRDefault="001548F8" w:rsidP="001548F8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548F8">
              <w:rPr>
                <w:rFonts w:ascii="Courier New" w:hAnsi="Courier New" w:cs="Courier New"/>
                <w:sz w:val="20"/>
                <w:szCs w:val="20"/>
              </w:rPr>
              <w:t xml:space="preserve"> */</w:t>
            </w:r>
          </w:p>
          <w:p w14:paraId="239EDE8D" w14:textId="77777777" w:rsidR="001548F8" w:rsidRPr="001548F8" w:rsidRDefault="001548F8" w:rsidP="001548F8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548F8">
              <w:rPr>
                <w:rFonts w:ascii="Courier New" w:hAnsi="Courier New" w:cs="Courier New"/>
                <w:sz w:val="20"/>
                <w:szCs w:val="20"/>
              </w:rPr>
              <w:t xml:space="preserve">package </w:t>
            </w:r>
            <w:proofErr w:type="gramStart"/>
            <w:r w:rsidRPr="001548F8">
              <w:rPr>
                <w:rFonts w:ascii="Courier New" w:hAnsi="Courier New" w:cs="Courier New"/>
                <w:sz w:val="20"/>
                <w:szCs w:val="20"/>
              </w:rPr>
              <w:t>enumExample;</w:t>
            </w:r>
            <w:proofErr w:type="gramEnd"/>
          </w:p>
          <w:p w14:paraId="20CC9719" w14:textId="77777777" w:rsidR="001548F8" w:rsidRPr="001548F8" w:rsidRDefault="001548F8" w:rsidP="001548F8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63CD65AF" w14:textId="77777777" w:rsidR="001548F8" w:rsidRPr="001548F8" w:rsidRDefault="001548F8" w:rsidP="001548F8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548F8">
              <w:rPr>
                <w:rFonts w:ascii="Courier New" w:hAnsi="Courier New" w:cs="Courier New"/>
                <w:sz w:val="20"/>
                <w:szCs w:val="20"/>
              </w:rPr>
              <w:t>/**</w:t>
            </w:r>
          </w:p>
          <w:p w14:paraId="59C2CEFA" w14:textId="77777777" w:rsidR="001548F8" w:rsidRPr="001548F8" w:rsidRDefault="001548F8" w:rsidP="001548F8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548F8">
              <w:rPr>
                <w:rFonts w:ascii="Courier New" w:hAnsi="Courier New" w:cs="Courier New"/>
                <w:sz w:val="20"/>
                <w:szCs w:val="20"/>
              </w:rPr>
              <w:t xml:space="preserve"> *</w:t>
            </w:r>
          </w:p>
          <w:p w14:paraId="218B35F2" w14:textId="77777777" w:rsidR="001548F8" w:rsidRPr="001548F8" w:rsidRDefault="001548F8" w:rsidP="001548F8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548F8">
              <w:rPr>
                <w:rFonts w:ascii="Courier New" w:hAnsi="Courier New" w:cs="Courier New"/>
                <w:sz w:val="20"/>
                <w:szCs w:val="20"/>
              </w:rPr>
              <w:t xml:space="preserve"> * @author Ramu Vallapurapu</w:t>
            </w:r>
          </w:p>
          <w:p w14:paraId="74A158AE" w14:textId="77777777" w:rsidR="001548F8" w:rsidRPr="001548F8" w:rsidRDefault="001548F8" w:rsidP="001548F8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548F8">
              <w:rPr>
                <w:rFonts w:ascii="Courier New" w:hAnsi="Courier New" w:cs="Courier New"/>
                <w:sz w:val="20"/>
                <w:szCs w:val="20"/>
              </w:rPr>
              <w:t xml:space="preserve"> */</w:t>
            </w:r>
          </w:p>
          <w:p w14:paraId="6CD40E42" w14:textId="77777777" w:rsidR="001548F8" w:rsidRPr="001548F8" w:rsidRDefault="001548F8" w:rsidP="001548F8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548F8">
              <w:rPr>
                <w:rFonts w:ascii="Courier New" w:hAnsi="Courier New" w:cs="Courier New"/>
                <w:sz w:val="20"/>
                <w:szCs w:val="20"/>
              </w:rPr>
              <w:t>public class PostalCodeDriver {</w:t>
            </w:r>
          </w:p>
          <w:p w14:paraId="1E33EE58" w14:textId="77777777" w:rsidR="001548F8" w:rsidRPr="001548F8" w:rsidRDefault="001548F8" w:rsidP="001548F8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494B5CE4" w14:textId="77777777" w:rsidR="001548F8" w:rsidRPr="001548F8" w:rsidRDefault="001548F8" w:rsidP="001548F8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548F8">
              <w:rPr>
                <w:rFonts w:ascii="Courier New" w:hAnsi="Courier New" w:cs="Courier New"/>
                <w:sz w:val="20"/>
                <w:szCs w:val="20"/>
              </w:rPr>
              <w:t xml:space="preserve">    private String </w:t>
            </w:r>
            <w:proofErr w:type="gramStart"/>
            <w:r w:rsidRPr="001548F8">
              <w:rPr>
                <w:rFonts w:ascii="Courier New" w:hAnsi="Courier New" w:cs="Courier New"/>
                <w:sz w:val="20"/>
                <w:szCs w:val="20"/>
              </w:rPr>
              <w:t>stateName;</w:t>
            </w:r>
            <w:proofErr w:type="gramEnd"/>
          </w:p>
          <w:p w14:paraId="6B377622" w14:textId="77777777" w:rsidR="001548F8" w:rsidRPr="001548F8" w:rsidRDefault="001548F8" w:rsidP="001548F8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548F8">
              <w:rPr>
                <w:rFonts w:ascii="Courier New" w:hAnsi="Courier New" w:cs="Courier New"/>
                <w:sz w:val="20"/>
                <w:szCs w:val="20"/>
              </w:rPr>
              <w:t xml:space="preserve">    AreaZipCodes </w:t>
            </w:r>
            <w:proofErr w:type="gramStart"/>
            <w:r w:rsidRPr="001548F8">
              <w:rPr>
                <w:rFonts w:ascii="Courier New" w:hAnsi="Courier New" w:cs="Courier New"/>
                <w:sz w:val="20"/>
                <w:szCs w:val="20"/>
              </w:rPr>
              <w:t>zipCodes;</w:t>
            </w:r>
            <w:proofErr w:type="gramEnd"/>
          </w:p>
          <w:p w14:paraId="49BBF85A" w14:textId="77777777" w:rsidR="001548F8" w:rsidRPr="001548F8" w:rsidRDefault="001548F8" w:rsidP="001548F8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4B33743B" w14:textId="77777777" w:rsidR="001548F8" w:rsidRPr="001548F8" w:rsidRDefault="001548F8" w:rsidP="001548F8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548F8">
              <w:rPr>
                <w:rFonts w:ascii="Courier New" w:hAnsi="Courier New" w:cs="Courier New"/>
                <w:sz w:val="20"/>
                <w:szCs w:val="20"/>
              </w:rPr>
              <w:t xml:space="preserve">    public </w:t>
            </w:r>
            <w:proofErr w:type="gramStart"/>
            <w:r w:rsidRPr="001548F8">
              <w:rPr>
                <w:rFonts w:ascii="Courier New" w:hAnsi="Courier New" w:cs="Courier New"/>
                <w:sz w:val="20"/>
                <w:szCs w:val="20"/>
              </w:rPr>
              <w:t>PostalCodeDriver(</w:t>
            </w:r>
            <w:proofErr w:type="gramEnd"/>
            <w:r w:rsidRPr="001548F8">
              <w:rPr>
                <w:rFonts w:ascii="Courier New" w:hAnsi="Courier New" w:cs="Courier New"/>
                <w:sz w:val="20"/>
                <w:szCs w:val="20"/>
              </w:rPr>
              <w:t>String stateName, AreaZipCodes zipCodes) {</w:t>
            </w:r>
          </w:p>
          <w:p w14:paraId="0FFEC59E" w14:textId="77777777" w:rsidR="001548F8" w:rsidRPr="001548F8" w:rsidRDefault="001548F8" w:rsidP="001548F8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548F8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gramStart"/>
            <w:r w:rsidRPr="001548F8">
              <w:rPr>
                <w:rFonts w:ascii="Courier New" w:hAnsi="Courier New" w:cs="Courier New"/>
                <w:sz w:val="20"/>
                <w:szCs w:val="20"/>
              </w:rPr>
              <w:t>this.stateName</w:t>
            </w:r>
            <w:proofErr w:type="gramEnd"/>
            <w:r w:rsidRPr="001548F8">
              <w:rPr>
                <w:rFonts w:ascii="Courier New" w:hAnsi="Courier New" w:cs="Courier New"/>
                <w:sz w:val="20"/>
                <w:szCs w:val="20"/>
              </w:rPr>
              <w:t xml:space="preserve"> = stateName;</w:t>
            </w:r>
          </w:p>
          <w:p w14:paraId="3BEFEB22" w14:textId="77777777" w:rsidR="001548F8" w:rsidRPr="001548F8" w:rsidRDefault="001548F8" w:rsidP="001548F8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548F8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gramStart"/>
            <w:r w:rsidRPr="001548F8">
              <w:rPr>
                <w:rFonts w:ascii="Courier New" w:hAnsi="Courier New" w:cs="Courier New"/>
                <w:sz w:val="20"/>
                <w:szCs w:val="20"/>
              </w:rPr>
              <w:t>this.zipCodes</w:t>
            </w:r>
            <w:proofErr w:type="gramEnd"/>
            <w:r w:rsidRPr="001548F8">
              <w:rPr>
                <w:rFonts w:ascii="Courier New" w:hAnsi="Courier New" w:cs="Courier New"/>
                <w:sz w:val="20"/>
                <w:szCs w:val="20"/>
              </w:rPr>
              <w:t xml:space="preserve"> = zipCodes;</w:t>
            </w:r>
          </w:p>
          <w:p w14:paraId="7E1C3BAF" w14:textId="77777777" w:rsidR="001548F8" w:rsidRPr="001548F8" w:rsidRDefault="001548F8" w:rsidP="001548F8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548F8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1C2A9B97" w14:textId="77777777" w:rsidR="001548F8" w:rsidRPr="001548F8" w:rsidRDefault="001548F8" w:rsidP="001548F8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299FC2CE" w14:textId="77777777" w:rsidR="001548F8" w:rsidRPr="001548F8" w:rsidRDefault="001548F8" w:rsidP="001548F8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548F8">
              <w:rPr>
                <w:rFonts w:ascii="Courier New" w:hAnsi="Courier New" w:cs="Courier New"/>
                <w:sz w:val="20"/>
                <w:szCs w:val="20"/>
              </w:rPr>
              <w:t xml:space="preserve">    public static void </w:t>
            </w:r>
            <w:proofErr w:type="gramStart"/>
            <w:r w:rsidRPr="001548F8">
              <w:rPr>
                <w:rFonts w:ascii="Courier New" w:hAnsi="Courier New" w:cs="Courier New"/>
                <w:sz w:val="20"/>
                <w:szCs w:val="20"/>
              </w:rPr>
              <w:t>main(</w:t>
            </w:r>
            <w:proofErr w:type="gramEnd"/>
            <w:r w:rsidRPr="001548F8">
              <w:rPr>
                <w:rFonts w:ascii="Courier New" w:hAnsi="Courier New" w:cs="Courier New"/>
                <w:sz w:val="20"/>
                <w:szCs w:val="20"/>
              </w:rPr>
              <w:t>String[] args) {</w:t>
            </w:r>
          </w:p>
          <w:p w14:paraId="71010F3B" w14:textId="77777777" w:rsidR="001548F8" w:rsidRPr="001548F8" w:rsidRDefault="001548F8" w:rsidP="001548F8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50B245B1" w14:textId="77777777" w:rsidR="001548F8" w:rsidRPr="001548F8" w:rsidRDefault="001548F8" w:rsidP="001548F8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548F8">
              <w:rPr>
                <w:rFonts w:ascii="Courier New" w:hAnsi="Courier New" w:cs="Courier New"/>
                <w:sz w:val="20"/>
                <w:szCs w:val="20"/>
              </w:rPr>
              <w:t xml:space="preserve">        PostalCodeDriver p = new </w:t>
            </w:r>
            <w:proofErr w:type="gramStart"/>
            <w:r w:rsidRPr="001548F8">
              <w:rPr>
                <w:rFonts w:ascii="Courier New" w:hAnsi="Courier New" w:cs="Courier New"/>
                <w:sz w:val="20"/>
                <w:szCs w:val="20"/>
              </w:rPr>
              <w:t>PostalCodeDriver(</w:t>
            </w:r>
            <w:proofErr w:type="gramEnd"/>
            <w:r w:rsidRPr="001548F8">
              <w:rPr>
                <w:rFonts w:ascii="Courier New" w:hAnsi="Courier New" w:cs="Courier New"/>
                <w:sz w:val="20"/>
                <w:szCs w:val="20"/>
              </w:rPr>
              <w:t>"Missouri", AreaZipCodes.MO);</w:t>
            </w:r>
          </w:p>
          <w:p w14:paraId="6228697F" w14:textId="77777777" w:rsidR="001548F8" w:rsidRPr="001548F8" w:rsidRDefault="001548F8" w:rsidP="001548F8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436410F1" w14:textId="77777777" w:rsidR="001548F8" w:rsidRPr="001548F8" w:rsidRDefault="001548F8" w:rsidP="001548F8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548F8">
              <w:rPr>
                <w:rFonts w:ascii="Courier New" w:hAnsi="Courier New" w:cs="Courier New"/>
                <w:sz w:val="20"/>
                <w:szCs w:val="20"/>
              </w:rPr>
              <w:t xml:space="preserve">        System.out.println("</w:t>
            </w:r>
            <w:proofErr w:type="gramStart"/>
            <w:r w:rsidRPr="001548F8">
              <w:rPr>
                <w:rFonts w:ascii="Courier New" w:hAnsi="Courier New" w:cs="Courier New"/>
                <w:sz w:val="20"/>
                <w:szCs w:val="20"/>
              </w:rPr>
              <w:t>StateName :</w:t>
            </w:r>
            <w:proofErr w:type="gramEnd"/>
            <w:r w:rsidRPr="001548F8">
              <w:rPr>
                <w:rFonts w:ascii="Courier New" w:hAnsi="Courier New" w:cs="Courier New"/>
                <w:sz w:val="20"/>
                <w:szCs w:val="20"/>
              </w:rPr>
              <w:t>" + p.stateName + "\nPostalCode:" + AreaZipCodes.MO.getZipcode());</w:t>
            </w:r>
          </w:p>
          <w:p w14:paraId="70EAC54A" w14:textId="77777777" w:rsidR="001548F8" w:rsidRPr="001548F8" w:rsidRDefault="001548F8" w:rsidP="001548F8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548F8">
              <w:rPr>
                <w:rFonts w:ascii="Courier New" w:hAnsi="Courier New" w:cs="Courier New"/>
                <w:sz w:val="20"/>
                <w:szCs w:val="20"/>
              </w:rPr>
              <w:t xml:space="preserve">        System.out.println(AreaZipCodes.CA</w:t>
            </w:r>
            <w:proofErr w:type="gramStart"/>
            <w:r w:rsidRPr="001548F8">
              <w:rPr>
                <w:rFonts w:ascii="Courier New" w:hAnsi="Courier New" w:cs="Courier New"/>
                <w:sz w:val="20"/>
                <w:szCs w:val="20"/>
              </w:rPr>
              <w:t>);</w:t>
            </w:r>
            <w:proofErr w:type="gramEnd"/>
          </w:p>
          <w:p w14:paraId="799F9C9E" w14:textId="77777777" w:rsidR="001548F8" w:rsidRPr="001548F8" w:rsidRDefault="001548F8" w:rsidP="001548F8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7B485999" w14:textId="77777777" w:rsidR="001548F8" w:rsidRPr="001548F8" w:rsidRDefault="001548F8" w:rsidP="001548F8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548F8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23C9289E" w14:textId="21A23AB2" w:rsidR="001548F8" w:rsidRPr="001548F8" w:rsidRDefault="001548F8" w:rsidP="001548F8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548F8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</w:tc>
      </w:tr>
    </w:tbl>
    <w:p w14:paraId="12CB5074" w14:textId="14D37B5B" w:rsidR="001548F8" w:rsidRDefault="001548F8" w:rsidP="001548F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0301798" w14:textId="2005EB47" w:rsidR="001548F8" w:rsidRDefault="001548F8" w:rsidP="001548F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E1FBA18" w14:textId="2FE87DBD" w:rsidR="001548F8" w:rsidRDefault="001548F8" w:rsidP="001548F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52C7D9A" wp14:editId="77747D8F">
            <wp:extent cx="6400800" cy="360045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60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18DFF1" w14:textId="31D7435A" w:rsidR="001548F8" w:rsidRDefault="001548F8" w:rsidP="001548F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2B00FFF" w14:textId="77777777" w:rsidR="0002089E" w:rsidRDefault="0002089E" w:rsidP="001548F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A3F9D80" w14:textId="3C415D96" w:rsidR="001548F8" w:rsidRDefault="001548F8" w:rsidP="001548F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1548F8">
        <w:rPr>
          <w:rFonts w:ascii="Times New Roman" w:hAnsi="Times New Roman" w:cs="Times New Roman"/>
          <w:b/>
          <w:bCs/>
          <w:sz w:val="24"/>
          <w:szCs w:val="24"/>
          <w:u w:val="single"/>
        </w:rPr>
        <w:t>Explanation:</w:t>
      </w:r>
    </w:p>
    <w:p w14:paraId="7C700B7F" w14:textId="7175F49B" w:rsidR="00CB56D3" w:rsidRDefault="00CB56D3" w:rsidP="001548F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535C6AF" w14:textId="27626E93" w:rsidR="006317D0" w:rsidRDefault="00CB56D3" w:rsidP="0002089E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B56D3">
        <w:rPr>
          <w:rFonts w:ascii="Times New Roman" w:hAnsi="Times New Roman" w:cs="Times New Roman"/>
          <w:sz w:val="24"/>
          <w:szCs w:val="24"/>
        </w:rPr>
        <w:t>In the above example</w:t>
      </w:r>
      <w:r w:rsidR="004C0020">
        <w:rPr>
          <w:rFonts w:ascii="Times New Roman" w:hAnsi="Times New Roman" w:cs="Times New Roman"/>
          <w:sz w:val="24"/>
          <w:szCs w:val="24"/>
        </w:rPr>
        <w:t>,</w:t>
      </w:r>
      <w:r w:rsidRPr="00CB56D3">
        <w:rPr>
          <w:rFonts w:ascii="Times New Roman" w:hAnsi="Times New Roman" w:cs="Times New Roman"/>
          <w:sz w:val="24"/>
          <w:szCs w:val="24"/>
        </w:rPr>
        <w:t xml:space="preserve"> we have created </w:t>
      </w:r>
      <w:r w:rsidR="004C0020">
        <w:rPr>
          <w:rFonts w:ascii="Times New Roman" w:hAnsi="Times New Roman" w:cs="Times New Roman"/>
          <w:sz w:val="24"/>
          <w:szCs w:val="24"/>
        </w:rPr>
        <w:t xml:space="preserve">an </w:t>
      </w:r>
      <w:r w:rsidRPr="00CB56D3">
        <w:rPr>
          <w:rFonts w:ascii="Times New Roman" w:hAnsi="Times New Roman" w:cs="Times New Roman"/>
          <w:sz w:val="24"/>
          <w:szCs w:val="24"/>
        </w:rPr>
        <w:t xml:space="preserve">Enum class and it contains the state names with their zip codes and they are constants, since it has </w:t>
      </w:r>
      <w:r w:rsidR="004C0020">
        <w:rPr>
          <w:rFonts w:ascii="Times New Roman" w:hAnsi="Times New Roman" w:cs="Times New Roman"/>
          <w:sz w:val="24"/>
          <w:szCs w:val="24"/>
        </w:rPr>
        <w:t xml:space="preserve">a </w:t>
      </w:r>
      <w:r w:rsidRPr="00CB56D3">
        <w:rPr>
          <w:rFonts w:ascii="Times New Roman" w:hAnsi="Times New Roman" w:cs="Times New Roman"/>
          <w:sz w:val="24"/>
          <w:szCs w:val="24"/>
        </w:rPr>
        <w:t xml:space="preserve">private constructor we cannot access that class and can modify the </w:t>
      </w:r>
      <w:r w:rsidR="006317D0">
        <w:rPr>
          <w:rFonts w:ascii="Times New Roman" w:hAnsi="Times New Roman" w:cs="Times New Roman"/>
          <w:sz w:val="24"/>
          <w:szCs w:val="24"/>
        </w:rPr>
        <w:t xml:space="preserve">values in that </w:t>
      </w:r>
      <w:r w:rsidRPr="00CB56D3">
        <w:rPr>
          <w:rFonts w:ascii="Times New Roman" w:hAnsi="Times New Roman" w:cs="Times New Roman"/>
          <w:sz w:val="24"/>
          <w:szCs w:val="24"/>
        </w:rPr>
        <w:t>class so the values are fixed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CB56D3">
        <w:rPr>
          <w:rFonts w:ascii="Times New Roman" w:hAnsi="Times New Roman" w:cs="Times New Roman"/>
          <w:sz w:val="24"/>
          <w:szCs w:val="24"/>
        </w:rPr>
        <w:t>now in the driver class we can access the Enum class values</w:t>
      </w:r>
      <w:r>
        <w:rPr>
          <w:rFonts w:ascii="Times New Roman" w:hAnsi="Times New Roman" w:cs="Times New Roman"/>
          <w:sz w:val="24"/>
          <w:szCs w:val="24"/>
        </w:rPr>
        <w:t xml:space="preserve"> directly</w:t>
      </w:r>
      <w:r w:rsidRPr="00CB56D3">
        <w:rPr>
          <w:rFonts w:ascii="Times New Roman" w:hAnsi="Times New Roman" w:cs="Times New Roman"/>
          <w:sz w:val="24"/>
          <w:szCs w:val="24"/>
        </w:rPr>
        <w:t xml:space="preserve"> with the help of class name.</w:t>
      </w:r>
    </w:p>
    <w:p w14:paraId="0638B514" w14:textId="77777777" w:rsidR="0002089E" w:rsidRDefault="0002089E" w:rsidP="00CB56D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ECC5D72" w14:textId="77777777" w:rsidR="006317D0" w:rsidRDefault="006317D0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6317D0">
        <w:rPr>
          <w:rFonts w:ascii="Times New Roman" w:hAnsi="Times New Roman" w:cs="Times New Roman"/>
          <w:b/>
          <w:bCs/>
          <w:sz w:val="24"/>
          <w:szCs w:val="24"/>
          <w:u w:val="single"/>
        </w:rPr>
        <w:t>Example-2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6317D0" w14:paraId="2D6625E3" w14:textId="77777777" w:rsidTr="006317D0">
        <w:tc>
          <w:tcPr>
            <w:tcW w:w="10070" w:type="dxa"/>
          </w:tcPr>
          <w:p w14:paraId="03162315" w14:textId="77777777" w:rsidR="006317D0" w:rsidRPr="006317D0" w:rsidRDefault="006317D0" w:rsidP="006317D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6317D0">
              <w:rPr>
                <w:rFonts w:ascii="Courier New" w:hAnsi="Courier New" w:cs="Courier New"/>
                <w:sz w:val="20"/>
                <w:szCs w:val="20"/>
              </w:rPr>
              <w:t>/*</w:t>
            </w:r>
          </w:p>
          <w:p w14:paraId="034C87B7" w14:textId="77777777" w:rsidR="006317D0" w:rsidRPr="006317D0" w:rsidRDefault="006317D0" w:rsidP="006317D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6317D0">
              <w:rPr>
                <w:rFonts w:ascii="Courier New" w:hAnsi="Courier New" w:cs="Courier New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29FF3BF8" w14:textId="77777777" w:rsidR="006317D0" w:rsidRPr="006317D0" w:rsidRDefault="006317D0" w:rsidP="006317D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6317D0">
              <w:rPr>
                <w:rFonts w:ascii="Courier New" w:hAnsi="Courier New" w:cs="Courier New"/>
                <w:sz w:val="20"/>
                <w:szCs w:val="20"/>
              </w:rPr>
              <w:t xml:space="preserve"> * To change this template file, choose Tools | Templates</w:t>
            </w:r>
          </w:p>
          <w:p w14:paraId="3FAC6451" w14:textId="77777777" w:rsidR="006317D0" w:rsidRPr="006317D0" w:rsidRDefault="006317D0" w:rsidP="006317D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6317D0">
              <w:rPr>
                <w:rFonts w:ascii="Courier New" w:hAnsi="Courier New" w:cs="Courier New"/>
                <w:sz w:val="20"/>
                <w:szCs w:val="20"/>
              </w:rPr>
              <w:t xml:space="preserve"> * and open the template in the editor.</w:t>
            </w:r>
          </w:p>
          <w:p w14:paraId="539157B5" w14:textId="77777777" w:rsidR="006317D0" w:rsidRPr="006317D0" w:rsidRDefault="006317D0" w:rsidP="006317D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6317D0">
              <w:rPr>
                <w:rFonts w:ascii="Courier New" w:hAnsi="Courier New" w:cs="Courier New"/>
                <w:sz w:val="20"/>
                <w:szCs w:val="20"/>
              </w:rPr>
              <w:t xml:space="preserve"> */</w:t>
            </w:r>
          </w:p>
          <w:p w14:paraId="09DEA442" w14:textId="77777777" w:rsidR="006317D0" w:rsidRPr="006317D0" w:rsidRDefault="006317D0" w:rsidP="006317D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6317D0">
              <w:rPr>
                <w:rFonts w:ascii="Courier New" w:hAnsi="Courier New" w:cs="Courier New"/>
                <w:sz w:val="20"/>
                <w:szCs w:val="20"/>
              </w:rPr>
              <w:t xml:space="preserve">package </w:t>
            </w:r>
            <w:proofErr w:type="gramStart"/>
            <w:r w:rsidRPr="006317D0">
              <w:rPr>
                <w:rFonts w:ascii="Courier New" w:hAnsi="Courier New" w:cs="Courier New"/>
                <w:sz w:val="20"/>
                <w:szCs w:val="20"/>
              </w:rPr>
              <w:t>enumExample;</w:t>
            </w:r>
            <w:proofErr w:type="gramEnd"/>
          </w:p>
          <w:p w14:paraId="3D5021DD" w14:textId="77777777" w:rsidR="006317D0" w:rsidRPr="006317D0" w:rsidRDefault="006317D0" w:rsidP="006317D0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462FE35E" w14:textId="77777777" w:rsidR="006317D0" w:rsidRPr="006317D0" w:rsidRDefault="006317D0" w:rsidP="006317D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6317D0">
              <w:rPr>
                <w:rFonts w:ascii="Courier New" w:hAnsi="Courier New" w:cs="Courier New"/>
                <w:sz w:val="20"/>
                <w:szCs w:val="20"/>
              </w:rPr>
              <w:t>/**</w:t>
            </w:r>
          </w:p>
          <w:p w14:paraId="36325CF3" w14:textId="77777777" w:rsidR="006317D0" w:rsidRPr="006317D0" w:rsidRDefault="006317D0" w:rsidP="006317D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6317D0">
              <w:rPr>
                <w:rFonts w:ascii="Courier New" w:hAnsi="Courier New" w:cs="Courier New"/>
                <w:sz w:val="20"/>
                <w:szCs w:val="20"/>
              </w:rPr>
              <w:t xml:space="preserve"> *</w:t>
            </w:r>
          </w:p>
          <w:p w14:paraId="45249AE9" w14:textId="77777777" w:rsidR="006317D0" w:rsidRPr="006317D0" w:rsidRDefault="006317D0" w:rsidP="006317D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6317D0">
              <w:rPr>
                <w:rFonts w:ascii="Courier New" w:hAnsi="Courier New" w:cs="Courier New"/>
                <w:sz w:val="20"/>
                <w:szCs w:val="20"/>
              </w:rPr>
              <w:t xml:space="preserve"> * @author Ramu Vallapurapu</w:t>
            </w:r>
          </w:p>
          <w:p w14:paraId="2857C52C" w14:textId="77777777" w:rsidR="006317D0" w:rsidRPr="006317D0" w:rsidRDefault="006317D0" w:rsidP="006317D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6317D0">
              <w:rPr>
                <w:rFonts w:ascii="Courier New" w:hAnsi="Courier New" w:cs="Courier New"/>
                <w:sz w:val="20"/>
                <w:szCs w:val="20"/>
              </w:rPr>
              <w:t xml:space="preserve"> */</w:t>
            </w:r>
          </w:p>
          <w:p w14:paraId="4A33EB5F" w14:textId="77777777" w:rsidR="006317D0" w:rsidRPr="006317D0" w:rsidRDefault="006317D0" w:rsidP="006317D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6317D0">
              <w:rPr>
                <w:rFonts w:ascii="Courier New" w:hAnsi="Courier New" w:cs="Courier New"/>
                <w:sz w:val="20"/>
                <w:szCs w:val="20"/>
              </w:rPr>
              <w:t>public enum Cents {</w:t>
            </w:r>
          </w:p>
          <w:p w14:paraId="44D972CE" w14:textId="77777777" w:rsidR="006317D0" w:rsidRPr="006317D0" w:rsidRDefault="006317D0" w:rsidP="006317D0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651613C3" w14:textId="77777777" w:rsidR="006317D0" w:rsidRPr="006317D0" w:rsidRDefault="006317D0" w:rsidP="006317D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6317D0">
              <w:rPr>
                <w:rFonts w:ascii="Courier New" w:hAnsi="Courier New" w:cs="Courier New"/>
                <w:sz w:val="20"/>
                <w:szCs w:val="20"/>
              </w:rPr>
              <w:t xml:space="preserve">    </w:t>
            </w:r>
            <w:proofErr w:type="gramStart"/>
            <w:r w:rsidRPr="006317D0">
              <w:rPr>
                <w:rFonts w:ascii="Courier New" w:hAnsi="Courier New" w:cs="Courier New"/>
                <w:sz w:val="20"/>
                <w:szCs w:val="20"/>
              </w:rPr>
              <w:t>PENNY(</w:t>
            </w:r>
            <w:proofErr w:type="gramEnd"/>
            <w:r w:rsidRPr="006317D0">
              <w:rPr>
                <w:rFonts w:ascii="Courier New" w:hAnsi="Courier New" w:cs="Courier New"/>
                <w:sz w:val="20"/>
                <w:szCs w:val="20"/>
              </w:rPr>
              <w:t>1), NICKEL(5), DIME(10), QUARTER(25);</w:t>
            </w:r>
          </w:p>
          <w:p w14:paraId="1B011242" w14:textId="77777777" w:rsidR="006317D0" w:rsidRPr="006317D0" w:rsidRDefault="006317D0" w:rsidP="006317D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6317D0">
              <w:rPr>
                <w:rFonts w:ascii="Courier New" w:hAnsi="Courier New" w:cs="Courier New"/>
                <w:sz w:val="20"/>
                <w:szCs w:val="20"/>
              </w:rPr>
              <w:t xml:space="preserve">    private final int </w:t>
            </w:r>
            <w:proofErr w:type="gramStart"/>
            <w:r w:rsidRPr="006317D0">
              <w:rPr>
                <w:rFonts w:ascii="Courier New" w:hAnsi="Courier New" w:cs="Courier New"/>
                <w:sz w:val="20"/>
                <w:szCs w:val="20"/>
              </w:rPr>
              <w:t>centValue;</w:t>
            </w:r>
            <w:proofErr w:type="gramEnd"/>
          </w:p>
          <w:p w14:paraId="13262F78" w14:textId="77777777" w:rsidR="006317D0" w:rsidRPr="006317D0" w:rsidRDefault="006317D0" w:rsidP="006317D0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3AF7B8A1" w14:textId="77777777" w:rsidR="006317D0" w:rsidRPr="006317D0" w:rsidRDefault="006317D0" w:rsidP="006317D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6317D0">
              <w:rPr>
                <w:rFonts w:ascii="Courier New" w:hAnsi="Courier New" w:cs="Courier New"/>
                <w:sz w:val="20"/>
                <w:szCs w:val="20"/>
              </w:rPr>
              <w:t xml:space="preserve">    private </w:t>
            </w:r>
            <w:proofErr w:type="gramStart"/>
            <w:r w:rsidRPr="006317D0">
              <w:rPr>
                <w:rFonts w:ascii="Courier New" w:hAnsi="Courier New" w:cs="Courier New"/>
                <w:sz w:val="20"/>
                <w:szCs w:val="20"/>
              </w:rPr>
              <w:t>Cents(</w:t>
            </w:r>
            <w:proofErr w:type="gramEnd"/>
            <w:r w:rsidRPr="006317D0">
              <w:rPr>
                <w:rFonts w:ascii="Courier New" w:hAnsi="Courier New" w:cs="Courier New"/>
                <w:sz w:val="20"/>
                <w:szCs w:val="20"/>
              </w:rPr>
              <w:t>int centValue) {</w:t>
            </w:r>
          </w:p>
          <w:p w14:paraId="4C72CE81" w14:textId="77777777" w:rsidR="006317D0" w:rsidRPr="006317D0" w:rsidRDefault="006317D0" w:rsidP="006317D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6317D0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gramStart"/>
            <w:r w:rsidRPr="006317D0">
              <w:rPr>
                <w:rFonts w:ascii="Courier New" w:hAnsi="Courier New" w:cs="Courier New"/>
                <w:sz w:val="20"/>
                <w:szCs w:val="20"/>
              </w:rPr>
              <w:t>this.centValue</w:t>
            </w:r>
            <w:proofErr w:type="gramEnd"/>
            <w:r w:rsidRPr="006317D0">
              <w:rPr>
                <w:rFonts w:ascii="Courier New" w:hAnsi="Courier New" w:cs="Courier New"/>
                <w:sz w:val="20"/>
                <w:szCs w:val="20"/>
              </w:rPr>
              <w:t xml:space="preserve"> = centValue;</w:t>
            </w:r>
          </w:p>
          <w:p w14:paraId="6B6918C8" w14:textId="77777777" w:rsidR="006317D0" w:rsidRPr="006317D0" w:rsidRDefault="006317D0" w:rsidP="006317D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6317D0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39E89C67" w14:textId="77777777" w:rsidR="006317D0" w:rsidRPr="006317D0" w:rsidRDefault="006317D0" w:rsidP="006317D0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2BC4FD0D" w14:textId="77777777" w:rsidR="006317D0" w:rsidRPr="006317D0" w:rsidRDefault="006317D0" w:rsidP="006317D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6317D0">
              <w:rPr>
                <w:rFonts w:ascii="Courier New" w:hAnsi="Courier New" w:cs="Courier New"/>
                <w:sz w:val="20"/>
                <w:szCs w:val="20"/>
              </w:rPr>
              <w:t xml:space="preserve">    public int </w:t>
            </w:r>
            <w:proofErr w:type="gramStart"/>
            <w:r w:rsidRPr="006317D0">
              <w:rPr>
                <w:rFonts w:ascii="Courier New" w:hAnsi="Courier New" w:cs="Courier New"/>
                <w:sz w:val="20"/>
                <w:szCs w:val="20"/>
              </w:rPr>
              <w:t>getCentValue(</w:t>
            </w:r>
            <w:proofErr w:type="gramEnd"/>
            <w:r w:rsidRPr="006317D0">
              <w:rPr>
                <w:rFonts w:ascii="Courier New" w:hAnsi="Courier New" w:cs="Courier New"/>
                <w:sz w:val="20"/>
                <w:szCs w:val="20"/>
              </w:rPr>
              <w:t>) {</w:t>
            </w:r>
          </w:p>
          <w:p w14:paraId="3F2CA933" w14:textId="77777777" w:rsidR="006317D0" w:rsidRPr="006317D0" w:rsidRDefault="006317D0" w:rsidP="006317D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6317D0">
              <w:rPr>
                <w:rFonts w:ascii="Courier New" w:hAnsi="Courier New" w:cs="Courier New"/>
                <w:sz w:val="20"/>
                <w:szCs w:val="20"/>
              </w:rPr>
              <w:t xml:space="preserve">        return </w:t>
            </w:r>
            <w:proofErr w:type="gramStart"/>
            <w:r w:rsidRPr="006317D0">
              <w:rPr>
                <w:rFonts w:ascii="Courier New" w:hAnsi="Courier New" w:cs="Courier New"/>
                <w:sz w:val="20"/>
                <w:szCs w:val="20"/>
              </w:rPr>
              <w:t>centValue;</w:t>
            </w:r>
            <w:proofErr w:type="gramEnd"/>
          </w:p>
          <w:p w14:paraId="2F63DC53" w14:textId="77777777" w:rsidR="006317D0" w:rsidRPr="006317D0" w:rsidRDefault="006317D0" w:rsidP="006317D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6317D0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25082AFB" w14:textId="77777777" w:rsidR="006317D0" w:rsidRPr="006317D0" w:rsidRDefault="006317D0" w:rsidP="006317D0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456595F5" w14:textId="77777777" w:rsidR="006317D0" w:rsidRPr="006317D0" w:rsidRDefault="006317D0" w:rsidP="006317D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6317D0">
              <w:rPr>
                <w:rFonts w:ascii="Courier New" w:hAnsi="Courier New" w:cs="Courier New"/>
                <w:sz w:val="20"/>
                <w:szCs w:val="20"/>
              </w:rPr>
              <w:t xml:space="preserve">    @Override</w:t>
            </w:r>
          </w:p>
          <w:p w14:paraId="6536A960" w14:textId="77777777" w:rsidR="006317D0" w:rsidRPr="006317D0" w:rsidRDefault="006317D0" w:rsidP="006317D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6317D0">
              <w:rPr>
                <w:rFonts w:ascii="Courier New" w:hAnsi="Courier New" w:cs="Courier New"/>
                <w:sz w:val="20"/>
                <w:szCs w:val="20"/>
              </w:rPr>
              <w:t xml:space="preserve">    public String </w:t>
            </w:r>
            <w:proofErr w:type="gramStart"/>
            <w:r w:rsidRPr="006317D0">
              <w:rPr>
                <w:rFonts w:ascii="Courier New" w:hAnsi="Courier New" w:cs="Courier New"/>
                <w:sz w:val="20"/>
                <w:szCs w:val="20"/>
              </w:rPr>
              <w:t>toString(</w:t>
            </w:r>
            <w:proofErr w:type="gramEnd"/>
            <w:r w:rsidRPr="006317D0">
              <w:rPr>
                <w:rFonts w:ascii="Courier New" w:hAnsi="Courier New" w:cs="Courier New"/>
                <w:sz w:val="20"/>
                <w:szCs w:val="20"/>
              </w:rPr>
              <w:t>) {</w:t>
            </w:r>
          </w:p>
          <w:p w14:paraId="7D0CABC0" w14:textId="77777777" w:rsidR="006317D0" w:rsidRPr="006317D0" w:rsidRDefault="006317D0" w:rsidP="006317D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6317D0">
              <w:rPr>
                <w:rFonts w:ascii="Courier New" w:hAnsi="Courier New" w:cs="Courier New"/>
                <w:sz w:val="20"/>
                <w:szCs w:val="20"/>
              </w:rPr>
              <w:t xml:space="preserve">        return "</w:t>
            </w:r>
            <w:proofErr w:type="gramStart"/>
            <w:r w:rsidRPr="006317D0">
              <w:rPr>
                <w:rFonts w:ascii="Courier New" w:hAnsi="Courier New" w:cs="Courier New"/>
                <w:sz w:val="20"/>
                <w:szCs w:val="20"/>
              </w:rPr>
              <w:t>Cents{</w:t>
            </w:r>
            <w:proofErr w:type="gramEnd"/>
            <w:r w:rsidRPr="006317D0">
              <w:rPr>
                <w:rFonts w:ascii="Courier New" w:hAnsi="Courier New" w:cs="Courier New"/>
                <w:sz w:val="20"/>
                <w:szCs w:val="20"/>
              </w:rPr>
              <w:t>" + "centValue=" + centValue + '}';</w:t>
            </w:r>
          </w:p>
          <w:p w14:paraId="4B880DE8" w14:textId="0E81314E" w:rsidR="006317D0" w:rsidRPr="006317D0" w:rsidRDefault="006317D0" w:rsidP="006317D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6317D0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310524EB" w14:textId="3D8A5758" w:rsidR="006317D0" w:rsidRPr="006317D0" w:rsidRDefault="006317D0" w:rsidP="006317D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6317D0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</w:tc>
      </w:tr>
    </w:tbl>
    <w:p w14:paraId="1DB1D235" w14:textId="77777777" w:rsidR="006317D0" w:rsidRDefault="006317D0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6317D0" w14:paraId="762744CC" w14:textId="77777777" w:rsidTr="006317D0">
        <w:tc>
          <w:tcPr>
            <w:tcW w:w="10070" w:type="dxa"/>
          </w:tcPr>
          <w:p w14:paraId="33D75CE9" w14:textId="77777777" w:rsidR="006317D0" w:rsidRPr="006317D0" w:rsidRDefault="006317D0" w:rsidP="006317D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6317D0">
              <w:rPr>
                <w:rFonts w:ascii="Courier New" w:hAnsi="Courier New" w:cs="Courier New"/>
                <w:sz w:val="20"/>
                <w:szCs w:val="20"/>
              </w:rPr>
              <w:t>/*</w:t>
            </w:r>
          </w:p>
          <w:p w14:paraId="68142FF5" w14:textId="77777777" w:rsidR="006317D0" w:rsidRPr="006317D0" w:rsidRDefault="006317D0" w:rsidP="006317D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6317D0">
              <w:rPr>
                <w:rFonts w:ascii="Courier New" w:hAnsi="Courier New" w:cs="Courier New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6980B79F" w14:textId="77777777" w:rsidR="006317D0" w:rsidRPr="006317D0" w:rsidRDefault="006317D0" w:rsidP="006317D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6317D0">
              <w:rPr>
                <w:rFonts w:ascii="Courier New" w:hAnsi="Courier New" w:cs="Courier New"/>
                <w:sz w:val="20"/>
                <w:szCs w:val="20"/>
              </w:rPr>
              <w:t xml:space="preserve"> * To change this template file, choose Tools | Templates</w:t>
            </w:r>
          </w:p>
          <w:p w14:paraId="0A114501" w14:textId="77777777" w:rsidR="006317D0" w:rsidRPr="006317D0" w:rsidRDefault="006317D0" w:rsidP="006317D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6317D0">
              <w:rPr>
                <w:rFonts w:ascii="Courier New" w:hAnsi="Courier New" w:cs="Courier New"/>
                <w:sz w:val="20"/>
                <w:szCs w:val="20"/>
              </w:rPr>
              <w:t xml:space="preserve"> * and open the template in the editor.</w:t>
            </w:r>
          </w:p>
          <w:p w14:paraId="5390DC9A" w14:textId="77777777" w:rsidR="006317D0" w:rsidRPr="006317D0" w:rsidRDefault="006317D0" w:rsidP="006317D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6317D0">
              <w:rPr>
                <w:rFonts w:ascii="Courier New" w:hAnsi="Courier New" w:cs="Courier New"/>
                <w:sz w:val="20"/>
                <w:szCs w:val="20"/>
              </w:rPr>
              <w:t xml:space="preserve"> */</w:t>
            </w:r>
          </w:p>
          <w:p w14:paraId="776BE459" w14:textId="77777777" w:rsidR="006317D0" w:rsidRPr="006317D0" w:rsidRDefault="006317D0" w:rsidP="006317D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6317D0">
              <w:rPr>
                <w:rFonts w:ascii="Courier New" w:hAnsi="Courier New" w:cs="Courier New"/>
                <w:sz w:val="20"/>
                <w:szCs w:val="20"/>
              </w:rPr>
              <w:t xml:space="preserve">package </w:t>
            </w:r>
            <w:proofErr w:type="gramStart"/>
            <w:r w:rsidRPr="006317D0">
              <w:rPr>
                <w:rFonts w:ascii="Courier New" w:hAnsi="Courier New" w:cs="Courier New"/>
                <w:sz w:val="20"/>
                <w:szCs w:val="20"/>
              </w:rPr>
              <w:t>enumExample;</w:t>
            </w:r>
            <w:proofErr w:type="gramEnd"/>
          </w:p>
          <w:p w14:paraId="01241376" w14:textId="77777777" w:rsidR="006317D0" w:rsidRPr="006317D0" w:rsidRDefault="006317D0" w:rsidP="006317D0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600B4359" w14:textId="77777777" w:rsidR="006317D0" w:rsidRPr="006317D0" w:rsidRDefault="006317D0" w:rsidP="006317D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6317D0">
              <w:rPr>
                <w:rFonts w:ascii="Courier New" w:hAnsi="Courier New" w:cs="Courier New"/>
                <w:sz w:val="20"/>
                <w:szCs w:val="20"/>
              </w:rPr>
              <w:t>/**</w:t>
            </w:r>
          </w:p>
          <w:p w14:paraId="2B2390FD" w14:textId="77777777" w:rsidR="006317D0" w:rsidRPr="006317D0" w:rsidRDefault="006317D0" w:rsidP="006317D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6317D0">
              <w:rPr>
                <w:rFonts w:ascii="Courier New" w:hAnsi="Courier New" w:cs="Courier New"/>
                <w:sz w:val="20"/>
                <w:szCs w:val="20"/>
              </w:rPr>
              <w:t xml:space="preserve"> *</w:t>
            </w:r>
          </w:p>
          <w:p w14:paraId="0E7E0F2F" w14:textId="77777777" w:rsidR="006317D0" w:rsidRPr="006317D0" w:rsidRDefault="006317D0" w:rsidP="006317D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6317D0">
              <w:rPr>
                <w:rFonts w:ascii="Courier New" w:hAnsi="Courier New" w:cs="Courier New"/>
                <w:sz w:val="20"/>
                <w:szCs w:val="20"/>
              </w:rPr>
              <w:t xml:space="preserve"> * @author Ramu Vallapurapu</w:t>
            </w:r>
          </w:p>
          <w:p w14:paraId="15192650" w14:textId="77777777" w:rsidR="006317D0" w:rsidRPr="006317D0" w:rsidRDefault="006317D0" w:rsidP="006317D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6317D0">
              <w:rPr>
                <w:rFonts w:ascii="Courier New" w:hAnsi="Courier New" w:cs="Courier New"/>
                <w:sz w:val="20"/>
                <w:szCs w:val="20"/>
              </w:rPr>
              <w:t xml:space="preserve"> */</w:t>
            </w:r>
          </w:p>
          <w:p w14:paraId="00DF934C" w14:textId="77777777" w:rsidR="006317D0" w:rsidRPr="006317D0" w:rsidRDefault="006317D0" w:rsidP="006317D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6317D0">
              <w:rPr>
                <w:rFonts w:ascii="Courier New" w:hAnsi="Courier New" w:cs="Courier New"/>
                <w:sz w:val="20"/>
                <w:szCs w:val="20"/>
              </w:rPr>
              <w:lastRenderedPageBreak/>
              <w:t>public class CentsDriver {</w:t>
            </w:r>
          </w:p>
          <w:p w14:paraId="1C2281FC" w14:textId="77777777" w:rsidR="006317D0" w:rsidRPr="006317D0" w:rsidRDefault="006317D0" w:rsidP="006317D0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72E15CF0" w14:textId="77777777" w:rsidR="006317D0" w:rsidRPr="006317D0" w:rsidRDefault="006317D0" w:rsidP="006317D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6317D0">
              <w:rPr>
                <w:rFonts w:ascii="Courier New" w:hAnsi="Courier New" w:cs="Courier New"/>
                <w:sz w:val="20"/>
                <w:szCs w:val="20"/>
              </w:rPr>
              <w:t xml:space="preserve">    /**</w:t>
            </w:r>
          </w:p>
          <w:p w14:paraId="4AB757F7" w14:textId="77777777" w:rsidR="006317D0" w:rsidRPr="006317D0" w:rsidRDefault="006317D0" w:rsidP="006317D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6317D0">
              <w:rPr>
                <w:rFonts w:ascii="Courier New" w:hAnsi="Courier New" w:cs="Courier New"/>
                <w:sz w:val="20"/>
                <w:szCs w:val="20"/>
              </w:rPr>
              <w:t xml:space="preserve">     * @param args the command line arguments</w:t>
            </w:r>
          </w:p>
          <w:p w14:paraId="76B668D5" w14:textId="77777777" w:rsidR="006317D0" w:rsidRPr="006317D0" w:rsidRDefault="006317D0" w:rsidP="006317D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6317D0">
              <w:rPr>
                <w:rFonts w:ascii="Courier New" w:hAnsi="Courier New" w:cs="Courier New"/>
                <w:sz w:val="20"/>
                <w:szCs w:val="20"/>
              </w:rPr>
              <w:t xml:space="preserve">     */</w:t>
            </w:r>
          </w:p>
          <w:p w14:paraId="4EE0A5DE" w14:textId="77777777" w:rsidR="006317D0" w:rsidRPr="006317D0" w:rsidRDefault="006317D0" w:rsidP="006317D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6317D0">
              <w:rPr>
                <w:rFonts w:ascii="Courier New" w:hAnsi="Courier New" w:cs="Courier New"/>
                <w:sz w:val="20"/>
                <w:szCs w:val="20"/>
              </w:rPr>
              <w:t xml:space="preserve">    public static void </w:t>
            </w:r>
            <w:proofErr w:type="gramStart"/>
            <w:r w:rsidRPr="006317D0">
              <w:rPr>
                <w:rFonts w:ascii="Courier New" w:hAnsi="Courier New" w:cs="Courier New"/>
                <w:sz w:val="20"/>
                <w:szCs w:val="20"/>
              </w:rPr>
              <w:t>main(</w:t>
            </w:r>
            <w:proofErr w:type="gramEnd"/>
            <w:r w:rsidRPr="006317D0">
              <w:rPr>
                <w:rFonts w:ascii="Courier New" w:hAnsi="Courier New" w:cs="Courier New"/>
                <w:sz w:val="20"/>
                <w:szCs w:val="20"/>
              </w:rPr>
              <w:t>String[] args) {</w:t>
            </w:r>
          </w:p>
          <w:p w14:paraId="1B482478" w14:textId="77777777" w:rsidR="006317D0" w:rsidRPr="006317D0" w:rsidRDefault="006317D0" w:rsidP="006317D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6317D0">
              <w:rPr>
                <w:rFonts w:ascii="Courier New" w:hAnsi="Courier New" w:cs="Courier New"/>
                <w:sz w:val="20"/>
                <w:szCs w:val="20"/>
              </w:rPr>
              <w:t xml:space="preserve">        for (Cents </w:t>
            </w:r>
            <w:proofErr w:type="gramStart"/>
            <w:r w:rsidRPr="006317D0">
              <w:rPr>
                <w:rFonts w:ascii="Courier New" w:hAnsi="Courier New" w:cs="Courier New"/>
                <w:sz w:val="20"/>
                <w:szCs w:val="20"/>
              </w:rPr>
              <w:t>c :</w:t>
            </w:r>
            <w:proofErr w:type="gramEnd"/>
            <w:r w:rsidRPr="006317D0">
              <w:rPr>
                <w:rFonts w:ascii="Courier New" w:hAnsi="Courier New" w:cs="Courier New"/>
                <w:sz w:val="20"/>
                <w:szCs w:val="20"/>
              </w:rPr>
              <w:t xml:space="preserve"> Cents.values()) {</w:t>
            </w:r>
          </w:p>
          <w:p w14:paraId="39ABDBDF" w14:textId="77777777" w:rsidR="006317D0" w:rsidRPr="006317D0" w:rsidRDefault="006317D0" w:rsidP="006317D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6317D0">
              <w:rPr>
                <w:rFonts w:ascii="Courier New" w:hAnsi="Courier New" w:cs="Courier New"/>
                <w:sz w:val="20"/>
                <w:szCs w:val="20"/>
              </w:rPr>
              <w:t xml:space="preserve">            System.out.println(c</w:t>
            </w:r>
            <w:proofErr w:type="gramStart"/>
            <w:r w:rsidRPr="006317D0">
              <w:rPr>
                <w:rFonts w:ascii="Courier New" w:hAnsi="Courier New" w:cs="Courier New"/>
                <w:sz w:val="20"/>
                <w:szCs w:val="20"/>
              </w:rPr>
              <w:t>);</w:t>
            </w:r>
            <w:proofErr w:type="gramEnd"/>
          </w:p>
          <w:p w14:paraId="662DE9D0" w14:textId="30462834" w:rsidR="006317D0" w:rsidRPr="006317D0" w:rsidRDefault="006317D0" w:rsidP="006317D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6317D0">
              <w:rPr>
                <w:rFonts w:ascii="Courier New" w:hAnsi="Courier New" w:cs="Courier New"/>
                <w:sz w:val="20"/>
                <w:szCs w:val="20"/>
              </w:rPr>
              <w:t xml:space="preserve">        }</w:t>
            </w:r>
          </w:p>
          <w:p w14:paraId="0A6FCE12" w14:textId="77777777" w:rsidR="006317D0" w:rsidRPr="006317D0" w:rsidRDefault="006317D0" w:rsidP="006317D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6317D0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7E414587" w14:textId="77777777" w:rsidR="006317D0" w:rsidRPr="006317D0" w:rsidRDefault="006317D0" w:rsidP="006317D0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0F0962FD" w14:textId="291546B4" w:rsidR="006317D0" w:rsidRPr="006317D0" w:rsidRDefault="006317D0" w:rsidP="006317D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6317D0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</w:tc>
      </w:tr>
    </w:tbl>
    <w:p w14:paraId="5AD9E96B" w14:textId="77777777" w:rsidR="006317D0" w:rsidRDefault="006317D0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lastRenderedPageBreak/>
        <w:t xml:space="preserve"> </w:t>
      </w:r>
    </w:p>
    <w:p w14:paraId="58CDAC43" w14:textId="77777777" w:rsidR="006317D0" w:rsidRDefault="006317D0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noProof/>
        </w:rPr>
        <w:drawing>
          <wp:inline distT="0" distB="0" distL="0" distR="0" wp14:anchorId="6A4AA2D0" wp14:editId="4C54E997">
            <wp:extent cx="6400800" cy="360045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60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317D0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</w:p>
    <w:p w14:paraId="3F9A6087" w14:textId="77777777" w:rsidR="006317D0" w:rsidRDefault="006317D0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E88952E" w14:textId="77777777" w:rsidR="006317D0" w:rsidRDefault="006317D0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6317D0">
        <w:rPr>
          <w:rFonts w:ascii="Times New Roman" w:hAnsi="Times New Roman" w:cs="Times New Roman"/>
          <w:b/>
          <w:bCs/>
          <w:sz w:val="24"/>
          <w:szCs w:val="24"/>
          <w:u w:val="single"/>
        </w:rPr>
        <w:t>Explanation:</w:t>
      </w:r>
    </w:p>
    <w:p w14:paraId="071C03F4" w14:textId="088045D1" w:rsidR="00C76633" w:rsidRDefault="006317D0" w:rsidP="0002089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e above example-2 we have declared a Enum called Cents and it contains coin name with cent values and we declared a variable called cent value with a </w:t>
      </w:r>
      <w:r w:rsidRPr="00C76633">
        <w:rPr>
          <w:rFonts w:ascii="Times New Roman" w:hAnsi="Times New Roman" w:cs="Times New Roman"/>
          <w:b/>
          <w:bCs/>
          <w:sz w:val="24"/>
          <w:szCs w:val="24"/>
          <w:u w:val="single"/>
        </w:rPr>
        <w:t>toString</w:t>
      </w:r>
      <w:r>
        <w:rPr>
          <w:rFonts w:ascii="Times New Roman" w:hAnsi="Times New Roman" w:cs="Times New Roman"/>
          <w:sz w:val="24"/>
          <w:szCs w:val="24"/>
        </w:rPr>
        <w:t xml:space="preserve"> method</w:t>
      </w:r>
      <w:r w:rsidR="00C76633">
        <w:rPr>
          <w:rFonts w:ascii="Times New Roman" w:hAnsi="Times New Roman" w:cs="Times New Roman"/>
          <w:sz w:val="24"/>
          <w:szCs w:val="24"/>
        </w:rPr>
        <w:t xml:space="preserve">. Now in the driver class we are iterating the Enum class values with the help of a predefined method called </w:t>
      </w:r>
      <w:proofErr w:type="gramStart"/>
      <w:r w:rsidR="00C76633" w:rsidRPr="00C76633">
        <w:rPr>
          <w:rFonts w:ascii="Times New Roman" w:hAnsi="Times New Roman" w:cs="Times New Roman"/>
          <w:b/>
          <w:bCs/>
          <w:sz w:val="24"/>
          <w:szCs w:val="24"/>
        </w:rPr>
        <w:t>value</w:t>
      </w:r>
      <w:r w:rsidR="00C76633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C76633" w:rsidRPr="00C76633">
        <w:rPr>
          <w:rFonts w:ascii="Times New Roman" w:hAnsi="Times New Roman" w:cs="Times New Roman"/>
          <w:b/>
          <w:bCs/>
          <w:sz w:val="24"/>
          <w:szCs w:val="24"/>
        </w:rPr>
        <w:t>(</w:t>
      </w:r>
      <w:proofErr w:type="gramEnd"/>
      <w:r w:rsidR="00C76633" w:rsidRPr="00C76633"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="00C7663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76633">
        <w:rPr>
          <w:rFonts w:ascii="Times New Roman" w:hAnsi="Times New Roman" w:cs="Times New Roman"/>
          <w:sz w:val="24"/>
          <w:szCs w:val="24"/>
        </w:rPr>
        <w:t>so now it will iterate through each value in the Enum class.</w:t>
      </w:r>
    </w:p>
    <w:p w14:paraId="3C032982" w14:textId="10C78B86" w:rsidR="00770427" w:rsidRDefault="00770427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770427">
        <w:rPr>
          <w:rFonts w:ascii="Times New Roman" w:hAnsi="Times New Roman" w:cs="Times New Roman"/>
          <w:b/>
          <w:bCs/>
          <w:sz w:val="24"/>
          <w:szCs w:val="24"/>
          <w:u w:val="single"/>
        </w:rPr>
        <w:t>Example-3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770427" w14:paraId="13748B13" w14:textId="77777777" w:rsidTr="00770427">
        <w:tc>
          <w:tcPr>
            <w:tcW w:w="10070" w:type="dxa"/>
          </w:tcPr>
          <w:p w14:paraId="7EE929E9" w14:textId="77777777" w:rsidR="00770427" w:rsidRPr="00770427" w:rsidRDefault="00770427" w:rsidP="00770427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770427">
              <w:rPr>
                <w:rFonts w:ascii="Courier New" w:hAnsi="Courier New" w:cs="Courier New"/>
                <w:sz w:val="20"/>
                <w:szCs w:val="20"/>
              </w:rPr>
              <w:t>/*</w:t>
            </w:r>
          </w:p>
          <w:p w14:paraId="51F9D4A4" w14:textId="77777777" w:rsidR="00770427" w:rsidRPr="00770427" w:rsidRDefault="00770427" w:rsidP="00770427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770427">
              <w:rPr>
                <w:rFonts w:ascii="Courier New" w:hAnsi="Courier New" w:cs="Courier New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785F814D" w14:textId="77777777" w:rsidR="00770427" w:rsidRPr="00770427" w:rsidRDefault="00770427" w:rsidP="00770427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770427">
              <w:rPr>
                <w:rFonts w:ascii="Courier New" w:hAnsi="Courier New" w:cs="Courier New"/>
                <w:sz w:val="20"/>
                <w:szCs w:val="20"/>
              </w:rPr>
              <w:t xml:space="preserve"> * To change this template file, choose Tools | Templates</w:t>
            </w:r>
          </w:p>
          <w:p w14:paraId="02F04C21" w14:textId="77777777" w:rsidR="00770427" w:rsidRPr="00770427" w:rsidRDefault="00770427" w:rsidP="00770427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770427">
              <w:rPr>
                <w:rFonts w:ascii="Courier New" w:hAnsi="Courier New" w:cs="Courier New"/>
                <w:sz w:val="20"/>
                <w:szCs w:val="20"/>
              </w:rPr>
              <w:lastRenderedPageBreak/>
              <w:t xml:space="preserve"> * and open the template in the editor.</w:t>
            </w:r>
          </w:p>
          <w:p w14:paraId="57A549DB" w14:textId="77777777" w:rsidR="00770427" w:rsidRPr="00770427" w:rsidRDefault="00770427" w:rsidP="00770427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770427">
              <w:rPr>
                <w:rFonts w:ascii="Courier New" w:hAnsi="Courier New" w:cs="Courier New"/>
                <w:sz w:val="20"/>
                <w:szCs w:val="20"/>
              </w:rPr>
              <w:t xml:space="preserve"> */</w:t>
            </w:r>
          </w:p>
          <w:p w14:paraId="7B0F356B" w14:textId="77777777" w:rsidR="00770427" w:rsidRPr="00770427" w:rsidRDefault="00770427" w:rsidP="00770427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770427">
              <w:rPr>
                <w:rFonts w:ascii="Courier New" w:hAnsi="Courier New" w:cs="Courier New"/>
                <w:sz w:val="20"/>
                <w:szCs w:val="20"/>
              </w:rPr>
              <w:t xml:space="preserve">package </w:t>
            </w:r>
            <w:proofErr w:type="gramStart"/>
            <w:r w:rsidRPr="00770427">
              <w:rPr>
                <w:rFonts w:ascii="Courier New" w:hAnsi="Courier New" w:cs="Courier New"/>
                <w:sz w:val="20"/>
                <w:szCs w:val="20"/>
              </w:rPr>
              <w:t>enumExample;</w:t>
            </w:r>
            <w:proofErr w:type="gramEnd"/>
          </w:p>
          <w:p w14:paraId="11813911" w14:textId="77777777" w:rsidR="00770427" w:rsidRPr="00770427" w:rsidRDefault="00770427" w:rsidP="00770427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257709EF" w14:textId="77777777" w:rsidR="00770427" w:rsidRPr="00770427" w:rsidRDefault="00770427" w:rsidP="00770427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770427">
              <w:rPr>
                <w:rFonts w:ascii="Courier New" w:hAnsi="Courier New" w:cs="Courier New"/>
                <w:sz w:val="20"/>
                <w:szCs w:val="20"/>
              </w:rPr>
              <w:t>/**</w:t>
            </w:r>
          </w:p>
          <w:p w14:paraId="62C4D79C" w14:textId="77777777" w:rsidR="00770427" w:rsidRPr="00770427" w:rsidRDefault="00770427" w:rsidP="00770427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770427">
              <w:rPr>
                <w:rFonts w:ascii="Courier New" w:hAnsi="Courier New" w:cs="Courier New"/>
                <w:sz w:val="20"/>
                <w:szCs w:val="20"/>
              </w:rPr>
              <w:t xml:space="preserve"> *</w:t>
            </w:r>
          </w:p>
          <w:p w14:paraId="349067F2" w14:textId="77777777" w:rsidR="00770427" w:rsidRPr="00770427" w:rsidRDefault="00770427" w:rsidP="00770427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770427">
              <w:rPr>
                <w:rFonts w:ascii="Courier New" w:hAnsi="Courier New" w:cs="Courier New"/>
                <w:sz w:val="20"/>
                <w:szCs w:val="20"/>
              </w:rPr>
              <w:t xml:space="preserve"> * @author Ramu Vallapurapu</w:t>
            </w:r>
          </w:p>
          <w:p w14:paraId="22F07473" w14:textId="77777777" w:rsidR="00770427" w:rsidRPr="00770427" w:rsidRDefault="00770427" w:rsidP="00770427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770427">
              <w:rPr>
                <w:rFonts w:ascii="Courier New" w:hAnsi="Courier New" w:cs="Courier New"/>
                <w:sz w:val="20"/>
                <w:szCs w:val="20"/>
              </w:rPr>
              <w:t xml:space="preserve"> */</w:t>
            </w:r>
          </w:p>
          <w:p w14:paraId="7DB028D4" w14:textId="77777777" w:rsidR="00770427" w:rsidRPr="00770427" w:rsidRDefault="00770427" w:rsidP="00770427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770427">
              <w:rPr>
                <w:rFonts w:ascii="Courier New" w:hAnsi="Courier New" w:cs="Courier New"/>
                <w:sz w:val="20"/>
                <w:szCs w:val="20"/>
              </w:rPr>
              <w:t>public enum ThreadStates {</w:t>
            </w:r>
          </w:p>
          <w:p w14:paraId="6A1B5109" w14:textId="77777777" w:rsidR="00770427" w:rsidRPr="00770427" w:rsidRDefault="00770427" w:rsidP="00770427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770427">
              <w:rPr>
                <w:rFonts w:ascii="Courier New" w:hAnsi="Courier New" w:cs="Courier New"/>
                <w:sz w:val="20"/>
                <w:szCs w:val="20"/>
              </w:rPr>
              <w:t xml:space="preserve">    START,</w:t>
            </w:r>
          </w:p>
          <w:p w14:paraId="3500C892" w14:textId="77777777" w:rsidR="00770427" w:rsidRPr="00770427" w:rsidRDefault="00770427" w:rsidP="00770427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770427">
              <w:rPr>
                <w:rFonts w:ascii="Courier New" w:hAnsi="Courier New" w:cs="Courier New"/>
                <w:sz w:val="20"/>
                <w:szCs w:val="20"/>
              </w:rPr>
              <w:t xml:space="preserve">    RUNNING,</w:t>
            </w:r>
          </w:p>
          <w:p w14:paraId="7A1B5E01" w14:textId="77777777" w:rsidR="00770427" w:rsidRPr="00770427" w:rsidRDefault="00770427" w:rsidP="00770427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770427">
              <w:rPr>
                <w:rFonts w:ascii="Courier New" w:hAnsi="Courier New" w:cs="Courier New"/>
                <w:sz w:val="20"/>
                <w:szCs w:val="20"/>
              </w:rPr>
              <w:t xml:space="preserve">    WAITING,</w:t>
            </w:r>
          </w:p>
          <w:p w14:paraId="06F24BD2" w14:textId="77777777" w:rsidR="00770427" w:rsidRPr="00770427" w:rsidRDefault="00770427" w:rsidP="00770427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770427">
              <w:rPr>
                <w:rFonts w:ascii="Courier New" w:hAnsi="Courier New" w:cs="Courier New"/>
                <w:sz w:val="20"/>
                <w:szCs w:val="20"/>
              </w:rPr>
              <w:t xml:space="preserve">    </w:t>
            </w:r>
            <w:proofErr w:type="gramStart"/>
            <w:r w:rsidRPr="00770427">
              <w:rPr>
                <w:rFonts w:ascii="Courier New" w:hAnsi="Courier New" w:cs="Courier New"/>
                <w:sz w:val="20"/>
                <w:szCs w:val="20"/>
              </w:rPr>
              <w:t>DEAD;</w:t>
            </w:r>
            <w:proofErr w:type="gramEnd"/>
          </w:p>
          <w:p w14:paraId="185369B8" w14:textId="77777777" w:rsidR="00770427" w:rsidRPr="00770427" w:rsidRDefault="00770427" w:rsidP="00770427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5E663E65" w14:textId="530B74AF" w:rsidR="00770427" w:rsidRPr="00770427" w:rsidRDefault="00770427" w:rsidP="00770427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770427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</w:tc>
      </w:tr>
    </w:tbl>
    <w:p w14:paraId="524048BA" w14:textId="3233B776" w:rsidR="00770427" w:rsidRDefault="00770427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770427" w14:paraId="5C0A2506" w14:textId="77777777" w:rsidTr="00770427">
        <w:tc>
          <w:tcPr>
            <w:tcW w:w="10070" w:type="dxa"/>
          </w:tcPr>
          <w:p w14:paraId="3FCF9D3D" w14:textId="77777777" w:rsidR="00770427" w:rsidRPr="00770427" w:rsidRDefault="00770427" w:rsidP="00770427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770427">
              <w:rPr>
                <w:rFonts w:ascii="Courier New" w:hAnsi="Courier New" w:cs="Courier New"/>
                <w:sz w:val="20"/>
                <w:szCs w:val="20"/>
              </w:rPr>
              <w:t>/*</w:t>
            </w:r>
          </w:p>
          <w:p w14:paraId="1ACFFE4F" w14:textId="77777777" w:rsidR="00770427" w:rsidRPr="00770427" w:rsidRDefault="00770427" w:rsidP="00770427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770427">
              <w:rPr>
                <w:rFonts w:ascii="Courier New" w:hAnsi="Courier New" w:cs="Courier New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385BEBAD" w14:textId="77777777" w:rsidR="00770427" w:rsidRPr="00770427" w:rsidRDefault="00770427" w:rsidP="00770427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770427">
              <w:rPr>
                <w:rFonts w:ascii="Courier New" w:hAnsi="Courier New" w:cs="Courier New"/>
                <w:sz w:val="20"/>
                <w:szCs w:val="20"/>
              </w:rPr>
              <w:t xml:space="preserve"> * To change this template file, choose Tools | Templates</w:t>
            </w:r>
          </w:p>
          <w:p w14:paraId="396D108F" w14:textId="77777777" w:rsidR="00770427" w:rsidRPr="00770427" w:rsidRDefault="00770427" w:rsidP="00770427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770427">
              <w:rPr>
                <w:rFonts w:ascii="Courier New" w:hAnsi="Courier New" w:cs="Courier New"/>
                <w:sz w:val="20"/>
                <w:szCs w:val="20"/>
              </w:rPr>
              <w:t xml:space="preserve"> * and open the template in the editor.</w:t>
            </w:r>
          </w:p>
          <w:p w14:paraId="28210715" w14:textId="77777777" w:rsidR="00770427" w:rsidRPr="00770427" w:rsidRDefault="00770427" w:rsidP="00770427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770427">
              <w:rPr>
                <w:rFonts w:ascii="Courier New" w:hAnsi="Courier New" w:cs="Courier New"/>
                <w:sz w:val="20"/>
                <w:szCs w:val="20"/>
              </w:rPr>
              <w:t xml:space="preserve"> */</w:t>
            </w:r>
          </w:p>
          <w:p w14:paraId="16196EE6" w14:textId="77777777" w:rsidR="00770427" w:rsidRPr="00770427" w:rsidRDefault="00770427" w:rsidP="00770427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770427">
              <w:rPr>
                <w:rFonts w:ascii="Courier New" w:hAnsi="Courier New" w:cs="Courier New"/>
                <w:sz w:val="20"/>
                <w:szCs w:val="20"/>
              </w:rPr>
              <w:t xml:space="preserve">package </w:t>
            </w:r>
            <w:proofErr w:type="gramStart"/>
            <w:r w:rsidRPr="00770427">
              <w:rPr>
                <w:rFonts w:ascii="Courier New" w:hAnsi="Courier New" w:cs="Courier New"/>
                <w:sz w:val="20"/>
                <w:szCs w:val="20"/>
              </w:rPr>
              <w:t>enumExample;</w:t>
            </w:r>
            <w:proofErr w:type="gramEnd"/>
          </w:p>
          <w:p w14:paraId="68C01EDB" w14:textId="77777777" w:rsidR="00770427" w:rsidRPr="00770427" w:rsidRDefault="00770427" w:rsidP="00770427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2D6CA554" w14:textId="77777777" w:rsidR="00770427" w:rsidRPr="00770427" w:rsidRDefault="00770427" w:rsidP="00770427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770427">
              <w:rPr>
                <w:rFonts w:ascii="Courier New" w:hAnsi="Courier New" w:cs="Courier New"/>
                <w:sz w:val="20"/>
                <w:szCs w:val="20"/>
              </w:rPr>
              <w:t>/**</w:t>
            </w:r>
          </w:p>
          <w:p w14:paraId="3C0F6554" w14:textId="77777777" w:rsidR="00770427" w:rsidRPr="00770427" w:rsidRDefault="00770427" w:rsidP="00770427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770427">
              <w:rPr>
                <w:rFonts w:ascii="Courier New" w:hAnsi="Courier New" w:cs="Courier New"/>
                <w:sz w:val="20"/>
                <w:szCs w:val="20"/>
              </w:rPr>
              <w:t xml:space="preserve"> *</w:t>
            </w:r>
          </w:p>
          <w:p w14:paraId="35AF0AE1" w14:textId="77777777" w:rsidR="00770427" w:rsidRPr="00770427" w:rsidRDefault="00770427" w:rsidP="00770427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770427">
              <w:rPr>
                <w:rFonts w:ascii="Courier New" w:hAnsi="Courier New" w:cs="Courier New"/>
                <w:sz w:val="20"/>
                <w:szCs w:val="20"/>
              </w:rPr>
              <w:t xml:space="preserve"> * @author Ramu Vallapurapu</w:t>
            </w:r>
          </w:p>
          <w:p w14:paraId="17411888" w14:textId="77777777" w:rsidR="00770427" w:rsidRPr="00770427" w:rsidRDefault="00770427" w:rsidP="00770427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770427">
              <w:rPr>
                <w:rFonts w:ascii="Courier New" w:hAnsi="Courier New" w:cs="Courier New"/>
                <w:sz w:val="20"/>
                <w:szCs w:val="20"/>
              </w:rPr>
              <w:t xml:space="preserve"> */</w:t>
            </w:r>
          </w:p>
          <w:p w14:paraId="3756D520" w14:textId="77777777" w:rsidR="00770427" w:rsidRPr="00770427" w:rsidRDefault="00770427" w:rsidP="00770427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770427">
              <w:rPr>
                <w:rFonts w:ascii="Courier New" w:hAnsi="Courier New" w:cs="Courier New"/>
                <w:sz w:val="20"/>
                <w:szCs w:val="20"/>
              </w:rPr>
              <w:t>public class ThreadStatesDriver {</w:t>
            </w:r>
          </w:p>
          <w:p w14:paraId="193AFD8D" w14:textId="77777777" w:rsidR="00770427" w:rsidRPr="00770427" w:rsidRDefault="00770427" w:rsidP="00770427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071DC44C" w14:textId="77777777" w:rsidR="00770427" w:rsidRPr="00770427" w:rsidRDefault="00770427" w:rsidP="00770427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770427">
              <w:rPr>
                <w:rFonts w:ascii="Courier New" w:hAnsi="Courier New" w:cs="Courier New"/>
                <w:sz w:val="20"/>
                <w:szCs w:val="20"/>
              </w:rPr>
              <w:t xml:space="preserve">    public static void </w:t>
            </w:r>
            <w:proofErr w:type="gramStart"/>
            <w:r w:rsidRPr="00770427">
              <w:rPr>
                <w:rFonts w:ascii="Courier New" w:hAnsi="Courier New" w:cs="Courier New"/>
                <w:sz w:val="20"/>
                <w:szCs w:val="20"/>
              </w:rPr>
              <w:t>main(</w:t>
            </w:r>
            <w:proofErr w:type="gramEnd"/>
            <w:r w:rsidRPr="00770427">
              <w:rPr>
                <w:rFonts w:ascii="Courier New" w:hAnsi="Courier New" w:cs="Courier New"/>
                <w:sz w:val="20"/>
                <w:szCs w:val="20"/>
              </w:rPr>
              <w:t>String[] args) {</w:t>
            </w:r>
          </w:p>
          <w:p w14:paraId="1C004252" w14:textId="77777777" w:rsidR="00770427" w:rsidRPr="00770427" w:rsidRDefault="00770427" w:rsidP="00770427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770427">
              <w:rPr>
                <w:rFonts w:ascii="Courier New" w:hAnsi="Courier New" w:cs="Courier New"/>
                <w:sz w:val="20"/>
                <w:szCs w:val="20"/>
              </w:rPr>
              <w:t xml:space="preserve">        System.out.println(ThreadStates.START</w:t>
            </w:r>
            <w:proofErr w:type="gramStart"/>
            <w:r w:rsidRPr="00770427">
              <w:rPr>
                <w:rFonts w:ascii="Courier New" w:hAnsi="Courier New" w:cs="Courier New"/>
                <w:sz w:val="20"/>
                <w:szCs w:val="20"/>
              </w:rPr>
              <w:t>);</w:t>
            </w:r>
            <w:proofErr w:type="gramEnd"/>
          </w:p>
          <w:p w14:paraId="50FD0BCB" w14:textId="77777777" w:rsidR="00770427" w:rsidRPr="00770427" w:rsidRDefault="00770427" w:rsidP="00770427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770427">
              <w:rPr>
                <w:rFonts w:ascii="Courier New" w:hAnsi="Courier New" w:cs="Courier New"/>
                <w:sz w:val="20"/>
                <w:szCs w:val="20"/>
              </w:rPr>
              <w:t xml:space="preserve">        System.out.println(ThreadStates.RUNNING</w:t>
            </w:r>
            <w:proofErr w:type="gramStart"/>
            <w:r w:rsidRPr="00770427">
              <w:rPr>
                <w:rFonts w:ascii="Courier New" w:hAnsi="Courier New" w:cs="Courier New"/>
                <w:sz w:val="20"/>
                <w:szCs w:val="20"/>
              </w:rPr>
              <w:t>);</w:t>
            </w:r>
            <w:proofErr w:type="gramEnd"/>
          </w:p>
          <w:p w14:paraId="16BA59F1" w14:textId="77777777" w:rsidR="00770427" w:rsidRPr="00770427" w:rsidRDefault="00770427" w:rsidP="00770427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770427">
              <w:rPr>
                <w:rFonts w:ascii="Courier New" w:hAnsi="Courier New" w:cs="Courier New"/>
                <w:sz w:val="20"/>
                <w:szCs w:val="20"/>
              </w:rPr>
              <w:t xml:space="preserve">        System.out.println(ThreadStates.WAITING</w:t>
            </w:r>
            <w:proofErr w:type="gramStart"/>
            <w:r w:rsidRPr="00770427">
              <w:rPr>
                <w:rFonts w:ascii="Courier New" w:hAnsi="Courier New" w:cs="Courier New"/>
                <w:sz w:val="20"/>
                <w:szCs w:val="20"/>
              </w:rPr>
              <w:t>);</w:t>
            </w:r>
            <w:proofErr w:type="gramEnd"/>
          </w:p>
          <w:p w14:paraId="06193B4F" w14:textId="77777777" w:rsidR="00770427" w:rsidRPr="00770427" w:rsidRDefault="00770427" w:rsidP="00770427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770427">
              <w:rPr>
                <w:rFonts w:ascii="Courier New" w:hAnsi="Courier New" w:cs="Courier New"/>
                <w:sz w:val="20"/>
                <w:szCs w:val="20"/>
              </w:rPr>
              <w:t xml:space="preserve">        System.out.println(ThreadStates.DEAD</w:t>
            </w:r>
            <w:proofErr w:type="gramStart"/>
            <w:r w:rsidRPr="00770427">
              <w:rPr>
                <w:rFonts w:ascii="Courier New" w:hAnsi="Courier New" w:cs="Courier New"/>
                <w:sz w:val="20"/>
                <w:szCs w:val="20"/>
              </w:rPr>
              <w:t>);</w:t>
            </w:r>
            <w:proofErr w:type="gramEnd"/>
          </w:p>
          <w:p w14:paraId="1105077D" w14:textId="77777777" w:rsidR="00770427" w:rsidRPr="00770427" w:rsidRDefault="00770427" w:rsidP="00770427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08FD0C52" w14:textId="77777777" w:rsidR="00770427" w:rsidRPr="00770427" w:rsidRDefault="00770427" w:rsidP="00770427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770427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27ED7765" w14:textId="6ECE6B52" w:rsidR="00770427" w:rsidRPr="00770427" w:rsidRDefault="00770427" w:rsidP="00770427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770427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</w:tc>
      </w:tr>
    </w:tbl>
    <w:p w14:paraId="051204E9" w14:textId="77777777" w:rsidR="00770427" w:rsidRPr="00770427" w:rsidRDefault="00770427">
      <w:pPr>
        <w:rPr>
          <w:rFonts w:ascii="Times New Roman" w:hAnsi="Times New Roman" w:cs="Times New Roman"/>
          <w:sz w:val="24"/>
          <w:szCs w:val="24"/>
        </w:rPr>
      </w:pPr>
    </w:p>
    <w:p w14:paraId="72889F82" w14:textId="51F6777F" w:rsidR="00092311" w:rsidRPr="00770427" w:rsidRDefault="00770427" w:rsidP="00770427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noProof/>
        </w:rPr>
        <w:lastRenderedPageBreak/>
        <w:drawing>
          <wp:inline distT="0" distB="0" distL="0" distR="0" wp14:anchorId="68137FFB" wp14:editId="4F21A928">
            <wp:extent cx="6400800" cy="360045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60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317D0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 w:rsidR="006317D0" w:rsidRPr="006317D0">
        <w:rPr>
          <w:rFonts w:ascii="Times New Roman" w:hAnsi="Times New Roman" w:cs="Times New Roman"/>
          <w:b/>
          <w:bCs/>
          <w:sz w:val="24"/>
          <w:szCs w:val="24"/>
          <w:u w:val="single"/>
        </w:rPr>
        <w:br w:type="page"/>
      </w:r>
    </w:p>
    <w:p w14:paraId="2CB8A193" w14:textId="77777777" w:rsidR="001A48A7" w:rsidRPr="001A48A7" w:rsidRDefault="001A48A7" w:rsidP="001A48A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92071C0" w14:textId="41B1687A" w:rsidR="001A48A7" w:rsidRDefault="001A48A7" w:rsidP="00FD487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10-points) Define the term abstract class in java? Explain and demonstrate with some examples. Provide executable code screenshots for examples.</w:t>
      </w:r>
    </w:p>
    <w:p w14:paraId="52993045" w14:textId="77777777" w:rsidR="004C0020" w:rsidRDefault="004C0020" w:rsidP="004C0020">
      <w:pPr>
        <w:rPr>
          <w:rFonts w:ascii="Times New Roman" w:hAnsi="Times New Roman" w:cs="Times New Roman"/>
          <w:sz w:val="24"/>
          <w:szCs w:val="24"/>
        </w:rPr>
      </w:pPr>
    </w:p>
    <w:p w14:paraId="06861CB9" w14:textId="57DE8641" w:rsidR="004C0020" w:rsidRDefault="004C0020" w:rsidP="004C0020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4C0020">
        <w:rPr>
          <w:rFonts w:ascii="Times New Roman" w:hAnsi="Times New Roman" w:cs="Times New Roman"/>
          <w:b/>
          <w:bCs/>
          <w:sz w:val="24"/>
          <w:szCs w:val="24"/>
          <w:u w:val="single"/>
        </w:rPr>
        <w:t>Abstract Class:</w:t>
      </w:r>
    </w:p>
    <w:p w14:paraId="67594ACA" w14:textId="34496AE6" w:rsidR="004C0020" w:rsidRDefault="00581EC0" w:rsidP="0002089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general, if we want to implement</w:t>
      </w:r>
      <w:r w:rsidR="00D60F70">
        <w:rPr>
          <w:rFonts w:ascii="Times New Roman" w:hAnsi="Times New Roman" w:cs="Times New Roman"/>
          <w:sz w:val="24"/>
          <w:szCs w:val="24"/>
        </w:rPr>
        <w:t xml:space="preserve">/declare </w:t>
      </w:r>
      <w:r>
        <w:rPr>
          <w:rFonts w:ascii="Times New Roman" w:hAnsi="Times New Roman" w:cs="Times New Roman"/>
          <w:sz w:val="24"/>
          <w:szCs w:val="24"/>
        </w:rPr>
        <w:t>some method which is used commonly used among the other classes we will declare it in abstract class</w:t>
      </w:r>
      <w:r w:rsidR="00D60F70" w:rsidRPr="00D60F70">
        <w:rPr>
          <w:rFonts w:ascii="Times New Roman" w:hAnsi="Times New Roman" w:cs="Times New Roman"/>
          <w:color w:val="2C2F34"/>
          <w:sz w:val="24"/>
          <w:szCs w:val="24"/>
          <w:bdr w:val="none" w:sz="0" w:space="0" w:color="auto" w:frame="1"/>
          <w:shd w:val="clear" w:color="auto" w:fill="FFFFFF"/>
        </w:rPr>
        <w:t>. Both abstract classes and methods are marked with the </w:t>
      </w:r>
      <w:r w:rsidR="00D60F70" w:rsidRPr="001711ED">
        <w:rPr>
          <w:rFonts w:ascii="Times New Roman" w:hAnsi="Times New Roman" w:cs="Times New Roman"/>
          <w:color w:val="2C2F34"/>
          <w:sz w:val="24"/>
          <w:szCs w:val="24"/>
          <w:bdr w:val="none" w:sz="0" w:space="0" w:color="auto" w:frame="1"/>
          <w:shd w:val="clear" w:color="auto" w:fill="FFFFFF"/>
        </w:rPr>
        <w:t>abstract</w:t>
      </w:r>
      <w:r w:rsidR="00D60F70" w:rsidRPr="00D60F70">
        <w:rPr>
          <w:rFonts w:ascii="Times New Roman" w:hAnsi="Times New Roman" w:cs="Times New Roman"/>
          <w:color w:val="2C2F34"/>
          <w:sz w:val="24"/>
          <w:szCs w:val="24"/>
          <w:bdr w:val="none" w:sz="0" w:space="0" w:color="auto" w:frame="1"/>
          <w:shd w:val="clear" w:color="auto" w:fill="FFFFFF"/>
        </w:rPr>
        <w:t> keywor</w:t>
      </w:r>
      <w:r w:rsidR="00D60F70">
        <w:rPr>
          <w:rFonts w:ascii="Times New Roman" w:hAnsi="Times New Roman" w:cs="Times New Roman"/>
          <w:color w:val="2C2F34"/>
          <w:sz w:val="24"/>
          <w:szCs w:val="24"/>
          <w:bdr w:val="none" w:sz="0" w:space="0" w:color="auto" w:frame="1"/>
          <w:shd w:val="clear" w:color="auto" w:fill="FFFFFF"/>
        </w:rPr>
        <w:t>d</w:t>
      </w:r>
      <w:r w:rsidR="004C0020" w:rsidRPr="004C0020">
        <w:rPr>
          <w:rFonts w:ascii="Times New Roman" w:hAnsi="Times New Roman" w:cs="Times New Roman"/>
          <w:sz w:val="24"/>
          <w:szCs w:val="24"/>
        </w:rPr>
        <w:t xml:space="preserve">. It </w:t>
      </w:r>
      <w:r w:rsidR="00D60F70" w:rsidRPr="00D60F70">
        <w:rPr>
          <w:rFonts w:ascii="Times New Roman" w:hAnsi="Times New Roman" w:cs="Times New Roman"/>
          <w:color w:val="2C2F34"/>
          <w:sz w:val="24"/>
          <w:szCs w:val="24"/>
          <w:bdr w:val="none" w:sz="0" w:space="0" w:color="auto" w:frame="1"/>
          <w:shd w:val="clear" w:color="auto" w:fill="FFFFFF"/>
        </w:rPr>
        <w:t xml:space="preserve">may or may not contain </w:t>
      </w:r>
      <w:r w:rsidR="004C0020" w:rsidRPr="004C0020">
        <w:rPr>
          <w:rFonts w:ascii="Times New Roman" w:hAnsi="Times New Roman" w:cs="Times New Roman"/>
          <w:sz w:val="24"/>
          <w:szCs w:val="24"/>
        </w:rPr>
        <w:t xml:space="preserve">abstract methods (methods without body) as well as concrete methods (regular methods with </w:t>
      </w:r>
      <w:r w:rsidR="00D51035">
        <w:rPr>
          <w:rFonts w:ascii="Times New Roman" w:hAnsi="Times New Roman" w:cs="Times New Roman"/>
          <w:sz w:val="24"/>
          <w:szCs w:val="24"/>
        </w:rPr>
        <w:t xml:space="preserve">the </w:t>
      </w:r>
      <w:r w:rsidR="004C0020" w:rsidRPr="004C0020">
        <w:rPr>
          <w:rFonts w:ascii="Times New Roman" w:hAnsi="Times New Roman" w:cs="Times New Roman"/>
          <w:sz w:val="24"/>
          <w:szCs w:val="24"/>
        </w:rPr>
        <w:t>body). A normal class (non-abstract class) cannot have abstract methods</w:t>
      </w:r>
      <w:r w:rsidR="004C0020">
        <w:rPr>
          <w:rFonts w:ascii="Times New Roman" w:hAnsi="Times New Roman" w:cs="Times New Roman"/>
          <w:sz w:val="24"/>
          <w:szCs w:val="24"/>
        </w:rPr>
        <w:t xml:space="preserve">. </w:t>
      </w:r>
      <w:r w:rsidR="004C0020" w:rsidRPr="004C0020">
        <w:rPr>
          <w:rFonts w:ascii="Times New Roman" w:hAnsi="Times New Roman" w:cs="Times New Roman"/>
          <w:sz w:val="24"/>
          <w:szCs w:val="24"/>
        </w:rPr>
        <w:t xml:space="preserve">since we don’t have </w:t>
      </w:r>
      <w:r w:rsidR="00D51035">
        <w:rPr>
          <w:rFonts w:ascii="Times New Roman" w:hAnsi="Times New Roman" w:cs="Times New Roman"/>
          <w:sz w:val="24"/>
          <w:szCs w:val="24"/>
        </w:rPr>
        <w:t xml:space="preserve">a </w:t>
      </w:r>
      <w:r w:rsidR="004C0020" w:rsidRPr="004C0020">
        <w:rPr>
          <w:rFonts w:ascii="Times New Roman" w:hAnsi="Times New Roman" w:cs="Times New Roman"/>
          <w:sz w:val="24"/>
          <w:szCs w:val="24"/>
        </w:rPr>
        <w:t>constructor</w:t>
      </w:r>
      <w:r w:rsidR="00D51035">
        <w:rPr>
          <w:rFonts w:ascii="Times New Roman" w:hAnsi="Times New Roman" w:cs="Times New Roman"/>
          <w:sz w:val="24"/>
          <w:szCs w:val="24"/>
        </w:rPr>
        <w:t xml:space="preserve"> it is</w:t>
      </w:r>
      <w:r w:rsidR="004C0020" w:rsidRPr="004C0020">
        <w:rPr>
          <w:rFonts w:ascii="Times New Roman" w:hAnsi="Times New Roman" w:cs="Times New Roman"/>
          <w:sz w:val="24"/>
          <w:szCs w:val="24"/>
        </w:rPr>
        <w:t xml:space="preserve"> not allowed </w:t>
      </w:r>
      <w:r w:rsidR="00D51035">
        <w:rPr>
          <w:rFonts w:ascii="Times New Roman" w:hAnsi="Times New Roman" w:cs="Times New Roman"/>
          <w:sz w:val="24"/>
          <w:szCs w:val="24"/>
        </w:rPr>
        <w:t>to create</w:t>
      </w:r>
      <w:r w:rsidR="004C0020" w:rsidRPr="004C0020">
        <w:rPr>
          <w:rFonts w:ascii="Times New Roman" w:hAnsi="Times New Roman" w:cs="Times New Roman"/>
          <w:sz w:val="24"/>
          <w:szCs w:val="24"/>
        </w:rPr>
        <w:t xml:space="preserve"> an object of </w:t>
      </w:r>
      <w:r w:rsidR="00D51035">
        <w:rPr>
          <w:rFonts w:ascii="Times New Roman" w:hAnsi="Times New Roman" w:cs="Times New Roman"/>
          <w:sz w:val="24"/>
          <w:szCs w:val="24"/>
        </w:rPr>
        <w:t>abstract class</w:t>
      </w:r>
      <w:r w:rsidR="004C0020">
        <w:rPr>
          <w:rFonts w:ascii="Times New Roman" w:hAnsi="Times New Roman" w:cs="Times New Roman"/>
          <w:sz w:val="24"/>
          <w:szCs w:val="24"/>
        </w:rPr>
        <w:t xml:space="preserve">. </w:t>
      </w:r>
      <w:r w:rsidR="004C0020" w:rsidRPr="004C0020">
        <w:rPr>
          <w:rFonts w:ascii="Times New Roman" w:hAnsi="Times New Roman" w:cs="Times New Roman"/>
          <w:sz w:val="24"/>
          <w:szCs w:val="24"/>
        </w:rPr>
        <w:t xml:space="preserve">A class derived from the abstract class must implement all those methods that are declared as abstract in the parent class. If a child does not implement all the abstract methods of </w:t>
      </w:r>
      <w:r w:rsidR="00D51035">
        <w:rPr>
          <w:rFonts w:ascii="Times New Roman" w:hAnsi="Times New Roman" w:cs="Times New Roman"/>
          <w:sz w:val="24"/>
          <w:szCs w:val="24"/>
        </w:rPr>
        <w:t xml:space="preserve">the </w:t>
      </w:r>
      <w:r w:rsidR="004C0020" w:rsidRPr="004C0020">
        <w:rPr>
          <w:rFonts w:ascii="Times New Roman" w:hAnsi="Times New Roman" w:cs="Times New Roman"/>
          <w:sz w:val="24"/>
          <w:szCs w:val="24"/>
        </w:rPr>
        <w:t>abstract parent class, then the child class must need to be declared abstract as well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D51035" w14:paraId="38BE5003" w14:textId="77777777" w:rsidTr="00D51035">
        <w:tc>
          <w:tcPr>
            <w:tcW w:w="10070" w:type="dxa"/>
          </w:tcPr>
          <w:p w14:paraId="01A7AAD9" w14:textId="77777777" w:rsidR="00D51035" w:rsidRPr="00D51035" w:rsidRDefault="00D51035" w:rsidP="00D510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51035">
              <w:rPr>
                <w:rFonts w:ascii="Courier New" w:hAnsi="Courier New" w:cs="Courier New"/>
                <w:sz w:val="20"/>
                <w:szCs w:val="20"/>
              </w:rPr>
              <w:t>/*</w:t>
            </w:r>
          </w:p>
          <w:p w14:paraId="18520A58" w14:textId="77777777" w:rsidR="00D51035" w:rsidRPr="00D51035" w:rsidRDefault="00D51035" w:rsidP="00D510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51035">
              <w:rPr>
                <w:rFonts w:ascii="Courier New" w:hAnsi="Courier New" w:cs="Courier New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1E639EB3" w14:textId="77777777" w:rsidR="00D51035" w:rsidRPr="00D51035" w:rsidRDefault="00D51035" w:rsidP="00D510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51035">
              <w:rPr>
                <w:rFonts w:ascii="Courier New" w:hAnsi="Courier New" w:cs="Courier New"/>
                <w:sz w:val="20"/>
                <w:szCs w:val="20"/>
              </w:rPr>
              <w:t xml:space="preserve"> * To change this template file, choose Tools | Templates</w:t>
            </w:r>
          </w:p>
          <w:p w14:paraId="6ECBF801" w14:textId="77777777" w:rsidR="00D51035" w:rsidRPr="00D51035" w:rsidRDefault="00D51035" w:rsidP="00D510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51035">
              <w:rPr>
                <w:rFonts w:ascii="Courier New" w:hAnsi="Courier New" w:cs="Courier New"/>
                <w:sz w:val="20"/>
                <w:szCs w:val="20"/>
              </w:rPr>
              <w:t xml:space="preserve"> * and open the template in the editor.</w:t>
            </w:r>
          </w:p>
          <w:p w14:paraId="21F61EB0" w14:textId="77777777" w:rsidR="00D51035" w:rsidRPr="00D51035" w:rsidRDefault="00D51035" w:rsidP="00D510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51035">
              <w:rPr>
                <w:rFonts w:ascii="Courier New" w:hAnsi="Courier New" w:cs="Courier New"/>
                <w:sz w:val="20"/>
                <w:szCs w:val="20"/>
              </w:rPr>
              <w:t xml:space="preserve"> */</w:t>
            </w:r>
          </w:p>
          <w:p w14:paraId="7A03F969" w14:textId="77777777" w:rsidR="00D51035" w:rsidRPr="00D51035" w:rsidRDefault="00D51035" w:rsidP="00D510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51035">
              <w:rPr>
                <w:rFonts w:ascii="Courier New" w:hAnsi="Courier New" w:cs="Courier New"/>
                <w:sz w:val="20"/>
                <w:szCs w:val="20"/>
              </w:rPr>
              <w:t xml:space="preserve">package </w:t>
            </w:r>
            <w:proofErr w:type="gramStart"/>
            <w:r w:rsidRPr="00D51035">
              <w:rPr>
                <w:rFonts w:ascii="Courier New" w:hAnsi="Courier New" w:cs="Courier New"/>
                <w:sz w:val="20"/>
                <w:szCs w:val="20"/>
              </w:rPr>
              <w:t>abstarctexample;</w:t>
            </w:r>
            <w:proofErr w:type="gramEnd"/>
          </w:p>
          <w:p w14:paraId="0584292F" w14:textId="77777777" w:rsidR="00D51035" w:rsidRPr="00D51035" w:rsidRDefault="00D51035" w:rsidP="00D51035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3A2CA340" w14:textId="77777777" w:rsidR="00D51035" w:rsidRPr="00D51035" w:rsidRDefault="00D51035" w:rsidP="00D510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51035">
              <w:rPr>
                <w:rFonts w:ascii="Courier New" w:hAnsi="Courier New" w:cs="Courier New"/>
                <w:sz w:val="20"/>
                <w:szCs w:val="20"/>
              </w:rPr>
              <w:t>/**</w:t>
            </w:r>
          </w:p>
          <w:p w14:paraId="5D7FAA69" w14:textId="77777777" w:rsidR="00D51035" w:rsidRPr="00D51035" w:rsidRDefault="00D51035" w:rsidP="00D510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51035">
              <w:rPr>
                <w:rFonts w:ascii="Courier New" w:hAnsi="Courier New" w:cs="Courier New"/>
                <w:sz w:val="20"/>
                <w:szCs w:val="20"/>
              </w:rPr>
              <w:t xml:space="preserve"> *</w:t>
            </w:r>
          </w:p>
          <w:p w14:paraId="05B96806" w14:textId="77777777" w:rsidR="00D51035" w:rsidRPr="00D51035" w:rsidRDefault="00D51035" w:rsidP="00D510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51035">
              <w:rPr>
                <w:rFonts w:ascii="Courier New" w:hAnsi="Courier New" w:cs="Courier New"/>
                <w:sz w:val="20"/>
                <w:szCs w:val="20"/>
              </w:rPr>
              <w:t xml:space="preserve"> * @author Ramu Vallapurapu</w:t>
            </w:r>
          </w:p>
          <w:p w14:paraId="34D8548B" w14:textId="77777777" w:rsidR="00D51035" w:rsidRPr="00D51035" w:rsidRDefault="00D51035" w:rsidP="00D510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51035">
              <w:rPr>
                <w:rFonts w:ascii="Courier New" w:hAnsi="Courier New" w:cs="Courier New"/>
                <w:sz w:val="20"/>
                <w:szCs w:val="20"/>
              </w:rPr>
              <w:t xml:space="preserve"> */</w:t>
            </w:r>
          </w:p>
          <w:p w14:paraId="6A303255" w14:textId="77777777" w:rsidR="00D51035" w:rsidRPr="00D51035" w:rsidRDefault="00D51035" w:rsidP="00D510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51035">
              <w:rPr>
                <w:rFonts w:ascii="Courier New" w:hAnsi="Courier New" w:cs="Courier New"/>
                <w:sz w:val="20"/>
                <w:szCs w:val="20"/>
              </w:rPr>
              <w:t>abstract class Animal {</w:t>
            </w:r>
          </w:p>
          <w:p w14:paraId="5607DEEA" w14:textId="77777777" w:rsidR="00D51035" w:rsidRPr="00D51035" w:rsidRDefault="00D51035" w:rsidP="00D510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51035">
              <w:rPr>
                <w:rFonts w:ascii="Courier New" w:hAnsi="Courier New" w:cs="Courier New"/>
                <w:sz w:val="20"/>
                <w:szCs w:val="20"/>
              </w:rPr>
              <w:t xml:space="preserve">    //abstract method</w:t>
            </w:r>
          </w:p>
          <w:p w14:paraId="06FF9067" w14:textId="77777777" w:rsidR="00D51035" w:rsidRPr="00D51035" w:rsidRDefault="00D51035" w:rsidP="00D510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51035">
              <w:rPr>
                <w:rFonts w:ascii="Courier New" w:hAnsi="Courier New" w:cs="Courier New"/>
                <w:sz w:val="20"/>
                <w:szCs w:val="20"/>
              </w:rPr>
              <w:t xml:space="preserve">   public abstract void </w:t>
            </w:r>
            <w:proofErr w:type="gramStart"/>
            <w:r w:rsidRPr="00D51035">
              <w:rPr>
                <w:rFonts w:ascii="Courier New" w:hAnsi="Courier New" w:cs="Courier New"/>
                <w:sz w:val="20"/>
                <w:szCs w:val="20"/>
              </w:rPr>
              <w:t>sound(</w:t>
            </w:r>
            <w:proofErr w:type="gramEnd"/>
            <w:r w:rsidRPr="00D51035">
              <w:rPr>
                <w:rFonts w:ascii="Courier New" w:hAnsi="Courier New" w:cs="Courier New"/>
                <w:sz w:val="20"/>
                <w:szCs w:val="20"/>
              </w:rPr>
              <w:t>);</w:t>
            </w:r>
          </w:p>
          <w:p w14:paraId="15536748" w14:textId="77777777" w:rsidR="00D51035" w:rsidRPr="00D51035" w:rsidRDefault="00D51035" w:rsidP="00D510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51035">
              <w:rPr>
                <w:rFonts w:ascii="Courier New" w:hAnsi="Courier New" w:cs="Courier New"/>
                <w:sz w:val="20"/>
                <w:szCs w:val="20"/>
              </w:rPr>
              <w:t xml:space="preserve">    </w:t>
            </w:r>
          </w:p>
          <w:p w14:paraId="47343411" w14:textId="3BAE00E9" w:rsidR="00D51035" w:rsidRPr="00D51035" w:rsidRDefault="00D51035" w:rsidP="00D510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51035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</w:tc>
      </w:tr>
    </w:tbl>
    <w:p w14:paraId="26F103F8" w14:textId="2CD51BC8" w:rsidR="00D51035" w:rsidRDefault="00D51035" w:rsidP="004C0020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D51035" w14:paraId="2CCAEBDD" w14:textId="77777777" w:rsidTr="00D51035">
        <w:tc>
          <w:tcPr>
            <w:tcW w:w="10070" w:type="dxa"/>
          </w:tcPr>
          <w:p w14:paraId="3F66EB18" w14:textId="77777777" w:rsidR="00D51035" w:rsidRPr="00D51035" w:rsidRDefault="00D51035" w:rsidP="00D510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51035">
              <w:rPr>
                <w:rFonts w:ascii="Courier New" w:hAnsi="Courier New" w:cs="Courier New"/>
                <w:sz w:val="20"/>
                <w:szCs w:val="20"/>
              </w:rPr>
              <w:t>/*</w:t>
            </w:r>
          </w:p>
          <w:p w14:paraId="6A55DBAC" w14:textId="77777777" w:rsidR="00D51035" w:rsidRPr="00D51035" w:rsidRDefault="00D51035" w:rsidP="00D510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51035">
              <w:rPr>
                <w:rFonts w:ascii="Courier New" w:hAnsi="Courier New" w:cs="Courier New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7AD93B29" w14:textId="77777777" w:rsidR="00D51035" w:rsidRPr="00D51035" w:rsidRDefault="00D51035" w:rsidP="00D510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51035">
              <w:rPr>
                <w:rFonts w:ascii="Courier New" w:hAnsi="Courier New" w:cs="Courier New"/>
                <w:sz w:val="20"/>
                <w:szCs w:val="20"/>
              </w:rPr>
              <w:t xml:space="preserve"> * To change this template file, choose Tools | Templates</w:t>
            </w:r>
          </w:p>
          <w:p w14:paraId="7ABF8063" w14:textId="77777777" w:rsidR="00D51035" w:rsidRPr="00D51035" w:rsidRDefault="00D51035" w:rsidP="00D510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51035">
              <w:rPr>
                <w:rFonts w:ascii="Courier New" w:hAnsi="Courier New" w:cs="Courier New"/>
                <w:sz w:val="20"/>
                <w:szCs w:val="20"/>
              </w:rPr>
              <w:t xml:space="preserve"> * and open the template in the editor.</w:t>
            </w:r>
          </w:p>
          <w:p w14:paraId="1FAD56C5" w14:textId="77777777" w:rsidR="00D51035" w:rsidRPr="00D51035" w:rsidRDefault="00D51035" w:rsidP="00D510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51035">
              <w:rPr>
                <w:rFonts w:ascii="Courier New" w:hAnsi="Courier New" w:cs="Courier New"/>
                <w:sz w:val="20"/>
                <w:szCs w:val="20"/>
              </w:rPr>
              <w:t xml:space="preserve"> */</w:t>
            </w:r>
          </w:p>
          <w:p w14:paraId="57E68055" w14:textId="77777777" w:rsidR="00D51035" w:rsidRPr="00D51035" w:rsidRDefault="00D51035" w:rsidP="00D510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51035">
              <w:rPr>
                <w:rFonts w:ascii="Courier New" w:hAnsi="Courier New" w:cs="Courier New"/>
                <w:sz w:val="20"/>
                <w:szCs w:val="20"/>
              </w:rPr>
              <w:t xml:space="preserve">package </w:t>
            </w:r>
            <w:proofErr w:type="gramStart"/>
            <w:r w:rsidRPr="00D51035">
              <w:rPr>
                <w:rFonts w:ascii="Courier New" w:hAnsi="Courier New" w:cs="Courier New"/>
                <w:sz w:val="20"/>
                <w:szCs w:val="20"/>
              </w:rPr>
              <w:t>abstarctexample;</w:t>
            </w:r>
            <w:proofErr w:type="gramEnd"/>
          </w:p>
          <w:p w14:paraId="40D622A2" w14:textId="77777777" w:rsidR="00D51035" w:rsidRPr="00D51035" w:rsidRDefault="00D51035" w:rsidP="00D51035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71FB6DF3" w14:textId="77777777" w:rsidR="00D51035" w:rsidRPr="00D51035" w:rsidRDefault="00D51035" w:rsidP="00D510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51035">
              <w:rPr>
                <w:rFonts w:ascii="Courier New" w:hAnsi="Courier New" w:cs="Courier New"/>
                <w:sz w:val="20"/>
                <w:szCs w:val="20"/>
              </w:rPr>
              <w:t>/**</w:t>
            </w:r>
          </w:p>
          <w:p w14:paraId="55B5FFF5" w14:textId="77777777" w:rsidR="00D51035" w:rsidRPr="00D51035" w:rsidRDefault="00D51035" w:rsidP="00D510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51035">
              <w:rPr>
                <w:rFonts w:ascii="Courier New" w:hAnsi="Courier New" w:cs="Courier New"/>
                <w:sz w:val="20"/>
                <w:szCs w:val="20"/>
              </w:rPr>
              <w:t xml:space="preserve"> *</w:t>
            </w:r>
          </w:p>
          <w:p w14:paraId="42293D6F" w14:textId="77777777" w:rsidR="00D51035" w:rsidRPr="00D51035" w:rsidRDefault="00D51035" w:rsidP="00D510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51035">
              <w:rPr>
                <w:rFonts w:ascii="Courier New" w:hAnsi="Courier New" w:cs="Courier New"/>
                <w:sz w:val="20"/>
                <w:szCs w:val="20"/>
              </w:rPr>
              <w:t xml:space="preserve"> * @author Ramu Vallapurapu</w:t>
            </w:r>
          </w:p>
          <w:p w14:paraId="4326A696" w14:textId="77777777" w:rsidR="00D51035" w:rsidRPr="00D51035" w:rsidRDefault="00D51035" w:rsidP="00D510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51035">
              <w:rPr>
                <w:rFonts w:ascii="Courier New" w:hAnsi="Courier New" w:cs="Courier New"/>
                <w:sz w:val="20"/>
                <w:szCs w:val="20"/>
              </w:rPr>
              <w:t xml:space="preserve"> */</w:t>
            </w:r>
          </w:p>
          <w:p w14:paraId="3CD1AB79" w14:textId="77777777" w:rsidR="00D51035" w:rsidRPr="00D51035" w:rsidRDefault="00D51035" w:rsidP="00D510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51035">
              <w:rPr>
                <w:rFonts w:ascii="Courier New" w:hAnsi="Courier New" w:cs="Courier New"/>
                <w:sz w:val="20"/>
                <w:szCs w:val="20"/>
              </w:rPr>
              <w:t>public class Dog extends Animal {</w:t>
            </w:r>
          </w:p>
          <w:p w14:paraId="52AC18C6" w14:textId="77777777" w:rsidR="00D51035" w:rsidRPr="00D51035" w:rsidRDefault="00D51035" w:rsidP="00D51035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2F3F3946" w14:textId="77777777" w:rsidR="00D51035" w:rsidRPr="00D51035" w:rsidRDefault="00D51035" w:rsidP="00D510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51035">
              <w:rPr>
                <w:rFonts w:ascii="Courier New" w:hAnsi="Courier New" w:cs="Courier New"/>
                <w:sz w:val="20"/>
                <w:szCs w:val="20"/>
              </w:rPr>
              <w:t xml:space="preserve">    @Override</w:t>
            </w:r>
          </w:p>
          <w:p w14:paraId="27850800" w14:textId="77777777" w:rsidR="00D51035" w:rsidRPr="00D51035" w:rsidRDefault="00D51035" w:rsidP="00D510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51035">
              <w:rPr>
                <w:rFonts w:ascii="Courier New" w:hAnsi="Courier New" w:cs="Courier New"/>
                <w:sz w:val="20"/>
                <w:szCs w:val="20"/>
              </w:rPr>
              <w:t xml:space="preserve">    public void </w:t>
            </w:r>
            <w:proofErr w:type="gramStart"/>
            <w:r w:rsidRPr="00D51035">
              <w:rPr>
                <w:rFonts w:ascii="Courier New" w:hAnsi="Courier New" w:cs="Courier New"/>
                <w:sz w:val="20"/>
                <w:szCs w:val="20"/>
              </w:rPr>
              <w:t>sound(</w:t>
            </w:r>
            <w:proofErr w:type="gramEnd"/>
            <w:r w:rsidRPr="00D51035">
              <w:rPr>
                <w:rFonts w:ascii="Courier New" w:hAnsi="Courier New" w:cs="Courier New"/>
                <w:sz w:val="20"/>
                <w:szCs w:val="20"/>
              </w:rPr>
              <w:t>) {</w:t>
            </w:r>
          </w:p>
          <w:p w14:paraId="3590AC1C" w14:textId="77777777" w:rsidR="00D51035" w:rsidRPr="00D51035" w:rsidRDefault="00D51035" w:rsidP="00D510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51035">
              <w:rPr>
                <w:rFonts w:ascii="Courier New" w:hAnsi="Courier New" w:cs="Courier New"/>
                <w:sz w:val="20"/>
                <w:szCs w:val="20"/>
              </w:rPr>
              <w:lastRenderedPageBreak/>
              <w:t xml:space="preserve">        System.out.println("Bow Bow"</w:t>
            </w:r>
            <w:proofErr w:type="gramStart"/>
            <w:r w:rsidRPr="00D51035">
              <w:rPr>
                <w:rFonts w:ascii="Courier New" w:hAnsi="Courier New" w:cs="Courier New"/>
                <w:sz w:val="20"/>
                <w:szCs w:val="20"/>
              </w:rPr>
              <w:t>);</w:t>
            </w:r>
            <w:proofErr w:type="gramEnd"/>
          </w:p>
          <w:p w14:paraId="0A278C49" w14:textId="77777777" w:rsidR="00D51035" w:rsidRPr="00D51035" w:rsidRDefault="00D51035" w:rsidP="00D510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51035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2A3D8564" w14:textId="77777777" w:rsidR="00D51035" w:rsidRPr="00D51035" w:rsidRDefault="00D51035" w:rsidP="00D51035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2FCB7EC4" w14:textId="15332200" w:rsidR="00D51035" w:rsidRPr="00D51035" w:rsidRDefault="00D51035" w:rsidP="00D510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51035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</w:tc>
      </w:tr>
    </w:tbl>
    <w:p w14:paraId="069798CF" w14:textId="1D7F0D3E" w:rsidR="00D51035" w:rsidRDefault="00D51035" w:rsidP="004C0020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D51035" w14:paraId="049BE394" w14:textId="77777777" w:rsidTr="00D51035">
        <w:tc>
          <w:tcPr>
            <w:tcW w:w="10070" w:type="dxa"/>
          </w:tcPr>
          <w:p w14:paraId="25AB5791" w14:textId="77777777" w:rsidR="00D51035" w:rsidRPr="00D51035" w:rsidRDefault="00D51035" w:rsidP="00D510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51035">
              <w:rPr>
                <w:rFonts w:ascii="Courier New" w:hAnsi="Courier New" w:cs="Courier New"/>
                <w:sz w:val="20"/>
                <w:szCs w:val="20"/>
              </w:rPr>
              <w:t>/*</w:t>
            </w:r>
          </w:p>
          <w:p w14:paraId="394B2939" w14:textId="77777777" w:rsidR="00D51035" w:rsidRPr="00D51035" w:rsidRDefault="00D51035" w:rsidP="00D510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51035">
              <w:rPr>
                <w:rFonts w:ascii="Courier New" w:hAnsi="Courier New" w:cs="Courier New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1379377E" w14:textId="77777777" w:rsidR="00D51035" w:rsidRPr="00D51035" w:rsidRDefault="00D51035" w:rsidP="00D510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51035">
              <w:rPr>
                <w:rFonts w:ascii="Courier New" w:hAnsi="Courier New" w:cs="Courier New"/>
                <w:sz w:val="20"/>
                <w:szCs w:val="20"/>
              </w:rPr>
              <w:t xml:space="preserve"> * To change this template file, choose Tools | Templates</w:t>
            </w:r>
          </w:p>
          <w:p w14:paraId="2C5290B3" w14:textId="77777777" w:rsidR="00D51035" w:rsidRPr="00D51035" w:rsidRDefault="00D51035" w:rsidP="00D510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51035">
              <w:rPr>
                <w:rFonts w:ascii="Courier New" w:hAnsi="Courier New" w:cs="Courier New"/>
                <w:sz w:val="20"/>
                <w:szCs w:val="20"/>
              </w:rPr>
              <w:t xml:space="preserve"> * and open the template in the editor.</w:t>
            </w:r>
          </w:p>
          <w:p w14:paraId="7685F825" w14:textId="77777777" w:rsidR="00D51035" w:rsidRPr="00D51035" w:rsidRDefault="00D51035" w:rsidP="00D510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51035">
              <w:rPr>
                <w:rFonts w:ascii="Courier New" w:hAnsi="Courier New" w:cs="Courier New"/>
                <w:sz w:val="20"/>
                <w:szCs w:val="20"/>
              </w:rPr>
              <w:t xml:space="preserve"> */</w:t>
            </w:r>
          </w:p>
          <w:p w14:paraId="0C8D8A79" w14:textId="77777777" w:rsidR="00D51035" w:rsidRPr="00D51035" w:rsidRDefault="00D51035" w:rsidP="00D510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51035">
              <w:rPr>
                <w:rFonts w:ascii="Courier New" w:hAnsi="Courier New" w:cs="Courier New"/>
                <w:sz w:val="20"/>
                <w:szCs w:val="20"/>
              </w:rPr>
              <w:t xml:space="preserve">package </w:t>
            </w:r>
            <w:proofErr w:type="gramStart"/>
            <w:r w:rsidRPr="00D51035">
              <w:rPr>
                <w:rFonts w:ascii="Courier New" w:hAnsi="Courier New" w:cs="Courier New"/>
                <w:sz w:val="20"/>
                <w:szCs w:val="20"/>
              </w:rPr>
              <w:t>abstarctexample;</w:t>
            </w:r>
            <w:proofErr w:type="gramEnd"/>
          </w:p>
          <w:p w14:paraId="2D05EE25" w14:textId="77777777" w:rsidR="00D51035" w:rsidRPr="00D51035" w:rsidRDefault="00D51035" w:rsidP="00D51035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578DBF08" w14:textId="77777777" w:rsidR="00D51035" w:rsidRPr="00D51035" w:rsidRDefault="00D51035" w:rsidP="00D510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51035">
              <w:rPr>
                <w:rFonts w:ascii="Courier New" w:hAnsi="Courier New" w:cs="Courier New"/>
                <w:sz w:val="20"/>
                <w:szCs w:val="20"/>
              </w:rPr>
              <w:t>/**</w:t>
            </w:r>
          </w:p>
          <w:p w14:paraId="73E67B95" w14:textId="77777777" w:rsidR="00D51035" w:rsidRPr="00D51035" w:rsidRDefault="00D51035" w:rsidP="00D510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51035">
              <w:rPr>
                <w:rFonts w:ascii="Courier New" w:hAnsi="Courier New" w:cs="Courier New"/>
                <w:sz w:val="20"/>
                <w:szCs w:val="20"/>
              </w:rPr>
              <w:t xml:space="preserve"> *</w:t>
            </w:r>
          </w:p>
          <w:p w14:paraId="6C1FEF9F" w14:textId="77777777" w:rsidR="00D51035" w:rsidRPr="00D51035" w:rsidRDefault="00D51035" w:rsidP="00D510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51035">
              <w:rPr>
                <w:rFonts w:ascii="Courier New" w:hAnsi="Courier New" w:cs="Courier New"/>
                <w:sz w:val="20"/>
                <w:szCs w:val="20"/>
              </w:rPr>
              <w:t xml:space="preserve"> * @author Ramu Vallapurapu</w:t>
            </w:r>
          </w:p>
          <w:p w14:paraId="2038A791" w14:textId="77777777" w:rsidR="00D51035" w:rsidRPr="00D51035" w:rsidRDefault="00D51035" w:rsidP="00D510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51035">
              <w:rPr>
                <w:rFonts w:ascii="Courier New" w:hAnsi="Courier New" w:cs="Courier New"/>
                <w:sz w:val="20"/>
                <w:szCs w:val="20"/>
              </w:rPr>
              <w:t xml:space="preserve"> */</w:t>
            </w:r>
          </w:p>
          <w:p w14:paraId="38812272" w14:textId="77777777" w:rsidR="00D51035" w:rsidRPr="00D51035" w:rsidRDefault="00D51035" w:rsidP="00D510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51035">
              <w:rPr>
                <w:rFonts w:ascii="Courier New" w:hAnsi="Courier New" w:cs="Courier New"/>
                <w:sz w:val="20"/>
                <w:szCs w:val="20"/>
              </w:rPr>
              <w:t>public class Lion extends Animal {</w:t>
            </w:r>
          </w:p>
          <w:p w14:paraId="4D132ECE" w14:textId="77777777" w:rsidR="00D51035" w:rsidRPr="00D51035" w:rsidRDefault="00D51035" w:rsidP="00D51035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73F761EF" w14:textId="77777777" w:rsidR="00D51035" w:rsidRPr="00D51035" w:rsidRDefault="00D51035" w:rsidP="00D510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51035">
              <w:rPr>
                <w:rFonts w:ascii="Courier New" w:hAnsi="Courier New" w:cs="Courier New"/>
                <w:sz w:val="20"/>
                <w:szCs w:val="20"/>
              </w:rPr>
              <w:t xml:space="preserve">    @Override</w:t>
            </w:r>
          </w:p>
          <w:p w14:paraId="74750A81" w14:textId="77777777" w:rsidR="00D51035" w:rsidRPr="00D51035" w:rsidRDefault="00D51035" w:rsidP="00D510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51035">
              <w:rPr>
                <w:rFonts w:ascii="Courier New" w:hAnsi="Courier New" w:cs="Courier New"/>
                <w:sz w:val="20"/>
                <w:szCs w:val="20"/>
              </w:rPr>
              <w:t xml:space="preserve">    public void </w:t>
            </w:r>
            <w:proofErr w:type="gramStart"/>
            <w:r w:rsidRPr="00D51035">
              <w:rPr>
                <w:rFonts w:ascii="Courier New" w:hAnsi="Courier New" w:cs="Courier New"/>
                <w:sz w:val="20"/>
                <w:szCs w:val="20"/>
              </w:rPr>
              <w:t>sound(</w:t>
            </w:r>
            <w:proofErr w:type="gramEnd"/>
            <w:r w:rsidRPr="00D51035">
              <w:rPr>
                <w:rFonts w:ascii="Courier New" w:hAnsi="Courier New" w:cs="Courier New"/>
                <w:sz w:val="20"/>
                <w:szCs w:val="20"/>
              </w:rPr>
              <w:t>) {</w:t>
            </w:r>
          </w:p>
          <w:p w14:paraId="4920DA4B" w14:textId="77777777" w:rsidR="00D51035" w:rsidRPr="00D51035" w:rsidRDefault="00D51035" w:rsidP="00D510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51035">
              <w:rPr>
                <w:rFonts w:ascii="Courier New" w:hAnsi="Courier New" w:cs="Courier New"/>
                <w:sz w:val="20"/>
                <w:szCs w:val="20"/>
              </w:rPr>
              <w:t xml:space="preserve">        System.out.println("Roar Roar"</w:t>
            </w:r>
            <w:proofErr w:type="gramStart"/>
            <w:r w:rsidRPr="00D51035">
              <w:rPr>
                <w:rFonts w:ascii="Courier New" w:hAnsi="Courier New" w:cs="Courier New"/>
                <w:sz w:val="20"/>
                <w:szCs w:val="20"/>
              </w:rPr>
              <w:t>);</w:t>
            </w:r>
            <w:proofErr w:type="gramEnd"/>
          </w:p>
          <w:p w14:paraId="0C634A96" w14:textId="77777777" w:rsidR="00D51035" w:rsidRPr="00D51035" w:rsidRDefault="00D51035" w:rsidP="00D510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51035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58312014" w14:textId="77777777" w:rsidR="00D51035" w:rsidRPr="00D51035" w:rsidRDefault="00D51035" w:rsidP="00D51035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5ED3F647" w14:textId="6FA872F5" w:rsidR="00D51035" w:rsidRPr="00D51035" w:rsidRDefault="00D51035" w:rsidP="00D510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51035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</w:tc>
      </w:tr>
    </w:tbl>
    <w:p w14:paraId="2E2BBE6B" w14:textId="5C34AE68" w:rsidR="00D51035" w:rsidRDefault="00D51035" w:rsidP="004C0020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D51035" w14:paraId="4F172E0A" w14:textId="77777777" w:rsidTr="00D51035">
        <w:tc>
          <w:tcPr>
            <w:tcW w:w="10070" w:type="dxa"/>
          </w:tcPr>
          <w:p w14:paraId="7FCEDFA5" w14:textId="77777777" w:rsidR="00D51035" w:rsidRPr="00D51035" w:rsidRDefault="00D51035" w:rsidP="00D510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51035">
              <w:rPr>
                <w:rFonts w:ascii="Courier New" w:hAnsi="Courier New" w:cs="Courier New"/>
                <w:sz w:val="20"/>
                <w:szCs w:val="20"/>
              </w:rPr>
              <w:t>/*</w:t>
            </w:r>
          </w:p>
          <w:p w14:paraId="3E66BF18" w14:textId="77777777" w:rsidR="00D51035" w:rsidRPr="00D51035" w:rsidRDefault="00D51035" w:rsidP="00D510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51035">
              <w:rPr>
                <w:rFonts w:ascii="Courier New" w:hAnsi="Courier New" w:cs="Courier New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06BDC2D4" w14:textId="77777777" w:rsidR="00D51035" w:rsidRPr="00D51035" w:rsidRDefault="00D51035" w:rsidP="00D510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51035">
              <w:rPr>
                <w:rFonts w:ascii="Courier New" w:hAnsi="Courier New" w:cs="Courier New"/>
                <w:sz w:val="20"/>
                <w:szCs w:val="20"/>
              </w:rPr>
              <w:t xml:space="preserve"> * To change this template file, choose Tools | Templates</w:t>
            </w:r>
          </w:p>
          <w:p w14:paraId="38E800F4" w14:textId="77777777" w:rsidR="00D51035" w:rsidRPr="00D51035" w:rsidRDefault="00D51035" w:rsidP="00D510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51035">
              <w:rPr>
                <w:rFonts w:ascii="Courier New" w:hAnsi="Courier New" w:cs="Courier New"/>
                <w:sz w:val="20"/>
                <w:szCs w:val="20"/>
              </w:rPr>
              <w:t xml:space="preserve"> * and open the template in the editor.</w:t>
            </w:r>
          </w:p>
          <w:p w14:paraId="3779647C" w14:textId="77777777" w:rsidR="00D51035" w:rsidRPr="00D51035" w:rsidRDefault="00D51035" w:rsidP="00D510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51035">
              <w:rPr>
                <w:rFonts w:ascii="Courier New" w:hAnsi="Courier New" w:cs="Courier New"/>
                <w:sz w:val="20"/>
                <w:szCs w:val="20"/>
              </w:rPr>
              <w:t xml:space="preserve"> */</w:t>
            </w:r>
          </w:p>
          <w:p w14:paraId="4710CCB4" w14:textId="77777777" w:rsidR="00D51035" w:rsidRPr="00D51035" w:rsidRDefault="00D51035" w:rsidP="00D510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51035">
              <w:rPr>
                <w:rFonts w:ascii="Courier New" w:hAnsi="Courier New" w:cs="Courier New"/>
                <w:sz w:val="20"/>
                <w:szCs w:val="20"/>
              </w:rPr>
              <w:t xml:space="preserve">package </w:t>
            </w:r>
            <w:proofErr w:type="gramStart"/>
            <w:r w:rsidRPr="00D51035">
              <w:rPr>
                <w:rFonts w:ascii="Courier New" w:hAnsi="Courier New" w:cs="Courier New"/>
                <w:sz w:val="20"/>
                <w:szCs w:val="20"/>
              </w:rPr>
              <w:t>abstarctexample;</w:t>
            </w:r>
            <w:proofErr w:type="gramEnd"/>
          </w:p>
          <w:p w14:paraId="6A89DF31" w14:textId="77777777" w:rsidR="00D51035" w:rsidRPr="00D51035" w:rsidRDefault="00D51035" w:rsidP="00D51035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464457C8" w14:textId="77777777" w:rsidR="00D51035" w:rsidRPr="00D51035" w:rsidRDefault="00D51035" w:rsidP="00D510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51035">
              <w:rPr>
                <w:rFonts w:ascii="Courier New" w:hAnsi="Courier New" w:cs="Courier New"/>
                <w:sz w:val="20"/>
                <w:szCs w:val="20"/>
              </w:rPr>
              <w:t>/**</w:t>
            </w:r>
          </w:p>
          <w:p w14:paraId="46E86C99" w14:textId="77777777" w:rsidR="00D51035" w:rsidRPr="00D51035" w:rsidRDefault="00D51035" w:rsidP="00D510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51035">
              <w:rPr>
                <w:rFonts w:ascii="Courier New" w:hAnsi="Courier New" w:cs="Courier New"/>
                <w:sz w:val="20"/>
                <w:szCs w:val="20"/>
              </w:rPr>
              <w:t xml:space="preserve"> *</w:t>
            </w:r>
          </w:p>
          <w:p w14:paraId="5D9AF45C" w14:textId="77777777" w:rsidR="00D51035" w:rsidRPr="00D51035" w:rsidRDefault="00D51035" w:rsidP="00D510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51035">
              <w:rPr>
                <w:rFonts w:ascii="Courier New" w:hAnsi="Courier New" w:cs="Courier New"/>
                <w:sz w:val="20"/>
                <w:szCs w:val="20"/>
              </w:rPr>
              <w:t xml:space="preserve"> * @author Ramu Vallapurapu</w:t>
            </w:r>
          </w:p>
          <w:p w14:paraId="1C9D51E7" w14:textId="77777777" w:rsidR="00D51035" w:rsidRPr="00D51035" w:rsidRDefault="00D51035" w:rsidP="00D510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51035">
              <w:rPr>
                <w:rFonts w:ascii="Courier New" w:hAnsi="Courier New" w:cs="Courier New"/>
                <w:sz w:val="20"/>
                <w:szCs w:val="20"/>
              </w:rPr>
              <w:t xml:space="preserve"> */</w:t>
            </w:r>
          </w:p>
          <w:p w14:paraId="5A5BD4A5" w14:textId="77777777" w:rsidR="00D51035" w:rsidRPr="00D51035" w:rsidRDefault="00D51035" w:rsidP="00D510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51035">
              <w:rPr>
                <w:rFonts w:ascii="Courier New" w:hAnsi="Courier New" w:cs="Courier New"/>
                <w:sz w:val="20"/>
                <w:szCs w:val="20"/>
              </w:rPr>
              <w:t>public class AnimalDriver {</w:t>
            </w:r>
          </w:p>
          <w:p w14:paraId="0FF9B3F5" w14:textId="77777777" w:rsidR="00D51035" w:rsidRPr="00D51035" w:rsidRDefault="00D51035" w:rsidP="00D51035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797974B3" w14:textId="77777777" w:rsidR="00D51035" w:rsidRPr="00D51035" w:rsidRDefault="00D51035" w:rsidP="00D510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51035">
              <w:rPr>
                <w:rFonts w:ascii="Courier New" w:hAnsi="Courier New" w:cs="Courier New"/>
                <w:sz w:val="20"/>
                <w:szCs w:val="20"/>
              </w:rPr>
              <w:t xml:space="preserve">    /**</w:t>
            </w:r>
          </w:p>
          <w:p w14:paraId="437EE7CB" w14:textId="77777777" w:rsidR="00D51035" w:rsidRPr="00D51035" w:rsidRDefault="00D51035" w:rsidP="00D510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51035">
              <w:rPr>
                <w:rFonts w:ascii="Courier New" w:hAnsi="Courier New" w:cs="Courier New"/>
                <w:sz w:val="20"/>
                <w:szCs w:val="20"/>
              </w:rPr>
              <w:t xml:space="preserve">     * @param args the command line arguments</w:t>
            </w:r>
          </w:p>
          <w:p w14:paraId="768F3ED2" w14:textId="77777777" w:rsidR="00D51035" w:rsidRPr="00D51035" w:rsidRDefault="00D51035" w:rsidP="00D510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51035">
              <w:rPr>
                <w:rFonts w:ascii="Courier New" w:hAnsi="Courier New" w:cs="Courier New"/>
                <w:sz w:val="20"/>
                <w:szCs w:val="20"/>
              </w:rPr>
              <w:t xml:space="preserve">     */</w:t>
            </w:r>
          </w:p>
          <w:p w14:paraId="7069E397" w14:textId="77777777" w:rsidR="00D51035" w:rsidRPr="00D51035" w:rsidRDefault="00D51035" w:rsidP="00D510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51035">
              <w:rPr>
                <w:rFonts w:ascii="Courier New" w:hAnsi="Courier New" w:cs="Courier New"/>
                <w:sz w:val="20"/>
                <w:szCs w:val="20"/>
              </w:rPr>
              <w:t xml:space="preserve">    public static void </w:t>
            </w:r>
            <w:proofErr w:type="gramStart"/>
            <w:r w:rsidRPr="00D51035">
              <w:rPr>
                <w:rFonts w:ascii="Courier New" w:hAnsi="Courier New" w:cs="Courier New"/>
                <w:sz w:val="20"/>
                <w:szCs w:val="20"/>
              </w:rPr>
              <w:t>main(</w:t>
            </w:r>
            <w:proofErr w:type="gramEnd"/>
            <w:r w:rsidRPr="00D51035">
              <w:rPr>
                <w:rFonts w:ascii="Courier New" w:hAnsi="Courier New" w:cs="Courier New"/>
                <w:sz w:val="20"/>
                <w:szCs w:val="20"/>
              </w:rPr>
              <w:t>String[] args) {</w:t>
            </w:r>
          </w:p>
          <w:p w14:paraId="294D07E0" w14:textId="77777777" w:rsidR="00D51035" w:rsidRPr="00D51035" w:rsidRDefault="00D51035" w:rsidP="00D510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51035">
              <w:rPr>
                <w:rFonts w:ascii="Courier New" w:hAnsi="Courier New" w:cs="Courier New"/>
                <w:sz w:val="20"/>
                <w:szCs w:val="20"/>
              </w:rPr>
              <w:t xml:space="preserve">        System.out.println("Answer for Question 8: Ramu Vallapurapu"</w:t>
            </w:r>
            <w:proofErr w:type="gramStart"/>
            <w:r w:rsidRPr="00D51035">
              <w:rPr>
                <w:rFonts w:ascii="Courier New" w:hAnsi="Courier New" w:cs="Courier New"/>
                <w:sz w:val="20"/>
                <w:szCs w:val="20"/>
              </w:rPr>
              <w:t>);</w:t>
            </w:r>
            <w:proofErr w:type="gramEnd"/>
          </w:p>
          <w:p w14:paraId="0B33E522" w14:textId="77777777" w:rsidR="00D51035" w:rsidRPr="00D51035" w:rsidRDefault="00D51035" w:rsidP="00D510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51035">
              <w:rPr>
                <w:rFonts w:ascii="Courier New" w:hAnsi="Courier New" w:cs="Courier New"/>
                <w:sz w:val="20"/>
                <w:szCs w:val="20"/>
              </w:rPr>
              <w:t xml:space="preserve">        Dog d = new </w:t>
            </w:r>
            <w:proofErr w:type="gramStart"/>
            <w:r w:rsidRPr="00D51035">
              <w:rPr>
                <w:rFonts w:ascii="Courier New" w:hAnsi="Courier New" w:cs="Courier New"/>
                <w:sz w:val="20"/>
                <w:szCs w:val="20"/>
              </w:rPr>
              <w:t>Dog(</w:t>
            </w:r>
            <w:proofErr w:type="gramEnd"/>
            <w:r w:rsidRPr="00D51035">
              <w:rPr>
                <w:rFonts w:ascii="Courier New" w:hAnsi="Courier New" w:cs="Courier New"/>
                <w:sz w:val="20"/>
                <w:szCs w:val="20"/>
              </w:rPr>
              <w:t>);</w:t>
            </w:r>
          </w:p>
          <w:p w14:paraId="60EA0B23" w14:textId="77777777" w:rsidR="00D51035" w:rsidRPr="00D51035" w:rsidRDefault="00D51035" w:rsidP="00D510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51035">
              <w:rPr>
                <w:rFonts w:ascii="Courier New" w:hAnsi="Courier New" w:cs="Courier New"/>
                <w:sz w:val="20"/>
                <w:szCs w:val="20"/>
              </w:rPr>
              <w:t xml:space="preserve">        d.</w:t>
            </w:r>
            <w:proofErr w:type="gramStart"/>
            <w:r w:rsidRPr="00D51035">
              <w:rPr>
                <w:rFonts w:ascii="Courier New" w:hAnsi="Courier New" w:cs="Courier New"/>
                <w:sz w:val="20"/>
                <w:szCs w:val="20"/>
              </w:rPr>
              <w:t>sound(</w:t>
            </w:r>
            <w:proofErr w:type="gramEnd"/>
            <w:r w:rsidRPr="00D51035">
              <w:rPr>
                <w:rFonts w:ascii="Courier New" w:hAnsi="Courier New" w:cs="Courier New"/>
                <w:sz w:val="20"/>
                <w:szCs w:val="20"/>
              </w:rPr>
              <w:t>);</w:t>
            </w:r>
          </w:p>
          <w:p w14:paraId="0DBA29FD" w14:textId="77777777" w:rsidR="00D51035" w:rsidRPr="00D51035" w:rsidRDefault="00D51035" w:rsidP="00D510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51035">
              <w:rPr>
                <w:rFonts w:ascii="Courier New" w:hAnsi="Courier New" w:cs="Courier New"/>
                <w:sz w:val="20"/>
                <w:szCs w:val="20"/>
              </w:rPr>
              <w:t xml:space="preserve">        Lion l = new </w:t>
            </w:r>
            <w:proofErr w:type="gramStart"/>
            <w:r w:rsidRPr="00D51035">
              <w:rPr>
                <w:rFonts w:ascii="Courier New" w:hAnsi="Courier New" w:cs="Courier New"/>
                <w:sz w:val="20"/>
                <w:szCs w:val="20"/>
              </w:rPr>
              <w:t>Lion(</w:t>
            </w:r>
            <w:proofErr w:type="gramEnd"/>
            <w:r w:rsidRPr="00D51035">
              <w:rPr>
                <w:rFonts w:ascii="Courier New" w:hAnsi="Courier New" w:cs="Courier New"/>
                <w:sz w:val="20"/>
                <w:szCs w:val="20"/>
              </w:rPr>
              <w:t>);</w:t>
            </w:r>
          </w:p>
          <w:p w14:paraId="39E99472" w14:textId="77777777" w:rsidR="00D51035" w:rsidRPr="00D51035" w:rsidRDefault="00D51035" w:rsidP="00D510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51035">
              <w:rPr>
                <w:rFonts w:ascii="Courier New" w:hAnsi="Courier New" w:cs="Courier New"/>
                <w:sz w:val="20"/>
                <w:szCs w:val="20"/>
              </w:rPr>
              <w:t xml:space="preserve">        l.</w:t>
            </w:r>
            <w:proofErr w:type="gramStart"/>
            <w:r w:rsidRPr="00D51035">
              <w:rPr>
                <w:rFonts w:ascii="Courier New" w:hAnsi="Courier New" w:cs="Courier New"/>
                <w:sz w:val="20"/>
                <w:szCs w:val="20"/>
              </w:rPr>
              <w:t>sound(</w:t>
            </w:r>
            <w:proofErr w:type="gramEnd"/>
            <w:r w:rsidRPr="00D51035">
              <w:rPr>
                <w:rFonts w:ascii="Courier New" w:hAnsi="Courier New" w:cs="Courier New"/>
                <w:sz w:val="20"/>
                <w:szCs w:val="20"/>
              </w:rPr>
              <w:t>);</w:t>
            </w:r>
          </w:p>
          <w:p w14:paraId="50F0A278" w14:textId="77777777" w:rsidR="00D51035" w:rsidRPr="00D51035" w:rsidRDefault="00D51035" w:rsidP="00D510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51035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3A95B341" w14:textId="77777777" w:rsidR="00D51035" w:rsidRPr="00D51035" w:rsidRDefault="00D51035" w:rsidP="00D51035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71D9E445" w14:textId="1C0AA067" w:rsidR="00D51035" w:rsidRPr="00D51035" w:rsidRDefault="00D51035" w:rsidP="00D510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51035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</w:tc>
      </w:tr>
    </w:tbl>
    <w:p w14:paraId="6C13A997" w14:textId="5EB85673" w:rsidR="00D51035" w:rsidRDefault="00D51035" w:rsidP="004C0020">
      <w:pPr>
        <w:rPr>
          <w:rFonts w:ascii="Times New Roman" w:hAnsi="Times New Roman" w:cs="Times New Roman"/>
          <w:sz w:val="24"/>
          <w:szCs w:val="24"/>
        </w:rPr>
      </w:pPr>
    </w:p>
    <w:p w14:paraId="60D95B1C" w14:textId="6222A3D6" w:rsidR="00D51035" w:rsidRDefault="00D51035" w:rsidP="004C0020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007D85F" wp14:editId="112561B9">
            <wp:extent cx="6400800" cy="358394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583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F43A55" w14:textId="60D92D50" w:rsidR="00D51035" w:rsidRDefault="00D51035" w:rsidP="004C0020">
      <w:pPr>
        <w:rPr>
          <w:rFonts w:ascii="Times New Roman" w:hAnsi="Times New Roman" w:cs="Times New Roman"/>
          <w:sz w:val="24"/>
          <w:szCs w:val="24"/>
        </w:rPr>
      </w:pPr>
    </w:p>
    <w:p w14:paraId="06AC3E4B" w14:textId="69D027C3" w:rsidR="00D51035" w:rsidRDefault="00854FC0" w:rsidP="004C0020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Explanation:</w:t>
      </w:r>
    </w:p>
    <w:p w14:paraId="71925C9F" w14:textId="4045A445" w:rsidR="00854FC0" w:rsidRDefault="00854FC0" w:rsidP="0002089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54FC0">
        <w:rPr>
          <w:rFonts w:ascii="Times New Roman" w:hAnsi="Times New Roman" w:cs="Times New Roman"/>
          <w:sz w:val="24"/>
          <w:szCs w:val="24"/>
        </w:rPr>
        <w:t>In the above example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854FC0">
        <w:rPr>
          <w:rFonts w:ascii="Times New Roman" w:hAnsi="Times New Roman" w:cs="Times New Roman"/>
          <w:sz w:val="24"/>
          <w:szCs w:val="24"/>
        </w:rPr>
        <w:t xml:space="preserve"> we have created </w:t>
      </w:r>
      <w:r>
        <w:rPr>
          <w:rFonts w:ascii="Times New Roman" w:hAnsi="Times New Roman" w:cs="Times New Roman"/>
          <w:sz w:val="24"/>
          <w:szCs w:val="24"/>
        </w:rPr>
        <w:t xml:space="preserve">an </w:t>
      </w:r>
      <w:r w:rsidRPr="00854FC0">
        <w:rPr>
          <w:rFonts w:ascii="Times New Roman" w:hAnsi="Times New Roman" w:cs="Times New Roman"/>
          <w:sz w:val="24"/>
          <w:szCs w:val="24"/>
        </w:rPr>
        <w:t xml:space="preserve">abstract class with a method called sound which has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854FC0">
        <w:rPr>
          <w:rFonts w:ascii="Times New Roman" w:hAnsi="Times New Roman" w:cs="Times New Roman"/>
          <w:sz w:val="24"/>
          <w:szCs w:val="24"/>
        </w:rPr>
        <w:t>only declaration with no defin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854FC0">
        <w:rPr>
          <w:rFonts w:ascii="Times New Roman" w:hAnsi="Times New Roman" w:cs="Times New Roman"/>
          <w:sz w:val="24"/>
          <w:szCs w:val="24"/>
        </w:rPr>
        <w:t>tion/body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854FC0">
        <w:rPr>
          <w:rFonts w:ascii="Times New Roman" w:hAnsi="Times New Roman" w:cs="Times New Roman"/>
          <w:sz w:val="24"/>
          <w:szCs w:val="24"/>
        </w:rPr>
        <w:t xml:space="preserve">now </w:t>
      </w:r>
      <w:r>
        <w:rPr>
          <w:rFonts w:ascii="Times New Roman" w:hAnsi="Times New Roman" w:cs="Times New Roman"/>
          <w:sz w:val="24"/>
          <w:szCs w:val="24"/>
        </w:rPr>
        <w:t>the D</w:t>
      </w:r>
      <w:r w:rsidRPr="00854FC0">
        <w:rPr>
          <w:rFonts w:ascii="Times New Roman" w:hAnsi="Times New Roman" w:cs="Times New Roman"/>
          <w:sz w:val="24"/>
          <w:szCs w:val="24"/>
        </w:rPr>
        <w:t xml:space="preserve">og and </w:t>
      </w:r>
      <w:r>
        <w:rPr>
          <w:rFonts w:ascii="Times New Roman" w:hAnsi="Times New Roman" w:cs="Times New Roman"/>
          <w:sz w:val="24"/>
          <w:szCs w:val="24"/>
        </w:rPr>
        <w:t>L</w:t>
      </w:r>
      <w:r w:rsidRPr="00854FC0">
        <w:rPr>
          <w:rFonts w:ascii="Times New Roman" w:hAnsi="Times New Roman" w:cs="Times New Roman"/>
          <w:sz w:val="24"/>
          <w:szCs w:val="24"/>
        </w:rPr>
        <w:t xml:space="preserve">ion class extend the sound class and we can have our implementation if you see </w:t>
      </w:r>
      <w:r>
        <w:rPr>
          <w:rFonts w:ascii="Times New Roman" w:hAnsi="Times New Roman" w:cs="Times New Roman"/>
          <w:sz w:val="24"/>
          <w:szCs w:val="24"/>
        </w:rPr>
        <w:t xml:space="preserve">it </w:t>
      </w:r>
      <w:r w:rsidRPr="00854FC0">
        <w:rPr>
          <w:rFonts w:ascii="Times New Roman" w:hAnsi="Times New Roman" w:cs="Times New Roman"/>
          <w:sz w:val="24"/>
          <w:szCs w:val="24"/>
        </w:rPr>
        <w:t>in the main class the output is based on the respective class implementation on the methods extended.</w:t>
      </w:r>
    </w:p>
    <w:p w14:paraId="4ABBCF05" w14:textId="2201D87F" w:rsidR="00D60F70" w:rsidRDefault="00D60F70" w:rsidP="00854FC0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D60F70" w14:paraId="60E45E57" w14:textId="77777777" w:rsidTr="00D60F70">
        <w:tc>
          <w:tcPr>
            <w:tcW w:w="10070" w:type="dxa"/>
          </w:tcPr>
          <w:p w14:paraId="778A4F49" w14:textId="77777777" w:rsidR="00D60F70" w:rsidRPr="00D60F70" w:rsidRDefault="00D60F70" w:rsidP="00D60F7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60F70">
              <w:rPr>
                <w:rFonts w:ascii="Courier New" w:hAnsi="Courier New" w:cs="Courier New"/>
                <w:sz w:val="20"/>
                <w:szCs w:val="20"/>
              </w:rPr>
              <w:t>/*</w:t>
            </w:r>
          </w:p>
          <w:p w14:paraId="1010A466" w14:textId="77777777" w:rsidR="00D60F70" w:rsidRPr="00D60F70" w:rsidRDefault="00D60F70" w:rsidP="00D60F7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60F70">
              <w:rPr>
                <w:rFonts w:ascii="Courier New" w:hAnsi="Courier New" w:cs="Courier New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697FA0B6" w14:textId="77777777" w:rsidR="00D60F70" w:rsidRPr="00D60F70" w:rsidRDefault="00D60F70" w:rsidP="00D60F7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60F70">
              <w:rPr>
                <w:rFonts w:ascii="Courier New" w:hAnsi="Courier New" w:cs="Courier New"/>
                <w:sz w:val="20"/>
                <w:szCs w:val="20"/>
              </w:rPr>
              <w:t xml:space="preserve"> * To change this template file, choose Tools | Templates</w:t>
            </w:r>
          </w:p>
          <w:p w14:paraId="60456724" w14:textId="77777777" w:rsidR="00D60F70" w:rsidRPr="00D60F70" w:rsidRDefault="00D60F70" w:rsidP="00D60F7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60F70">
              <w:rPr>
                <w:rFonts w:ascii="Courier New" w:hAnsi="Courier New" w:cs="Courier New"/>
                <w:sz w:val="20"/>
                <w:szCs w:val="20"/>
              </w:rPr>
              <w:t xml:space="preserve"> * and open the template in the editor.</w:t>
            </w:r>
          </w:p>
          <w:p w14:paraId="6192C809" w14:textId="77777777" w:rsidR="00D60F70" w:rsidRPr="00D60F70" w:rsidRDefault="00D60F70" w:rsidP="00D60F7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60F70">
              <w:rPr>
                <w:rFonts w:ascii="Courier New" w:hAnsi="Courier New" w:cs="Courier New"/>
                <w:sz w:val="20"/>
                <w:szCs w:val="20"/>
              </w:rPr>
              <w:t xml:space="preserve"> */</w:t>
            </w:r>
          </w:p>
          <w:p w14:paraId="5710FA0E" w14:textId="77777777" w:rsidR="00D60F70" w:rsidRPr="00D60F70" w:rsidRDefault="00D60F70" w:rsidP="00D60F7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60F70">
              <w:rPr>
                <w:rFonts w:ascii="Courier New" w:hAnsi="Courier New" w:cs="Courier New"/>
                <w:sz w:val="20"/>
                <w:szCs w:val="20"/>
              </w:rPr>
              <w:t xml:space="preserve">package </w:t>
            </w:r>
            <w:proofErr w:type="gramStart"/>
            <w:r w:rsidRPr="00D60F70">
              <w:rPr>
                <w:rFonts w:ascii="Courier New" w:hAnsi="Courier New" w:cs="Courier New"/>
                <w:sz w:val="20"/>
                <w:szCs w:val="20"/>
              </w:rPr>
              <w:t>abstarctexample;</w:t>
            </w:r>
            <w:proofErr w:type="gramEnd"/>
          </w:p>
          <w:p w14:paraId="4155BD6F" w14:textId="77777777" w:rsidR="00D60F70" w:rsidRPr="00D60F70" w:rsidRDefault="00D60F70" w:rsidP="00D60F70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115116B5" w14:textId="77777777" w:rsidR="00D60F70" w:rsidRPr="00D60F70" w:rsidRDefault="00D60F70" w:rsidP="00D60F7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60F70">
              <w:rPr>
                <w:rFonts w:ascii="Courier New" w:hAnsi="Courier New" w:cs="Courier New"/>
                <w:sz w:val="20"/>
                <w:szCs w:val="20"/>
              </w:rPr>
              <w:t>/**</w:t>
            </w:r>
          </w:p>
          <w:p w14:paraId="6EE0C6E3" w14:textId="77777777" w:rsidR="00D60F70" w:rsidRPr="00D60F70" w:rsidRDefault="00D60F70" w:rsidP="00D60F7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60F70">
              <w:rPr>
                <w:rFonts w:ascii="Courier New" w:hAnsi="Courier New" w:cs="Courier New"/>
                <w:sz w:val="20"/>
                <w:szCs w:val="20"/>
              </w:rPr>
              <w:t xml:space="preserve"> *</w:t>
            </w:r>
          </w:p>
          <w:p w14:paraId="403AE7F4" w14:textId="77777777" w:rsidR="00D60F70" w:rsidRPr="00D60F70" w:rsidRDefault="00D60F70" w:rsidP="00D60F7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60F70">
              <w:rPr>
                <w:rFonts w:ascii="Courier New" w:hAnsi="Courier New" w:cs="Courier New"/>
                <w:sz w:val="20"/>
                <w:szCs w:val="20"/>
              </w:rPr>
              <w:t xml:space="preserve"> * @author Ramu Vallapurapu</w:t>
            </w:r>
          </w:p>
          <w:p w14:paraId="2EE14E4A" w14:textId="77777777" w:rsidR="00D60F70" w:rsidRPr="00D60F70" w:rsidRDefault="00D60F70" w:rsidP="00D60F7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60F70">
              <w:rPr>
                <w:rFonts w:ascii="Courier New" w:hAnsi="Courier New" w:cs="Courier New"/>
                <w:sz w:val="20"/>
                <w:szCs w:val="20"/>
              </w:rPr>
              <w:t xml:space="preserve"> */</w:t>
            </w:r>
          </w:p>
          <w:p w14:paraId="14852DC6" w14:textId="77777777" w:rsidR="00D60F70" w:rsidRPr="00D60F70" w:rsidRDefault="00D60F70" w:rsidP="00D60F7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60F70">
              <w:rPr>
                <w:rFonts w:ascii="Courier New" w:hAnsi="Courier New" w:cs="Courier New"/>
                <w:sz w:val="20"/>
                <w:szCs w:val="20"/>
              </w:rPr>
              <w:t>abstract class Bike {</w:t>
            </w:r>
          </w:p>
          <w:p w14:paraId="5439C3F2" w14:textId="77777777" w:rsidR="00D60F70" w:rsidRPr="00D60F70" w:rsidRDefault="00D60F70" w:rsidP="00D60F70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471EEB89" w14:textId="77777777" w:rsidR="00D60F70" w:rsidRPr="00D60F70" w:rsidRDefault="00D60F70" w:rsidP="00D60F7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60F70">
              <w:rPr>
                <w:rFonts w:ascii="Courier New" w:hAnsi="Courier New" w:cs="Courier New"/>
                <w:sz w:val="20"/>
                <w:szCs w:val="20"/>
              </w:rPr>
              <w:t xml:space="preserve">    abstract void </w:t>
            </w:r>
            <w:proofErr w:type="gramStart"/>
            <w:r w:rsidRPr="00D60F70">
              <w:rPr>
                <w:rFonts w:ascii="Courier New" w:hAnsi="Courier New" w:cs="Courier New"/>
                <w:sz w:val="20"/>
                <w:szCs w:val="20"/>
              </w:rPr>
              <w:t>run(</w:t>
            </w:r>
            <w:proofErr w:type="gramEnd"/>
            <w:r w:rsidRPr="00D60F70">
              <w:rPr>
                <w:rFonts w:ascii="Courier New" w:hAnsi="Courier New" w:cs="Courier New"/>
                <w:sz w:val="20"/>
                <w:szCs w:val="20"/>
              </w:rPr>
              <w:t>);</w:t>
            </w:r>
          </w:p>
          <w:p w14:paraId="083ED1B2" w14:textId="77777777" w:rsidR="00D60F70" w:rsidRPr="00D60F70" w:rsidRDefault="00D60F70" w:rsidP="00D60F70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3030F2EE" w14:textId="6CFF54DB" w:rsidR="00D60F70" w:rsidRPr="00D60F70" w:rsidRDefault="00D60F70" w:rsidP="00D60F7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60F70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</w:tc>
      </w:tr>
    </w:tbl>
    <w:p w14:paraId="3BDB4645" w14:textId="77777777" w:rsidR="00D60F70" w:rsidRPr="00854FC0" w:rsidRDefault="00D60F70" w:rsidP="00854FC0">
      <w:pPr>
        <w:rPr>
          <w:rFonts w:ascii="Times New Roman" w:hAnsi="Times New Roman" w:cs="Times New Roman"/>
          <w:sz w:val="24"/>
          <w:szCs w:val="24"/>
        </w:rPr>
      </w:pPr>
    </w:p>
    <w:p w14:paraId="7B08F3C3" w14:textId="7E5C37AF" w:rsidR="00D51035" w:rsidRDefault="00D51035" w:rsidP="004C0020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D60F70" w14:paraId="0ECCF115" w14:textId="77777777" w:rsidTr="00D60F70">
        <w:tc>
          <w:tcPr>
            <w:tcW w:w="10070" w:type="dxa"/>
          </w:tcPr>
          <w:p w14:paraId="2D0C39DE" w14:textId="77777777" w:rsidR="00D60F70" w:rsidRPr="00D60F70" w:rsidRDefault="00D60F70" w:rsidP="00D60F7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60F70">
              <w:rPr>
                <w:rFonts w:ascii="Courier New" w:hAnsi="Courier New" w:cs="Courier New"/>
                <w:sz w:val="20"/>
                <w:szCs w:val="20"/>
              </w:rPr>
              <w:t>/*</w:t>
            </w:r>
          </w:p>
          <w:p w14:paraId="4914CA59" w14:textId="77777777" w:rsidR="00D60F70" w:rsidRPr="00D60F70" w:rsidRDefault="00D60F70" w:rsidP="00D60F7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60F70">
              <w:rPr>
                <w:rFonts w:ascii="Courier New" w:hAnsi="Courier New" w:cs="Courier New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3DA383DC" w14:textId="77777777" w:rsidR="00D60F70" w:rsidRPr="00D60F70" w:rsidRDefault="00D60F70" w:rsidP="00D60F7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60F70">
              <w:rPr>
                <w:rFonts w:ascii="Courier New" w:hAnsi="Courier New" w:cs="Courier New"/>
                <w:sz w:val="20"/>
                <w:szCs w:val="20"/>
              </w:rPr>
              <w:t xml:space="preserve"> * To change this template file, choose Tools | Templates</w:t>
            </w:r>
          </w:p>
          <w:p w14:paraId="45066C5C" w14:textId="77777777" w:rsidR="00D60F70" w:rsidRPr="00D60F70" w:rsidRDefault="00D60F70" w:rsidP="00D60F7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60F70">
              <w:rPr>
                <w:rFonts w:ascii="Courier New" w:hAnsi="Courier New" w:cs="Courier New"/>
                <w:sz w:val="20"/>
                <w:szCs w:val="20"/>
              </w:rPr>
              <w:t xml:space="preserve"> * and open the template in the editor.</w:t>
            </w:r>
          </w:p>
          <w:p w14:paraId="2277CC4E" w14:textId="77777777" w:rsidR="00D60F70" w:rsidRPr="00D60F70" w:rsidRDefault="00D60F70" w:rsidP="00D60F7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60F70">
              <w:rPr>
                <w:rFonts w:ascii="Courier New" w:hAnsi="Courier New" w:cs="Courier New"/>
                <w:sz w:val="20"/>
                <w:szCs w:val="20"/>
              </w:rPr>
              <w:t xml:space="preserve"> */</w:t>
            </w:r>
          </w:p>
          <w:p w14:paraId="68E59FBB" w14:textId="77777777" w:rsidR="00D60F70" w:rsidRPr="00D60F70" w:rsidRDefault="00D60F70" w:rsidP="00D60F7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60F70">
              <w:rPr>
                <w:rFonts w:ascii="Courier New" w:hAnsi="Courier New" w:cs="Courier New"/>
                <w:sz w:val="20"/>
                <w:szCs w:val="20"/>
              </w:rPr>
              <w:t xml:space="preserve">package </w:t>
            </w:r>
            <w:proofErr w:type="gramStart"/>
            <w:r w:rsidRPr="00D60F70">
              <w:rPr>
                <w:rFonts w:ascii="Courier New" w:hAnsi="Courier New" w:cs="Courier New"/>
                <w:sz w:val="20"/>
                <w:szCs w:val="20"/>
              </w:rPr>
              <w:t>abstarctexample;</w:t>
            </w:r>
            <w:proofErr w:type="gramEnd"/>
          </w:p>
          <w:p w14:paraId="4C2DA924" w14:textId="77777777" w:rsidR="00D60F70" w:rsidRPr="00D60F70" w:rsidRDefault="00D60F70" w:rsidP="00D60F70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0EBEAC9D" w14:textId="77777777" w:rsidR="00D60F70" w:rsidRPr="00D60F70" w:rsidRDefault="00D60F70" w:rsidP="00D60F7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60F70">
              <w:rPr>
                <w:rFonts w:ascii="Courier New" w:hAnsi="Courier New" w:cs="Courier New"/>
                <w:sz w:val="20"/>
                <w:szCs w:val="20"/>
              </w:rPr>
              <w:t>/**</w:t>
            </w:r>
          </w:p>
          <w:p w14:paraId="43F0B10B" w14:textId="77777777" w:rsidR="00D60F70" w:rsidRPr="00D60F70" w:rsidRDefault="00D60F70" w:rsidP="00D60F7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60F70">
              <w:rPr>
                <w:rFonts w:ascii="Courier New" w:hAnsi="Courier New" w:cs="Courier New"/>
                <w:sz w:val="20"/>
                <w:szCs w:val="20"/>
              </w:rPr>
              <w:t xml:space="preserve"> *</w:t>
            </w:r>
          </w:p>
          <w:p w14:paraId="03C4BAB5" w14:textId="77777777" w:rsidR="00D60F70" w:rsidRPr="00D60F70" w:rsidRDefault="00D60F70" w:rsidP="00D60F7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60F70">
              <w:rPr>
                <w:rFonts w:ascii="Courier New" w:hAnsi="Courier New" w:cs="Courier New"/>
                <w:sz w:val="20"/>
                <w:szCs w:val="20"/>
              </w:rPr>
              <w:t xml:space="preserve"> * @author Ramu Vallapurapu</w:t>
            </w:r>
          </w:p>
          <w:p w14:paraId="2D3B5EB6" w14:textId="77777777" w:rsidR="00D60F70" w:rsidRPr="00D60F70" w:rsidRDefault="00D60F70" w:rsidP="00D60F7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60F70">
              <w:rPr>
                <w:rFonts w:ascii="Courier New" w:hAnsi="Courier New" w:cs="Courier New"/>
                <w:sz w:val="20"/>
                <w:szCs w:val="20"/>
              </w:rPr>
              <w:t xml:space="preserve"> */</w:t>
            </w:r>
          </w:p>
          <w:p w14:paraId="59AD455B" w14:textId="77777777" w:rsidR="00D60F70" w:rsidRPr="00D60F70" w:rsidRDefault="00D60F70" w:rsidP="00D60F7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60F70">
              <w:rPr>
                <w:rFonts w:ascii="Courier New" w:hAnsi="Courier New" w:cs="Courier New"/>
                <w:sz w:val="20"/>
                <w:szCs w:val="20"/>
              </w:rPr>
              <w:t>public class Honda extends Bike {</w:t>
            </w:r>
          </w:p>
          <w:p w14:paraId="674A9AB5" w14:textId="77777777" w:rsidR="00D60F70" w:rsidRPr="00D60F70" w:rsidRDefault="00D60F70" w:rsidP="00D60F70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341E0C1D" w14:textId="77777777" w:rsidR="00D60F70" w:rsidRPr="00D60F70" w:rsidRDefault="00D60F70" w:rsidP="00D60F7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60F70">
              <w:rPr>
                <w:rFonts w:ascii="Courier New" w:hAnsi="Courier New" w:cs="Courier New"/>
                <w:sz w:val="20"/>
                <w:szCs w:val="20"/>
              </w:rPr>
              <w:t xml:space="preserve">    @Override</w:t>
            </w:r>
          </w:p>
          <w:p w14:paraId="7FC37FC2" w14:textId="77777777" w:rsidR="00D60F70" w:rsidRPr="00D60F70" w:rsidRDefault="00D60F70" w:rsidP="00D60F7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60F70">
              <w:rPr>
                <w:rFonts w:ascii="Courier New" w:hAnsi="Courier New" w:cs="Courier New"/>
                <w:sz w:val="20"/>
                <w:szCs w:val="20"/>
              </w:rPr>
              <w:t xml:space="preserve">    void </w:t>
            </w:r>
            <w:proofErr w:type="gramStart"/>
            <w:r w:rsidRPr="00D60F70">
              <w:rPr>
                <w:rFonts w:ascii="Courier New" w:hAnsi="Courier New" w:cs="Courier New"/>
                <w:sz w:val="20"/>
                <w:szCs w:val="20"/>
              </w:rPr>
              <w:t>run(</w:t>
            </w:r>
            <w:proofErr w:type="gramEnd"/>
            <w:r w:rsidRPr="00D60F70">
              <w:rPr>
                <w:rFonts w:ascii="Courier New" w:hAnsi="Courier New" w:cs="Courier New"/>
                <w:sz w:val="20"/>
                <w:szCs w:val="20"/>
              </w:rPr>
              <w:t>) {</w:t>
            </w:r>
          </w:p>
          <w:p w14:paraId="0A0943C5" w14:textId="77777777" w:rsidR="00D60F70" w:rsidRPr="00D60F70" w:rsidRDefault="00D60F70" w:rsidP="00D60F7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60F70">
              <w:rPr>
                <w:rFonts w:ascii="Courier New" w:hAnsi="Courier New" w:cs="Courier New"/>
                <w:sz w:val="20"/>
                <w:szCs w:val="20"/>
              </w:rPr>
              <w:t xml:space="preserve">        System.out.println("running </w:t>
            </w:r>
            <w:proofErr w:type="gramStart"/>
            <w:r w:rsidRPr="00D60F70">
              <w:rPr>
                <w:rFonts w:ascii="Courier New" w:hAnsi="Courier New" w:cs="Courier New"/>
                <w:sz w:val="20"/>
                <w:szCs w:val="20"/>
              </w:rPr>
              <w:t>safely..</w:t>
            </w:r>
            <w:proofErr w:type="gramEnd"/>
            <w:r w:rsidRPr="00D60F70">
              <w:rPr>
                <w:rFonts w:ascii="Courier New" w:hAnsi="Courier New" w:cs="Courier New"/>
                <w:sz w:val="20"/>
                <w:szCs w:val="20"/>
              </w:rPr>
              <w:t>");</w:t>
            </w:r>
          </w:p>
          <w:p w14:paraId="20798DA6" w14:textId="77777777" w:rsidR="00D60F70" w:rsidRPr="00D60F70" w:rsidRDefault="00D60F70" w:rsidP="00D60F7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60F70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723BCBCE" w14:textId="77777777" w:rsidR="00D60F70" w:rsidRPr="00D60F70" w:rsidRDefault="00D60F70" w:rsidP="00D60F70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324EA998" w14:textId="7B068802" w:rsidR="00D60F70" w:rsidRPr="00D60F70" w:rsidRDefault="00D60F70" w:rsidP="00D60F7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60F70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</w:tc>
      </w:tr>
    </w:tbl>
    <w:p w14:paraId="32D11F59" w14:textId="1BAC6D08" w:rsidR="00092311" w:rsidRDefault="00092311" w:rsidP="004C0020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D60F70" w14:paraId="7FD3B711" w14:textId="77777777" w:rsidTr="00D60F70">
        <w:tc>
          <w:tcPr>
            <w:tcW w:w="10070" w:type="dxa"/>
          </w:tcPr>
          <w:p w14:paraId="06335672" w14:textId="77777777" w:rsidR="00D60F70" w:rsidRPr="00D60F70" w:rsidRDefault="00D60F70" w:rsidP="00D60F7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60F70">
              <w:rPr>
                <w:rFonts w:ascii="Courier New" w:hAnsi="Courier New" w:cs="Courier New"/>
                <w:sz w:val="20"/>
                <w:szCs w:val="20"/>
              </w:rPr>
              <w:t>/*</w:t>
            </w:r>
          </w:p>
          <w:p w14:paraId="7A880DEE" w14:textId="77777777" w:rsidR="00D60F70" w:rsidRPr="00D60F70" w:rsidRDefault="00D60F70" w:rsidP="00D60F7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60F70">
              <w:rPr>
                <w:rFonts w:ascii="Courier New" w:hAnsi="Courier New" w:cs="Courier New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508B5E58" w14:textId="77777777" w:rsidR="00D60F70" w:rsidRPr="00D60F70" w:rsidRDefault="00D60F70" w:rsidP="00D60F7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60F70">
              <w:rPr>
                <w:rFonts w:ascii="Courier New" w:hAnsi="Courier New" w:cs="Courier New"/>
                <w:sz w:val="20"/>
                <w:szCs w:val="20"/>
              </w:rPr>
              <w:t xml:space="preserve"> * To change this template file, choose Tools | Templates</w:t>
            </w:r>
          </w:p>
          <w:p w14:paraId="0DAF2B9D" w14:textId="77777777" w:rsidR="00D60F70" w:rsidRPr="00D60F70" w:rsidRDefault="00D60F70" w:rsidP="00D60F7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60F70">
              <w:rPr>
                <w:rFonts w:ascii="Courier New" w:hAnsi="Courier New" w:cs="Courier New"/>
                <w:sz w:val="20"/>
                <w:szCs w:val="20"/>
              </w:rPr>
              <w:t xml:space="preserve"> * and open the template in the editor.</w:t>
            </w:r>
          </w:p>
          <w:p w14:paraId="1428F11E" w14:textId="77777777" w:rsidR="00D60F70" w:rsidRPr="00D60F70" w:rsidRDefault="00D60F70" w:rsidP="00D60F7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60F70">
              <w:rPr>
                <w:rFonts w:ascii="Courier New" w:hAnsi="Courier New" w:cs="Courier New"/>
                <w:sz w:val="20"/>
                <w:szCs w:val="20"/>
              </w:rPr>
              <w:t xml:space="preserve"> */</w:t>
            </w:r>
          </w:p>
          <w:p w14:paraId="01B6BF87" w14:textId="77777777" w:rsidR="00D60F70" w:rsidRPr="00D60F70" w:rsidRDefault="00D60F70" w:rsidP="00D60F7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60F70">
              <w:rPr>
                <w:rFonts w:ascii="Courier New" w:hAnsi="Courier New" w:cs="Courier New"/>
                <w:sz w:val="20"/>
                <w:szCs w:val="20"/>
              </w:rPr>
              <w:t xml:space="preserve">package </w:t>
            </w:r>
            <w:proofErr w:type="gramStart"/>
            <w:r w:rsidRPr="00D60F70">
              <w:rPr>
                <w:rFonts w:ascii="Courier New" w:hAnsi="Courier New" w:cs="Courier New"/>
                <w:sz w:val="20"/>
                <w:szCs w:val="20"/>
              </w:rPr>
              <w:t>abstarctexample;</w:t>
            </w:r>
            <w:proofErr w:type="gramEnd"/>
          </w:p>
          <w:p w14:paraId="5ADE5749" w14:textId="77777777" w:rsidR="00D60F70" w:rsidRPr="00D60F70" w:rsidRDefault="00D60F70" w:rsidP="00D60F70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1EC78309" w14:textId="77777777" w:rsidR="00D60F70" w:rsidRPr="00D60F70" w:rsidRDefault="00D60F70" w:rsidP="00D60F7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60F70">
              <w:rPr>
                <w:rFonts w:ascii="Courier New" w:hAnsi="Courier New" w:cs="Courier New"/>
                <w:sz w:val="20"/>
                <w:szCs w:val="20"/>
              </w:rPr>
              <w:t>/**</w:t>
            </w:r>
          </w:p>
          <w:p w14:paraId="66FAAFE2" w14:textId="77777777" w:rsidR="00D60F70" w:rsidRPr="00D60F70" w:rsidRDefault="00D60F70" w:rsidP="00D60F7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60F70">
              <w:rPr>
                <w:rFonts w:ascii="Courier New" w:hAnsi="Courier New" w:cs="Courier New"/>
                <w:sz w:val="20"/>
                <w:szCs w:val="20"/>
              </w:rPr>
              <w:t xml:space="preserve"> *</w:t>
            </w:r>
          </w:p>
          <w:p w14:paraId="3A3A531C" w14:textId="77777777" w:rsidR="00D60F70" w:rsidRPr="00D60F70" w:rsidRDefault="00D60F70" w:rsidP="00D60F7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60F70">
              <w:rPr>
                <w:rFonts w:ascii="Courier New" w:hAnsi="Courier New" w:cs="Courier New"/>
                <w:sz w:val="20"/>
                <w:szCs w:val="20"/>
              </w:rPr>
              <w:t xml:space="preserve"> * @author Ramu Vallapurapu</w:t>
            </w:r>
          </w:p>
          <w:p w14:paraId="6A932320" w14:textId="77777777" w:rsidR="00D60F70" w:rsidRPr="00D60F70" w:rsidRDefault="00D60F70" w:rsidP="00D60F7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60F70">
              <w:rPr>
                <w:rFonts w:ascii="Courier New" w:hAnsi="Courier New" w:cs="Courier New"/>
                <w:sz w:val="20"/>
                <w:szCs w:val="20"/>
              </w:rPr>
              <w:t xml:space="preserve"> */</w:t>
            </w:r>
          </w:p>
          <w:p w14:paraId="29B7672E" w14:textId="77777777" w:rsidR="00D60F70" w:rsidRPr="00D60F70" w:rsidRDefault="00D60F70" w:rsidP="00D60F7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60F70">
              <w:rPr>
                <w:rFonts w:ascii="Courier New" w:hAnsi="Courier New" w:cs="Courier New"/>
                <w:sz w:val="20"/>
                <w:szCs w:val="20"/>
              </w:rPr>
              <w:t>public class VehicleDriver {</w:t>
            </w:r>
          </w:p>
          <w:p w14:paraId="7BFE2068" w14:textId="77777777" w:rsidR="00D60F70" w:rsidRPr="00D60F70" w:rsidRDefault="00D60F70" w:rsidP="00D60F70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5F2E27AC" w14:textId="77777777" w:rsidR="00D60F70" w:rsidRPr="00D60F70" w:rsidRDefault="00D60F70" w:rsidP="00D60F7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60F70">
              <w:rPr>
                <w:rFonts w:ascii="Courier New" w:hAnsi="Courier New" w:cs="Courier New"/>
                <w:sz w:val="20"/>
                <w:szCs w:val="20"/>
              </w:rPr>
              <w:t xml:space="preserve">    public static void </w:t>
            </w:r>
            <w:proofErr w:type="gramStart"/>
            <w:r w:rsidRPr="00D60F70">
              <w:rPr>
                <w:rFonts w:ascii="Courier New" w:hAnsi="Courier New" w:cs="Courier New"/>
                <w:sz w:val="20"/>
                <w:szCs w:val="20"/>
              </w:rPr>
              <w:t>main(</w:t>
            </w:r>
            <w:proofErr w:type="gramEnd"/>
            <w:r w:rsidRPr="00D60F70">
              <w:rPr>
                <w:rFonts w:ascii="Courier New" w:hAnsi="Courier New" w:cs="Courier New"/>
                <w:sz w:val="20"/>
                <w:szCs w:val="20"/>
              </w:rPr>
              <w:t>String[] args) {</w:t>
            </w:r>
          </w:p>
          <w:p w14:paraId="08B4CEEC" w14:textId="77777777" w:rsidR="00D60F70" w:rsidRPr="00D60F70" w:rsidRDefault="00D60F70" w:rsidP="00D60F70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1B72FA9E" w14:textId="77777777" w:rsidR="00D60F70" w:rsidRPr="00D60F70" w:rsidRDefault="00D60F70" w:rsidP="00D60F7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60F70">
              <w:rPr>
                <w:rFonts w:ascii="Courier New" w:hAnsi="Courier New" w:cs="Courier New"/>
                <w:sz w:val="20"/>
                <w:szCs w:val="20"/>
              </w:rPr>
              <w:t xml:space="preserve">        Honda h = new </w:t>
            </w:r>
            <w:proofErr w:type="gramStart"/>
            <w:r w:rsidRPr="00D60F70">
              <w:rPr>
                <w:rFonts w:ascii="Courier New" w:hAnsi="Courier New" w:cs="Courier New"/>
                <w:sz w:val="20"/>
                <w:szCs w:val="20"/>
              </w:rPr>
              <w:t>Honda(</w:t>
            </w:r>
            <w:proofErr w:type="gramEnd"/>
            <w:r w:rsidRPr="00D60F70">
              <w:rPr>
                <w:rFonts w:ascii="Courier New" w:hAnsi="Courier New" w:cs="Courier New"/>
                <w:sz w:val="20"/>
                <w:szCs w:val="20"/>
              </w:rPr>
              <w:t>);</w:t>
            </w:r>
          </w:p>
          <w:p w14:paraId="250552CC" w14:textId="77777777" w:rsidR="00D60F70" w:rsidRPr="00D60F70" w:rsidRDefault="00D60F70" w:rsidP="00D60F7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60F70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gramStart"/>
            <w:r w:rsidRPr="00D60F70">
              <w:rPr>
                <w:rFonts w:ascii="Courier New" w:hAnsi="Courier New" w:cs="Courier New"/>
                <w:sz w:val="20"/>
                <w:szCs w:val="20"/>
              </w:rPr>
              <w:t>h.run(</w:t>
            </w:r>
            <w:proofErr w:type="gramEnd"/>
            <w:r w:rsidRPr="00D60F70">
              <w:rPr>
                <w:rFonts w:ascii="Courier New" w:hAnsi="Courier New" w:cs="Courier New"/>
                <w:sz w:val="20"/>
                <w:szCs w:val="20"/>
              </w:rPr>
              <w:t>);</w:t>
            </w:r>
          </w:p>
          <w:p w14:paraId="584615F4" w14:textId="77777777" w:rsidR="00D60F70" w:rsidRPr="00D60F70" w:rsidRDefault="00D60F70" w:rsidP="00D60F7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60F70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13C5142D" w14:textId="77777777" w:rsidR="00D60F70" w:rsidRPr="00D60F70" w:rsidRDefault="00D60F70" w:rsidP="00D60F70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6991220A" w14:textId="0AA3B05B" w:rsidR="00D60F70" w:rsidRPr="00D60F70" w:rsidRDefault="00D60F70" w:rsidP="00D60F7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60F70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</w:tc>
      </w:tr>
    </w:tbl>
    <w:p w14:paraId="40DF7B43" w14:textId="58888B63" w:rsidR="00092311" w:rsidRDefault="00092311" w:rsidP="004C0020">
      <w:pPr>
        <w:rPr>
          <w:rFonts w:ascii="Times New Roman" w:hAnsi="Times New Roman" w:cs="Times New Roman"/>
          <w:sz w:val="24"/>
          <w:szCs w:val="24"/>
        </w:rPr>
      </w:pPr>
    </w:p>
    <w:p w14:paraId="09582AD6" w14:textId="09E97AB8" w:rsidR="00092311" w:rsidRDefault="00923625" w:rsidP="004C0020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48E04A5" wp14:editId="2E6593F2">
            <wp:extent cx="6400800" cy="360045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60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159180" w14:textId="1F7BBF3B" w:rsidR="00923625" w:rsidRDefault="00923625" w:rsidP="004C0020">
      <w:pPr>
        <w:rPr>
          <w:rFonts w:ascii="Times New Roman" w:hAnsi="Times New Roman" w:cs="Times New Roman"/>
          <w:sz w:val="24"/>
          <w:szCs w:val="24"/>
        </w:rPr>
      </w:pPr>
    </w:p>
    <w:p w14:paraId="69640B34" w14:textId="10FD50E1" w:rsidR="00923625" w:rsidRDefault="00923625" w:rsidP="004C0020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923625">
        <w:rPr>
          <w:rFonts w:ascii="Times New Roman" w:hAnsi="Times New Roman" w:cs="Times New Roman"/>
          <w:b/>
          <w:bCs/>
          <w:sz w:val="24"/>
          <w:szCs w:val="24"/>
          <w:u w:val="single"/>
        </w:rPr>
        <w:t>Explanation:</w:t>
      </w:r>
    </w:p>
    <w:p w14:paraId="6114931D" w14:textId="3D6EAD4E" w:rsidR="00923625" w:rsidRPr="00923625" w:rsidRDefault="00923625" w:rsidP="0002089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the above example</w:t>
      </w:r>
      <w:r w:rsidR="007E0237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I have declared an abstract class with an abstract </w:t>
      </w:r>
      <w:r w:rsidR="007E0237">
        <w:rPr>
          <w:rFonts w:ascii="Times New Roman" w:hAnsi="Times New Roman" w:cs="Times New Roman"/>
          <w:sz w:val="24"/>
          <w:szCs w:val="24"/>
        </w:rPr>
        <w:t>method (</w:t>
      </w:r>
      <w:r>
        <w:rPr>
          <w:rFonts w:ascii="Times New Roman" w:hAnsi="Times New Roman" w:cs="Times New Roman"/>
          <w:sz w:val="24"/>
          <w:szCs w:val="24"/>
        </w:rPr>
        <w:t xml:space="preserve">only method declaration) now it was extended by </w:t>
      </w:r>
      <w:r w:rsidR="007E0237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Honda class since it is not an abstract class now class Honda has to implement the method</w:t>
      </w:r>
      <w:r w:rsidR="007E0237">
        <w:rPr>
          <w:rFonts w:ascii="Times New Roman" w:hAnsi="Times New Roman" w:cs="Times New Roman"/>
          <w:sz w:val="24"/>
          <w:szCs w:val="24"/>
        </w:rPr>
        <w:t xml:space="preserve">. With the help of the abstract class, we will achieve abstraction (data hiding) </w:t>
      </w:r>
    </w:p>
    <w:p w14:paraId="63BD7669" w14:textId="76747AE0" w:rsidR="00092311" w:rsidRDefault="00092311" w:rsidP="004C0020">
      <w:pPr>
        <w:rPr>
          <w:rFonts w:ascii="Times New Roman" w:hAnsi="Times New Roman" w:cs="Times New Roman"/>
          <w:sz w:val="24"/>
          <w:szCs w:val="24"/>
        </w:rPr>
      </w:pPr>
    </w:p>
    <w:p w14:paraId="6D9AD051" w14:textId="6736B7D2" w:rsidR="00092311" w:rsidRDefault="00092311" w:rsidP="004C0020">
      <w:pPr>
        <w:rPr>
          <w:rFonts w:ascii="Times New Roman" w:hAnsi="Times New Roman" w:cs="Times New Roman"/>
          <w:sz w:val="24"/>
          <w:szCs w:val="24"/>
        </w:rPr>
      </w:pPr>
    </w:p>
    <w:p w14:paraId="3936F1FE" w14:textId="0BEE7D09" w:rsidR="00092311" w:rsidRDefault="00092311" w:rsidP="004C0020">
      <w:pPr>
        <w:rPr>
          <w:rFonts w:ascii="Times New Roman" w:hAnsi="Times New Roman" w:cs="Times New Roman"/>
          <w:sz w:val="24"/>
          <w:szCs w:val="24"/>
        </w:rPr>
      </w:pPr>
    </w:p>
    <w:p w14:paraId="573F7AFD" w14:textId="395E2902" w:rsidR="00092311" w:rsidRDefault="00092311" w:rsidP="004C0020">
      <w:pPr>
        <w:rPr>
          <w:rFonts w:ascii="Times New Roman" w:hAnsi="Times New Roman" w:cs="Times New Roman"/>
          <w:sz w:val="24"/>
          <w:szCs w:val="24"/>
        </w:rPr>
      </w:pPr>
    </w:p>
    <w:p w14:paraId="6C57F72F" w14:textId="05B2AE87" w:rsidR="00092311" w:rsidRDefault="00092311" w:rsidP="004C0020">
      <w:pPr>
        <w:rPr>
          <w:rFonts w:ascii="Times New Roman" w:hAnsi="Times New Roman" w:cs="Times New Roman"/>
          <w:sz w:val="24"/>
          <w:szCs w:val="24"/>
        </w:rPr>
      </w:pPr>
    </w:p>
    <w:p w14:paraId="32DE2C9D" w14:textId="77777777" w:rsidR="00092311" w:rsidRPr="004C0020" w:rsidRDefault="00092311" w:rsidP="004C0020">
      <w:pPr>
        <w:rPr>
          <w:rFonts w:ascii="Times New Roman" w:hAnsi="Times New Roman" w:cs="Times New Roman"/>
          <w:sz w:val="24"/>
          <w:szCs w:val="24"/>
        </w:rPr>
      </w:pPr>
    </w:p>
    <w:p w14:paraId="28CD4143" w14:textId="59FB5277" w:rsidR="004C0020" w:rsidRDefault="004C0020" w:rsidP="001A48A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99783DD" w14:textId="64AA6696" w:rsidR="007E0237" w:rsidRDefault="007E0237" w:rsidP="001A48A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82E7642" w14:textId="297BC627" w:rsidR="007E0237" w:rsidRDefault="007E0237" w:rsidP="001A48A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C6D8988" w14:textId="6141E532" w:rsidR="007E0237" w:rsidRDefault="007E0237" w:rsidP="001A48A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802913F" w14:textId="558AEECF" w:rsidR="007E0237" w:rsidRDefault="007E0237" w:rsidP="001A48A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DF85BA2" w14:textId="77777777" w:rsidR="007E0237" w:rsidRPr="001A48A7" w:rsidRDefault="007E0237" w:rsidP="001A48A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E01EE22" w14:textId="58E4DA26" w:rsidR="001A48A7" w:rsidRDefault="001A48A7" w:rsidP="00FD487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10-points) Define the term interface in java? Explain and demonstrate with some examples. Provide executable code screenshots for examples.</w:t>
      </w:r>
    </w:p>
    <w:p w14:paraId="5E91D0C0" w14:textId="6E8904BE" w:rsidR="007D0A0D" w:rsidRDefault="007D0A0D" w:rsidP="007D0A0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A015443" w14:textId="4BE026EC" w:rsidR="007D0A0D" w:rsidRDefault="007D0A0D" w:rsidP="007D0A0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7D0A0D">
        <w:rPr>
          <w:rFonts w:ascii="Times New Roman" w:hAnsi="Times New Roman" w:cs="Times New Roman"/>
          <w:b/>
          <w:bCs/>
          <w:sz w:val="24"/>
          <w:szCs w:val="24"/>
          <w:u w:val="single"/>
        </w:rPr>
        <w:t>Interface:</w:t>
      </w:r>
    </w:p>
    <w:p w14:paraId="71421A1A" w14:textId="0FF046A4" w:rsidR="007E0237" w:rsidRDefault="007E0237" w:rsidP="007D0A0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987E656" w14:textId="09F41B86" w:rsidR="007D0A0D" w:rsidRDefault="007E0237" w:rsidP="0002089E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E0237">
        <w:rPr>
          <w:rFonts w:ascii="Times New Roman" w:hAnsi="Times New Roman" w:cs="Times New Roman"/>
          <w:color w:val="2C2F34"/>
          <w:sz w:val="24"/>
          <w:szCs w:val="24"/>
          <w:shd w:val="clear" w:color="auto" w:fill="FFFFFF"/>
        </w:rPr>
        <w:t>An interface is one of the ways to achieve abstraction which is hiding</w:t>
      </w:r>
      <w:r w:rsidRPr="007E0237">
        <w:rPr>
          <w:rFonts w:ascii="Times New Roman" w:hAnsi="Times New Roman" w:cs="Times New Roman"/>
          <w:sz w:val="24"/>
          <w:szCs w:val="24"/>
        </w:rPr>
        <w:t xml:space="preserve"> the implementation details and showing only functionality</w:t>
      </w:r>
      <w:r w:rsidRPr="007E0237">
        <w:rPr>
          <w:rFonts w:ascii="Times New Roman" w:hAnsi="Times New Roman" w:cs="Times New Roman"/>
          <w:color w:val="2C2F34"/>
          <w:sz w:val="24"/>
          <w:szCs w:val="24"/>
          <w:shd w:val="clear" w:color="auto" w:fill="FFFFFF"/>
        </w:rPr>
        <w:t xml:space="preserve">. </w:t>
      </w:r>
      <w:r w:rsidRPr="007D0A0D">
        <w:rPr>
          <w:rFonts w:ascii="Times New Roman" w:hAnsi="Times New Roman" w:cs="Times New Roman"/>
          <w:sz w:val="24"/>
          <w:szCs w:val="24"/>
        </w:rPr>
        <w:t xml:space="preserve">Like a class, an </w:t>
      </w:r>
      <w:r>
        <w:rPr>
          <w:rFonts w:ascii="Times New Roman" w:hAnsi="Times New Roman" w:cs="Times New Roman"/>
          <w:color w:val="2C2F34"/>
          <w:sz w:val="24"/>
          <w:szCs w:val="24"/>
          <w:shd w:val="clear" w:color="auto" w:fill="FFFFFF"/>
        </w:rPr>
        <w:t xml:space="preserve">Interface </w:t>
      </w:r>
      <w:r w:rsidRPr="007E0237">
        <w:rPr>
          <w:rFonts w:ascii="Times New Roman" w:hAnsi="Times New Roman" w:cs="Times New Roman"/>
          <w:color w:val="2C2F34"/>
          <w:sz w:val="24"/>
          <w:szCs w:val="24"/>
          <w:shd w:val="clear" w:color="auto" w:fill="FFFFFF"/>
        </w:rPr>
        <w:t>can have fields</w:t>
      </w:r>
      <w:r>
        <w:rPr>
          <w:rFonts w:ascii="Times New Roman" w:hAnsi="Times New Roman" w:cs="Times New Roman"/>
          <w:color w:val="2C2F34"/>
          <w:sz w:val="24"/>
          <w:szCs w:val="24"/>
          <w:shd w:val="clear" w:color="auto" w:fill="FFFFFF"/>
        </w:rPr>
        <w:t>,</w:t>
      </w:r>
      <w:r w:rsidRPr="007E0237">
        <w:rPr>
          <w:rFonts w:ascii="Times New Roman" w:hAnsi="Times New Roman" w:cs="Times New Roman"/>
          <w:color w:val="2C2F34"/>
          <w:sz w:val="24"/>
          <w:szCs w:val="24"/>
          <w:shd w:val="clear" w:color="auto" w:fill="FFFFFF"/>
        </w:rPr>
        <w:t xml:space="preserve"> method declarations and methods, but cannot be instantiated</w:t>
      </w:r>
      <w:r>
        <w:rPr>
          <w:rFonts w:ascii="Times New Roman" w:hAnsi="Times New Roman" w:cs="Times New Roman"/>
          <w:sz w:val="24"/>
          <w:szCs w:val="24"/>
        </w:rPr>
        <w:t>. T</w:t>
      </w:r>
      <w:r w:rsidR="007D0A0D" w:rsidRPr="007D0A0D">
        <w:rPr>
          <w:rFonts w:ascii="Times New Roman" w:hAnsi="Times New Roman" w:cs="Times New Roman"/>
          <w:sz w:val="24"/>
          <w:szCs w:val="24"/>
        </w:rPr>
        <w:t>he methods declared in an interface are by default abstract</w:t>
      </w:r>
      <w:r w:rsidR="007D0A0D">
        <w:rPr>
          <w:rFonts w:ascii="Times New Roman" w:hAnsi="Times New Roman" w:cs="Times New Roman"/>
          <w:sz w:val="24"/>
          <w:szCs w:val="24"/>
        </w:rPr>
        <w:t xml:space="preserve">. </w:t>
      </w:r>
      <w:r w:rsidR="007D0A0D" w:rsidRPr="007D0A0D">
        <w:rPr>
          <w:rFonts w:ascii="Times New Roman" w:hAnsi="Times New Roman" w:cs="Times New Roman"/>
          <w:sz w:val="24"/>
          <w:szCs w:val="24"/>
        </w:rPr>
        <w:t xml:space="preserve">To declare an interface, use </w:t>
      </w:r>
      <w:r w:rsidR="007D0A0D">
        <w:rPr>
          <w:rFonts w:ascii="Times New Roman" w:hAnsi="Times New Roman" w:cs="Times New Roman"/>
          <w:sz w:val="24"/>
          <w:szCs w:val="24"/>
        </w:rPr>
        <w:t xml:space="preserve">the </w:t>
      </w:r>
      <w:r w:rsidR="007D0A0D" w:rsidRPr="007D0A0D">
        <w:rPr>
          <w:rFonts w:ascii="Times New Roman" w:hAnsi="Times New Roman" w:cs="Times New Roman"/>
          <w:sz w:val="24"/>
          <w:szCs w:val="24"/>
        </w:rPr>
        <w:t>keyword</w:t>
      </w:r>
      <w:r w:rsidR="007D0A0D">
        <w:rPr>
          <w:rFonts w:ascii="Times New Roman" w:hAnsi="Times New Roman" w:cs="Times New Roman"/>
          <w:sz w:val="24"/>
          <w:szCs w:val="24"/>
        </w:rPr>
        <w:t xml:space="preserve"> </w:t>
      </w:r>
      <w:r w:rsidR="007D0A0D" w:rsidRPr="007D0A0D">
        <w:rPr>
          <w:rFonts w:ascii="Times New Roman" w:hAnsi="Times New Roman" w:cs="Times New Roman"/>
          <w:sz w:val="24"/>
          <w:szCs w:val="24"/>
        </w:rPr>
        <w:t>interface.</w:t>
      </w:r>
      <w:r>
        <w:rPr>
          <w:rFonts w:ascii="Times New Roman" w:hAnsi="Times New Roman" w:cs="Times New Roman"/>
          <w:sz w:val="24"/>
          <w:szCs w:val="24"/>
        </w:rPr>
        <w:t xml:space="preserve"> A</w:t>
      </w:r>
      <w:r w:rsidR="007D0A0D" w:rsidRPr="007D0A0D">
        <w:rPr>
          <w:rFonts w:ascii="Times New Roman" w:hAnsi="Times New Roman" w:cs="Times New Roman"/>
          <w:sz w:val="24"/>
          <w:szCs w:val="24"/>
        </w:rPr>
        <w:t>ll the methods in an interface are public and all fields are public, static, and final by default. A class that implements an interface must implement all the methods declared in the interface. To implement interface use keyword</w:t>
      </w:r>
      <w:r>
        <w:rPr>
          <w:rFonts w:ascii="Times New Roman" w:hAnsi="Times New Roman" w:cs="Times New Roman"/>
          <w:sz w:val="24"/>
          <w:szCs w:val="24"/>
        </w:rPr>
        <w:t xml:space="preserve"> called </w:t>
      </w:r>
      <w:r w:rsidRPr="007E0237">
        <w:rPr>
          <w:rFonts w:ascii="Times New Roman" w:hAnsi="Times New Roman" w:cs="Times New Roman"/>
          <w:b/>
          <w:bCs/>
          <w:sz w:val="24"/>
          <w:szCs w:val="24"/>
          <w:u w:val="single"/>
        </w:rPr>
        <w:t>implements</w:t>
      </w:r>
      <w:r w:rsidR="007D0A0D" w:rsidRPr="007D0A0D">
        <w:rPr>
          <w:rFonts w:ascii="Times New Roman" w:hAnsi="Times New Roman" w:cs="Times New Roman"/>
          <w:sz w:val="24"/>
          <w:szCs w:val="24"/>
        </w:rPr>
        <w:t>.</w:t>
      </w:r>
    </w:p>
    <w:p w14:paraId="74D0AB9C" w14:textId="045467E7" w:rsidR="007E0237" w:rsidRDefault="007E0237" w:rsidP="007D0A0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522AF82" w14:textId="038B12B9" w:rsidR="007E0237" w:rsidRPr="0010575B" w:rsidRDefault="007E0237" w:rsidP="007D0A0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10575B">
        <w:rPr>
          <w:rFonts w:ascii="Times New Roman" w:hAnsi="Times New Roman" w:cs="Times New Roman"/>
          <w:sz w:val="24"/>
          <w:szCs w:val="24"/>
        </w:rPr>
        <w:t>By interface, we can support the functionality of multiple inheritance.</w:t>
      </w:r>
    </w:p>
    <w:p w14:paraId="1CA15ABD" w14:textId="7522C47F" w:rsidR="007D0A0D" w:rsidRDefault="007D0A0D" w:rsidP="007D0A0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7D0A0D" w14:paraId="545DF73B" w14:textId="77777777" w:rsidTr="007D0A0D">
        <w:tc>
          <w:tcPr>
            <w:tcW w:w="10070" w:type="dxa"/>
          </w:tcPr>
          <w:p w14:paraId="415009B8" w14:textId="77777777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D0A0D">
              <w:rPr>
                <w:rFonts w:ascii="Courier New" w:hAnsi="Courier New" w:cs="Courier New"/>
                <w:sz w:val="20"/>
                <w:szCs w:val="20"/>
              </w:rPr>
              <w:t>/*</w:t>
            </w:r>
          </w:p>
          <w:p w14:paraId="3691A180" w14:textId="77777777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D0A0D">
              <w:rPr>
                <w:rFonts w:ascii="Courier New" w:hAnsi="Courier New" w:cs="Courier New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0BED742F" w14:textId="77777777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D0A0D">
              <w:rPr>
                <w:rFonts w:ascii="Courier New" w:hAnsi="Courier New" w:cs="Courier New"/>
                <w:sz w:val="20"/>
                <w:szCs w:val="20"/>
              </w:rPr>
              <w:t xml:space="preserve"> * To change this template file, choose Tools | Templates</w:t>
            </w:r>
          </w:p>
          <w:p w14:paraId="2F8EE9E5" w14:textId="77777777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D0A0D">
              <w:rPr>
                <w:rFonts w:ascii="Courier New" w:hAnsi="Courier New" w:cs="Courier New"/>
                <w:sz w:val="20"/>
                <w:szCs w:val="20"/>
              </w:rPr>
              <w:t xml:space="preserve"> * and open the template in the editor.</w:t>
            </w:r>
          </w:p>
          <w:p w14:paraId="18AFC039" w14:textId="77777777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D0A0D">
              <w:rPr>
                <w:rFonts w:ascii="Courier New" w:hAnsi="Courier New" w:cs="Courier New"/>
                <w:sz w:val="20"/>
                <w:szCs w:val="20"/>
              </w:rPr>
              <w:t xml:space="preserve"> */</w:t>
            </w:r>
          </w:p>
          <w:p w14:paraId="296E0FDE" w14:textId="77777777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D0A0D">
              <w:rPr>
                <w:rFonts w:ascii="Courier New" w:hAnsi="Courier New" w:cs="Courier New"/>
                <w:sz w:val="20"/>
                <w:szCs w:val="20"/>
              </w:rPr>
              <w:t xml:space="preserve">package </w:t>
            </w:r>
            <w:proofErr w:type="gramStart"/>
            <w:r w:rsidRPr="007D0A0D">
              <w:rPr>
                <w:rFonts w:ascii="Courier New" w:hAnsi="Courier New" w:cs="Courier New"/>
                <w:sz w:val="20"/>
                <w:szCs w:val="20"/>
              </w:rPr>
              <w:t>interfaceexample;</w:t>
            </w:r>
            <w:proofErr w:type="gramEnd"/>
          </w:p>
          <w:p w14:paraId="7E638439" w14:textId="77777777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4AD470F9" w14:textId="77777777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D0A0D">
              <w:rPr>
                <w:rFonts w:ascii="Courier New" w:hAnsi="Courier New" w:cs="Courier New"/>
                <w:sz w:val="20"/>
                <w:szCs w:val="20"/>
              </w:rPr>
              <w:t>/**</w:t>
            </w:r>
          </w:p>
          <w:p w14:paraId="52FEDA72" w14:textId="77777777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D0A0D">
              <w:rPr>
                <w:rFonts w:ascii="Courier New" w:hAnsi="Courier New" w:cs="Courier New"/>
                <w:sz w:val="20"/>
                <w:szCs w:val="20"/>
              </w:rPr>
              <w:t xml:space="preserve"> *</w:t>
            </w:r>
          </w:p>
          <w:p w14:paraId="160F2707" w14:textId="77777777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D0A0D">
              <w:rPr>
                <w:rFonts w:ascii="Courier New" w:hAnsi="Courier New" w:cs="Courier New"/>
                <w:sz w:val="20"/>
                <w:szCs w:val="20"/>
              </w:rPr>
              <w:t xml:space="preserve"> * @author Ramu Vallapurapu</w:t>
            </w:r>
          </w:p>
          <w:p w14:paraId="5E58E253" w14:textId="77777777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D0A0D">
              <w:rPr>
                <w:rFonts w:ascii="Courier New" w:hAnsi="Courier New" w:cs="Courier New"/>
                <w:sz w:val="20"/>
                <w:szCs w:val="20"/>
              </w:rPr>
              <w:t xml:space="preserve"> */</w:t>
            </w:r>
          </w:p>
          <w:p w14:paraId="12EF7F7E" w14:textId="77777777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D0A0D">
              <w:rPr>
                <w:rFonts w:ascii="Courier New" w:hAnsi="Courier New" w:cs="Courier New"/>
                <w:sz w:val="20"/>
                <w:szCs w:val="20"/>
              </w:rPr>
              <w:t>public interface Father {</w:t>
            </w:r>
          </w:p>
          <w:p w14:paraId="08FAC97D" w14:textId="77777777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1810632E" w14:textId="77777777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D0A0D">
              <w:rPr>
                <w:rFonts w:ascii="Courier New" w:hAnsi="Courier New" w:cs="Courier New"/>
                <w:sz w:val="20"/>
                <w:szCs w:val="20"/>
              </w:rPr>
              <w:t xml:space="preserve">    public static final int mark = </w:t>
            </w:r>
            <w:proofErr w:type="gramStart"/>
            <w:r w:rsidRPr="007D0A0D">
              <w:rPr>
                <w:rFonts w:ascii="Courier New" w:hAnsi="Courier New" w:cs="Courier New"/>
                <w:sz w:val="20"/>
                <w:szCs w:val="20"/>
              </w:rPr>
              <w:t>100;</w:t>
            </w:r>
            <w:proofErr w:type="gramEnd"/>
          </w:p>
          <w:p w14:paraId="47B999FA" w14:textId="77777777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D0A0D">
              <w:rPr>
                <w:rFonts w:ascii="Courier New" w:hAnsi="Courier New" w:cs="Courier New"/>
                <w:sz w:val="20"/>
                <w:szCs w:val="20"/>
              </w:rPr>
              <w:t xml:space="preserve">    int roll = </w:t>
            </w:r>
            <w:proofErr w:type="gramStart"/>
            <w:r w:rsidRPr="007D0A0D">
              <w:rPr>
                <w:rFonts w:ascii="Courier New" w:hAnsi="Courier New" w:cs="Courier New"/>
                <w:sz w:val="20"/>
                <w:szCs w:val="20"/>
              </w:rPr>
              <w:t>121;</w:t>
            </w:r>
            <w:proofErr w:type="gramEnd"/>
          </w:p>
          <w:p w14:paraId="3654E37D" w14:textId="77777777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71A7F9D0" w14:textId="77777777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D0A0D">
              <w:rPr>
                <w:rFonts w:ascii="Courier New" w:hAnsi="Courier New" w:cs="Courier New"/>
                <w:sz w:val="20"/>
                <w:szCs w:val="20"/>
              </w:rPr>
              <w:t xml:space="preserve">    void </w:t>
            </w:r>
            <w:proofErr w:type="gramStart"/>
            <w:r w:rsidRPr="007D0A0D">
              <w:rPr>
                <w:rFonts w:ascii="Courier New" w:hAnsi="Courier New" w:cs="Courier New"/>
                <w:sz w:val="20"/>
                <w:szCs w:val="20"/>
              </w:rPr>
              <w:t>disp(</w:t>
            </w:r>
            <w:proofErr w:type="gramEnd"/>
            <w:r w:rsidRPr="007D0A0D">
              <w:rPr>
                <w:rFonts w:ascii="Courier New" w:hAnsi="Courier New" w:cs="Courier New"/>
                <w:sz w:val="20"/>
                <w:szCs w:val="20"/>
              </w:rPr>
              <w:t>);</w:t>
            </w:r>
          </w:p>
          <w:p w14:paraId="5427A4BC" w14:textId="77777777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029CCC80" w14:textId="0FE7AA06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D0A0D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</w:tc>
      </w:tr>
    </w:tbl>
    <w:p w14:paraId="51D9330C" w14:textId="7823BA24" w:rsidR="007D0A0D" w:rsidRDefault="007D0A0D" w:rsidP="007D0A0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7D0A0D" w14:paraId="35FC1D3C" w14:textId="77777777" w:rsidTr="007D0A0D">
        <w:tc>
          <w:tcPr>
            <w:tcW w:w="10070" w:type="dxa"/>
          </w:tcPr>
          <w:p w14:paraId="73FD99A6" w14:textId="77777777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D0A0D">
              <w:rPr>
                <w:rFonts w:ascii="Courier New" w:hAnsi="Courier New" w:cs="Courier New"/>
                <w:sz w:val="20"/>
                <w:szCs w:val="20"/>
              </w:rPr>
              <w:t>/*</w:t>
            </w:r>
          </w:p>
          <w:p w14:paraId="62FC5E81" w14:textId="77777777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D0A0D">
              <w:rPr>
                <w:rFonts w:ascii="Courier New" w:hAnsi="Courier New" w:cs="Courier New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06C2559B" w14:textId="77777777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D0A0D">
              <w:rPr>
                <w:rFonts w:ascii="Courier New" w:hAnsi="Courier New" w:cs="Courier New"/>
                <w:sz w:val="20"/>
                <w:szCs w:val="20"/>
              </w:rPr>
              <w:t xml:space="preserve"> * To change this template file, choose Tools | Templates</w:t>
            </w:r>
          </w:p>
          <w:p w14:paraId="685ACD82" w14:textId="77777777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D0A0D">
              <w:rPr>
                <w:rFonts w:ascii="Courier New" w:hAnsi="Courier New" w:cs="Courier New"/>
                <w:sz w:val="20"/>
                <w:szCs w:val="20"/>
              </w:rPr>
              <w:t xml:space="preserve"> * and open the template in the editor.</w:t>
            </w:r>
          </w:p>
          <w:p w14:paraId="7E8AE8E3" w14:textId="77777777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D0A0D">
              <w:rPr>
                <w:rFonts w:ascii="Courier New" w:hAnsi="Courier New" w:cs="Courier New"/>
                <w:sz w:val="20"/>
                <w:szCs w:val="20"/>
              </w:rPr>
              <w:t xml:space="preserve"> */</w:t>
            </w:r>
          </w:p>
          <w:p w14:paraId="3215458D" w14:textId="77777777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D0A0D">
              <w:rPr>
                <w:rFonts w:ascii="Courier New" w:hAnsi="Courier New" w:cs="Courier New"/>
                <w:sz w:val="20"/>
                <w:szCs w:val="20"/>
              </w:rPr>
              <w:t xml:space="preserve">package </w:t>
            </w:r>
            <w:proofErr w:type="gramStart"/>
            <w:r w:rsidRPr="007D0A0D">
              <w:rPr>
                <w:rFonts w:ascii="Courier New" w:hAnsi="Courier New" w:cs="Courier New"/>
                <w:sz w:val="20"/>
                <w:szCs w:val="20"/>
              </w:rPr>
              <w:t>interfaceexample;</w:t>
            </w:r>
            <w:proofErr w:type="gramEnd"/>
          </w:p>
          <w:p w14:paraId="7519FA13" w14:textId="77777777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009BB287" w14:textId="77777777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D0A0D">
              <w:rPr>
                <w:rFonts w:ascii="Courier New" w:hAnsi="Courier New" w:cs="Courier New"/>
                <w:sz w:val="20"/>
                <w:szCs w:val="20"/>
              </w:rPr>
              <w:t>/**</w:t>
            </w:r>
          </w:p>
          <w:p w14:paraId="701C8FD3" w14:textId="77777777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D0A0D">
              <w:rPr>
                <w:rFonts w:ascii="Courier New" w:hAnsi="Courier New" w:cs="Courier New"/>
                <w:sz w:val="20"/>
                <w:szCs w:val="20"/>
              </w:rPr>
              <w:t xml:space="preserve"> *</w:t>
            </w:r>
          </w:p>
          <w:p w14:paraId="12C686FF" w14:textId="77777777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D0A0D">
              <w:rPr>
                <w:rFonts w:ascii="Courier New" w:hAnsi="Courier New" w:cs="Courier New"/>
                <w:sz w:val="20"/>
                <w:szCs w:val="20"/>
              </w:rPr>
              <w:t xml:space="preserve"> * @author Ramu Vallapurapu</w:t>
            </w:r>
          </w:p>
          <w:p w14:paraId="65358E85" w14:textId="77777777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D0A0D">
              <w:rPr>
                <w:rFonts w:ascii="Courier New" w:hAnsi="Courier New" w:cs="Courier New"/>
                <w:sz w:val="20"/>
                <w:szCs w:val="20"/>
              </w:rPr>
              <w:t xml:space="preserve"> */</w:t>
            </w:r>
          </w:p>
          <w:p w14:paraId="52A972C3" w14:textId="77777777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D0A0D">
              <w:rPr>
                <w:rFonts w:ascii="Courier New" w:hAnsi="Courier New" w:cs="Courier New"/>
                <w:sz w:val="20"/>
                <w:szCs w:val="20"/>
              </w:rPr>
              <w:t>public interface Mother {</w:t>
            </w:r>
          </w:p>
          <w:p w14:paraId="49A472A3" w14:textId="77777777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44CEC236" w14:textId="77777777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D0A0D">
              <w:rPr>
                <w:rFonts w:ascii="Courier New" w:hAnsi="Courier New" w:cs="Courier New"/>
                <w:sz w:val="20"/>
                <w:szCs w:val="20"/>
              </w:rPr>
              <w:t xml:space="preserve">    int mark = </w:t>
            </w:r>
            <w:proofErr w:type="gramStart"/>
            <w:r w:rsidRPr="007D0A0D">
              <w:rPr>
                <w:rFonts w:ascii="Courier New" w:hAnsi="Courier New" w:cs="Courier New"/>
                <w:sz w:val="20"/>
                <w:szCs w:val="20"/>
              </w:rPr>
              <w:t>100;</w:t>
            </w:r>
            <w:proofErr w:type="gramEnd"/>
          </w:p>
          <w:p w14:paraId="4AFD7A24" w14:textId="77777777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79439FD3" w14:textId="77777777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D0A0D">
              <w:rPr>
                <w:rFonts w:ascii="Courier New" w:hAnsi="Courier New" w:cs="Courier New"/>
                <w:sz w:val="20"/>
                <w:szCs w:val="20"/>
              </w:rPr>
              <w:t xml:space="preserve">    void </w:t>
            </w:r>
            <w:proofErr w:type="gramStart"/>
            <w:r w:rsidRPr="007D0A0D">
              <w:rPr>
                <w:rFonts w:ascii="Courier New" w:hAnsi="Courier New" w:cs="Courier New"/>
                <w:sz w:val="20"/>
                <w:szCs w:val="20"/>
              </w:rPr>
              <w:t>add(</w:t>
            </w:r>
            <w:proofErr w:type="gramEnd"/>
            <w:r w:rsidRPr="007D0A0D">
              <w:rPr>
                <w:rFonts w:ascii="Courier New" w:hAnsi="Courier New" w:cs="Courier New"/>
                <w:sz w:val="20"/>
                <w:szCs w:val="20"/>
              </w:rPr>
              <w:t>);</w:t>
            </w:r>
          </w:p>
          <w:p w14:paraId="32575F4F" w14:textId="77777777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1C20EBA0" w14:textId="5CF024B3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D0A0D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</w:tc>
      </w:tr>
    </w:tbl>
    <w:p w14:paraId="0DA8F496" w14:textId="7104DF5B" w:rsidR="007D0A0D" w:rsidRDefault="007D0A0D" w:rsidP="007D0A0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7D0A0D" w14:paraId="14EA67E6" w14:textId="77777777" w:rsidTr="007D0A0D">
        <w:tc>
          <w:tcPr>
            <w:tcW w:w="10070" w:type="dxa"/>
          </w:tcPr>
          <w:p w14:paraId="424D01B3" w14:textId="77777777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D0A0D">
              <w:rPr>
                <w:rFonts w:ascii="Courier New" w:hAnsi="Courier New" w:cs="Courier New"/>
                <w:sz w:val="20"/>
                <w:szCs w:val="20"/>
              </w:rPr>
              <w:t>/*</w:t>
            </w:r>
          </w:p>
          <w:p w14:paraId="1F470573" w14:textId="77777777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D0A0D">
              <w:rPr>
                <w:rFonts w:ascii="Courier New" w:hAnsi="Courier New" w:cs="Courier New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02A8C2F4" w14:textId="77777777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D0A0D">
              <w:rPr>
                <w:rFonts w:ascii="Courier New" w:hAnsi="Courier New" w:cs="Courier New"/>
                <w:sz w:val="20"/>
                <w:szCs w:val="20"/>
              </w:rPr>
              <w:t xml:space="preserve"> * To change this template file, choose Tools | Templates</w:t>
            </w:r>
          </w:p>
          <w:p w14:paraId="1F4BCAA2" w14:textId="77777777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D0A0D">
              <w:rPr>
                <w:rFonts w:ascii="Courier New" w:hAnsi="Courier New" w:cs="Courier New"/>
                <w:sz w:val="20"/>
                <w:szCs w:val="20"/>
              </w:rPr>
              <w:t xml:space="preserve"> * and open the template in the editor.</w:t>
            </w:r>
          </w:p>
          <w:p w14:paraId="39A960FA" w14:textId="77777777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D0A0D">
              <w:rPr>
                <w:rFonts w:ascii="Courier New" w:hAnsi="Courier New" w:cs="Courier New"/>
                <w:sz w:val="20"/>
                <w:szCs w:val="20"/>
              </w:rPr>
              <w:t xml:space="preserve"> */</w:t>
            </w:r>
          </w:p>
          <w:p w14:paraId="31FA232C" w14:textId="77777777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D0A0D">
              <w:rPr>
                <w:rFonts w:ascii="Courier New" w:hAnsi="Courier New" w:cs="Courier New"/>
                <w:sz w:val="20"/>
                <w:szCs w:val="20"/>
              </w:rPr>
              <w:t xml:space="preserve">package </w:t>
            </w:r>
            <w:proofErr w:type="gramStart"/>
            <w:r w:rsidRPr="007D0A0D">
              <w:rPr>
                <w:rFonts w:ascii="Courier New" w:hAnsi="Courier New" w:cs="Courier New"/>
                <w:sz w:val="20"/>
                <w:szCs w:val="20"/>
              </w:rPr>
              <w:t>interfaceexample;</w:t>
            </w:r>
            <w:proofErr w:type="gramEnd"/>
          </w:p>
          <w:p w14:paraId="64242C58" w14:textId="77777777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5AC6123F" w14:textId="77777777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D0A0D">
              <w:rPr>
                <w:rFonts w:ascii="Courier New" w:hAnsi="Courier New" w:cs="Courier New"/>
                <w:sz w:val="20"/>
                <w:szCs w:val="20"/>
              </w:rPr>
              <w:t>/**</w:t>
            </w:r>
          </w:p>
          <w:p w14:paraId="7BB6D266" w14:textId="77777777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D0A0D">
              <w:rPr>
                <w:rFonts w:ascii="Courier New" w:hAnsi="Courier New" w:cs="Courier New"/>
                <w:sz w:val="20"/>
                <w:szCs w:val="20"/>
              </w:rPr>
              <w:t xml:space="preserve"> *</w:t>
            </w:r>
          </w:p>
          <w:p w14:paraId="2FB29941" w14:textId="77777777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D0A0D">
              <w:rPr>
                <w:rFonts w:ascii="Courier New" w:hAnsi="Courier New" w:cs="Courier New"/>
                <w:sz w:val="20"/>
                <w:szCs w:val="20"/>
              </w:rPr>
              <w:t xml:space="preserve"> * @author Ramu Vallapurapu</w:t>
            </w:r>
          </w:p>
          <w:p w14:paraId="71AE1260" w14:textId="77777777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D0A0D">
              <w:rPr>
                <w:rFonts w:ascii="Courier New" w:hAnsi="Courier New" w:cs="Courier New"/>
                <w:sz w:val="20"/>
                <w:szCs w:val="20"/>
              </w:rPr>
              <w:t xml:space="preserve"> */</w:t>
            </w:r>
          </w:p>
          <w:p w14:paraId="3E03DCD1" w14:textId="77777777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D0A0D">
              <w:rPr>
                <w:rFonts w:ascii="Courier New" w:hAnsi="Courier New" w:cs="Courier New"/>
                <w:sz w:val="20"/>
                <w:szCs w:val="20"/>
              </w:rPr>
              <w:t>public class Son implements Mother, Father {</w:t>
            </w:r>
          </w:p>
          <w:p w14:paraId="353B2627" w14:textId="77777777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3933730C" w14:textId="77777777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D0A0D">
              <w:rPr>
                <w:rFonts w:ascii="Courier New" w:hAnsi="Courier New" w:cs="Courier New"/>
                <w:sz w:val="20"/>
                <w:szCs w:val="20"/>
              </w:rPr>
              <w:t xml:space="preserve">    int sum = Father.mark + Mother.</w:t>
            </w:r>
            <w:proofErr w:type="gramStart"/>
            <w:r w:rsidRPr="007D0A0D">
              <w:rPr>
                <w:rFonts w:ascii="Courier New" w:hAnsi="Courier New" w:cs="Courier New"/>
                <w:sz w:val="20"/>
                <w:szCs w:val="20"/>
              </w:rPr>
              <w:t>mark;</w:t>
            </w:r>
            <w:proofErr w:type="gramEnd"/>
          </w:p>
          <w:p w14:paraId="05D154C7" w14:textId="77777777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4AADF95C" w14:textId="77777777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D0A0D">
              <w:rPr>
                <w:rFonts w:ascii="Courier New" w:hAnsi="Courier New" w:cs="Courier New"/>
                <w:sz w:val="20"/>
                <w:szCs w:val="20"/>
              </w:rPr>
              <w:t xml:space="preserve">    @Override</w:t>
            </w:r>
          </w:p>
          <w:p w14:paraId="0F441890" w14:textId="77777777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D0A0D">
              <w:rPr>
                <w:rFonts w:ascii="Courier New" w:hAnsi="Courier New" w:cs="Courier New"/>
                <w:sz w:val="20"/>
                <w:szCs w:val="20"/>
              </w:rPr>
              <w:t xml:space="preserve">    public void </w:t>
            </w:r>
            <w:proofErr w:type="gramStart"/>
            <w:r w:rsidRPr="007D0A0D">
              <w:rPr>
                <w:rFonts w:ascii="Courier New" w:hAnsi="Courier New" w:cs="Courier New"/>
                <w:sz w:val="20"/>
                <w:szCs w:val="20"/>
              </w:rPr>
              <w:t>add(</w:t>
            </w:r>
            <w:proofErr w:type="gramEnd"/>
            <w:r w:rsidRPr="007D0A0D">
              <w:rPr>
                <w:rFonts w:ascii="Courier New" w:hAnsi="Courier New" w:cs="Courier New"/>
                <w:sz w:val="20"/>
                <w:szCs w:val="20"/>
              </w:rPr>
              <w:t>) {</w:t>
            </w:r>
          </w:p>
          <w:p w14:paraId="426F137F" w14:textId="77777777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D0A0D">
              <w:rPr>
                <w:rFonts w:ascii="Courier New" w:hAnsi="Courier New" w:cs="Courier New"/>
                <w:sz w:val="20"/>
                <w:szCs w:val="20"/>
              </w:rPr>
              <w:t xml:space="preserve">        System.out.println("Roll = " + Father.roll</w:t>
            </w:r>
            <w:proofErr w:type="gramStart"/>
            <w:r w:rsidRPr="007D0A0D">
              <w:rPr>
                <w:rFonts w:ascii="Courier New" w:hAnsi="Courier New" w:cs="Courier New"/>
                <w:sz w:val="20"/>
                <w:szCs w:val="20"/>
              </w:rPr>
              <w:t>);</w:t>
            </w:r>
            <w:proofErr w:type="gramEnd"/>
          </w:p>
          <w:p w14:paraId="3A4BB80B" w14:textId="77777777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D0A0D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05E04DB9" w14:textId="77777777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09126FE0" w14:textId="77777777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D0A0D">
              <w:rPr>
                <w:rFonts w:ascii="Courier New" w:hAnsi="Courier New" w:cs="Courier New"/>
                <w:sz w:val="20"/>
                <w:szCs w:val="20"/>
              </w:rPr>
              <w:t xml:space="preserve">    @Override</w:t>
            </w:r>
          </w:p>
          <w:p w14:paraId="235AAAA9" w14:textId="77777777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D0A0D">
              <w:rPr>
                <w:rFonts w:ascii="Courier New" w:hAnsi="Courier New" w:cs="Courier New"/>
                <w:sz w:val="20"/>
                <w:szCs w:val="20"/>
              </w:rPr>
              <w:t xml:space="preserve">    public void </w:t>
            </w:r>
            <w:proofErr w:type="gramStart"/>
            <w:r w:rsidRPr="007D0A0D">
              <w:rPr>
                <w:rFonts w:ascii="Courier New" w:hAnsi="Courier New" w:cs="Courier New"/>
                <w:sz w:val="20"/>
                <w:szCs w:val="20"/>
              </w:rPr>
              <w:t>disp(</w:t>
            </w:r>
            <w:proofErr w:type="gramEnd"/>
            <w:r w:rsidRPr="007D0A0D">
              <w:rPr>
                <w:rFonts w:ascii="Courier New" w:hAnsi="Courier New" w:cs="Courier New"/>
                <w:sz w:val="20"/>
                <w:szCs w:val="20"/>
              </w:rPr>
              <w:t>) {</w:t>
            </w:r>
          </w:p>
          <w:p w14:paraId="6851D767" w14:textId="77777777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D0A0D">
              <w:rPr>
                <w:rFonts w:ascii="Courier New" w:hAnsi="Courier New" w:cs="Courier New"/>
                <w:sz w:val="20"/>
                <w:szCs w:val="20"/>
              </w:rPr>
              <w:t xml:space="preserve">        System.out.println("Total Mark =" + sum</w:t>
            </w:r>
            <w:proofErr w:type="gramStart"/>
            <w:r w:rsidRPr="007D0A0D">
              <w:rPr>
                <w:rFonts w:ascii="Courier New" w:hAnsi="Courier New" w:cs="Courier New"/>
                <w:sz w:val="20"/>
                <w:szCs w:val="20"/>
              </w:rPr>
              <w:t>);</w:t>
            </w:r>
            <w:proofErr w:type="gramEnd"/>
          </w:p>
          <w:p w14:paraId="26C18B99" w14:textId="77777777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D0A0D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6A1525C0" w14:textId="77777777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2F7ACBD5" w14:textId="4856274B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D0A0D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</w:tc>
      </w:tr>
    </w:tbl>
    <w:p w14:paraId="62F990FB" w14:textId="2A2BCE7F" w:rsidR="007D0A0D" w:rsidRDefault="007D0A0D" w:rsidP="007D0A0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7D0A0D" w14:paraId="360C593F" w14:textId="77777777" w:rsidTr="007D0A0D">
        <w:tc>
          <w:tcPr>
            <w:tcW w:w="10070" w:type="dxa"/>
          </w:tcPr>
          <w:p w14:paraId="3A882A05" w14:textId="77777777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D0A0D">
              <w:rPr>
                <w:rFonts w:ascii="Courier New" w:hAnsi="Courier New" w:cs="Courier New"/>
                <w:sz w:val="20"/>
                <w:szCs w:val="20"/>
              </w:rPr>
              <w:t>/*</w:t>
            </w:r>
          </w:p>
          <w:p w14:paraId="14C0E7F2" w14:textId="77777777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D0A0D">
              <w:rPr>
                <w:rFonts w:ascii="Courier New" w:hAnsi="Courier New" w:cs="Courier New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478EF87E" w14:textId="77777777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D0A0D">
              <w:rPr>
                <w:rFonts w:ascii="Courier New" w:hAnsi="Courier New" w:cs="Courier New"/>
                <w:sz w:val="20"/>
                <w:szCs w:val="20"/>
              </w:rPr>
              <w:t xml:space="preserve"> * To change this template file, choose Tools | Templates</w:t>
            </w:r>
          </w:p>
          <w:p w14:paraId="52DFE1D9" w14:textId="77777777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D0A0D">
              <w:rPr>
                <w:rFonts w:ascii="Courier New" w:hAnsi="Courier New" w:cs="Courier New"/>
                <w:sz w:val="20"/>
                <w:szCs w:val="20"/>
              </w:rPr>
              <w:t xml:space="preserve"> * and open the template in the editor.</w:t>
            </w:r>
          </w:p>
          <w:p w14:paraId="71E82722" w14:textId="77777777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D0A0D">
              <w:rPr>
                <w:rFonts w:ascii="Courier New" w:hAnsi="Courier New" w:cs="Courier New"/>
                <w:sz w:val="20"/>
                <w:szCs w:val="20"/>
              </w:rPr>
              <w:t xml:space="preserve"> */</w:t>
            </w:r>
          </w:p>
          <w:p w14:paraId="7232335E" w14:textId="77777777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D0A0D">
              <w:rPr>
                <w:rFonts w:ascii="Courier New" w:hAnsi="Courier New" w:cs="Courier New"/>
                <w:sz w:val="20"/>
                <w:szCs w:val="20"/>
              </w:rPr>
              <w:t xml:space="preserve">package </w:t>
            </w:r>
            <w:proofErr w:type="gramStart"/>
            <w:r w:rsidRPr="007D0A0D">
              <w:rPr>
                <w:rFonts w:ascii="Courier New" w:hAnsi="Courier New" w:cs="Courier New"/>
                <w:sz w:val="20"/>
                <w:szCs w:val="20"/>
              </w:rPr>
              <w:t>interfaceexample;</w:t>
            </w:r>
            <w:proofErr w:type="gramEnd"/>
          </w:p>
          <w:p w14:paraId="0AE98C45" w14:textId="77777777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3CB6F4EE" w14:textId="77777777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D0A0D">
              <w:rPr>
                <w:rFonts w:ascii="Courier New" w:hAnsi="Courier New" w:cs="Courier New"/>
                <w:sz w:val="20"/>
                <w:szCs w:val="20"/>
              </w:rPr>
              <w:t>/**</w:t>
            </w:r>
          </w:p>
          <w:p w14:paraId="51DF1B56" w14:textId="77777777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D0A0D">
              <w:rPr>
                <w:rFonts w:ascii="Courier New" w:hAnsi="Courier New" w:cs="Courier New"/>
                <w:sz w:val="20"/>
                <w:szCs w:val="20"/>
              </w:rPr>
              <w:t xml:space="preserve"> *</w:t>
            </w:r>
          </w:p>
          <w:p w14:paraId="77289A04" w14:textId="77777777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D0A0D">
              <w:rPr>
                <w:rFonts w:ascii="Courier New" w:hAnsi="Courier New" w:cs="Courier New"/>
                <w:sz w:val="20"/>
                <w:szCs w:val="20"/>
              </w:rPr>
              <w:t xml:space="preserve"> * @author Ramu Vallapurapu</w:t>
            </w:r>
          </w:p>
          <w:p w14:paraId="6BA97B3E" w14:textId="77777777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D0A0D">
              <w:rPr>
                <w:rFonts w:ascii="Courier New" w:hAnsi="Courier New" w:cs="Courier New"/>
                <w:sz w:val="20"/>
                <w:szCs w:val="20"/>
              </w:rPr>
              <w:t xml:space="preserve"> */</w:t>
            </w:r>
          </w:p>
          <w:p w14:paraId="5FE9FA06" w14:textId="77777777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D0A0D">
              <w:rPr>
                <w:rFonts w:ascii="Courier New" w:hAnsi="Courier New" w:cs="Courier New"/>
                <w:sz w:val="20"/>
                <w:szCs w:val="20"/>
              </w:rPr>
              <w:t>public class FamilyDriver {</w:t>
            </w:r>
          </w:p>
          <w:p w14:paraId="2E29A5CD" w14:textId="77777777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0ECA7959" w14:textId="77777777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D0A0D">
              <w:rPr>
                <w:rFonts w:ascii="Courier New" w:hAnsi="Courier New" w:cs="Courier New"/>
                <w:sz w:val="20"/>
                <w:szCs w:val="20"/>
              </w:rPr>
              <w:t xml:space="preserve">    /**</w:t>
            </w:r>
          </w:p>
          <w:p w14:paraId="089E16F0" w14:textId="77777777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D0A0D">
              <w:rPr>
                <w:rFonts w:ascii="Courier New" w:hAnsi="Courier New" w:cs="Courier New"/>
                <w:sz w:val="20"/>
                <w:szCs w:val="20"/>
              </w:rPr>
              <w:t xml:space="preserve">     * @param args the command line arguments</w:t>
            </w:r>
          </w:p>
          <w:p w14:paraId="33E2B33B" w14:textId="77777777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D0A0D">
              <w:rPr>
                <w:rFonts w:ascii="Courier New" w:hAnsi="Courier New" w:cs="Courier New"/>
                <w:sz w:val="20"/>
                <w:szCs w:val="20"/>
              </w:rPr>
              <w:t xml:space="preserve">     */</w:t>
            </w:r>
          </w:p>
          <w:p w14:paraId="1B02A133" w14:textId="77777777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D0A0D">
              <w:rPr>
                <w:rFonts w:ascii="Courier New" w:hAnsi="Courier New" w:cs="Courier New"/>
                <w:sz w:val="20"/>
                <w:szCs w:val="20"/>
              </w:rPr>
              <w:t xml:space="preserve">    public static void </w:t>
            </w:r>
            <w:proofErr w:type="gramStart"/>
            <w:r w:rsidRPr="007D0A0D">
              <w:rPr>
                <w:rFonts w:ascii="Courier New" w:hAnsi="Courier New" w:cs="Courier New"/>
                <w:sz w:val="20"/>
                <w:szCs w:val="20"/>
              </w:rPr>
              <w:t>main(</w:t>
            </w:r>
            <w:proofErr w:type="gramEnd"/>
            <w:r w:rsidRPr="007D0A0D">
              <w:rPr>
                <w:rFonts w:ascii="Courier New" w:hAnsi="Courier New" w:cs="Courier New"/>
                <w:sz w:val="20"/>
                <w:szCs w:val="20"/>
              </w:rPr>
              <w:t>String[] args) {</w:t>
            </w:r>
          </w:p>
          <w:p w14:paraId="4EEECEEF" w14:textId="77777777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D0A0D">
              <w:rPr>
                <w:rFonts w:ascii="Courier New" w:hAnsi="Courier New" w:cs="Courier New"/>
                <w:sz w:val="20"/>
                <w:szCs w:val="20"/>
              </w:rPr>
              <w:t xml:space="preserve">        System.out.println("Answer for Question 9: Ramu Vallapurapu"</w:t>
            </w:r>
            <w:proofErr w:type="gramStart"/>
            <w:r w:rsidRPr="007D0A0D">
              <w:rPr>
                <w:rFonts w:ascii="Courier New" w:hAnsi="Courier New" w:cs="Courier New"/>
                <w:sz w:val="20"/>
                <w:szCs w:val="20"/>
              </w:rPr>
              <w:t>);</w:t>
            </w:r>
            <w:proofErr w:type="gramEnd"/>
          </w:p>
          <w:p w14:paraId="3A858383" w14:textId="77777777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D0A0D">
              <w:rPr>
                <w:rFonts w:ascii="Courier New" w:hAnsi="Courier New" w:cs="Courier New"/>
                <w:sz w:val="20"/>
                <w:szCs w:val="20"/>
              </w:rPr>
              <w:t xml:space="preserve">        Son s = new </w:t>
            </w:r>
            <w:proofErr w:type="gramStart"/>
            <w:r w:rsidRPr="007D0A0D">
              <w:rPr>
                <w:rFonts w:ascii="Courier New" w:hAnsi="Courier New" w:cs="Courier New"/>
                <w:sz w:val="20"/>
                <w:szCs w:val="20"/>
              </w:rPr>
              <w:t>Son(</w:t>
            </w:r>
            <w:proofErr w:type="gramEnd"/>
            <w:r w:rsidRPr="007D0A0D">
              <w:rPr>
                <w:rFonts w:ascii="Courier New" w:hAnsi="Courier New" w:cs="Courier New"/>
                <w:sz w:val="20"/>
                <w:szCs w:val="20"/>
              </w:rPr>
              <w:t>);</w:t>
            </w:r>
          </w:p>
          <w:p w14:paraId="2F130684" w14:textId="77777777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D0A0D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gramStart"/>
            <w:r w:rsidRPr="007D0A0D">
              <w:rPr>
                <w:rFonts w:ascii="Courier New" w:hAnsi="Courier New" w:cs="Courier New"/>
                <w:sz w:val="20"/>
                <w:szCs w:val="20"/>
              </w:rPr>
              <w:t>s.add(</w:t>
            </w:r>
            <w:proofErr w:type="gramEnd"/>
            <w:r w:rsidRPr="007D0A0D">
              <w:rPr>
                <w:rFonts w:ascii="Courier New" w:hAnsi="Courier New" w:cs="Courier New"/>
                <w:sz w:val="20"/>
                <w:szCs w:val="20"/>
              </w:rPr>
              <w:t>);</w:t>
            </w:r>
          </w:p>
          <w:p w14:paraId="07EDCC33" w14:textId="77777777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D0A0D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gramStart"/>
            <w:r w:rsidRPr="007D0A0D">
              <w:rPr>
                <w:rFonts w:ascii="Courier New" w:hAnsi="Courier New" w:cs="Courier New"/>
                <w:sz w:val="20"/>
                <w:szCs w:val="20"/>
              </w:rPr>
              <w:t>s.disp</w:t>
            </w:r>
            <w:proofErr w:type="gramEnd"/>
            <w:r w:rsidRPr="007D0A0D">
              <w:rPr>
                <w:rFonts w:ascii="Courier New" w:hAnsi="Courier New" w:cs="Courier New"/>
                <w:sz w:val="20"/>
                <w:szCs w:val="20"/>
              </w:rPr>
              <w:t>();</w:t>
            </w:r>
          </w:p>
          <w:p w14:paraId="48BF76A0" w14:textId="77777777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D0A0D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7436B781" w14:textId="77777777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03C4F58A" w14:textId="722AD8D4" w:rsidR="007D0A0D" w:rsidRPr="007D0A0D" w:rsidRDefault="007D0A0D" w:rsidP="007D0A0D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7D0A0D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</w:tc>
      </w:tr>
    </w:tbl>
    <w:p w14:paraId="6D9D9821" w14:textId="4C59A014" w:rsidR="007D0A0D" w:rsidRDefault="007D0A0D" w:rsidP="007D0A0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55F0086" w14:textId="4EE43211" w:rsidR="007D0A0D" w:rsidRDefault="007D0A0D" w:rsidP="007D0A0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05D22FD" wp14:editId="3AD75D37">
            <wp:extent cx="6400800" cy="360045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60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61A406" w14:textId="04B42B9C" w:rsidR="007D0A0D" w:rsidRDefault="007D0A0D" w:rsidP="007D0A0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EF9B0E7" w14:textId="1C044E5C" w:rsidR="007D0A0D" w:rsidRDefault="007D0A0D" w:rsidP="007D0A0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C3EDAFD" w14:textId="42640542" w:rsidR="007D0A0D" w:rsidRDefault="007D0A0D" w:rsidP="007D0A0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22A9DCE" w14:textId="46BAD16E" w:rsidR="007D0A0D" w:rsidRDefault="007D0A0D" w:rsidP="007D0A0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7D0A0D">
        <w:rPr>
          <w:rFonts w:ascii="Times New Roman" w:hAnsi="Times New Roman" w:cs="Times New Roman"/>
          <w:b/>
          <w:bCs/>
          <w:sz w:val="24"/>
          <w:szCs w:val="24"/>
          <w:u w:val="single"/>
        </w:rPr>
        <w:t>Explanation:</w:t>
      </w:r>
    </w:p>
    <w:p w14:paraId="0801510A" w14:textId="358EAB93" w:rsidR="007D0A0D" w:rsidRDefault="007D0A0D" w:rsidP="007D0A0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D58F00F" w14:textId="24FF2CDE" w:rsidR="007D0A0D" w:rsidRDefault="007D0A0D" w:rsidP="0002089E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D0A0D">
        <w:rPr>
          <w:rFonts w:ascii="Times New Roman" w:hAnsi="Times New Roman" w:cs="Times New Roman"/>
          <w:sz w:val="24"/>
          <w:szCs w:val="24"/>
        </w:rPr>
        <w:t>In the above example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7D0A0D">
        <w:rPr>
          <w:rFonts w:ascii="Times New Roman" w:hAnsi="Times New Roman" w:cs="Times New Roman"/>
          <w:sz w:val="24"/>
          <w:szCs w:val="24"/>
        </w:rPr>
        <w:t xml:space="preserve"> we have created an interface called father and mother and now it was implemented by class Son. I have declared a constant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D0A0D">
        <w:rPr>
          <w:rFonts w:ascii="Times New Roman" w:hAnsi="Times New Roman" w:cs="Times New Roman"/>
          <w:sz w:val="24"/>
          <w:szCs w:val="24"/>
        </w:rPr>
        <w:t>a variable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7D0A0D">
        <w:rPr>
          <w:rFonts w:ascii="Times New Roman" w:hAnsi="Times New Roman" w:cs="Times New Roman"/>
          <w:sz w:val="24"/>
          <w:szCs w:val="24"/>
        </w:rPr>
        <w:t xml:space="preserve"> and a method as part of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7D0A0D">
        <w:rPr>
          <w:rFonts w:ascii="Times New Roman" w:hAnsi="Times New Roman" w:cs="Times New Roman"/>
          <w:sz w:val="24"/>
          <w:szCs w:val="24"/>
        </w:rPr>
        <w:t>interface</w:t>
      </w:r>
      <w:r w:rsidR="005D4170">
        <w:rPr>
          <w:rFonts w:ascii="Times New Roman" w:hAnsi="Times New Roman" w:cs="Times New Roman"/>
          <w:sz w:val="24"/>
          <w:szCs w:val="24"/>
        </w:rPr>
        <w:t>,</w:t>
      </w:r>
      <w:r w:rsidRPr="007D0A0D">
        <w:rPr>
          <w:rFonts w:ascii="Times New Roman" w:hAnsi="Times New Roman" w:cs="Times New Roman"/>
          <w:sz w:val="24"/>
          <w:szCs w:val="24"/>
        </w:rPr>
        <w:t xml:space="preserve"> now the class which implements that interface must implement all the method</w:t>
      </w:r>
      <w:r w:rsidR="005D4170">
        <w:rPr>
          <w:rFonts w:ascii="Times New Roman" w:hAnsi="Times New Roman" w:cs="Times New Roman"/>
          <w:sz w:val="24"/>
          <w:szCs w:val="24"/>
        </w:rPr>
        <w:t>s declared in that interface</w:t>
      </w:r>
      <w:r>
        <w:rPr>
          <w:rFonts w:ascii="Times New Roman" w:hAnsi="Times New Roman" w:cs="Times New Roman"/>
          <w:sz w:val="24"/>
          <w:szCs w:val="24"/>
        </w:rPr>
        <w:t>.</w:t>
      </w:r>
      <w:r w:rsidR="0010575B">
        <w:rPr>
          <w:rFonts w:ascii="Times New Roman" w:hAnsi="Times New Roman" w:cs="Times New Roman"/>
          <w:sz w:val="24"/>
          <w:szCs w:val="24"/>
        </w:rPr>
        <w:t xml:space="preserve"> Now we have implementation of methods declared in some other class and other classes can also implements that interface and can have their own implementation. </w:t>
      </w:r>
    </w:p>
    <w:p w14:paraId="2C6C5CCF" w14:textId="543128DF" w:rsidR="0010575B" w:rsidRDefault="0010575B" w:rsidP="007D0A0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CF9CB46" w14:textId="15F83B96" w:rsidR="0010575B" w:rsidRDefault="0010575B" w:rsidP="007D0A0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10575B" w14:paraId="5A9EB20F" w14:textId="77777777" w:rsidTr="0010575B">
        <w:tc>
          <w:tcPr>
            <w:tcW w:w="10070" w:type="dxa"/>
          </w:tcPr>
          <w:p w14:paraId="65A0D994" w14:textId="77777777" w:rsidR="0010575B" w:rsidRPr="0010575B" w:rsidRDefault="0010575B" w:rsidP="0010575B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0575B">
              <w:rPr>
                <w:rFonts w:ascii="Courier New" w:hAnsi="Courier New" w:cs="Courier New"/>
                <w:sz w:val="20"/>
                <w:szCs w:val="20"/>
              </w:rPr>
              <w:t>/*</w:t>
            </w:r>
          </w:p>
          <w:p w14:paraId="66C7F4CE" w14:textId="77777777" w:rsidR="0010575B" w:rsidRPr="0010575B" w:rsidRDefault="0010575B" w:rsidP="0010575B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0575B">
              <w:rPr>
                <w:rFonts w:ascii="Courier New" w:hAnsi="Courier New" w:cs="Courier New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20076E36" w14:textId="77777777" w:rsidR="0010575B" w:rsidRPr="0010575B" w:rsidRDefault="0010575B" w:rsidP="0010575B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0575B">
              <w:rPr>
                <w:rFonts w:ascii="Courier New" w:hAnsi="Courier New" w:cs="Courier New"/>
                <w:sz w:val="20"/>
                <w:szCs w:val="20"/>
              </w:rPr>
              <w:t xml:space="preserve"> * To change this template file, choose Tools | Templates</w:t>
            </w:r>
          </w:p>
          <w:p w14:paraId="581BCC42" w14:textId="77777777" w:rsidR="0010575B" w:rsidRPr="0010575B" w:rsidRDefault="0010575B" w:rsidP="0010575B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0575B">
              <w:rPr>
                <w:rFonts w:ascii="Courier New" w:hAnsi="Courier New" w:cs="Courier New"/>
                <w:sz w:val="20"/>
                <w:szCs w:val="20"/>
              </w:rPr>
              <w:t xml:space="preserve"> * and open the template in the editor.</w:t>
            </w:r>
          </w:p>
          <w:p w14:paraId="3D77D41F" w14:textId="77777777" w:rsidR="0010575B" w:rsidRPr="0010575B" w:rsidRDefault="0010575B" w:rsidP="0010575B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0575B">
              <w:rPr>
                <w:rFonts w:ascii="Courier New" w:hAnsi="Courier New" w:cs="Courier New"/>
                <w:sz w:val="20"/>
                <w:szCs w:val="20"/>
              </w:rPr>
              <w:t xml:space="preserve"> */</w:t>
            </w:r>
          </w:p>
          <w:p w14:paraId="6FC56F47" w14:textId="363F263E" w:rsidR="0010575B" w:rsidRPr="0010575B" w:rsidRDefault="0010575B" w:rsidP="0010575B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0575B">
              <w:rPr>
                <w:rFonts w:ascii="Courier New" w:hAnsi="Courier New" w:cs="Courier New"/>
                <w:sz w:val="20"/>
                <w:szCs w:val="20"/>
              </w:rPr>
              <w:t xml:space="preserve">package </w:t>
            </w:r>
            <w:proofErr w:type="gramStart"/>
            <w:r w:rsidRPr="0010575B">
              <w:rPr>
                <w:rFonts w:ascii="Courier New" w:hAnsi="Courier New" w:cs="Courier New"/>
                <w:sz w:val="20"/>
                <w:szCs w:val="20"/>
              </w:rPr>
              <w:t>interfaceexample;</w:t>
            </w:r>
            <w:proofErr w:type="gramEnd"/>
          </w:p>
          <w:p w14:paraId="044AF547" w14:textId="77777777" w:rsidR="0010575B" w:rsidRPr="0010575B" w:rsidRDefault="0010575B" w:rsidP="0010575B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0575B">
              <w:rPr>
                <w:rFonts w:ascii="Courier New" w:hAnsi="Courier New" w:cs="Courier New"/>
                <w:sz w:val="20"/>
                <w:szCs w:val="20"/>
              </w:rPr>
              <w:t>/**</w:t>
            </w:r>
          </w:p>
          <w:p w14:paraId="4AB04948" w14:textId="77777777" w:rsidR="0010575B" w:rsidRPr="0010575B" w:rsidRDefault="0010575B" w:rsidP="0010575B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0575B">
              <w:rPr>
                <w:rFonts w:ascii="Courier New" w:hAnsi="Courier New" w:cs="Courier New"/>
                <w:sz w:val="20"/>
                <w:szCs w:val="20"/>
              </w:rPr>
              <w:t xml:space="preserve"> *</w:t>
            </w:r>
          </w:p>
          <w:p w14:paraId="67F83A9A" w14:textId="77777777" w:rsidR="0010575B" w:rsidRPr="0010575B" w:rsidRDefault="0010575B" w:rsidP="0010575B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0575B">
              <w:rPr>
                <w:rFonts w:ascii="Courier New" w:hAnsi="Courier New" w:cs="Courier New"/>
                <w:sz w:val="20"/>
                <w:szCs w:val="20"/>
              </w:rPr>
              <w:t xml:space="preserve"> * @author Ramu Vallapurapu</w:t>
            </w:r>
          </w:p>
          <w:p w14:paraId="38ED11EB" w14:textId="77777777" w:rsidR="0010575B" w:rsidRPr="0010575B" w:rsidRDefault="0010575B" w:rsidP="0010575B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0575B">
              <w:rPr>
                <w:rFonts w:ascii="Courier New" w:hAnsi="Courier New" w:cs="Courier New"/>
                <w:sz w:val="20"/>
                <w:szCs w:val="20"/>
              </w:rPr>
              <w:t xml:space="preserve"> */</w:t>
            </w:r>
          </w:p>
          <w:p w14:paraId="79D53464" w14:textId="77777777" w:rsidR="0010575B" w:rsidRPr="0010575B" w:rsidRDefault="0010575B" w:rsidP="0010575B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0575B">
              <w:rPr>
                <w:rFonts w:ascii="Courier New" w:hAnsi="Courier New" w:cs="Courier New"/>
                <w:sz w:val="20"/>
                <w:szCs w:val="20"/>
              </w:rPr>
              <w:t>public interface RestaurantInterface {</w:t>
            </w:r>
          </w:p>
          <w:p w14:paraId="0347E03C" w14:textId="77777777" w:rsidR="0010575B" w:rsidRPr="0010575B" w:rsidRDefault="0010575B" w:rsidP="0010575B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777213AB" w14:textId="77777777" w:rsidR="0010575B" w:rsidRPr="0010575B" w:rsidRDefault="0010575B" w:rsidP="0010575B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0575B">
              <w:rPr>
                <w:rFonts w:ascii="Courier New" w:hAnsi="Courier New" w:cs="Courier New"/>
                <w:sz w:val="20"/>
                <w:szCs w:val="20"/>
              </w:rPr>
              <w:t xml:space="preserve">    public void </w:t>
            </w:r>
            <w:proofErr w:type="gramStart"/>
            <w:r w:rsidRPr="0010575B">
              <w:rPr>
                <w:rFonts w:ascii="Courier New" w:hAnsi="Courier New" w:cs="Courier New"/>
                <w:sz w:val="20"/>
                <w:szCs w:val="20"/>
              </w:rPr>
              <w:t>acceptOnlineOrder(</w:t>
            </w:r>
            <w:proofErr w:type="gramEnd"/>
            <w:r w:rsidRPr="0010575B">
              <w:rPr>
                <w:rFonts w:ascii="Courier New" w:hAnsi="Courier New" w:cs="Courier New"/>
                <w:sz w:val="20"/>
                <w:szCs w:val="20"/>
              </w:rPr>
              <w:t>);</w:t>
            </w:r>
          </w:p>
          <w:p w14:paraId="6E6977F7" w14:textId="77777777" w:rsidR="0010575B" w:rsidRPr="0010575B" w:rsidRDefault="0010575B" w:rsidP="0010575B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5F2C1E6A" w14:textId="77777777" w:rsidR="0010575B" w:rsidRPr="0010575B" w:rsidRDefault="0010575B" w:rsidP="0010575B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0575B">
              <w:rPr>
                <w:rFonts w:ascii="Courier New" w:hAnsi="Courier New" w:cs="Courier New"/>
                <w:sz w:val="20"/>
                <w:szCs w:val="20"/>
              </w:rPr>
              <w:t xml:space="preserve">    public void </w:t>
            </w:r>
            <w:proofErr w:type="gramStart"/>
            <w:r w:rsidRPr="0010575B">
              <w:rPr>
                <w:rFonts w:ascii="Courier New" w:hAnsi="Courier New" w:cs="Courier New"/>
                <w:sz w:val="20"/>
                <w:szCs w:val="20"/>
              </w:rPr>
              <w:t>takeTelephoneOrder(</w:t>
            </w:r>
            <w:proofErr w:type="gramEnd"/>
            <w:r w:rsidRPr="0010575B">
              <w:rPr>
                <w:rFonts w:ascii="Courier New" w:hAnsi="Courier New" w:cs="Courier New"/>
                <w:sz w:val="20"/>
                <w:szCs w:val="20"/>
              </w:rPr>
              <w:t>);</w:t>
            </w:r>
          </w:p>
          <w:p w14:paraId="3A97A0B3" w14:textId="77777777" w:rsidR="0010575B" w:rsidRPr="0010575B" w:rsidRDefault="0010575B" w:rsidP="0010575B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65FCC4D9" w14:textId="77777777" w:rsidR="0010575B" w:rsidRPr="0010575B" w:rsidRDefault="0010575B" w:rsidP="0010575B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0575B">
              <w:rPr>
                <w:rFonts w:ascii="Courier New" w:hAnsi="Courier New" w:cs="Courier New"/>
                <w:sz w:val="20"/>
                <w:szCs w:val="20"/>
              </w:rPr>
              <w:t xml:space="preserve">    public void </w:t>
            </w:r>
            <w:proofErr w:type="gramStart"/>
            <w:r w:rsidRPr="0010575B">
              <w:rPr>
                <w:rFonts w:ascii="Courier New" w:hAnsi="Courier New" w:cs="Courier New"/>
                <w:sz w:val="20"/>
                <w:szCs w:val="20"/>
              </w:rPr>
              <w:t>walkInCustomerOrder(</w:t>
            </w:r>
            <w:proofErr w:type="gramEnd"/>
            <w:r w:rsidRPr="0010575B">
              <w:rPr>
                <w:rFonts w:ascii="Courier New" w:hAnsi="Courier New" w:cs="Courier New"/>
                <w:sz w:val="20"/>
                <w:szCs w:val="20"/>
              </w:rPr>
              <w:t>);</w:t>
            </w:r>
          </w:p>
          <w:p w14:paraId="2D18A029" w14:textId="77777777" w:rsidR="0010575B" w:rsidRPr="0010575B" w:rsidRDefault="0010575B" w:rsidP="0010575B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653C6FED" w14:textId="24C50AE1" w:rsidR="0010575B" w:rsidRPr="0010575B" w:rsidRDefault="0010575B" w:rsidP="0010575B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0575B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</w:tc>
      </w:tr>
    </w:tbl>
    <w:p w14:paraId="6F12A668" w14:textId="096A4221" w:rsidR="0010575B" w:rsidRDefault="0010575B" w:rsidP="007D0A0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10575B" w14:paraId="4641AA03" w14:textId="77777777" w:rsidTr="0010575B">
        <w:tc>
          <w:tcPr>
            <w:tcW w:w="10070" w:type="dxa"/>
          </w:tcPr>
          <w:p w14:paraId="6E8264D9" w14:textId="77777777" w:rsidR="0010575B" w:rsidRPr="0010575B" w:rsidRDefault="0010575B" w:rsidP="0010575B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0575B">
              <w:rPr>
                <w:rFonts w:ascii="Courier New" w:hAnsi="Courier New" w:cs="Courier New"/>
                <w:sz w:val="20"/>
                <w:szCs w:val="20"/>
              </w:rPr>
              <w:t>/*</w:t>
            </w:r>
          </w:p>
          <w:p w14:paraId="1B63DE48" w14:textId="77777777" w:rsidR="0010575B" w:rsidRPr="0010575B" w:rsidRDefault="0010575B" w:rsidP="0010575B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0575B">
              <w:rPr>
                <w:rFonts w:ascii="Courier New" w:hAnsi="Courier New" w:cs="Courier New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615336F6" w14:textId="77777777" w:rsidR="0010575B" w:rsidRPr="0010575B" w:rsidRDefault="0010575B" w:rsidP="0010575B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0575B">
              <w:rPr>
                <w:rFonts w:ascii="Courier New" w:hAnsi="Courier New" w:cs="Courier New"/>
                <w:sz w:val="20"/>
                <w:szCs w:val="20"/>
              </w:rPr>
              <w:t xml:space="preserve"> * To change this template file, choose Tools | Templates</w:t>
            </w:r>
          </w:p>
          <w:p w14:paraId="50706E28" w14:textId="77777777" w:rsidR="0010575B" w:rsidRPr="0010575B" w:rsidRDefault="0010575B" w:rsidP="0010575B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0575B">
              <w:rPr>
                <w:rFonts w:ascii="Courier New" w:hAnsi="Courier New" w:cs="Courier New"/>
                <w:sz w:val="20"/>
                <w:szCs w:val="20"/>
              </w:rPr>
              <w:t xml:space="preserve"> * and open the template in the editor.</w:t>
            </w:r>
          </w:p>
          <w:p w14:paraId="043ED8DD" w14:textId="77777777" w:rsidR="0010575B" w:rsidRPr="0010575B" w:rsidRDefault="0010575B" w:rsidP="0010575B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0575B">
              <w:rPr>
                <w:rFonts w:ascii="Courier New" w:hAnsi="Courier New" w:cs="Courier New"/>
                <w:sz w:val="20"/>
                <w:szCs w:val="20"/>
              </w:rPr>
              <w:t xml:space="preserve"> */</w:t>
            </w:r>
          </w:p>
          <w:p w14:paraId="7A125213" w14:textId="77777777" w:rsidR="0010575B" w:rsidRPr="0010575B" w:rsidRDefault="0010575B" w:rsidP="0010575B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0575B">
              <w:rPr>
                <w:rFonts w:ascii="Courier New" w:hAnsi="Courier New" w:cs="Courier New"/>
                <w:sz w:val="20"/>
                <w:szCs w:val="20"/>
              </w:rPr>
              <w:t xml:space="preserve">package </w:t>
            </w:r>
            <w:proofErr w:type="gramStart"/>
            <w:r w:rsidRPr="0010575B">
              <w:rPr>
                <w:rFonts w:ascii="Courier New" w:hAnsi="Courier New" w:cs="Courier New"/>
                <w:sz w:val="20"/>
                <w:szCs w:val="20"/>
              </w:rPr>
              <w:t>interfaceexample;</w:t>
            </w:r>
            <w:proofErr w:type="gramEnd"/>
          </w:p>
          <w:p w14:paraId="2BE3A128" w14:textId="77777777" w:rsidR="0010575B" w:rsidRPr="0010575B" w:rsidRDefault="0010575B" w:rsidP="0010575B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56AA57EB" w14:textId="77777777" w:rsidR="0010575B" w:rsidRPr="0010575B" w:rsidRDefault="0010575B" w:rsidP="0010575B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0575B">
              <w:rPr>
                <w:rFonts w:ascii="Courier New" w:hAnsi="Courier New" w:cs="Courier New"/>
                <w:sz w:val="20"/>
                <w:szCs w:val="20"/>
              </w:rPr>
              <w:t>/**</w:t>
            </w:r>
          </w:p>
          <w:p w14:paraId="5FFBAAC9" w14:textId="77777777" w:rsidR="0010575B" w:rsidRPr="0010575B" w:rsidRDefault="0010575B" w:rsidP="0010575B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0575B">
              <w:rPr>
                <w:rFonts w:ascii="Courier New" w:hAnsi="Courier New" w:cs="Courier New"/>
                <w:sz w:val="20"/>
                <w:szCs w:val="20"/>
              </w:rPr>
              <w:t xml:space="preserve"> *</w:t>
            </w:r>
          </w:p>
          <w:p w14:paraId="54D3C7BF" w14:textId="77777777" w:rsidR="0010575B" w:rsidRPr="0010575B" w:rsidRDefault="0010575B" w:rsidP="0010575B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0575B">
              <w:rPr>
                <w:rFonts w:ascii="Courier New" w:hAnsi="Courier New" w:cs="Courier New"/>
                <w:sz w:val="20"/>
                <w:szCs w:val="20"/>
              </w:rPr>
              <w:t xml:space="preserve"> * @author Ramu Vallapurapu</w:t>
            </w:r>
          </w:p>
          <w:p w14:paraId="5BA2C559" w14:textId="77777777" w:rsidR="0010575B" w:rsidRPr="0010575B" w:rsidRDefault="0010575B" w:rsidP="0010575B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0575B">
              <w:rPr>
                <w:rFonts w:ascii="Courier New" w:hAnsi="Courier New" w:cs="Courier New"/>
                <w:sz w:val="20"/>
                <w:szCs w:val="20"/>
              </w:rPr>
              <w:t xml:space="preserve"> */</w:t>
            </w:r>
          </w:p>
          <w:p w14:paraId="0E79D4CE" w14:textId="77777777" w:rsidR="0010575B" w:rsidRPr="0010575B" w:rsidRDefault="0010575B" w:rsidP="0010575B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0575B">
              <w:rPr>
                <w:rFonts w:ascii="Courier New" w:hAnsi="Courier New" w:cs="Courier New"/>
                <w:sz w:val="20"/>
                <w:szCs w:val="20"/>
              </w:rPr>
              <w:t>public class PlaceOrder implements RestaurantInterface {</w:t>
            </w:r>
          </w:p>
          <w:p w14:paraId="72E5A4C5" w14:textId="77777777" w:rsidR="0010575B" w:rsidRPr="0010575B" w:rsidRDefault="0010575B" w:rsidP="0010575B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6EEF13C6" w14:textId="77777777" w:rsidR="0010575B" w:rsidRPr="0010575B" w:rsidRDefault="0010575B" w:rsidP="0010575B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0575B">
              <w:rPr>
                <w:rFonts w:ascii="Courier New" w:hAnsi="Courier New" w:cs="Courier New"/>
                <w:sz w:val="20"/>
                <w:szCs w:val="20"/>
              </w:rPr>
              <w:t xml:space="preserve">    @Override</w:t>
            </w:r>
          </w:p>
          <w:p w14:paraId="64D676A8" w14:textId="77777777" w:rsidR="0010575B" w:rsidRPr="0010575B" w:rsidRDefault="0010575B" w:rsidP="0010575B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0575B">
              <w:rPr>
                <w:rFonts w:ascii="Courier New" w:hAnsi="Courier New" w:cs="Courier New"/>
                <w:sz w:val="20"/>
                <w:szCs w:val="20"/>
              </w:rPr>
              <w:t xml:space="preserve">    public void </w:t>
            </w:r>
            <w:proofErr w:type="gramStart"/>
            <w:r w:rsidRPr="0010575B">
              <w:rPr>
                <w:rFonts w:ascii="Courier New" w:hAnsi="Courier New" w:cs="Courier New"/>
                <w:sz w:val="20"/>
                <w:szCs w:val="20"/>
              </w:rPr>
              <w:t>acceptOnlineOrder(</w:t>
            </w:r>
            <w:proofErr w:type="gramEnd"/>
            <w:r w:rsidRPr="0010575B">
              <w:rPr>
                <w:rFonts w:ascii="Courier New" w:hAnsi="Courier New" w:cs="Courier New"/>
                <w:sz w:val="20"/>
                <w:szCs w:val="20"/>
              </w:rPr>
              <w:t>) {</w:t>
            </w:r>
          </w:p>
          <w:p w14:paraId="1293023F" w14:textId="77777777" w:rsidR="0010575B" w:rsidRPr="0010575B" w:rsidRDefault="0010575B" w:rsidP="0010575B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0575B">
              <w:rPr>
                <w:rFonts w:ascii="Courier New" w:hAnsi="Courier New" w:cs="Courier New"/>
                <w:sz w:val="20"/>
                <w:szCs w:val="20"/>
              </w:rPr>
              <w:t xml:space="preserve">        System.out.println("Thanks for Ordering through Online"</w:t>
            </w:r>
            <w:proofErr w:type="gramStart"/>
            <w:r w:rsidRPr="0010575B">
              <w:rPr>
                <w:rFonts w:ascii="Courier New" w:hAnsi="Courier New" w:cs="Courier New"/>
                <w:sz w:val="20"/>
                <w:szCs w:val="20"/>
              </w:rPr>
              <w:t>);</w:t>
            </w:r>
            <w:proofErr w:type="gramEnd"/>
          </w:p>
          <w:p w14:paraId="2CC9DDFD" w14:textId="77777777" w:rsidR="0010575B" w:rsidRPr="0010575B" w:rsidRDefault="0010575B" w:rsidP="0010575B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0575B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5756081A" w14:textId="77777777" w:rsidR="0010575B" w:rsidRPr="0010575B" w:rsidRDefault="0010575B" w:rsidP="0010575B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1A81BB71" w14:textId="77777777" w:rsidR="0010575B" w:rsidRPr="0010575B" w:rsidRDefault="0010575B" w:rsidP="0010575B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0575B">
              <w:rPr>
                <w:rFonts w:ascii="Courier New" w:hAnsi="Courier New" w:cs="Courier New"/>
                <w:sz w:val="20"/>
                <w:szCs w:val="20"/>
              </w:rPr>
              <w:t xml:space="preserve">    @Override</w:t>
            </w:r>
          </w:p>
          <w:p w14:paraId="7E00AA66" w14:textId="77777777" w:rsidR="0010575B" w:rsidRPr="0010575B" w:rsidRDefault="0010575B" w:rsidP="0010575B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0575B">
              <w:rPr>
                <w:rFonts w:ascii="Courier New" w:hAnsi="Courier New" w:cs="Courier New"/>
                <w:sz w:val="20"/>
                <w:szCs w:val="20"/>
              </w:rPr>
              <w:t xml:space="preserve">    public void </w:t>
            </w:r>
            <w:proofErr w:type="gramStart"/>
            <w:r w:rsidRPr="0010575B">
              <w:rPr>
                <w:rFonts w:ascii="Courier New" w:hAnsi="Courier New" w:cs="Courier New"/>
                <w:sz w:val="20"/>
                <w:szCs w:val="20"/>
              </w:rPr>
              <w:t>takeTelephoneOrder(</w:t>
            </w:r>
            <w:proofErr w:type="gramEnd"/>
            <w:r w:rsidRPr="0010575B">
              <w:rPr>
                <w:rFonts w:ascii="Courier New" w:hAnsi="Courier New" w:cs="Courier New"/>
                <w:sz w:val="20"/>
                <w:szCs w:val="20"/>
              </w:rPr>
              <w:t>) {</w:t>
            </w:r>
          </w:p>
          <w:p w14:paraId="7A960EC6" w14:textId="77777777" w:rsidR="0010575B" w:rsidRPr="0010575B" w:rsidRDefault="0010575B" w:rsidP="0010575B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0575B">
              <w:rPr>
                <w:rFonts w:ascii="Courier New" w:hAnsi="Courier New" w:cs="Courier New"/>
                <w:sz w:val="20"/>
                <w:szCs w:val="20"/>
              </w:rPr>
              <w:t xml:space="preserve">        System.out.println("Thanks for Ordering through Telephone"</w:t>
            </w:r>
            <w:proofErr w:type="gramStart"/>
            <w:r w:rsidRPr="0010575B">
              <w:rPr>
                <w:rFonts w:ascii="Courier New" w:hAnsi="Courier New" w:cs="Courier New"/>
                <w:sz w:val="20"/>
                <w:szCs w:val="20"/>
              </w:rPr>
              <w:t>);</w:t>
            </w:r>
            <w:proofErr w:type="gramEnd"/>
          </w:p>
          <w:p w14:paraId="69C1CEB8" w14:textId="77777777" w:rsidR="0010575B" w:rsidRPr="0010575B" w:rsidRDefault="0010575B" w:rsidP="0010575B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0575B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4B244E5F" w14:textId="77777777" w:rsidR="0010575B" w:rsidRPr="0010575B" w:rsidRDefault="0010575B" w:rsidP="0010575B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4ADF7112" w14:textId="77777777" w:rsidR="0010575B" w:rsidRPr="0010575B" w:rsidRDefault="0010575B" w:rsidP="0010575B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0575B">
              <w:rPr>
                <w:rFonts w:ascii="Courier New" w:hAnsi="Courier New" w:cs="Courier New"/>
                <w:sz w:val="20"/>
                <w:szCs w:val="20"/>
              </w:rPr>
              <w:t xml:space="preserve">    @Override</w:t>
            </w:r>
          </w:p>
          <w:p w14:paraId="7901A237" w14:textId="77777777" w:rsidR="0010575B" w:rsidRPr="0010575B" w:rsidRDefault="0010575B" w:rsidP="0010575B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0575B">
              <w:rPr>
                <w:rFonts w:ascii="Courier New" w:hAnsi="Courier New" w:cs="Courier New"/>
                <w:sz w:val="20"/>
                <w:szCs w:val="20"/>
              </w:rPr>
              <w:t xml:space="preserve">    public void </w:t>
            </w:r>
            <w:proofErr w:type="gramStart"/>
            <w:r w:rsidRPr="0010575B">
              <w:rPr>
                <w:rFonts w:ascii="Courier New" w:hAnsi="Courier New" w:cs="Courier New"/>
                <w:sz w:val="20"/>
                <w:szCs w:val="20"/>
              </w:rPr>
              <w:t>walkInCustomerOrder(</w:t>
            </w:r>
            <w:proofErr w:type="gramEnd"/>
            <w:r w:rsidRPr="0010575B">
              <w:rPr>
                <w:rFonts w:ascii="Courier New" w:hAnsi="Courier New" w:cs="Courier New"/>
                <w:sz w:val="20"/>
                <w:szCs w:val="20"/>
              </w:rPr>
              <w:t>) {</w:t>
            </w:r>
          </w:p>
          <w:p w14:paraId="4EB920A6" w14:textId="77777777" w:rsidR="0010575B" w:rsidRPr="0010575B" w:rsidRDefault="0010575B" w:rsidP="0010575B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0575B">
              <w:rPr>
                <w:rFonts w:ascii="Courier New" w:hAnsi="Courier New" w:cs="Courier New"/>
                <w:sz w:val="20"/>
                <w:szCs w:val="20"/>
              </w:rPr>
              <w:t xml:space="preserve">        System.out.println("Thanks for Ordering at Restaurant Location"</w:t>
            </w:r>
            <w:proofErr w:type="gramStart"/>
            <w:r w:rsidRPr="0010575B">
              <w:rPr>
                <w:rFonts w:ascii="Courier New" w:hAnsi="Courier New" w:cs="Courier New"/>
                <w:sz w:val="20"/>
                <w:szCs w:val="20"/>
              </w:rPr>
              <w:t>);</w:t>
            </w:r>
            <w:proofErr w:type="gramEnd"/>
          </w:p>
          <w:p w14:paraId="2F266622" w14:textId="77777777" w:rsidR="0010575B" w:rsidRPr="0010575B" w:rsidRDefault="0010575B" w:rsidP="0010575B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0575B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6F28FA6B" w14:textId="77777777" w:rsidR="0010575B" w:rsidRPr="0010575B" w:rsidRDefault="0010575B" w:rsidP="0010575B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32FA454F" w14:textId="121BD36F" w:rsidR="0010575B" w:rsidRPr="0010575B" w:rsidRDefault="0010575B" w:rsidP="0010575B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0575B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</w:tc>
      </w:tr>
    </w:tbl>
    <w:p w14:paraId="4C779CC4" w14:textId="2E7D6AA0" w:rsidR="0010575B" w:rsidRDefault="0010575B" w:rsidP="007D0A0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C703F1D" w14:textId="1931FDD9" w:rsidR="0010575B" w:rsidRDefault="0010575B" w:rsidP="007D0A0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10575B" w14:paraId="3501596F" w14:textId="77777777" w:rsidTr="0010575B">
        <w:tc>
          <w:tcPr>
            <w:tcW w:w="10070" w:type="dxa"/>
          </w:tcPr>
          <w:p w14:paraId="2A7BF78C" w14:textId="77777777" w:rsidR="0010575B" w:rsidRPr="0010575B" w:rsidRDefault="0010575B" w:rsidP="0010575B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0575B">
              <w:rPr>
                <w:rFonts w:ascii="Courier New" w:hAnsi="Courier New" w:cs="Courier New"/>
                <w:sz w:val="20"/>
                <w:szCs w:val="20"/>
              </w:rPr>
              <w:t>/*</w:t>
            </w:r>
          </w:p>
          <w:p w14:paraId="70D47A91" w14:textId="77777777" w:rsidR="0010575B" w:rsidRPr="0010575B" w:rsidRDefault="0010575B" w:rsidP="0010575B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0575B">
              <w:rPr>
                <w:rFonts w:ascii="Courier New" w:hAnsi="Courier New" w:cs="Courier New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226EFC2C" w14:textId="77777777" w:rsidR="0010575B" w:rsidRPr="0010575B" w:rsidRDefault="0010575B" w:rsidP="0010575B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0575B">
              <w:rPr>
                <w:rFonts w:ascii="Courier New" w:hAnsi="Courier New" w:cs="Courier New"/>
                <w:sz w:val="20"/>
                <w:szCs w:val="20"/>
              </w:rPr>
              <w:t xml:space="preserve"> * To change this template file, choose Tools | Templates</w:t>
            </w:r>
          </w:p>
          <w:p w14:paraId="16CCE241" w14:textId="77777777" w:rsidR="0010575B" w:rsidRPr="0010575B" w:rsidRDefault="0010575B" w:rsidP="0010575B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0575B">
              <w:rPr>
                <w:rFonts w:ascii="Courier New" w:hAnsi="Courier New" w:cs="Courier New"/>
                <w:sz w:val="20"/>
                <w:szCs w:val="20"/>
              </w:rPr>
              <w:t xml:space="preserve"> * and open the template in the editor.</w:t>
            </w:r>
          </w:p>
          <w:p w14:paraId="4D1088EA" w14:textId="77777777" w:rsidR="0010575B" w:rsidRPr="0010575B" w:rsidRDefault="0010575B" w:rsidP="0010575B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0575B">
              <w:rPr>
                <w:rFonts w:ascii="Courier New" w:hAnsi="Courier New" w:cs="Courier New"/>
                <w:sz w:val="20"/>
                <w:szCs w:val="20"/>
              </w:rPr>
              <w:t xml:space="preserve"> */</w:t>
            </w:r>
          </w:p>
          <w:p w14:paraId="0E6166C8" w14:textId="77777777" w:rsidR="0010575B" w:rsidRPr="0010575B" w:rsidRDefault="0010575B" w:rsidP="0010575B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0575B">
              <w:rPr>
                <w:rFonts w:ascii="Courier New" w:hAnsi="Courier New" w:cs="Courier New"/>
                <w:sz w:val="20"/>
                <w:szCs w:val="20"/>
              </w:rPr>
              <w:t xml:space="preserve">package </w:t>
            </w:r>
            <w:proofErr w:type="gramStart"/>
            <w:r w:rsidRPr="0010575B">
              <w:rPr>
                <w:rFonts w:ascii="Courier New" w:hAnsi="Courier New" w:cs="Courier New"/>
                <w:sz w:val="20"/>
                <w:szCs w:val="20"/>
              </w:rPr>
              <w:t>interfaceexample;</w:t>
            </w:r>
            <w:proofErr w:type="gramEnd"/>
          </w:p>
          <w:p w14:paraId="49B0BE1A" w14:textId="77777777" w:rsidR="0010575B" w:rsidRPr="0010575B" w:rsidRDefault="0010575B" w:rsidP="0010575B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1C79D52C" w14:textId="77777777" w:rsidR="0010575B" w:rsidRPr="0010575B" w:rsidRDefault="0010575B" w:rsidP="0010575B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0575B">
              <w:rPr>
                <w:rFonts w:ascii="Courier New" w:hAnsi="Courier New" w:cs="Courier New"/>
                <w:sz w:val="20"/>
                <w:szCs w:val="20"/>
              </w:rPr>
              <w:t>/**</w:t>
            </w:r>
          </w:p>
          <w:p w14:paraId="08F3B7C7" w14:textId="77777777" w:rsidR="0010575B" w:rsidRPr="0010575B" w:rsidRDefault="0010575B" w:rsidP="0010575B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0575B">
              <w:rPr>
                <w:rFonts w:ascii="Courier New" w:hAnsi="Courier New" w:cs="Courier New"/>
                <w:sz w:val="20"/>
                <w:szCs w:val="20"/>
              </w:rPr>
              <w:t xml:space="preserve"> *</w:t>
            </w:r>
          </w:p>
          <w:p w14:paraId="08DE0904" w14:textId="77777777" w:rsidR="0010575B" w:rsidRPr="0010575B" w:rsidRDefault="0010575B" w:rsidP="0010575B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0575B">
              <w:rPr>
                <w:rFonts w:ascii="Courier New" w:hAnsi="Courier New" w:cs="Courier New"/>
                <w:sz w:val="20"/>
                <w:szCs w:val="20"/>
              </w:rPr>
              <w:t xml:space="preserve"> * @author Ramu Vallapurapu</w:t>
            </w:r>
          </w:p>
          <w:p w14:paraId="490C8903" w14:textId="77777777" w:rsidR="0010575B" w:rsidRPr="0010575B" w:rsidRDefault="0010575B" w:rsidP="0010575B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0575B">
              <w:rPr>
                <w:rFonts w:ascii="Courier New" w:hAnsi="Courier New" w:cs="Courier New"/>
                <w:sz w:val="20"/>
                <w:szCs w:val="20"/>
              </w:rPr>
              <w:t xml:space="preserve"> */</w:t>
            </w:r>
          </w:p>
          <w:p w14:paraId="00F11887" w14:textId="77777777" w:rsidR="0010575B" w:rsidRPr="0010575B" w:rsidRDefault="0010575B" w:rsidP="0010575B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0575B">
              <w:rPr>
                <w:rFonts w:ascii="Courier New" w:hAnsi="Courier New" w:cs="Courier New"/>
                <w:sz w:val="20"/>
                <w:szCs w:val="20"/>
              </w:rPr>
              <w:t>public class RestaurantDriver {</w:t>
            </w:r>
          </w:p>
          <w:p w14:paraId="3C469DC1" w14:textId="77777777" w:rsidR="0010575B" w:rsidRPr="0010575B" w:rsidRDefault="0010575B" w:rsidP="0010575B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7C1EBD1E" w14:textId="77777777" w:rsidR="0010575B" w:rsidRPr="0010575B" w:rsidRDefault="0010575B" w:rsidP="0010575B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0575B">
              <w:rPr>
                <w:rFonts w:ascii="Courier New" w:hAnsi="Courier New" w:cs="Courier New"/>
                <w:sz w:val="20"/>
                <w:szCs w:val="20"/>
              </w:rPr>
              <w:t xml:space="preserve">    /**</w:t>
            </w:r>
          </w:p>
          <w:p w14:paraId="424A228E" w14:textId="77777777" w:rsidR="0010575B" w:rsidRPr="0010575B" w:rsidRDefault="0010575B" w:rsidP="0010575B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0575B">
              <w:rPr>
                <w:rFonts w:ascii="Courier New" w:hAnsi="Courier New" w:cs="Courier New"/>
                <w:sz w:val="20"/>
                <w:szCs w:val="20"/>
              </w:rPr>
              <w:t xml:space="preserve">     * @param args the command line arguments</w:t>
            </w:r>
          </w:p>
          <w:p w14:paraId="311C88C3" w14:textId="77777777" w:rsidR="0010575B" w:rsidRPr="0010575B" w:rsidRDefault="0010575B" w:rsidP="0010575B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0575B">
              <w:rPr>
                <w:rFonts w:ascii="Courier New" w:hAnsi="Courier New" w:cs="Courier New"/>
                <w:sz w:val="20"/>
                <w:szCs w:val="20"/>
              </w:rPr>
              <w:t xml:space="preserve">     */</w:t>
            </w:r>
          </w:p>
          <w:p w14:paraId="2EB77F40" w14:textId="77777777" w:rsidR="0010575B" w:rsidRPr="0010575B" w:rsidRDefault="0010575B" w:rsidP="0010575B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0575B">
              <w:rPr>
                <w:rFonts w:ascii="Courier New" w:hAnsi="Courier New" w:cs="Courier New"/>
                <w:sz w:val="20"/>
                <w:szCs w:val="20"/>
              </w:rPr>
              <w:t xml:space="preserve">    public static void </w:t>
            </w:r>
            <w:proofErr w:type="gramStart"/>
            <w:r w:rsidRPr="0010575B">
              <w:rPr>
                <w:rFonts w:ascii="Courier New" w:hAnsi="Courier New" w:cs="Courier New"/>
                <w:sz w:val="20"/>
                <w:szCs w:val="20"/>
              </w:rPr>
              <w:t>main(</w:t>
            </w:r>
            <w:proofErr w:type="gramEnd"/>
            <w:r w:rsidRPr="0010575B">
              <w:rPr>
                <w:rFonts w:ascii="Courier New" w:hAnsi="Courier New" w:cs="Courier New"/>
                <w:sz w:val="20"/>
                <w:szCs w:val="20"/>
              </w:rPr>
              <w:t>String[] args) {</w:t>
            </w:r>
          </w:p>
          <w:p w14:paraId="50998EFE" w14:textId="77777777" w:rsidR="0010575B" w:rsidRPr="0010575B" w:rsidRDefault="0010575B" w:rsidP="0010575B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0575B">
              <w:rPr>
                <w:rFonts w:ascii="Courier New" w:hAnsi="Courier New" w:cs="Courier New"/>
                <w:sz w:val="20"/>
                <w:szCs w:val="20"/>
              </w:rPr>
              <w:t xml:space="preserve">        PlaceOrder p = new </w:t>
            </w:r>
            <w:proofErr w:type="gramStart"/>
            <w:r w:rsidRPr="0010575B">
              <w:rPr>
                <w:rFonts w:ascii="Courier New" w:hAnsi="Courier New" w:cs="Courier New"/>
                <w:sz w:val="20"/>
                <w:szCs w:val="20"/>
              </w:rPr>
              <w:t>PlaceOrder(</w:t>
            </w:r>
            <w:proofErr w:type="gramEnd"/>
            <w:r w:rsidRPr="0010575B">
              <w:rPr>
                <w:rFonts w:ascii="Courier New" w:hAnsi="Courier New" w:cs="Courier New"/>
                <w:sz w:val="20"/>
                <w:szCs w:val="20"/>
              </w:rPr>
              <w:t>);</w:t>
            </w:r>
          </w:p>
          <w:p w14:paraId="2E0F90D3" w14:textId="77777777" w:rsidR="0010575B" w:rsidRPr="0010575B" w:rsidRDefault="0010575B" w:rsidP="0010575B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0575B">
              <w:rPr>
                <w:rFonts w:ascii="Courier New" w:hAnsi="Courier New" w:cs="Courier New"/>
                <w:sz w:val="20"/>
                <w:szCs w:val="20"/>
              </w:rPr>
              <w:lastRenderedPageBreak/>
              <w:t xml:space="preserve">        </w:t>
            </w:r>
            <w:proofErr w:type="gramStart"/>
            <w:r w:rsidRPr="0010575B">
              <w:rPr>
                <w:rFonts w:ascii="Courier New" w:hAnsi="Courier New" w:cs="Courier New"/>
                <w:sz w:val="20"/>
                <w:szCs w:val="20"/>
              </w:rPr>
              <w:t>p.acceptOnlineOrder</w:t>
            </w:r>
            <w:proofErr w:type="gramEnd"/>
            <w:r w:rsidRPr="0010575B">
              <w:rPr>
                <w:rFonts w:ascii="Courier New" w:hAnsi="Courier New" w:cs="Courier New"/>
                <w:sz w:val="20"/>
                <w:szCs w:val="20"/>
              </w:rPr>
              <w:t>();</w:t>
            </w:r>
          </w:p>
          <w:p w14:paraId="2633AD5F" w14:textId="77777777" w:rsidR="0010575B" w:rsidRPr="0010575B" w:rsidRDefault="0010575B" w:rsidP="0010575B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0575B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gramStart"/>
            <w:r w:rsidRPr="0010575B">
              <w:rPr>
                <w:rFonts w:ascii="Courier New" w:hAnsi="Courier New" w:cs="Courier New"/>
                <w:sz w:val="20"/>
                <w:szCs w:val="20"/>
              </w:rPr>
              <w:t>p.takeTelephoneOrder</w:t>
            </w:r>
            <w:proofErr w:type="gramEnd"/>
            <w:r w:rsidRPr="0010575B">
              <w:rPr>
                <w:rFonts w:ascii="Courier New" w:hAnsi="Courier New" w:cs="Courier New"/>
                <w:sz w:val="20"/>
                <w:szCs w:val="20"/>
              </w:rPr>
              <w:t>();</w:t>
            </w:r>
          </w:p>
          <w:p w14:paraId="278ECA43" w14:textId="77777777" w:rsidR="0010575B" w:rsidRPr="0010575B" w:rsidRDefault="0010575B" w:rsidP="0010575B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0575B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gramStart"/>
            <w:r w:rsidRPr="0010575B">
              <w:rPr>
                <w:rFonts w:ascii="Courier New" w:hAnsi="Courier New" w:cs="Courier New"/>
                <w:sz w:val="20"/>
                <w:szCs w:val="20"/>
              </w:rPr>
              <w:t>p.walkInCustomerOrder</w:t>
            </w:r>
            <w:proofErr w:type="gramEnd"/>
            <w:r w:rsidRPr="0010575B">
              <w:rPr>
                <w:rFonts w:ascii="Courier New" w:hAnsi="Courier New" w:cs="Courier New"/>
                <w:sz w:val="20"/>
                <w:szCs w:val="20"/>
              </w:rPr>
              <w:t>();</w:t>
            </w:r>
          </w:p>
          <w:p w14:paraId="2BF24163" w14:textId="77777777" w:rsidR="0010575B" w:rsidRPr="0010575B" w:rsidRDefault="0010575B" w:rsidP="0010575B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0575B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07C32CAA" w14:textId="77777777" w:rsidR="0010575B" w:rsidRPr="0010575B" w:rsidRDefault="0010575B" w:rsidP="0010575B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5E6A746D" w14:textId="659523FD" w:rsidR="0010575B" w:rsidRPr="0010575B" w:rsidRDefault="0010575B" w:rsidP="0010575B">
            <w:pPr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10575B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</w:tc>
      </w:tr>
    </w:tbl>
    <w:p w14:paraId="2DE43E28" w14:textId="714FEBA4" w:rsidR="0010575B" w:rsidRDefault="0010575B" w:rsidP="007D0A0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20FE811" w14:textId="5746A6D2" w:rsidR="0059390A" w:rsidRDefault="0059390A" w:rsidP="007D0A0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C7AAD8A" w14:textId="384B9F65" w:rsidR="0059390A" w:rsidRPr="007D0A0D" w:rsidRDefault="0059390A" w:rsidP="007D0A0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82EC4A0" wp14:editId="154799D3">
            <wp:extent cx="6400800" cy="360045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60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EF144F" w14:textId="0B24BE6E" w:rsidR="00653F87" w:rsidRDefault="00653F87" w:rsidP="00653F8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BAA47F2" w14:textId="77777777" w:rsidR="0010575B" w:rsidRDefault="0010575B" w:rsidP="00653F8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9A9EBAE" w14:textId="5C107A65" w:rsidR="007D0A0D" w:rsidRDefault="007D0A0D" w:rsidP="00653F8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F345618" w14:textId="15D7DC05" w:rsidR="00DC1F5C" w:rsidRDefault="00DC1F5C" w:rsidP="00653F8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52064B1" w14:textId="16C3889C" w:rsidR="00DC1F5C" w:rsidRDefault="00DC1F5C" w:rsidP="00653F8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65C85E3" w14:textId="06893EAB" w:rsidR="00DC1F5C" w:rsidRDefault="00DC1F5C" w:rsidP="00653F8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A35DA7F" w14:textId="5F0C12B3" w:rsidR="00DC1F5C" w:rsidRDefault="00DC1F5C" w:rsidP="00653F8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D3651B0" w14:textId="57E8C605" w:rsidR="00DC1F5C" w:rsidRDefault="00DC1F5C" w:rsidP="00653F8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8019C0A" w14:textId="10CBE688" w:rsidR="00DC1F5C" w:rsidRDefault="00DC1F5C" w:rsidP="00653F8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9579A0A" w14:textId="30BD5909" w:rsidR="00DC1F5C" w:rsidRDefault="00DC1F5C" w:rsidP="00653F8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B0D7B38" w14:textId="7F3D0216" w:rsidR="00DC1F5C" w:rsidRDefault="00DC1F5C" w:rsidP="00653F8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285F1D0" w14:textId="479AA116" w:rsidR="00DC1F5C" w:rsidRDefault="00DC1F5C" w:rsidP="00653F8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222B1BF" w14:textId="58099D50" w:rsidR="00DC1F5C" w:rsidRDefault="00DC1F5C" w:rsidP="00653F8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3E4F75C" w14:textId="01F22A1D" w:rsidR="00DC1F5C" w:rsidRDefault="00DC1F5C" w:rsidP="00653F8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2465C06" w14:textId="77777777" w:rsidR="00DC1F5C" w:rsidRDefault="00DC1F5C" w:rsidP="00653F8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2D56083" w14:textId="76E4EB8C" w:rsidR="007D0A0D" w:rsidRDefault="007D0A0D" w:rsidP="00653F8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72D4708" w14:textId="2F0ACA69" w:rsidR="0059390A" w:rsidRDefault="0059390A" w:rsidP="00653F8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C03E314" w14:textId="4C2B544D" w:rsidR="0059390A" w:rsidRDefault="0059390A" w:rsidP="00653F8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54DE63D" w14:textId="77777777" w:rsidR="0059390A" w:rsidRDefault="0059390A" w:rsidP="00653F8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A8D581E" w14:textId="77777777" w:rsidR="007D0A0D" w:rsidRPr="00653F87" w:rsidRDefault="007D0A0D" w:rsidP="00653F8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DEADCC9" w14:textId="4AAAFFEC" w:rsidR="00E51F21" w:rsidRPr="00E51F21" w:rsidRDefault="00542A01" w:rsidP="00E51F21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1</w:t>
      </w:r>
      <w:r w:rsidR="00713855"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 xml:space="preserve">-Points) </w:t>
      </w:r>
      <w:r w:rsidR="00653F87">
        <w:rPr>
          <w:rFonts w:ascii="Times New Roman" w:hAnsi="Times New Roman" w:cs="Times New Roman"/>
          <w:sz w:val="24"/>
          <w:szCs w:val="24"/>
        </w:rPr>
        <w:t xml:space="preserve">Consider the following code for three classes </w:t>
      </w:r>
      <w:r w:rsidR="00653F87" w:rsidRPr="0032720E">
        <w:rPr>
          <w:rStyle w:val="CodeStyle"/>
          <w:rFonts w:eastAsiaTheme="minorHAnsi"/>
        </w:rPr>
        <w:t>One</w:t>
      </w:r>
      <w:r w:rsidR="00653F87">
        <w:rPr>
          <w:rFonts w:ascii="Times New Roman" w:hAnsi="Times New Roman" w:cs="Times New Roman"/>
          <w:sz w:val="24"/>
          <w:szCs w:val="24"/>
        </w:rPr>
        <w:t xml:space="preserve">, </w:t>
      </w:r>
      <w:r w:rsidR="00653F87" w:rsidRPr="0032720E">
        <w:rPr>
          <w:rStyle w:val="CodeStyle"/>
          <w:rFonts w:eastAsiaTheme="minorHAnsi"/>
        </w:rPr>
        <w:t>Two</w:t>
      </w:r>
      <w:r w:rsidR="00653F87">
        <w:rPr>
          <w:rFonts w:ascii="Times New Roman" w:hAnsi="Times New Roman" w:cs="Times New Roman"/>
          <w:sz w:val="24"/>
          <w:szCs w:val="24"/>
        </w:rPr>
        <w:t xml:space="preserve">, and </w:t>
      </w:r>
      <w:r w:rsidR="00653F87" w:rsidRPr="0032720E">
        <w:rPr>
          <w:rStyle w:val="CodeStyle"/>
          <w:rFonts w:eastAsiaTheme="minorHAnsi"/>
        </w:rPr>
        <w:t>Three</w:t>
      </w:r>
      <w:r w:rsidR="00653F87">
        <w:rPr>
          <w:rFonts w:ascii="Times New Roman" w:hAnsi="Times New Roman" w:cs="Times New Roman"/>
          <w:sz w:val="24"/>
          <w:szCs w:val="24"/>
        </w:rPr>
        <w:t xml:space="preserve">.  (A UML diagram is </w:t>
      </w:r>
      <w:r>
        <w:rPr>
          <w:rFonts w:ascii="Times New Roman" w:hAnsi="Times New Roman" w:cs="Times New Roman"/>
          <w:sz w:val="24"/>
          <w:szCs w:val="24"/>
        </w:rPr>
        <w:t>included for your convenience.)</w:t>
      </w:r>
    </w:p>
    <w:p w14:paraId="7624ECCC" w14:textId="77777777" w:rsidR="00E51F21" w:rsidRPr="00E51F21" w:rsidRDefault="00E51F21" w:rsidP="00E51F21">
      <w:pPr>
        <w:pStyle w:val="ListParagraph"/>
        <w:spacing w:after="0" w:line="240" w:lineRule="auto"/>
        <w:ind w:left="108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6570" w:type="dxa"/>
        <w:tblInd w:w="985" w:type="dxa"/>
        <w:tblLook w:val="04A0" w:firstRow="1" w:lastRow="0" w:firstColumn="1" w:lastColumn="0" w:noHBand="0" w:noVBand="1"/>
      </w:tblPr>
      <w:tblGrid>
        <w:gridCol w:w="6570"/>
      </w:tblGrid>
      <w:tr w:rsidR="00653F87" w:rsidRPr="00417F90" w14:paraId="41200F27" w14:textId="77777777" w:rsidTr="00542A01">
        <w:trPr>
          <w:trHeight w:val="550"/>
        </w:trPr>
        <w:tc>
          <w:tcPr>
            <w:tcW w:w="6570" w:type="dxa"/>
          </w:tcPr>
          <w:p w14:paraId="019D4FE4" w14:textId="77777777" w:rsidR="00653F87" w:rsidRPr="006A61AF" w:rsidRDefault="00653F87" w:rsidP="00653F87">
            <w:pPr>
              <w:pStyle w:val="ListParagraph"/>
              <w:ind w:left="360"/>
              <w:rPr>
                <w:rFonts w:ascii="Courier New" w:hAnsi="Courier New" w:cs="Courier New"/>
              </w:rPr>
            </w:pPr>
            <w:r w:rsidRPr="006A61AF">
              <w:rPr>
                <w:rFonts w:ascii="Courier New" w:hAnsi="Courier New" w:cs="Courier New"/>
              </w:rPr>
              <w:t>public class One {</w:t>
            </w:r>
          </w:p>
          <w:p w14:paraId="0B0E8206" w14:textId="77777777" w:rsidR="00653F87" w:rsidRPr="006A61AF" w:rsidRDefault="00653F87" w:rsidP="00653F87">
            <w:pPr>
              <w:pStyle w:val="ListParagraph"/>
              <w:ind w:left="360"/>
              <w:rPr>
                <w:rFonts w:ascii="Courier New" w:hAnsi="Courier New" w:cs="Courier New"/>
              </w:rPr>
            </w:pPr>
            <w:r w:rsidRPr="006A61AF">
              <w:rPr>
                <w:rFonts w:ascii="Courier New" w:hAnsi="Courier New" w:cs="Courier New"/>
              </w:rPr>
              <w:t xml:space="preserve">    private int </w:t>
            </w:r>
            <w:proofErr w:type="gramStart"/>
            <w:r w:rsidRPr="006A61AF">
              <w:rPr>
                <w:rFonts w:ascii="Courier New" w:hAnsi="Courier New" w:cs="Courier New"/>
              </w:rPr>
              <w:t>a;</w:t>
            </w:r>
            <w:proofErr w:type="gramEnd"/>
          </w:p>
          <w:p w14:paraId="469EC964" w14:textId="77777777" w:rsidR="00653F87" w:rsidRPr="006A61AF" w:rsidRDefault="00653F87" w:rsidP="00653F87">
            <w:pPr>
              <w:pStyle w:val="ListParagraph"/>
              <w:ind w:left="360"/>
              <w:rPr>
                <w:rFonts w:ascii="Courier New" w:hAnsi="Courier New" w:cs="Courier New"/>
              </w:rPr>
            </w:pPr>
            <w:r w:rsidRPr="006A61AF">
              <w:rPr>
                <w:rFonts w:ascii="Courier New" w:hAnsi="Courier New" w:cs="Courier New"/>
              </w:rPr>
              <w:t xml:space="preserve">    public</w:t>
            </w:r>
            <w:r>
              <w:rPr>
                <w:rFonts w:ascii="Courier New" w:hAnsi="Courier New" w:cs="Courier New"/>
              </w:rPr>
              <w:t xml:space="preserve"> </w:t>
            </w:r>
            <w:proofErr w:type="gramStart"/>
            <w:r w:rsidRPr="006A61AF">
              <w:rPr>
                <w:rFonts w:ascii="Courier New" w:hAnsi="Courier New" w:cs="Courier New"/>
              </w:rPr>
              <w:t>One(</w:t>
            </w:r>
            <w:proofErr w:type="gramEnd"/>
            <w:r w:rsidRPr="006A61AF">
              <w:rPr>
                <w:rFonts w:ascii="Courier New" w:hAnsi="Courier New" w:cs="Courier New"/>
              </w:rPr>
              <w:t>int in){</w:t>
            </w:r>
          </w:p>
          <w:p w14:paraId="54A0E2EC" w14:textId="77777777" w:rsidR="00653F87" w:rsidRPr="006A61AF" w:rsidRDefault="00653F87" w:rsidP="00653F87">
            <w:pPr>
              <w:pStyle w:val="ListParagraph"/>
              <w:ind w:left="360"/>
              <w:rPr>
                <w:rFonts w:ascii="Courier New" w:hAnsi="Courier New" w:cs="Courier New"/>
              </w:rPr>
            </w:pPr>
            <w:r w:rsidRPr="006A61AF">
              <w:rPr>
                <w:rFonts w:ascii="Courier New" w:hAnsi="Courier New" w:cs="Courier New"/>
              </w:rPr>
              <w:t xml:space="preserve">        a = </w:t>
            </w:r>
            <w:proofErr w:type="gramStart"/>
            <w:r w:rsidRPr="006A61AF">
              <w:rPr>
                <w:rFonts w:ascii="Courier New" w:hAnsi="Courier New" w:cs="Courier New"/>
              </w:rPr>
              <w:t>in;</w:t>
            </w:r>
            <w:proofErr w:type="gramEnd"/>
          </w:p>
          <w:p w14:paraId="3B2E54F2" w14:textId="77777777" w:rsidR="00653F87" w:rsidRPr="006A61AF" w:rsidRDefault="00653F87" w:rsidP="00653F87">
            <w:pPr>
              <w:pStyle w:val="ListParagraph"/>
              <w:ind w:left="360"/>
              <w:rPr>
                <w:rFonts w:ascii="Courier New" w:hAnsi="Courier New" w:cs="Courier New"/>
              </w:rPr>
            </w:pPr>
            <w:r w:rsidRPr="006A61AF">
              <w:rPr>
                <w:rFonts w:ascii="Courier New" w:hAnsi="Courier New" w:cs="Courier New"/>
              </w:rPr>
              <w:t xml:space="preserve">    }</w:t>
            </w:r>
          </w:p>
          <w:p w14:paraId="7B7DA040" w14:textId="77777777" w:rsidR="00653F87" w:rsidRPr="006A61AF" w:rsidRDefault="00653F87" w:rsidP="00653F87">
            <w:pPr>
              <w:pStyle w:val="ListParagraph"/>
              <w:ind w:left="360"/>
              <w:rPr>
                <w:rFonts w:ascii="Courier New" w:hAnsi="Courier New" w:cs="Courier New"/>
              </w:rPr>
            </w:pPr>
            <w:r w:rsidRPr="006A61AF">
              <w:rPr>
                <w:rFonts w:ascii="Courier New" w:hAnsi="Courier New" w:cs="Courier New"/>
              </w:rPr>
              <w:t xml:space="preserve">    public int guess (int </w:t>
            </w:r>
            <w:proofErr w:type="gramStart"/>
            <w:r w:rsidRPr="006A61AF">
              <w:rPr>
                <w:rFonts w:ascii="Courier New" w:hAnsi="Courier New" w:cs="Courier New"/>
              </w:rPr>
              <w:t>x){</w:t>
            </w:r>
            <w:proofErr w:type="gramEnd"/>
          </w:p>
          <w:p w14:paraId="1D79BD60" w14:textId="77777777" w:rsidR="00653F87" w:rsidRPr="006A61AF" w:rsidRDefault="00653F87" w:rsidP="00653F87">
            <w:pPr>
              <w:pStyle w:val="ListParagraph"/>
              <w:ind w:left="360"/>
              <w:rPr>
                <w:rFonts w:ascii="Courier New" w:hAnsi="Courier New" w:cs="Courier New"/>
              </w:rPr>
            </w:pPr>
            <w:r w:rsidRPr="006A61AF">
              <w:rPr>
                <w:rFonts w:ascii="Courier New" w:hAnsi="Courier New" w:cs="Courier New"/>
              </w:rPr>
              <w:t xml:space="preserve">        System.out.println("One guess " + x</w:t>
            </w:r>
            <w:proofErr w:type="gramStart"/>
            <w:r w:rsidRPr="006A61AF">
              <w:rPr>
                <w:rFonts w:ascii="Courier New" w:hAnsi="Courier New" w:cs="Courier New"/>
              </w:rPr>
              <w:t>);</w:t>
            </w:r>
            <w:proofErr w:type="gramEnd"/>
          </w:p>
          <w:p w14:paraId="6262C4BE" w14:textId="77777777" w:rsidR="00653F87" w:rsidRPr="006A61AF" w:rsidRDefault="00653F87" w:rsidP="00653F87">
            <w:pPr>
              <w:pStyle w:val="ListParagraph"/>
              <w:ind w:left="360"/>
              <w:rPr>
                <w:rFonts w:ascii="Courier New" w:hAnsi="Courier New" w:cs="Courier New"/>
              </w:rPr>
            </w:pPr>
            <w:r w:rsidRPr="006A61AF">
              <w:rPr>
                <w:rFonts w:ascii="Courier New" w:hAnsi="Courier New" w:cs="Courier New"/>
              </w:rPr>
              <w:t xml:space="preserve">        return a + </w:t>
            </w:r>
            <w:proofErr w:type="gramStart"/>
            <w:r w:rsidRPr="006A61AF">
              <w:rPr>
                <w:rFonts w:ascii="Courier New" w:hAnsi="Courier New" w:cs="Courier New"/>
              </w:rPr>
              <w:t>x;</w:t>
            </w:r>
            <w:proofErr w:type="gramEnd"/>
          </w:p>
          <w:p w14:paraId="0222A80F" w14:textId="77777777" w:rsidR="00653F87" w:rsidRPr="006A61AF" w:rsidRDefault="00653F87" w:rsidP="00653F87">
            <w:pPr>
              <w:pStyle w:val="ListParagraph"/>
              <w:ind w:left="360"/>
              <w:rPr>
                <w:rFonts w:ascii="Courier New" w:hAnsi="Courier New" w:cs="Courier New"/>
              </w:rPr>
            </w:pPr>
            <w:r w:rsidRPr="006A61AF">
              <w:rPr>
                <w:rFonts w:ascii="Courier New" w:hAnsi="Courier New" w:cs="Courier New"/>
              </w:rPr>
              <w:t xml:space="preserve">    }</w:t>
            </w:r>
          </w:p>
          <w:p w14:paraId="069604AB" w14:textId="77777777" w:rsidR="00653F87" w:rsidRPr="006A61AF" w:rsidRDefault="00653F87" w:rsidP="00653F87">
            <w:pPr>
              <w:pStyle w:val="ListParagraph"/>
              <w:ind w:left="360"/>
              <w:rPr>
                <w:rFonts w:ascii="Courier New" w:hAnsi="Courier New" w:cs="Courier New"/>
              </w:rPr>
            </w:pPr>
            <w:r w:rsidRPr="006A61AF">
              <w:rPr>
                <w:rFonts w:ascii="Courier New" w:hAnsi="Courier New" w:cs="Courier New"/>
              </w:rPr>
              <w:t xml:space="preserve">    </w:t>
            </w:r>
          </w:p>
          <w:p w14:paraId="443DD6F6" w14:textId="77777777" w:rsidR="00653F87" w:rsidRPr="006A61AF" w:rsidRDefault="00653F87" w:rsidP="00653F87">
            <w:pPr>
              <w:pStyle w:val="ListParagraph"/>
              <w:ind w:left="360"/>
              <w:rPr>
                <w:rFonts w:ascii="Courier New" w:hAnsi="Courier New" w:cs="Courier New"/>
              </w:rPr>
            </w:pPr>
            <w:r w:rsidRPr="006A61AF">
              <w:rPr>
                <w:rFonts w:ascii="Courier New" w:hAnsi="Courier New" w:cs="Courier New"/>
              </w:rPr>
              <w:t xml:space="preserve">    public int apply (int </w:t>
            </w:r>
            <w:proofErr w:type="gramStart"/>
            <w:r w:rsidRPr="006A61AF">
              <w:rPr>
                <w:rFonts w:ascii="Courier New" w:hAnsi="Courier New" w:cs="Courier New"/>
              </w:rPr>
              <w:t>x){</w:t>
            </w:r>
            <w:proofErr w:type="gramEnd"/>
          </w:p>
          <w:p w14:paraId="136C66BD" w14:textId="77777777" w:rsidR="00653F87" w:rsidRPr="006A61AF" w:rsidRDefault="00653F87" w:rsidP="00653F87">
            <w:pPr>
              <w:pStyle w:val="ListParagraph"/>
              <w:ind w:left="360"/>
              <w:rPr>
                <w:rFonts w:ascii="Courier New" w:hAnsi="Courier New" w:cs="Courier New"/>
              </w:rPr>
            </w:pPr>
            <w:r w:rsidRPr="006A61AF">
              <w:rPr>
                <w:rFonts w:ascii="Courier New" w:hAnsi="Courier New" w:cs="Courier New"/>
              </w:rPr>
              <w:t xml:space="preserve">        System.out.println("One guess " + x</w:t>
            </w:r>
            <w:proofErr w:type="gramStart"/>
            <w:r w:rsidRPr="006A61AF">
              <w:rPr>
                <w:rFonts w:ascii="Courier New" w:hAnsi="Courier New" w:cs="Courier New"/>
              </w:rPr>
              <w:t>);</w:t>
            </w:r>
            <w:proofErr w:type="gramEnd"/>
          </w:p>
          <w:p w14:paraId="40AE20E0" w14:textId="77777777" w:rsidR="00653F87" w:rsidRPr="006A61AF" w:rsidRDefault="00653F87" w:rsidP="00653F87">
            <w:pPr>
              <w:pStyle w:val="ListParagraph"/>
              <w:ind w:left="360"/>
              <w:rPr>
                <w:rFonts w:ascii="Courier New" w:hAnsi="Courier New" w:cs="Courier New"/>
              </w:rPr>
            </w:pPr>
            <w:r w:rsidRPr="006A61AF">
              <w:rPr>
                <w:rFonts w:ascii="Courier New" w:hAnsi="Courier New" w:cs="Courier New"/>
              </w:rPr>
              <w:t xml:space="preserve">        return </w:t>
            </w:r>
            <w:proofErr w:type="gramStart"/>
            <w:r w:rsidRPr="006A61AF">
              <w:rPr>
                <w:rFonts w:ascii="Courier New" w:hAnsi="Courier New" w:cs="Courier New"/>
              </w:rPr>
              <w:t>guess(</w:t>
            </w:r>
            <w:proofErr w:type="gramEnd"/>
            <w:r w:rsidRPr="006A61AF">
              <w:rPr>
                <w:rFonts w:ascii="Courier New" w:hAnsi="Courier New" w:cs="Courier New"/>
              </w:rPr>
              <w:t>x + 3);</w:t>
            </w:r>
          </w:p>
          <w:p w14:paraId="732FFE66" w14:textId="77777777" w:rsidR="00653F87" w:rsidRPr="006A61AF" w:rsidRDefault="00653F87" w:rsidP="00653F87">
            <w:pPr>
              <w:pStyle w:val="ListParagraph"/>
              <w:ind w:left="360"/>
              <w:rPr>
                <w:rFonts w:ascii="Courier New" w:hAnsi="Courier New" w:cs="Courier New"/>
              </w:rPr>
            </w:pPr>
            <w:r w:rsidRPr="006A61AF">
              <w:rPr>
                <w:rFonts w:ascii="Courier New" w:hAnsi="Courier New" w:cs="Courier New"/>
              </w:rPr>
              <w:t xml:space="preserve">    }</w:t>
            </w:r>
          </w:p>
          <w:p w14:paraId="133F84C5" w14:textId="77777777" w:rsidR="00653F87" w:rsidRPr="006A61AF" w:rsidRDefault="00653F87" w:rsidP="00653F87">
            <w:pPr>
              <w:pStyle w:val="ListParagraph"/>
              <w:ind w:left="360"/>
              <w:rPr>
                <w:rFonts w:ascii="Courier New" w:hAnsi="Courier New" w:cs="Courier New"/>
              </w:rPr>
            </w:pPr>
            <w:r w:rsidRPr="006A61AF">
              <w:rPr>
                <w:rFonts w:ascii="Courier New" w:hAnsi="Courier New" w:cs="Courier New"/>
              </w:rPr>
              <w:t>} // end class One</w:t>
            </w:r>
          </w:p>
          <w:p w14:paraId="06D53AD5" w14:textId="77777777" w:rsidR="00653F87" w:rsidRPr="006A61AF" w:rsidRDefault="00653F87" w:rsidP="00653F87">
            <w:pPr>
              <w:pStyle w:val="ListParagraph"/>
              <w:ind w:left="360"/>
              <w:rPr>
                <w:rFonts w:ascii="Courier New" w:hAnsi="Courier New" w:cs="Courier New"/>
              </w:rPr>
            </w:pPr>
          </w:p>
          <w:p w14:paraId="3D3EB8DF" w14:textId="77777777" w:rsidR="00653F87" w:rsidRPr="006A61AF" w:rsidRDefault="00653F87" w:rsidP="00653F87">
            <w:pPr>
              <w:pStyle w:val="ListParagraph"/>
              <w:ind w:left="360"/>
              <w:rPr>
                <w:rFonts w:ascii="Courier New" w:hAnsi="Courier New" w:cs="Courier New"/>
              </w:rPr>
            </w:pPr>
            <w:r w:rsidRPr="006A61AF">
              <w:rPr>
                <w:rFonts w:ascii="Courier New" w:hAnsi="Courier New" w:cs="Courier New"/>
              </w:rPr>
              <w:t>public class Two extends One {</w:t>
            </w:r>
          </w:p>
          <w:p w14:paraId="2A472565" w14:textId="77777777" w:rsidR="00653F87" w:rsidRPr="006A61AF" w:rsidRDefault="00653F87" w:rsidP="00653F87">
            <w:pPr>
              <w:pStyle w:val="ListParagraph"/>
              <w:ind w:left="360"/>
              <w:rPr>
                <w:rFonts w:ascii="Courier New" w:hAnsi="Courier New" w:cs="Courier New"/>
              </w:rPr>
            </w:pPr>
            <w:r w:rsidRPr="006A61AF">
              <w:rPr>
                <w:rFonts w:ascii="Courier New" w:hAnsi="Courier New" w:cs="Courier New"/>
              </w:rPr>
              <w:t xml:space="preserve">    public </w:t>
            </w:r>
            <w:proofErr w:type="gramStart"/>
            <w:r w:rsidRPr="006A61AF">
              <w:rPr>
                <w:rFonts w:ascii="Courier New" w:hAnsi="Courier New" w:cs="Courier New"/>
              </w:rPr>
              <w:t>Two(</w:t>
            </w:r>
            <w:proofErr w:type="gramEnd"/>
            <w:r w:rsidRPr="006A61AF">
              <w:rPr>
                <w:rFonts w:ascii="Courier New" w:hAnsi="Courier New" w:cs="Courier New"/>
              </w:rPr>
              <w:t>){</w:t>
            </w:r>
          </w:p>
          <w:p w14:paraId="06725A21" w14:textId="77777777" w:rsidR="00653F87" w:rsidRPr="006A61AF" w:rsidRDefault="00653F87" w:rsidP="00653F87">
            <w:pPr>
              <w:pStyle w:val="ListParagraph"/>
              <w:ind w:left="360"/>
              <w:rPr>
                <w:rFonts w:ascii="Courier New" w:hAnsi="Courier New" w:cs="Courier New"/>
              </w:rPr>
            </w:pPr>
            <w:r w:rsidRPr="006A61AF">
              <w:rPr>
                <w:rFonts w:ascii="Courier New" w:hAnsi="Courier New" w:cs="Courier New"/>
              </w:rPr>
              <w:t xml:space="preserve">        </w:t>
            </w:r>
            <w:proofErr w:type="gramStart"/>
            <w:r w:rsidRPr="006A61AF">
              <w:rPr>
                <w:rFonts w:ascii="Courier New" w:hAnsi="Courier New" w:cs="Courier New"/>
              </w:rPr>
              <w:t>super(</w:t>
            </w:r>
            <w:proofErr w:type="gramEnd"/>
            <w:r w:rsidRPr="006A61AF">
              <w:rPr>
                <w:rFonts w:ascii="Courier New" w:hAnsi="Courier New" w:cs="Courier New"/>
              </w:rPr>
              <w:t>11);</w:t>
            </w:r>
          </w:p>
          <w:p w14:paraId="6BF84D92" w14:textId="77777777" w:rsidR="00653F87" w:rsidRPr="006A61AF" w:rsidRDefault="00653F87" w:rsidP="00653F87">
            <w:pPr>
              <w:pStyle w:val="ListParagraph"/>
              <w:ind w:left="360"/>
              <w:rPr>
                <w:rFonts w:ascii="Courier New" w:hAnsi="Courier New" w:cs="Courier New"/>
              </w:rPr>
            </w:pPr>
            <w:r w:rsidRPr="006A61AF">
              <w:rPr>
                <w:rFonts w:ascii="Courier New" w:hAnsi="Courier New" w:cs="Courier New"/>
              </w:rPr>
              <w:t xml:space="preserve">    }</w:t>
            </w:r>
          </w:p>
          <w:p w14:paraId="2FC4D2FA" w14:textId="77777777" w:rsidR="00653F87" w:rsidRPr="006A61AF" w:rsidRDefault="00653F87" w:rsidP="00653F87">
            <w:pPr>
              <w:pStyle w:val="ListParagraph"/>
              <w:ind w:left="360"/>
              <w:rPr>
                <w:rFonts w:ascii="Courier New" w:hAnsi="Courier New" w:cs="Courier New"/>
              </w:rPr>
            </w:pPr>
            <w:r w:rsidRPr="006A61AF">
              <w:rPr>
                <w:rFonts w:ascii="Courier New" w:hAnsi="Courier New" w:cs="Courier New"/>
              </w:rPr>
              <w:t xml:space="preserve">    public int </w:t>
            </w:r>
            <w:proofErr w:type="gramStart"/>
            <w:r w:rsidRPr="006A61AF">
              <w:rPr>
                <w:rFonts w:ascii="Courier New" w:hAnsi="Courier New" w:cs="Courier New"/>
              </w:rPr>
              <w:t>guess(</w:t>
            </w:r>
            <w:proofErr w:type="gramEnd"/>
            <w:r w:rsidRPr="006A61AF">
              <w:rPr>
                <w:rFonts w:ascii="Courier New" w:hAnsi="Courier New" w:cs="Courier New"/>
              </w:rPr>
              <w:t>int x){</w:t>
            </w:r>
          </w:p>
          <w:p w14:paraId="2CDE7AE4" w14:textId="77777777" w:rsidR="00653F87" w:rsidRPr="006A61AF" w:rsidRDefault="00653F87" w:rsidP="00653F87">
            <w:pPr>
              <w:pStyle w:val="ListParagraph"/>
              <w:ind w:left="360"/>
              <w:rPr>
                <w:rFonts w:ascii="Courier New" w:hAnsi="Courier New" w:cs="Courier New"/>
              </w:rPr>
            </w:pPr>
            <w:r w:rsidRPr="006A61AF">
              <w:rPr>
                <w:rFonts w:ascii="Courier New" w:hAnsi="Courier New" w:cs="Courier New"/>
              </w:rPr>
              <w:t xml:space="preserve">        System.out.println("Two guess " + x</w:t>
            </w:r>
            <w:proofErr w:type="gramStart"/>
            <w:r w:rsidRPr="006A61AF">
              <w:rPr>
                <w:rFonts w:ascii="Courier New" w:hAnsi="Courier New" w:cs="Courier New"/>
              </w:rPr>
              <w:t>);</w:t>
            </w:r>
            <w:proofErr w:type="gramEnd"/>
          </w:p>
          <w:p w14:paraId="6E1D4DE6" w14:textId="77777777" w:rsidR="00653F87" w:rsidRPr="006A61AF" w:rsidRDefault="00653F87" w:rsidP="00653F87">
            <w:pPr>
              <w:pStyle w:val="ListParagraph"/>
              <w:ind w:left="360"/>
              <w:rPr>
                <w:rFonts w:ascii="Courier New" w:hAnsi="Courier New" w:cs="Courier New"/>
              </w:rPr>
            </w:pPr>
            <w:r w:rsidRPr="006A61AF">
              <w:rPr>
                <w:rFonts w:ascii="Courier New" w:hAnsi="Courier New" w:cs="Courier New"/>
              </w:rPr>
              <w:t xml:space="preserve">        return </w:t>
            </w:r>
            <w:proofErr w:type="gramStart"/>
            <w:r w:rsidRPr="006A61AF">
              <w:rPr>
                <w:rFonts w:ascii="Courier New" w:hAnsi="Courier New" w:cs="Courier New"/>
              </w:rPr>
              <w:t>super.guess</w:t>
            </w:r>
            <w:proofErr w:type="gramEnd"/>
            <w:r w:rsidRPr="006A61AF">
              <w:rPr>
                <w:rFonts w:ascii="Courier New" w:hAnsi="Courier New" w:cs="Courier New"/>
              </w:rPr>
              <w:t>(x)+10;</w:t>
            </w:r>
            <w:r w:rsidRPr="00CB382F">
              <w:rPr>
                <w:rFonts w:eastAsia="Times New Roman"/>
              </w:rPr>
              <w:t xml:space="preserve"> </w:t>
            </w:r>
          </w:p>
          <w:p w14:paraId="75425EEC" w14:textId="77777777" w:rsidR="00653F87" w:rsidRPr="006A61AF" w:rsidRDefault="00653F87" w:rsidP="00653F87">
            <w:pPr>
              <w:pStyle w:val="ListParagraph"/>
              <w:ind w:left="360"/>
              <w:rPr>
                <w:rFonts w:ascii="Courier New" w:hAnsi="Courier New" w:cs="Courier New"/>
              </w:rPr>
            </w:pPr>
            <w:r w:rsidRPr="006A61AF">
              <w:rPr>
                <w:rFonts w:ascii="Courier New" w:hAnsi="Courier New" w:cs="Courier New"/>
              </w:rPr>
              <w:t xml:space="preserve">    }</w:t>
            </w:r>
          </w:p>
          <w:p w14:paraId="0E407302" w14:textId="77777777" w:rsidR="00653F87" w:rsidRPr="006A61AF" w:rsidRDefault="00653F87" w:rsidP="00653F87">
            <w:pPr>
              <w:pStyle w:val="ListParagraph"/>
              <w:ind w:left="360"/>
              <w:rPr>
                <w:rFonts w:ascii="Courier New" w:hAnsi="Courier New" w:cs="Courier New"/>
              </w:rPr>
            </w:pPr>
            <w:r w:rsidRPr="006A61AF">
              <w:rPr>
                <w:rFonts w:ascii="Courier New" w:hAnsi="Courier New" w:cs="Courier New"/>
              </w:rPr>
              <w:t xml:space="preserve">    </w:t>
            </w:r>
          </w:p>
          <w:p w14:paraId="5988BD29" w14:textId="77777777" w:rsidR="00653F87" w:rsidRPr="006A61AF" w:rsidRDefault="00653F87" w:rsidP="00653F87">
            <w:pPr>
              <w:pStyle w:val="ListParagraph"/>
              <w:ind w:left="360"/>
              <w:rPr>
                <w:rFonts w:ascii="Courier New" w:hAnsi="Courier New" w:cs="Courier New"/>
              </w:rPr>
            </w:pPr>
            <w:r w:rsidRPr="006A61AF">
              <w:rPr>
                <w:rFonts w:ascii="Courier New" w:hAnsi="Courier New" w:cs="Courier New"/>
              </w:rPr>
              <w:t>}</w:t>
            </w:r>
            <w:r w:rsidRPr="006A61AF">
              <w:rPr>
                <w:rFonts w:ascii="Courier New" w:hAnsi="Courier New" w:cs="Courier New"/>
              </w:rPr>
              <w:tab/>
              <w:t>// end class Two</w:t>
            </w:r>
          </w:p>
          <w:p w14:paraId="6DCDB8E4" w14:textId="77777777" w:rsidR="00653F87" w:rsidRDefault="00653F87" w:rsidP="00653F87">
            <w:pPr>
              <w:pStyle w:val="ListParagraph"/>
              <w:ind w:left="360"/>
              <w:rPr>
                <w:rFonts w:ascii="Courier New" w:hAnsi="Courier New" w:cs="Courier New"/>
              </w:rPr>
            </w:pPr>
          </w:p>
          <w:p w14:paraId="083AEB5B" w14:textId="77777777" w:rsidR="00653F87" w:rsidRDefault="00653F87" w:rsidP="00653F87">
            <w:pPr>
              <w:pStyle w:val="ListParagraph"/>
              <w:ind w:left="360"/>
              <w:rPr>
                <w:rFonts w:ascii="Courier New" w:hAnsi="Courier New" w:cs="Courier New"/>
              </w:rPr>
            </w:pPr>
          </w:p>
          <w:p w14:paraId="5763C485" w14:textId="77777777" w:rsidR="00653F87" w:rsidRPr="006A61AF" w:rsidRDefault="00653F87" w:rsidP="00653F87">
            <w:pPr>
              <w:pStyle w:val="ListParagraph"/>
              <w:ind w:left="360"/>
              <w:rPr>
                <w:rFonts w:ascii="Courier New" w:hAnsi="Courier New" w:cs="Courier New"/>
              </w:rPr>
            </w:pPr>
          </w:p>
          <w:p w14:paraId="29770094" w14:textId="77777777" w:rsidR="00653F87" w:rsidRPr="006A61AF" w:rsidRDefault="00653F87" w:rsidP="00653F87">
            <w:pPr>
              <w:pStyle w:val="ListParagraph"/>
              <w:ind w:left="360"/>
              <w:rPr>
                <w:rFonts w:ascii="Courier New" w:hAnsi="Courier New" w:cs="Courier New"/>
              </w:rPr>
            </w:pPr>
            <w:r w:rsidRPr="006A61AF">
              <w:rPr>
                <w:rFonts w:ascii="Courier New" w:hAnsi="Courier New" w:cs="Courier New"/>
              </w:rPr>
              <w:t>public class Three extends Two {</w:t>
            </w:r>
          </w:p>
          <w:p w14:paraId="555DF492" w14:textId="77777777" w:rsidR="00653F87" w:rsidRPr="006A61AF" w:rsidRDefault="00653F87" w:rsidP="00653F87">
            <w:pPr>
              <w:pStyle w:val="ListParagraph"/>
              <w:ind w:left="360"/>
              <w:rPr>
                <w:rFonts w:ascii="Courier New" w:hAnsi="Courier New" w:cs="Courier New"/>
              </w:rPr>
            </w:pPr>
            <w:r w:rsidRPr="006A61AF">
              <w:rPr>
                <w:rFonts w:ascii="Courier New" w:hAnsi="Courier New" w:cs="Courier New"/>
              </w:rPr>
              <w:t xml:space="preserve">    public int </w:t>
            </w:r>
            <w:proofErr w:type="gramStart"/>
            <w:r w:rsidRPr="006A61AF">
              <w:rPr>
                <w:rFonts w:ascii="Courier New" w:hAnsi="Courier New" w:cs="Courier New"/>
              </w:rPr>
              <w:t>apply(</w:t>
            </w:r>
            <w:proofErr w:type="gramEnd"/>
            <w:r w:rsidRPr="006A61AF">
              <w:rPr>
                <w:rFonts w:ascii="Courier New" w:hAnsi="Courier New" w:cs="Courier New"/>
              </w:rPr>
              <w:t>int x){</w:t>
            </w:r>
          </w:p>
          <w:p w14:paraId="107C77D5" w14:textId="77777777" w:rsidR="00653F87" w:rsidRPr="006A61AF" w:rsidRDefault="00653F87" w:rsidP="00653F87">
            <w:pPr>
              <w:pStyle w:val="ListParagraph"/>
              <w:ind w:left="360"/>
              <w:rPr>
                <w:rFonts w:ascii="Courier New" w:hAnsi="Courier New" w:cs="Courier New"/>
              </w:rPr>
            </w:pPr>
            <w:r w:rsidRPr="006A61AF">
              <w:rPr>
                <w:rFonts w:ascii="Courier New" w:hAnsi="Courier New" w:cs="Courier New"/>
              </w:rPr>
              <w:t xml:space="preserve">        System.out.println("Three apply " + x</w:t>
            </w:r>
            <w:proofErr w:type="gramStart"/>
            <w:r w:rsidRPr="006A61AF">
              <w:rPr>
                <w:rFonts w:ascii="Courier New" w:hAnsi="Courier New" w:cs="Courier New"/>
              </w:rPr>
              <w:t>);</w:t>
            </w:r>
            <w:proofErr w:type="gramEnd"/>
          </w:p>
          <w:p w14:paraId="120DE459" w14:textId="77777777" w:rsidR="00653F87" w:rsidRPr="006A61AF" w:rsidRDefault="00653F87" w:rsidP="00653F87">
            <w:pPr>
              <w:pStyle w:val="ListParagraph"/>
              <w:ind w:left="360"/>
              <w:rPr>
                <w:rFonts w:ascii="Courier New" w:hAnsi="Courier New" w:cs="Courier New"/>
              </w:rPr>
            </w:pPr>
            <w:r w:rsidRPr="006A61AF">
              <w:rPr>
                <w:rFonts w:ascii="Courier New" w:hAnsi="Courier New" w:cs="Courier New"/>
              </w:rPr>
              <w:t xml:space="preserve">        return </w:t>
            </w:r>
            <w:proofErr w:type="gramStart"/>
            <w:r w:rsidRPr="006A61AF">
              <w:rPr>
                <w:rFonts w:ascii="Courier New" w:hAnsi="Courier New" w:cs="Courier New"/>
              </w:rPr>
              <w:t>-10;</w:t>
            </w:r>
            <w:proofErr w:type="gramEnd"/>
          </w:p>
          <w:p w14:paraId="39FDE620" w14:textId="77777777" w:rsidR="00653F87" w:rsidRPr="006A61AF" w:rsidRDefault="00653F87" w:rsidP="00653F87">
            <w:pPr>
              <w:pStyle w:val="ListParagraph"/>
              <w:ind w:left="360"/>
              <w:rPr>
                <w:rFonts w:ascii="Courier New" w:hAnsi="Courier New" w:cs="Courier New"/>
              </w:rPr>
            </w:pPr>
            <w:r w:rsidRPr="006A61AF">
              <w:rPr>
                <w:rFonts w:ascii="Courier New" w:hAnsi="Courier New" w:cs="Courier New"/>
              </w:rPr>
              <w:t xml:space="preserve">    }</w:t>
            </w:r>
          </w:p>
          <w:p w14:paraId="5C723184" w14:textId="77777777" w:rsidR="00653F87" w:rsidRPr="006A61AF" w:rsidRDefault="00653F87" w:rsidP="00653F87">
            <w:pPr>
              <w:pStyle w:val="ListParagraph"/>
              <w:ind w:left="360"/>
              <w:rPr>
                <w:rFonts w:ascii="Courier New" w:hAnsi="Courier New" w:cs="Courier New"/>
              </w:rPr>
            </w:pPr>
            <w:r w:rsidRPr="006A61AF">
              <w:rPr>
                <w:rFonts w:ascii="Courier New" w:hAnsi="Courier New" w:cs="Courier New"/>
              </w:rPr>
              <w:t>} // end class Three</w:t>
            </w:r>
          </w:p>
          <w:p w14:paraId="23E27144" w14:textId="77777777" w:rsidR="00653F87" w:rsidRPr="00C770E2" w:rsidRDefault="00653F87" w:rsidP="001E1144">
            <w:pPr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</w:tbl>
    <w:p w14:paraId="05F20FA8" w14:textId="77777777" w:rsidR="00653F87" w:rsidRDefault="00542A01" w:rsidP="00653F87">
      <w:pPr>
        <w:rPr>
          <w:rFonts w:ascii="Times New Roman" w:hAnsi="Times New Roman" w:cs="Times New Roman"/>
          <w:sz w:val="24"/>
          <w:szCs w:val="24"/>
        </w:rPr>
      </w:pPr>
      <w:r>
        <w:rPr>
          <w:rFonts w:eastAsia="Times New Roman"/>
          <w:noProof/>
        </w:rPr>
        <w:drawing>
          <wp:anchor distT="0" distB="0" distL="114300" distR="114300" simplePos="0" relativeHeight="251659264" behindDoc="1" locked="0" layoutInCell="1" allowOverlap="1" wp14:anchorId="50956B3E" wp14:editId="0F401C3E">
            <wp:simplePos x="0" y="0"/>
            <wp:positionH relativeFrom="margin">
              <wp:posOffset>4880093</wp:posOffset>
            </wp:positionH>
            <wp:positionV relativeFrom="paragraph">
              <wp:posOffset>-1348400</wp:posOffset>
            </wp:positionV>
            <wp:extent cx="1846580" cy="3922395"/>
            <wp:effectExtent l="0" t="0" r="7620" b="0"/>
            <wp:wrapNone/>
            <wp:docPr id="1" name="Picture 1" descr="cid:99AE9C7B-ECC4-4772-8A33-3718FDC9B82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CC2E281-063B-4AA5-AF26-577DFC4B6D41" descr="cid:99AE9C7B-ECC4-4772-8A33-3718FDC9B82B"/>
                    <pic:cNvPicPr>
                      <a:picLocks noChangeAspect="1" noChangeArrowheads="1"/>
                    </pic:cNvPicPr>
                  </pic:nvPicPr>
                  <pic:blipFill>
                    <a:blip r:embed="rId23" r:link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6580" cy="3922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24F5442" w14:textId="77777777" w:rsidR="00653F87" w:rsidRPr="00016053" w:rsidRDefault="00653F87" w:rsidP="00542A01">
      <w:pPr>
        <w:pStyle w:val="ListParagraph"/>
        <w:ind w:left="360"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is the output of the following code?  </w:t>
      </w:r>
      <w:r w:rsidR="00542A01">
        <w:rPr>
          <w:rFonts w:ascii="Times New Roman" w:hAnsi="Times New Roman" w:cs="Times New Roman"/>
          <w:sz w:val="24"/>
          <w:szCs w:val="24"/>
        </w:rPr>
        <w:t>Explain it.</w:t>
      </w:r>
    </w:p>
    <w:tbl>
      <w:tblPr>
        <w:tblStyle w:val="TableGrid"/>
        <w:tblW w:w="6390" w:type="dxa"/>
        <w:tblInd w:w="895" w:type="dxa"/>
        <w:tblLook w:val="04A0" w:firstRow="1" w:lastRow="0" w:firstColumn="1" w:lastColumn="0" w:noHBand="0" w:noVBand="1"/>
      </w:tblPr>
      <w:tblGrid>
        <w:gridCol w:w="6390"/>
      </w:tblGrid>
      <w:tr w:rsidR="00653F87" w:rsidRPr="00417F90" w14:paraId="56A54B16" w14:textId="77777777" w:rsidTr="00653F87">
        <w:trPr>
          <w:trHeight w:val="550"/>
        </w:trPr>
        <w:tc>
          <w:tcPr>
            <w:tcW w:w="6390" w:type="dxa"/>
          </w:tcPr>
          <w:p w14:paraId="2860329B" w14:textId="77777777" w:rsidR="00653F87" w:rsidRPr="0065012C" w:rsidRDefault="00653F87" w:rsidP="00653F87">
            <w:pPr>
              <w:ind w:left="360"/>
              <w:rPr>
                <w:rFonts w:ascii="Courier New" w:hAnsi="Courier New" w:cs="Courier New"/>
                <w:sz w:val="24"/>
                <w:szCs w:val="24"/>
              </w:rPr>
            </w:pPr>
            <w:r w:rsidRPr="0065012C">
              <w:rPr>
                <w:rFonts w:ascii="Courier New" w:hAnsi="Courier New" w:cs="Courier New"/>
                <w:sz w:val="24"/>
                <w:szCs w:val="24"/>
              </w:rPr>
              <w:t xml:space="preserve">public static void </w:t>
            </w:r>
            <w:proofErr w:type="gramStart"/>
            <w:r w:rsidRPr="0065012C">
              <w:rPr>
                <w:rFonts w:ascii="Courier New" w:hAnsi="Courier New" w:cs="Courier New"/>
                <w:sz w:val="24"/>
                <w:szCs w:val="24"/>
              </w:rPr>
              <w:t>main(</w:t>
            </w:r>
            <w:proofErr w:type="gramEnd"/>
            <w:r w:rsidRPr="0065012C">
              <w:rPr>
                <w:rFonts w:ascii="Courier New" w:hAnsi="Courier New" w:cs="Courier New"/>
                <w:sz w:val="24"/>
                <w:szCs w:val="24"/>
              </w:rPr>
              <w:t>String[] args) {</w:t>
            </w:r>
          </w:p>
          <w:p w14:paraId="0D823ADB" w14:textId="77777777" w:rsidR="00653F87" w:rsidRPr="005852D6" w:rsidRDefault="00653F87" w:rsidP="00653F87">
            <w:pPr>
              <w:ind w:left="36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 xml:space="preserve">    </w:t>
            </w:r>
            <w:r w:rsidRPr="005852D6">
              <w:rPr>
                <w:rFonts w:ascii="Courier New" w:hAnsi="Courier New" w:cs="Courier New"/>
                <w:sz w:val="24"/>
                <w:szCs w:val="24"/>
              </w:rPr>
              <w:t xml:space="preserve">One hippo = new </w:t>
            </w:r>
            <w:proofErr w:type="gramStart"/>
            <w:r w:rsidRPr="005852D6">
              <w:rPr>
                <w:rFonts w:ascii="Courier New" w:hAnsi="Courier New" w:cs="Courier New"/>
                <w:sz w:val="24"/>
                <w:szCs w:val="24"/>
              </w:rPr>
              <w:t>Three(</w:t>
            </w:r>
            <w:proofErr w:type="gramEnd"/>
            <w:r w:rsidRPr="005852D6">
              <w:rPr>
                <w:rFonts w:ascii="Courier New" w:hAnsi="Courier New" w:cs="Courier New"/>
                <w:sz w:val="24"/>
                <w:szCs w:val="24"/>
              </w:rPr>
              <w:t>);</w:t>
            </w:r>
          </w:p>
          <w:p w14:paraId="58188F2A" w14:textId="77777777" w:rsidR="00653F87" w:rsidRPr="005852D6" w:rsidRDefault="00653F87" w:rsidP="00653F87">
            <w:pPr>
              <w:ind w:left="36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 xml:space="preserve">    </w:t>
            </w:r>
            <w:r w:rsidRPr="005852D6">
              <w:rPr>
                <w:rFonts w:ascii="Courier New" w:hAnsi="Courier New" w:cs="Courier New"/>
                <w:sz w:val="24"/>
                <w:szCs w:val="24"/>
              </w:rPr>
              <w:t>System.out.println(</w:t>
            </w:r>
            <w:proofErr w:type="gramStart"/>
            <w:r w:rsidRPr="005852D6">
              <w:rPr>
                <w:rFonts w:ascii="Courier New" w:hAnsi="Courier New" w:cs="Courier New"/>
                <w:sz w:val="24"/>
                <w:szCs w:val="24"/>
              </w:rPr>
              <w:t>hippo.guess</w:t>
            </w:r>
            <w:proofErr w:type="gramEnd"/>
            <w:r w:rsidRPr="005852D6">
              <w:rPr>
                <w:rFonts w:ascii="Courier New" w:hAnsi="Courier New" w:cs="Courier New"/>
                <w:sz w:val="24"/>
                <w:szCs w:val="24"/>
              </w:rPr>
              <w:t>(4));</w:t>
            </w:r>
          </w:p>
          <w:p w14:paraId="41393385" w14:textId="77777777" w:rsidR="00653F87" w:rsidRPr="005852D6" w:rsidRDefault="00653F87" w:rsidP="00653F87">
            <w:pPr>
              <w:ind w:left="36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 xml:space="preserve">    </w:t>
            </w:r>
            <w:r w:rsidRPr="005852D6">
              <w:rPr>
                <w:rFonts w:ascii="Courier New" w:hAnsi="Courier New" w:cs="Courier New"/>
                <w:sz w:val="24"/>
                <w:szCs w:val="24"/>
              </w:rPr>
              <w:t>System.out.println(</w:t>
            </w:r>
            <w:proofErr w:type="gramStart"/>
            <w:r w:rsidRPr="005852D6">
              <w:rPr>
                <w:rFonts w:ascii="Courier New" w:hAnsi="Courier New" w:cs="Courier New"/>
                <w:sz w:val="24"/>
                <w:szCs w:val="24"/>
              </w:rPr>
              <w:t>hippo.apply</w:t>
            </w:r>
            <w:proofErr w:type="gramEnd"/>
            <w:r w:rsidRPr="005852D6">
              <w:rPr>
                <w:rFonts w:ascii="Courier New" w:hAnsi="Courier New" w:cs="Courier New"/>
                <w:sz w:val="24"/>
                <w:szCs w:val="24"/>
              </w:rPr>
              <w:t>(12));</w:t>
            </w:r>
          </w:p>
          <w:p w14:paraId="4A7A596C" w14:textId="77777777" w:rsidR="00653F87" w:rsidRPr="005852D6" w:rsidRDefault="00653F87" w:rsidP="00653F87">
            <w:pPr>
              <w:ind w:left="360"/>
              <w:rPr>
                <w:rFonts w:ascii="Courier New" w:hAnsi="Courier New" w:cs="Courier New"/>
                <w:sz w:val="24"/>
                <w:szCs w:val="24"/>
              </w:rPr>
            </w:pPr>
          </w:p>
          <w:p w14:paraId="52C5517C" w14:textId="77777777" w:rsidR="00653F87" w:rsidRPr="005852D6" w:rsidRDefault="00653F87" w:rsidP="00653F87">
            <w:pPr>
              <w:ind w:left="36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lastRenderedPageBreak/>
              <w:t xml:space="preserve">    </w:t>
            </w:r>
            <w:r w:rsidRPr="005852D6">
              <w:rPr>
                <w:rFonts w:ascii="Courier New" w:hAnsi="Courier New" w:cs="Courier New"/>
                <w:sz w:val="24"/>
                <w:szCs w:val="24"/>
              </w:rPr>
              <w:t xml:space="preserve">One lion = new </w:t>
            </w:r>
            <w:proofErr w:type="gramStart"/>
            <w:r w:rsidRPr="005852D6">
              <w:rPr>
                <w:rFonts w:ascii="Courier New" w:hAnsi="Courier New" w:cs="Courier New"/>
                <w:sz w:val="24"/>
                <w:szCs w:val="24"/>
              </w:rPr>
              <w:t>One(</w:t>
            </w:r>
            <w:proofErr w:type="gramEnd"/>
            <w:r w:rsidRPr="005852D6">
              <w:rPr>
                <w:rFonts w:ascii="Courier New" w:hAnsi="Courier New" w:cs="Courier New"/>
                <w:sz w:val="24"/>
                <w:szCs w:val="24"/>
              </w:rPr>
              <w:t>-1);</w:t>
            </w:r>
          </w:p>
          <w:p w14:paraId="76D3E64C" w14:textId="77777777" w:rsidR="00653F87" w:rsidRPr="005852D6" w:rsidRDefault="00653F87" w:rsidP="00653F87">
            <w:pPr>
              <w:ind w:left="36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 xml:space="preserve">    </w:t>
            </w:r>
            <w:r w:rsidRPr="005852D6">
              <w:rPr>
                <w:rFonts w:ascii="Courier New" w:hAnsi="Courier New" w:cs="Courier New"/>
                <w:sz w:val="24"/>
                <w:szCs w:val="24"/>
              </w:rPr>
              <w:t>System.out.println(</w:t>
            </w:r>
            <w:proofErr w:type="gramStart"/>
            <w:r w:rsidRPr="005852D6">
              <w:rPr>
                <w:rFonts w:ascii="Courier New" w:hAnsi="Courier New" w:cs="Courier New"/>
                <w:sz w:val="24"/>
                <w:szCs w:val="24"/>
              </w:rPr>
              <w:t>lion.guess</w:t>
            </w:r>
            <w:proofErr w:type="gramEnd"/>
            <w:r w:rsidRPr="005852D6">
              <w:rPr>
                <w:rFonts w:ascii="Courier New" w:hAnsi="Courier New" w:cs="Courier New"/>
                <w:sz w:val="24"/>
                <w:szCs w:val="24"/>
              </w:rPr>
              <w:t>(5));</w:t>
            </w:r>
          </w:p>
          <w:p w14:paraId="3A36F329" w14:textId="77777777" w:rsidR="00653F87" w:rsidRPr="0065012C" w:rsidRDefault="00653F87" w:rsidP="00653F87">
            <w:pPr>
              <w:ind w:left="36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 xml:space="preserve">    </w:t>
            </w:r>
            <w:r w:rsidRPr="005852D6">
              <w:rPr>
                <w:rFonts w:ascii="Courier New" w:hAnsi="Courier New" w:cs="Courier New"/>
                <w:sz w:val="24"/>
                <w:szCs w:val="24"/>
              </w:rPr>
              <w:t>System.out.println(</w:t>
            </w:r>
            <w:proofErr w:type="gramStart"/>
            <w:r w:rsidRPr="005852D6">
              <w:rPr>
                <w:rFonts w:ascii="Courier New" w:hAnsi="Courier New" w:cs="Courier New"/>
                <w:sz w:val="24"/>
                <w:szCs w:val="24"/>
              </w:rPr>
              <w:t>lion.apply</w:t>
            </w:r>
            <w:proofErr w:type="gramEnd"/>
            <w:r w:rsidRPr="005852D6">
              <w:rPr>
                <w:rFonts w:ascii="Courier New" w:hAnsi="Courier New" w:cs="Courier New"/>
                <w:sz w:val="24"/>
                <w:szCs w:val="24"/>
              </w:rPr>
              <w:t>(6));</w:t>
            </w:r>
            <w:r w:rsidRPr="0065012C">
              <w:rPr>
                <w:rFonts w:ascii="Courier New" w:hAnsi="Courier New" w:cs="Courier New"/>
                <w:sz w:val="24"/>
                <w:szCs w:val="24"/>
              </w:rPr>
              <w:t xml:space="preserve">        </w:t>
            </w:r>
          </w:p>
          <w:p w14:paraId="691B47FB" w14:textId="77777777" w:rsidR="00653F87" w:rsidRPr="00C770E2" w:rsidRDefault="00653F87" w:rsidP="00653F87">
            <w:pPr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color w:val="222222"/>
                <w:sz w:val="24"/>
                <w:szCs w:val="24"/>
              </w:rPr>
              <w:t>} // end</w:t>
            </w:r>
          </w:p>
        </w:tc>
      </w:tr>
    </w:tbl>
    <w:p w14:paraId="1E3E8235" w14:textId="595A796F" w:rsidR="00653F87" w:rsidRDefault="00653F87" w:rsidP="00653F8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EF18DEF" w14:textId="6E45F2E9" w:rsidR="0081676C" w:rsidRDefault="0081676C" w:rsidP="00653F8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C84D633" w14:textId="5F1A1840" w:rsidR="0081676C" w:rsidRDefault="0081676C" w:rsidP="00653F8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7213229" w14:textId="1F8DF962" w:rsidR="0081676C" w:rsidRDefault="0081676C" w:rsidP="00653F8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4A4D7B4" w14:textId="06B779EE" w:rsidR="0081676C" w:rsidRDefault="00844049" w:rsidP="00653F8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844049">
        <w:rPr>
          <w:rFonts w:ascii="Times New Roman" w:hAnsi="Times New Roman" w:cs="Times New Roman"/>
          <w:b/>
          <w:bCs/>
          <w:sz w:val="24"/>
          <w:szCs w:val="24"/>
          <w:u w:val="single"/>
        </w:rPr>
        <w:t>Output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</w:p>
    <w:p w14:paraId="47CD45D3" w14:textId="0693D18A" w:rsidR="00844049" w:rsidRDefault="00844049" w:rsidP="00653F8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844049" w14:paraId="130D059E" w14:textId="77777777" w:rsidTr="00844049">
        <w:tc>
          <w:tcPr>
            <w:tcW w:w="10070" w:type="dxa"/>
          </w:tcPr>
          <w:p w14:paraId="41A20DC0" w14:textId="77777777" w:rsidR="00844049" w:rsidRPr="00844049" w:rsidRDefault="00844049" w:rsidP="0084404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44049">
              <w:rPr>
                <w:rFonts w:ascii="Times New Roman" w:hAnsi="Times New Roman" w:cs="Times New Roman"/>
                <w:sz w:val="24"/>
                <w:szCs w:val="24"/>
              </w:rPr>
              <w:t>Two guess 4</w:t>
            </w:r>
          </w:p>
          <w:p w14:paraId="00F649D5" w14:textId="77777777" w:rsidR="00844049" w:rsidRPr="00844049" w:rsidRDefault="00844049" w:rsidP="0084404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44049">
              <w:rPr>
                <w:rFonts w:ascii="Times New Roman" w:hAnsi="Times New Roman" w:cs="Times New Roman"/>
                <w:sz w:val="24"/>
                <w:szCs w:val="24"/>
              </w:rPr>
              <w:t>One guess 4</w:t>
            </w:r>
          </w:p>
          <w:p w14:paraId="037B2402" w14:textId="77777777" w:rsidR="00844049" w:rsidRPr="00844049" w:rsidRDefault="00844049" w:rsidP="0084404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44049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  <w:p w14:paraId="262119FA" w14:textId="77777777" w:rsidR="00844049" w:rsidRPr="00844049" w:rsidRDefault="00844049" w:rsidP="0084404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44049">
              <w:rPr>
                <w:rFonts w:ascii="Times New Roman" w:hAnsi="Times New Roman" w:cs="Times New Roman"/>
                <w:sz w:val="24"/>
                <w:szCs w:val="24"/>
              </w:rPr>
              <w:t>Three apply 12</w:t>
            </w:r>
          </w:p>
          <w:p w14:paraId="5EEE421A" w14:textId="77777777" w:rsidR="00844049" w:rsidRPr="00844049" w:rsidRDefault="00844049" w:rsidP="0084404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44049">
              <w:rPr>
                <w:rFonts w:ascii="Times New Roman" w:hAnsi="Times New Roman" w:cs="Times New Roman"/>
                <w:sz w:val="24"/>
                <w:szCs w:val="24"/>
              </w:rPr>
              <w:t>-10</w:t>
            </w:r>
          </w:p>
          <w:p w14:paraId="756AB56C" w14:textId="77777777" w:rsidR="00844049" w:rsidRPr="00844049" w:rsidRDefault="00844049" w:rsidP="0084404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44049">
              <w:rPr>
                <w:rFonts w:ascii="Times New Roman" w:hAnsi="Times New Roman" w:cs="Times New Roman"/>
                <w:sz w:val="24"/>
                <w:szCs w:val="24"/>
              </w:rPr>
              <w:t>One guess 5</w:t>
            </w:r>
          </w:p>
          <w:p w14:paraId="19BEEDD1" w14:textId="77777777" w:rsidR="00844049" w:rsidRPr="00844049" w:rsidRDefault="00844049" w:rsidP="0084404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44049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  <w:p w14:paraId="4CB62EE3" w14:textId="77777777" w:rsidR="00844049" w:rsidRPr="00844049" w:rsidRDefault="00844049" w:rsidP="0084404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44049">
              <w:rPr>
                <w:rFonts w:ascii="Times New Roman" w:hAnsi="Times New Roman" w:cs="Times New Roman"/>
                <w:sz w:val="24"/>
                <w:szCs w:val="24"/>
              </w:rPr>
              <w:t>One guess 6</w:t>
            </w:r>
          </w:p>
          <w:p w14:paraId="04318AA4" w14:textId="77777777" w:rsidR="00844049" w:rsidRPr="00844049" w:rsidRDefault="00844049" w:rsidP="0084404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44049">
              <w:rPr>
                <w:rFonts w:ascii="Times New Roman" w:hAnsi="Times New Roman" w:cs="Times New Roman"/>
                <w:sz w:val="24"/>
                <w:szCs w:val="24"/>
              </w:rPr>
              <w:t>One guess 9</w:t>
            </w:r>
          </w:p>
          <w:p w14:paraId="7D67D2C0" w14:textId="7BA076B0" w:rsidR="00844049" w:rsidRDefault="00844049" w:rsidP="00844049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44049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</w:tbl>
    <w:p w14:paraId="6FDA6084" w14:textId="20A90D90" w:rsidR="00844049" w:rsidRDefault="00844049" w:rsidP="00653F8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07A0570" w14:textId="7ACFDE64" w:rsidR="00844049" w:rsidRDefault="00844049" w:rsidP="00653F8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844049">
        <w:rPr>
          <w:rFonts w:ascii="Times New Roman" w:hAnsi="Times New Roman" w:cs="Times New Roman"/>
          <w:b/>
          <w:bCs/>
          <w:sz w:val="24"/>
          <w:szCs w:val="24"/>
          <w:u w:val="single"/>
        </w:rPr>
        <w:t>Explanation:</w:t>
      </w:r>
    </w:p>
    <w:p w14:paraId="1393A2AF" w14:textId="545CEC6E" w:rsidR="00844049" w:rsidRDefault="00844049" w:rsidP="00653F8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0F791B9" w14:textId="70DA8712" w:rsidR="00844049" w:rsidRPr="00844049" w:rsidRDefault="00844049" w:rsidP="0084404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44049">
        <w:rPr>
          <w:rFonts w:ascii="Times New Roman" w:hAnsi="Times New Roman" w:cs="Times New Roman"/>
          <w:sz w:val="24"/>
          <w:szCs w:val="24"/>
        </w:rPr>
        <w:t>In the first step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84404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n </w:t>
      </w:r>
      <w:r w:rsidRPr="00844049">
        <w:rPr>
          <w:rFonts w:ascii="Times New Roman" w:hAnsi="Times New Roman" w:cs="Times New Roman"/>
          <w:sz w:val="24"/>
          <w:szCs w:val="24"/>
        </w:rPr>
        <w:t xml:space="preserve">object will create for class </w:t>
      </w:r>
      <w:r w:rsidRPr="00844049">
        <w:rPr>
          <w:rFonts w:ascii="Times New Roman" w:hAnsi="Times New Roman" w:cs="Times New Roman"/>
          <w:b/>
          <w:bCs/>
          <w:sz w:val="24"/>
          <w:szCs w:val="24"/>
          <w:u w:val="single"/>
        </w:rPr>
        <w:t>Three</w:t>
      </w:r>
      <w:r w:rsidRPr="00844049">
        <w:rPr>
          <w:rFonts w:ascii="Times New Roman" w:hAnsi="Times New Roman" w:cs="Times New Roman"/>
          <w:sz w:val="24"/>
          <w:szCs w:val="24"/>
        </w:rPr>
        <w:t xml:space="preserve"> since it doesn</w:t>
      </w:r>
      <w:r>
        <w:rPr>
          <w:rFonts w:ascii="Times New Roman" w:hAnsi="Times New Roman" w:cs="Times New Roman"/>
          <w:sz w:val="24"/>
          <w:szCs w:val="24"/>
        </w:rPr>
        <w:t>'</w:t>
      </w:r>
      <w:r w:rsidRPr="00844049">
        <w:rPr>
          <w:rFonts w:ascii="Times New Roman" w:hAnsi="Times New Roman" w:cs="Times New Roman"/>
          <w:sz w:val="24"/>
          <w:szCs w:val="24"/>
        </w:rPr>
        <w:t>t have any constructor it will call the default constructor of that class</w:t>
      </w:r>
      <w:r>
        <w:rPr>
          <w:rFonts w:ascii="Times New Roman" w:hAnsi="Times New Roman" w:cs="Times New Roman"/>
          <w:sz w:val="24"/>
          <w:szCs w:val="24"/>
        </w:rPr>
        <w:t>. Now compiler will comes to the next line Since</w:t>
      </w:r>
      <w:r w:rsidRPr="00844049">
        <w:rPr>
          <w:rFonts w:ascii="Times New Roman" w:hAnsi="Times New Roman" w:cs="Times New Roman"/>
          <w:sz w:val="24"/>
          <w:szCs w:val="24"/>
        </w:rPr>
        <w:t xml:space="preserve"> it was poly</w:t>
      </w:r>
      <w:r>
        <w:rPr>
          <w:rFonts w:ascii="Times New Roman" w:hAnsi="Times New Roman" w:cs="Times New Roman"/>
          <w:sz w:val="24"/>
          <w:szCs w:val="24"/>
        </w:rPr>
        <w:t>morphic</w:t>
      </w:r>
      <w:r w:rsidRPr="00844049">
        <w:rPr>
          <w:rFonts w:ascii="Times New Roman" w:hAnsi="Times New Roman" w:cs="Times New Roman"/>
          <w:sz w:val="24"/>
          <w:szCs w:val="24"/>
        </w:rPr>
        <w:t xml:space="preserve"> sub</w:t>
      </w:r>
      <w:r>
        <w:rPr>
          <w:rFonts w:ascii="Times New Roman" w:hAnsi="Times New Roman" w:cs="Times New Roman"/>
          <w:sz w:val="24"/>
          <w:szCs w:val="24"/>
        </w:rPr>
        <w:t>stitution</w:t>
      </w:r>
      <w:r w:rsidRPr="00844049">
        <w:rPr>
          <w:rFonts w:ascii="Times New Roman" w:hAnsi="Times New Roman" w:cs="Times New Roman"/>
          <w:sz w:val="24"/>
          <w:szCs w:val="24"/>
        </w:rPr>
        <w:t xml:space="preserve"> it will check in the child class for method </w:t>
      </w:r>
      <w:r w:rsidRPr="00844049">
        <w:rPr>
          <w:rFonts w:ascii="Times New Roman" w:hAnsi="Times New Roman" w:cs="Times New Roman"/>
          <w:b/>
          <w:bCs/>
          <w:sz w:val="24"/>
          <w:szCs w:val="24"/>
          <w:u w:val="single"/>
        </w:rPr>
        <w:t>Guess</w:t>
      </w:r>
      <w:r w:rsidRPr="00844049">
        <w:rPr>
          <w:rFonts w:ascii="Times New Roman" w:hAnsi="Times New Roman" w:cs="Times New Roman"/>
          <w:sz w:val="24"/>
          <w:szCs w:val="24"/>
        </w:rPr>
        <w:t xml:space="preserve"> first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844049">
        <w:rPr>
          <w:rFonts w:ascii="Times New Roman" w:hAnsi="Times New Roman" w:cs="Times New Roman"/>
          <w:sz w:val="24"/>
          <w:szCs w:val="24"/>
        </w:rPr>
        <w:t xml:space="preserve"> it was not there it will check for parent class which is TWO and we have the method </w:t>
      </w:r>
      <w:r w:rsidR="00836669">
        <w:rPr>
          <w:rFonts w:ascii="Times New Roman" w:hAnsi="Times New Roman" w:cs="Times New Roman"/>
          <w:sz w:val="24"/>
          <w:szCs w:val="24"/>
        </w:rPr>
        <w:t>and it</w:t>
      </w:r>
      <w:r w:rsidRPr="00844049">
        <w:rPr>
          <w:rFonts w:ascii="Times New Roman" w:hAnsi="Times New Roman" w:cs="Times New Roman"/>
          <w:sz w:val="24"/>
          <w:szCs w:val="24"/>
        </w:rPr>
        <w:t xml:space="preserve"> is override </w:t>
      </w:r>
      <w:r w:rsidR="00836669">
        <w:rPr>
          <w:rFonts w:ascii="Times New Roman" w:hAnsi="Times New Roman" w:cs="Times New Roman"/>
          <w:sz w:val="24"/>
          <w:szCs w:val="24"/>
        </w:rPr>
        <w:t xml:space="preserve">from class </w:t>
      </w:r>
      <w:r w:rsidR="00836669" w:rsidRPr="00836669">
        <w:rPr>
          <w:rFonts w:ascii="Times New Roman" w:hAnsi="Times New Roman" w:cs="Times New Roman"/>
          <w:b/>
          <w:bCs/>
          <w:sz w:val="24"/>
          <w:szCs w:val="24"/>
          <w:u w:val="single"/>
        </w:rPr>
        <w:t>One</w:t>
      </w:r>
      <w:r w:rsidR="00836669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 w:rsidRPr="00844049">
        <w:rPr>
          <w:rFonts w:ascii="Times New Roman" w:hAnsi="Times New Roman" w:cs="Times New Roman"/>
          <w:sz w:val="24"/>
          <w:szCs w:val="24"/>
        </w:rPr>
        <w:t>it will start executing</w:t>
      </w:r>
    </w:p>
    <w:p w14:paraId="049E17AA" w14:textId="77777777" w:rsidR="00844049" w:rsidRPr="00844049" w:rsidRDefault="00844049" w:rsidP="0084404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4404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210BF3B" w14:textId="48FAAE68" w:rsidR="00844049" w:rsidRPr="00844049" w:rsidRDefault="00844049" w:rsidP="0084404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44049">
        <w:rPr>
          <w:rFonts w:ascii="Times New Roman" w:hAnsi="Times New Roman" w:cs="Times New Roman"/>
          <w:sz w:val="24"/>
          <w:szCs w:val="24"/>
        </w:rPr>
        <w:t xml:space="preserve"> </w:t>
      </w:r>
      <w:r w:rsidR="00EF47B1">
        <w:rPr>
          <w:rFonts w:ascii="Times New Roman" w:hAnsi="Times New Roman" w:cs="Times New Roman"/>
          <w:sz w:val="24"/>
          <w:szCs w:val="24"/>
        </w:rPr>
        <w:t>T</w:t>
      </w:r>
      <w:r w:rsidRPr="00844049">
        <w:rPr>
          <w:rFonts w:ascii="Times New Roman" w:hAnsi="Times New Roman" w:cs="Times New Roman"/>
          <w:sz w:val="24"/>
          <w:szCs w:val="24"/>
        </w:rPr>
        <w:t>he o</w:t>
      </w:r>
      <w:r w:rsidR="00EF47B1">
        <w:rPr>
          <w:rFonts w:ascii="Times New Roman" w:hAnsi="Times New Roman" w:cs="Times New Roman"/>
          <w:sz w:val="24"/>
          <w:szCs w:val="24"/>
        </w:rPr>
        <w:t>utput for the</w:t>
      </w:r>
      <w:r w:rsidRPr="00844049">
        <w:rPr>
          <w:rFonts w:ascii="Times New Roman" w:hAnsi="Times New Roman" w:cs="Times New Roman"/>
          <w:sz w:val="24"/>
          <w:szCs w:val="24"/>
        </w:rPr>
        <w:t xml:space="preserve"> first statem</w:t>
      </w:r>
      <w:r>
        <w:rPr>
          <w:rFonts w:ascii="Times New Roman" w:hAnsi="Times New Roman" w:cs="Times New Roman"/>
          <w:sz w:val="24"/>
          <w:szCs w:val="24"/>
        </w:rPr>
        <w:t>en</w:t>
      </w:r>
      <w:r w:rsidRPr="00844049">
        <w:rPr>
          <w:rFonts w:ascii="Times New Roman" w:hAnsi="Times New Roman" w:cs="Times New Roman"/>
          <w:sz w:val="24"/>
          <w:szCs w:val="24"/>
        </w:rPr>
        <w:t>t of method</w:t>
      </w:r>
      <w:r w:rsidR="00EF47B1">
        <w:rPr>
          <w:rFonts w:ascii="Times New Roman" w:hAnsi="Times New Roman" w:cs="Times New Roman"/>
          <w:sz w:val="24"/>
          <w:szCs w:val="24"/>
        </w:rPr>
        <w:t xml:space="preserve"> </w:t>
      </w:r>
      <w:r w:rsidR="00EF47B1" w:rsidRPr="00EF47B1">
        <w:rPr>
          <w:rFonts w:ascii="Times New Roman" w:hAnsi="Times New Roman" w:cs="Times New Roman"/>
          <w:b/>
          <w:bCs/>
          <w:sz w:val="24"/>
          <w:szCs w:val="24"/>
          <w:u w:val="single"/>
        </w:rPr>
        <w:t>Guess</w:t>
      </w:r>
      <w:r w:rsidRPr="00844049">
        <w:rPr>
          <w:rFonts w:ascii="Times New Roman" w:hAnsi="Times New Roman" w:cs="Times New Roman"/>
          <w:sz w:val="24"/>
          <w:szCs w:val="24"/>
        </w:rPr>
        <w:t xml:space="preserve"> is </w:t>
      </w:r>
      <w:r w:rsidRPr="00EF47B1">
        <w:rPr>
          <w:rFonts w:ascii="Times New Roman" w:hAnsi="Times New Roman" w:cs="Times New Roman"/>
          <w:b/>
          <w:bCs/>
          <w:sz w:val="24"/>
          <w:szCs w:val="24"/>
          <w:u w:val="single"/>
        </w:rPr>
        <w:t>Two guess 4</w:t>
      </w:r>
      <w:r w:rsidR="00EF47B1">
        <w:rPr>
          <w:rFonts w:ascii="Times New Roman" w:hAnsi="Times New Roman" w:cs="Times New Roman"/>
          <w:sz w:val="24"/>
          <w:szCs w:val="24"/>
        </w:rPr>
        <w:t xml:space="preserve"> </w:t>
      </w:r>
      <w:r w:rsidRPr="00844049">
        <w:rPr>
          <w:rFonts w:ascii="Times New Roman" w:hAnsi="Times New Roman" w:cs="Times New Roman"/>
          <w:sz w:val="24"/>
          <w:szCs w:val="24"/>
        </w:rPr>
        <w:t xml:space="preserve">now it </w:t>
      </w:r>
      <w:r>
        <w:rPr>
          <w:rFonts w:ascii="Times New Roman" w:hAnsi="Times New Roman" w:cs="Times New Roman"/>
          <w:sz w:val="24"/>
          <w:szCs w:val="24"/>
        </w:rPr>
        <w:t>wi</w:t>
      </w:r>
      <w:r w:rsidRPr="00844049">
        <w:rPr>
          <w:rFonts w:ascii="Times New Roman" w:hAnsi="Times New Roman" w:cs="Times New Roman"/>
          <w:sz w:val="24"/>
          <w:szCs w:val="24"/>
        </w:rPr>
        <w:t xml:space="preserve">ll go to 2nd </w:t>
      </w:r>
      <w:r w:rsidR="00EF47B1">
        <w:rPr>
          <w:rFonts w:ascii="Times New Roman" w:hAnsi="Times New Roman" w:cs="Times New Roman"/>
          <w:sz w:val="24"/>
          <w:szCs w:val="24"/>
        </w:rPr>
        <w:t>line in the method</w:t>
      </w:r>
      <w:r w:rsidRPr="00844049">
        <w:rPr>
          <w:rFonts w:ascii="Times New Roman" w:hAnsi="Times New Roman" w:cs="Times New Roman"/>
          <w:sz w:val="24"/>
          <w:szCs w:val="24"/>
        </w:rPr>
        <w:t xml:space="preserve"> where it has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Pr="00844049">
        <w:rPr>
          <w:rFonts w:ascii="Times New Roman" w:hAnsi="Times New Roman" w:cs="Times New Roman"/>
          <w:sz w:val="24"/>
          <w:szCs w:val="24"/>
        </w:rPr>
        <w:t xml:space="preserve">return </w:t>
      </w:r>
      <w:r w:rsidR="0059390A" w:rsidRPr="00844049">
        <w:rPr>
          <w:rFonts w:ascii="Times New Roman" w:hAnsi="Times New Roman" w:cs="Times New Roman"/>
          <w:sz w:val="24"/>
          <w:szCs w:val="24"/>
        </w:rPr>
        <w:t>statement,</w:t>
      </w:r>
      <w:r w:rsidRPr="00844049">
        <w:rPr>
          <w:rFonts w:ascii="Times New Roman" w:hAnsi="Times New Roman" w:cs="Times New Roman"/>
          <w:sz w:val="24"/>
          <w:szCs w:val="24"/>
        </w:rPr>
        <w:t xml:space="preserve"> </w:t>
      </w:r>
      <w:r w:rsidR="00EF47B1">
        <w:rPr>
          <w:rFonts w:ascii="Times New Roman" w:hAnsi="Times New Roman" w:cs="Times New Roman"/>
          <w:sz w:val="24"/>
          <w:szCs w:val="24"/>
        </w:rPr>
        <w:t>but</w:t>
      </w:r>
      <w:r w:rsidRPr="00844049">
        <w:rPr>
          <w:rFonts w:ascii="Times New Roman" w:hAnsi="Times New Roman" w:cs="Times New Roman"/>
          <w:sz w:val="24"/>
          <w:szCs w:val="24"/>
        </w:rPr>
        <w:t xml:space="preserve"> it is calling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844049">
        <w:rPr>
          <w:rFonts w:ascii="Times New Roman" w:hAnsi="Times New Roman" w:cs="Times New Roman"/>
          <w:sz w:val="24"/>
          <w:szCs w:val="24"/>
        </w:rPr>
        <w:t xml:space="preserve">parent class method </w:t>
      </w:r>
    </w:p>
    <w:p w14:paraId="7784FE8A" w14:textId="77777777" w:rsidR="00844049" w:rsidRPr="00844049" w:rsidRDefault="00844049" w:rsidP="0084404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4404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425F89B" w14:textId="7532C3A8" w:rsidR="00844049" w:rsidRPr="00844049" w:rsidRDefault="00844049" w:rsidP="0084404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44049">
        <w:rPr>
          <w:rFonts w:ascii="Times New Roman" w:hAnsi="Times New Roman" w:cs="Times New Roman"/>
          <w:sz w:val="24"/>
          <w:szCs w:val="24"/>
        </w:rPr>
        <w:t xml:space="preserve"> </w:t>
      </w:r>
      <w:r w:rsidR="00EF47B1">
        <w:rPr>
          <w:rFonts w:ascii="Times New Roman" w:hAnsi="Times New Roman" w:cs="Times New Roman"/>
          <w:sz w:val="24"/>
          <w:szCs w:val="24"/>
        </w:rPr>
        <w:t xml:space="preserve">Now we are in Class </w:t>
      </w:r>
      <w:r w:rsidR="00EF47B1" w:rsidRPr="00EF47B1">
        <w:rPr>
          <w:rFonts w:ascii="Times New Roman" w:hAnsi="Times New Roman" w:cs="Times New Roman"/>
          <w:b/>
          <w:bCs/>
          <w:sz w:val="24"/>
          <w:szCs w:val="24"/>
          <w:u w:val="single"/>
        </w:rPr>
        <w:t>One</w:t>
      </w:r>
      <w:r w:rsidR="00EF47B1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 w:rsidRPr="00844049">
        <w:rPr>
          <w:rFonts w:ascii="Times New Roman" w:hAnsi="Times New Roman" w:cs="Times New Roman"/>
          <w:sz w:val="24"/>
          <w:szCs w:val="24"/>
        </w:rPr>
        <w:t>in this method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844049">
        <w:rPr>
          <w:rFonts w:ascii="Times New Roman" w:hAnsi="Times New Roman" w:cs="Times New Roman"/>
          <w:sz w:val="24"/>
          <w:szCs w:val="24"/>
        </w:rPr>
        <w:t xml:space="preserve"> we have a </w:t>
      </w:r>
      <w:r>
        <w:rPr>
          <w:rFonts w:ascii="Times New Roman" w:hAnsi="Times New Roman" w:cs="Times New Roman"/>
          <w:sz w:val="24"/>
          <w:szCs w:val="24"/>
        </w:rPr>
        <w:t xml:space="preserve">SOUT </w:t>
      </w:r>
      <w:r w:rsidRPr="00844049">
        <w:rPr>
          <w:rFonts w:ascii="Times New Roman" w:hAnsi="Times New Roman" w:cs="Times New Roman"/>
          <w:sz w:val="24"/>
          <w:szCs w:val="24"/>
        </w:rPr>
        <w:t xml:space="preserve">statement so the output will be </w:t>
      </w:r>
    </w:p>
    <w:p w14:paraId="7FBF318A" w14:textId="77777777" w:rsidR="00844049" w:rsidRPr="00EF47B1" w:rsidRDefault="00844049" w:rsidP="0084404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844049">
        <w:rPr>
          <w:rFonts w:ascii="Times New Roman" w:hAnsi="Times New Roman" w:cs="Times New Roman"/>
          <w:sz w:val="24"/>
          <w:szCs w:val="24"/>
        </w:rPr>
        <w:t xml:space="preserve"> </w:t>
      </w:r>
      <w:r w:rsidRPr="00EF47B1">
        <w:rPr>
          <w:rFonts w:ascii="Times New Roman" w:hAnsi="Times New Roman" w:cs="Times New Roman"/>
          <w:b/>
          <w:bCs/>
          <w:sz w:val="24"/>
          <w:szCs w:val="24"/>
          <w:u w:val="single"/>
        </w:rPr>
        <w:t>One guess 4</w:t>
      </w:r>
    </w:p>
    <w:p w14:paraId="64DC762A" w14:textId="77777777" w:rsidR="00844049" w:rsidRPr="00844049" w:rsidRDefault="00844049" w:rsidP="0084404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4404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8AE0CFC" w14:textId="05B46A83" w:rsidR="00844049" w:rsidRPr="00844049" w:rsidRDefault="00844049" w:rsidP="0084404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44049">
        <w:rPr>
          <w:rFonts w:ascii="Times New Roman" w:hAnsi="Times New Roman" w:cs="Times New Roman"/>
          <w:sz w:val="24"/>
          <w:szCs w:val="24"/>
        </w:rPr>
        <w:t xml:space="preserve"> no</w:t>
      </w:r>
      <w:r w:rsidR="00EF47B1">
        <w:rPr>
          <w:rFonts w:ascii="Times New Roman" w:hAnsi="Times New Roman" w:cs="Times New Roman"/>
          <w:sz w:val="24"/>
          <w:szCs w:val="24"/>
        </w:rPr>
        <w:t>w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844049">
        <w:rPr>
          <w:rFonts w:ascii="Times New Roman" w:hAnsi="Times New Roman" w:cs="Times New Roman"/>
          <w:sz w:val="24"/>
          <w:szCs w:val="24"/>
        </w:rPr>
        <w:t xml:space="preserve"> it will go to return of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844049">
        <w:rPr>
          <w:rFonts w:ascii="Times New Roman" w:hAnsi="Times New Roman" w:cs="Times New Roman"/>
          <w:sz w:val="24"/>
          <w:szCs w:val="24"/>
        </w:rPr>
        <w:t xml:space="preserve">first method here we have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844049">
        <w:rPr>
          <w:rFonts w:ascii="Times New Roman" w:hAnsi="Times New Roman" w:cs="Times New Roman"/>
          <w:sz w:val="24"/>
          <w:szCs w:val="24"/>
        </w:rPr>
        <w:t>a+x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844049">
        <w:rPr>
          <w:rFonts w:ascii="Times New Roman" w:hAnsi="Times New Roman" w:cs="Times New Roman"/>
          <w:sz w:val="24"/>
          <w:szCs w:val="24"/>
        </w:rPr>
        <w:t xml:space="preserve"> </w:t>
      </w:r>
      <w:r w:rsidR="00EF47B1" w:rsidRPr="00EF47B1">
        <w:rPr>
          <w:rFonts w:ascii="Times New Roman" w:hAnsi="Times New Roman" w:cs="Times New Roman"/>
          <w:sz w:val="24"/>
          <w:szCs w:val="24"/>
        </w:rPr>
        <w:sym w:font="Wingdings" w:char="F0E0"/>
      </w:r>
      <w:r w:rsidRPr="00844049">
        <w:rPr>
          <w:rFonts w:ascii="Times New Roman" w:hAnsi="Times New Roman" w:cs="Times New Roman"/>
          <w:sz w:val="24"/>
          <w:szCs w:val="24"/>
        </w:rPr>
        <w:t>a=11 and x==4 so it will retu</w:t>
      </w:r>
      <w:r>
        <w:rPr>
          <w:rFonts w:ascii="Times New Roman" w:hAnsi="Times New Roman" w:cs="Times New Roman"/>
          <w:sz w:val="24"/>
          <w:szCs w:val="24"/>
        </w:rPr>
        <w:t>r</w:t>
      </w:r>
      <w:r w:rsidRPr="00844049">
        <w:rPr>
          <w:rFonts w:ascii="Times New Roman" w:hAnsi="Times New Roman" w:cs="Times New Roman"/>
          <w:sz w:val="24"/>
          <w:szCs w:val="24"/>
        </w:rPr>
        <w:t>n 15</w:t>
      </w:r>
    </w:p>
    <w:p w14:paraId="483516AF" w14:textId="77777777" w:rsidR="00844049" w:rsidRPr="00844049" w:rsidRDefault="00844049" w:rsidP="0084404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4404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7B40A39" w14:textId="0ED314E5" w:rsidR="00844049" w:rsidRPr="00844049" w:rsidRDefault="00844049" w:rsidP="0084404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44049">
        <w:rPr>
          <w:rFonts w:ascii="Times New Roman" w:hAnsi="Times New Roman" w:cs="Times New Roman"/>
          <w:sz w:val="24"/>
          <w:szCs w:val="24"/>
        </w:rPr>
        <w:t xml:space="preserve"> now the result will be in class</w:t>
      </w:r>
      <w:r w:rsidR="00EF47B1">
        <w:rPr>
          <w:rFonts w:ascii="Times New Roman" w:hAnsi="Times New Roman" w:cs="Times New Roman"/>
          <w:sz w:val="24"/>
          <w:szCs w:val="24"/>
        </w:rPr>
        <w:t xml:space="preserve"> </w:t>
      </w:r>
      <w:r w:rsidR="00EF47B1" w:rsidRPr="00EF47B1">
        <w:rPr>
          <w:rFonts w:ascii="Times New Roman" w:hAnsi="Times New Roman" w:cs="Times New Roman"/>
          <w:b/>
          <w:bCs/>
          <w:sz w:val="24"/>
          <w:szCs w:val="24"/>
          <w:u w:val="single"/>
        </w:rPr>
        <w:t>Two</w:t>
      </w:r>
      <w:r w:rsidRPr="00844049">
        <w:rPr>
          <w:rFonts w:ascii="Times New Roman" w:hAnsi="Times New Roman" w:cs="Times New Roman"/>
          <w:sz w:val="24"/>
          <w:szCs w:val="24"/>
        </w:rPr>
        <w:t xml:space="preserve"> with </w:t>
      </w:r>
      <w:r w:rsidRPr="002809C2">
        <w:rPr>
          <w:rFonts w:ascii="Times New Roman" w:hAnsi="Times New Roman" w:cs="Times New Roman"/>
          <w:b/>
          <w:bCs/>
          <w:sz w:val="24"/>
          <w:szCs w:val="24"/>
          <w:u w:val="single"/>
        </w:rPr>
        <w:t>15</w:t>
      </w:r>
      <w:r w:rsidRPr="00844049">
        <w:rPr>
          <w:rFonts w:ascii="Times New Roman" w:hAnsi="Times New Roman" w:cs="Times New Roman"/>
          <w:sz w:val="24"/>
          <w:szCs w:val="24"/>
        </w:rPr>
        <w:t xml:space="preserve"> as superclass value. now it will return the result by adding 10 to it so now in main class we got the result as</w:t>
      </w:r>
      <w:r w:rsidRPr="00EF47B1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25</w:t>
      </w:r>
      <w:r w:rsidR="002809C2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</w:p>
    <w:p w14:paraId="10F8ED99" w14:textId="77777777" w:rsidR="00844049" w:rsidRPr="00844049" w:rsidRDefault="00844049" w:rsidP="0084404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4404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8BFC599" w14:textId="3558D9C0" w:rsidR="00844049" w:rsidRDefault="00844049" w:rsidP="0084404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44049">
        <w:rPr>
          <w:rFonts w:ascii="Times New Roman" w:hAnsi="Times New Roman" w:cs="Times New Roman"/>
          <w:sz w:val="24"/>
          <w:szCs w:val="24"/>
        </w:rPr>
        <w:t xml:space="preserve"> </w:t>
      </w:r>
      <w:r w:rsidRPr="002809C2">
        <w:rPr>
          <w:rFonts w:ascii="Times New Roman" w:hAnsi="Times New Roman" w:cs="Times New Roman"/>
          <w:b/>
          <w:bCs/>
          <w:sz w:val="24"/>
          <w:szCs w:val="24"/>
          <w:u w:val="single"/>
        </w:rPr>
        <w:t>2nd Statement</w:t>
      </w:r>
      <w:r w:rsidR="002809C2" w:rsidRPr="002809C2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in Main Class</w:t>
      </w:r>
      <w:r w:rsidRPr="00844049">
        <w:rPr>
          <w:rFonts w:ascii="Times New Roman" w:hAnsi="Times New Roman" w:cs="Times New Roman"/>
          <w:sz w:val="24"/>
          <w:szCs w:val="24"/>
        </w:rPr>
        <w:t>:</w:t>
      </w:r>
    </w:p>
    <w:p w14:paraId="2CA669BA" w14:textId="77777777" w:rsidR="002809C2" w:rsidRPr="00844049" w:rsidRDefault="002809C2" w:rsidP="0084404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34768D0" w14:textId="50368313" w:rsidR="00844049" w:rsidRPr="002809C2" w:rsidRDefault="00844049" w:rsidP="002809C2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844049">
        <w:rPr>
          <w:rFonts w:ascii="Times New Roman" w:hAnsi="Times New Roman" w:cs="Times New Roman"/>
          <w:sz w:val="24"/>
          <w:szCs w:val="24"/>
        </w:rPr>
        <w:t xml:space="preserve"> In this statement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844049">
        <w:rPr>
          <w:rFonts w:ascii="Times New Roman" w:hAnsi="Times New Roman" w:cs="Times New Roman"/>
          <w:sz w:val="24"/>
          <w:szCs w:val="24"/>
        </w:rPr>
        <w:t xml:space="preserve"> we are calling </w:t>
      </w:r>
      <w:r w:rsidR="002809C2">
        <w:rPr>
          <w:rFonts w:ascii="Times New Roman" w:hAnsi="Times New Roman" w:cs="Times New Roman"/>
          <w:sz w:val="24"/>
          <w:szCs w:val="24"/>
        </w:rPr>
        <w:t xml:space="preserve">method </w:t>
      </w:r>
      <w:r w:rsidRPr="002809C2">
        <w:rPr>
          <w:rFonts w:ascii="Times New Roman" w:hAnsi="Times New Roman" w:cs="Times New Roman"/>
          <w:b/>
          <w:bCs/>
          <w:sz w:val="24"/>
          <w:szCs w:val="24"/>
          <w:u w:val="single"/>
        </w:rPr>
        <w:t>hippo.apply(12)</w:t>
      </w:r>
      <w:r w:rsidR="002809C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844049">
        <w:rPr>
          <w:rFonts w:ascii="Times New Roman" w:hAnsi="Times New Roman" w:cs="Times New Roman"/>
          <w:sz w:val="24"/>
          <w:szCs w:val="24"/>
        </w:rPr>
        <w:t xml:space="preserve">since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844049">
        <w:rPr>
          <w:rFonts w:ascii="Times New Roman" w:hAnsi="Times New Roman" w:cs="Times New Roman"/>
          <w:sz w:val="24"/>
          <w:szCs w:val="24"/>
        </w:rPr>
        <w:t xml:space="preserve">method was overided now </w:t>
      </w:r>
      <w:r w:rsidR="002809C2">
        <w:rPr>
          <w:rFonts w:ascii="Times New Roman" w:hAnsi="Times New Roman" w:cs="Times New Roman"/>
          <w:sz w:val="24"/>
          <w:szCs w:val="24"/>
        </w:rPr>
        <w:t xml:space="preserve">compiler </w:t>
      </w:r>
      <w:r w:rsidRPr="00844049">
        <w:rPr>
          <w:rFonts w:ascii="Times New Roman" w:hAnsi="Times New Roman" w:cs="Times New Roman"/>
          <w:sz w:val="24"/>
          <w:szCs w:val="24"/>
        </w:rPr>
        <w:t xml:space="preserve"> will check for the method apply in class </w:t>
      </w:r>
      <w:r w:rsidR="002809C2" w:rsidRPr="002809C2">
        <w:rPr>
          <w:rFonts w:ascii="Times New Roman" w:hAnsi="Times New Roman" w:cs="Times New Roman"/>
          <w:b/>
          <w:bCs/>
          <w:sz w:val="24"/>
          <w:szCs w:val="24"/>
          <w:u w:val="single"/>
        </w:rPr>
        <w:t>T</w:t>
      </w:r>
      <w:r w:rsidRPr="002809C2">
        <w:rPr>
          <w:rFonts w:ascii="Times New Roman" w:hAnsi="Times New Roman" w:cs="Times New Roman"/>
          <w:b/>
          <w:bCs/>
          <w:sz w:val="24"/>
          <w:szCs w:val="24"/>
          <w:u w:val="single"/>
        </w:rPr>
        <w:t>hree</w:t>
      </w:r>
      <w:r w:rsidRPr="00844049">
        <w:rPr>
          <w:rFonts w:ascii="Times New Roman" w:hAnsi="Times New Roman" w:cs="Times New Roman"/>
          <w:sz w:val="24"/>
          <w:szCs w:val="24"/>
        </w:rPr>
        <w:t xml:space="preserve"> then it will s</w:t>
      </w:r>
      <w:r>
        <w:rPr>
          <w:rFonts w:ascii="Times New Roman" w:hAnsi="Times New Roman" w:cs="Times New Roman"/>
          <w:sz w:val="24"/>
          <w:szCs w:val="24"/>
        </w:rPr>
        <w:t>ta</w:t>
      </w:r>
      <w:r w:rsidRPr="00844049">
        <w:rPr>
          <w:rFonts w:ascii="Times New Roman" w:hAnsi="Times New Roman" w:cs="Times New Roman"/>
          <w:sz w:val="24"/>
          <w:szCs w:val="24"/>
        </w:rPr>
        <w:t xml:space="preserve">rt executing and it </w:t>
      </w:r>
      <w:r w:rsidR="002809C2">
        <w:rPr>
          <w:rFonts w:ascii="Times New Roman" w:hAnsi="Times New Roman" w:cs="Times New Roman"/>
          <w:sz w:val="24"/>
          <w:szCs w:val="24"/>
        </w:rPr>
        <w:t xml:space="preserve">has SOUT </w:t>
      </w:r>
      <w:r w:rsidRPr="00844049">
        <w:rPr>
          <w:rFonts w:ascii="Times New Roman" w:hAnsi="Times New Roman" w:cs="Times New Roman"/>
          <w:sz w:val="24"/>
          <w:szCs w:val="24"/>
        </w:rPr>
        <w:t xml:space="preserve">as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844049">
        <w:rPr>
          <w:rFonts w:ascii="Times New Roman" w:hAnsi="Times New Roman" w:cs="Times New Roman"/>
          <w:sz w:val="24"/>
          <w:szCs w:val="24"/>
        </w:rPr>
        <w:t xml:space="preserve">first statement </w:t>
      </w:r>
      <w:r w:rsidR="002809C2">
        <w:rPr>
          <w:rFonts w:ascii="Times New Roman" w:hAnsi="Times New Roman" w:cs="Times New Roman"/>
          <w:sz w:val="24"/>
          <w:szCs w:val="24"/>
        </w:rPr>
        <w:t xml:space="preserve">so </w:t>
      </w:r>
      <w:r w:rsidRPr="00844049">
        <w:rPr>
          <w:rFonts w:ascii="Times New Roman" w:hAnsi="Times New Roman" w:cs="Times New Roman"/>
          <w:sz w:val="24"/>
          <w:szCs w:val="24"/>
        </w:rPr>
        <w:t xml:space="preserve">the o/p will be </w:t>
      </w:r>
    </w:p>
    <w:p w14:paraId="458CD51E" w14:textId="77777777" w:rsidR="00844049" w:rsidRPr="002809C2" w:rsidRDefault="00844049" w:rsidP="0084404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844049">
        <w:rPr>
          <w:rFonts w:ascii="Times New Roman" w:hAnsi="Times New Roman" w:cs="Times New Roman"/>
          <w:sz w:val="24"/>
          <w:szCs w:val="24"/>
        </w:rPr>
        <w:t xml:space="preserve"> </w:t>
      </w:r>
      <w:r w:rsidRPr="002809C2">
        <w:rPr>
          <w:rFonts w:ascii="Times New Roman" w:hAnsi="Times New Roman" w:cs="Times New Roman"/>
          <w:b/>
          <w:bCs/>
          <w:sz w:val="24"/>
          <w:szCs w:val="24"/>
          <w:u w:val="single"/>
        </w:rPr>
        <w:t>Three apply 12</w:t>
      </w:r>
    </w:p>
    <w:p w14:paraId="25FEFB80" w14:textId="5F4DCEAB" w:rsidR="00844049" w:rsidRDefault="00844049" w:rsidP="0084404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44049">
        <w:rPr>
          <w:rFonts w:ascii="Times New Roman" w:hAnsi="Times New Roman" w:cs="Times New Roman"/>
          <w:sz w:val="24"/>
          <w:szCs w:val="24"/>
        </w:rPr>
        <w:t xml:space="preserve"> since the method has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Pr="00844049">
        <w:rPr>
          <w:rFonts w:ascii="Times New Roman" w:hAnsi="Times New Roman" w:cs="Times New Roman"/>
          <w:sz w:val="24"/>
          <w:szCs w:val="24"/>
        </w:rPr>
        <w:t>return statement it will return -10</w:t>
      </w:r>
    </w:p>
    <w:p w14:paraId="46FE7187" w14:textId="77777777" w:rsidR="002809C2" w:rsidRPr="00844049" w:rsidRDefault="002809C2" w:rsidP="0084404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20317CB" w14:textId="78C0C17F" w:rsidR="00844049" w:rsidRPr="002809C2" w:rsidRDefault="00844049" w:rsidP="0084404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844049">
        <w:rPr>
          <w:rFonts w:ascii="Times New Roman" w:hAnsi="Times New Roman" w:cs="Times New Roman"/>
          <w:sz w:val="24"/>
          <w:szCs w:val="24"/>
        </w:rPr>
        <w:t xml:space="preserve"> </w:t>
      </w:r>
      <w:r w:rsidRPr="002809C2">
        <w:rPr>
          <w:rFonts w:ascii="Times New Roman" w:hAnsi="Times New Roman" w:cs="Times New Roman"/>
          <w:b/>
          <w:bCs/>
          <w:sz w:val="24"/>
          <w:szCs w:val="24"/>
          <w:u w:val="single"/>
        </w:rPr>
        <w:t>3rd statement</w:t>
      </w:r>
      <w:r w:rsidR="002809C2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in Main Class</w:t>
      </w:r>
      <w:r w:rsidRPr="002809C2"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</w:p>
    <w:p w14:paraId="0BB4ACBA" w14:textId="77777777" w:rsidR="00844049" w:rsidRPr="00844049" w:rsidRDefault="00844049" w:rsidP="0084404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4404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D531737" w14:textId="0E3FF2C4" w:rsidR="00844049" w:rsidRPr="00844049" w:rsidRDefault="00844049" w:rsidP="0084404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44049">
        <w:rPr>
          <w:rFonts w:ascii="Times New Roman" w:hAnsi="Times New Roman" w:cs="Times New Roman"/>
          <w:sz w:val="24"/>
          <w:szCs w:val="24"/>
        </w:rPr>
        <w:t xml:space="preserve"> </w:t>
      </w:r>
      <w:r w:rsidR="002809C2">
        <w:rPr>
          <w:rFonts w:ascii="Times New Roman" w:hAnsi="Times New Roman" w:cs="Times New Roman"/>
          <w:sz w:val="24"/>
          <w:szCs w:val="24"/>
        </w:rPr>
        <w:t xml:space="preserve">Here </w:t>
      </w:r>
      <w:r w:rsidRPr="00844049">
        <w:rPr>
          <w:rFonts w:ascii="Times New Roman" w:hAnsi="Times New Roman" w:cs="Times New Roman"/>
          <w:sz w:val="24"/>
          <w:szCs w:val="24"/>
        </w:rPr>
        <w:t xml:space="preserve">object for class </w:t>
      </w:r>
      <w:r w:rsidR="002809C2" w:rsidRPr="002809C2">
        <w:rPr>
          <w:rFonts w:ascii="Times New Roman" w:hAnsi="Times New Roman" w:cs="Times New Roman"/>
          <w:b/>
          <w:bCs/>
          <w:sz w:val="24"/>
          <w:szCs w:val="24"/>
          <w:u w:val="single"/>
        </w:rPr>
        <w:t>O</w:t>
      </w:r>
      <w:r w:rsidRPr="002809C2">
        <w:rPr>
          <w:rFonts w:ascii="Times New Roman" w:hAnsi="Times New Roman" w:cs="Times New Roman"/>
          <w:b/>
          <w:bCs/>
          <w:sz w:val="24"/>
          <w:szCs w:val="24"/>
          <w:u w:val="single"/>
        </w:rPr>
        <w:t>ne</w:t>
      </w:r>
      <w:r w:rsidRPr="00844049">
        <w:rPr>
          <w:rFonts w:ascii="Times New Roman" w:hAnsi="Times New Roman" w:cs="Times New Roman"/>
          <w:sz w:val="24"/>
          <w:szCs w:val="24"/>
        </w:rPr>
        <w:t xml:space="preserve"> </w:t>
      </w:r>
      <w:r w:rsidR="002809C2">
        <w:rPr>
          <w:rFonts w:ascii="Times New Roman" w:hAnsi="Times New Roman" w:cs="Times New Roman"/>
          <w:sz w:val="24"/>
          <w:szCs w:val="24"/>
        </w:rPr>
        <w:t xml:space="preserve">is created </w:t>
      </w:r>
      <w:r w:rsidRPr="00844049">
        <w:rPr>
          <w:rFonts w:ascii="Times New Roman" w:hAnsi="Times New Roman" w:cs="Times New Roman"/>
          <w:sz w:val="24"/>
          <w:szCs w:val="24"/>
        </w:rPr>
        <w:t xml:space="preserve">it will call the constructor in class one </w:t>
      </w:r>
      <w:proofErr w:type="gramStart"/>
      <w:r w:rsidRPr="00844049">
        <w:rPr>
          <w:rFonts w:ascii="Times New Roman" w:hAnsi="Times New Roman" w:cs="Times New Roman"/>
          <w:sz w:val="24"/>
          <w:szCs w:val="24"/>
        </w:rPr>
        <w:t>and  the</w:t>
      </w:r>
      <w:proofErr w:type="gramEnd"/>
      <w:r w:rsidRPr="00844049">
        <w:rPr>
          <w:rFonts w:ascii="Times New Roman" w:hAnsi="Times New Roman" w:cs="Times New Roman"/>
          <w:sz w:val="24"/>
          <w:szCs w:val="24"/>
        </w:rPr>
        <w:t xml:space="preserve"> value for </w:t>
      </w:r>
      <w:r w:rsidR="002809C2">
        <w:rPr>
          <w:rFonts w:ascii="Times New Roman" w:hAnsi="Times New Roman" w:cs="Times New Roman"/>
          <w:sz w:val="24"/>
          <w:szCs w:val="24"/>
        </w:rPr>
        <w:t xml:space="preserve">variable </w:t>
      </w:r>
      <w:r w:rsidRPr="002809C2">
        <w:rPr>
          <w:rFonts w:ascii="Times New Roman" w:hAnsi="Times New Roman" w:cs="Times New Roman"/>
          <w:b/>
          <w:bCs/>
          <w:sz w:val="24"/>
          <w:szCs w:val="24"/>
          <w:u w:val="single"/>
        </w:rPr>
        <w:t>a</w:t>
      </w:r>
      <w:r w:rsidRPr="00844049">
        <w:rPr>
          <w:rFonts w:ascii="Times New Roman" w:hAnsi="Times New Roman" w:cs="Times New Roman"/>
          <w:sz w:val="24"/>
          <w:szCs w:val="24"/>
        </w:rPr>
        <w:t xml:space="preserve"> will set to -1</w:t>
      </w:r>
    </w:p>
    <w:p w14:paraId="28164F61" w14:textId="09B0A45C" w:rsidR="00844049" w:rsidRPr="00844049" w:rsidRDefault="00844049" w:rsidP="0084404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44049">
        <w:rPr>
          <w:rFonts w:ascii="Times New Roman" w:hAnsi="Times New Roman" w:cs="Times New Roman"/>
          <w:sz w:val="24"/>
          <w:szCs w:val="24"/>
        </w:rPr>
        <w:t xml:space="preserve">now we are calling the </w:t>
      </w:r>
      <w:r w:rsidR="002809C2" w:rsidRPr="002809C2">
        <w:rPr>
          <w:rFonts w:ascii="Times New Roman" w:hAnsi="Times New Roman" w:cs="Times New Roman"/>
          <w:b/>
          <w:bCs/>
          <w:sz w:val="24"/>
          <w:szCs w:val="24"/>
          <w:u w:val="single"/>
        </w:rPr>
        <w:t>G</w:t>
      </w:r>
      <w:r w:rsidRPr="002809C2">
        <w:rPr>
          <w:rFonts w:ascii="Times New Roman" w:hAnsi="Times New Roman" w:cs="Times New Roman"/>
          <w:b/>
          <w:bCs/>
          <w:sz w:val="24"/>
          <w:szCs w:val="24"/>
          <w:u w:val="single"/>
        </w:rPr>
        <w:t>uess</w:t>
      </w:r>
      <w:r w:rsidRPr="00844049">
        <w:rPr>
          <w:rFonts w:ascii="Times New Roman" w:hAnsi="Times New Roman" w:cs="Times New Roman"/>
          <w:sz w:val="24"/>
          <w:szCs w:val="24"/>
        </w:rPr>
        <w:t xml:space="preserve"> method, but we are using the ref</w:t>
      </w:r>
      <w:r w:rsidR="002809C2">
        <w:rPr>
          <w:rFonts w:ascii="Times New Roman" w:hAnsi="Times New Roman" w:cs="Times New Roman"/>
          <w:sz w:val="24"/>
          <w:szCs w:val="24"/>
        </w:rPr>
        <w:t xml:space="preserve">erence </w:t>
      </w:r>
      <w:r w:rsidRPr="00844049">
        <w:rPr>
          <w:rFonts w:ascii="Times New Roman" w:hAnsi="Times New Roman" w:cs="Times New Roman"/>
          <w:sz w:val="24"/>
          <w:szCs w:val="24"/>
        </w:rPr>
        <w:t xml:space="preserve">variable for class </w:t>
      </w:r>
      <w:r w:rsidR="002809C2">
        <w:rPr>
          <w:rFonts w:ascii="Times New Roman" w:hAnsi="Times New Roman" w:cs="Times New Roman"/>
          <w:sz w:val="24"/>
          <w:szCs w:val="24"/>
        </w:rPr>
        <w:t>O</w:t>
      </w:r>
      <w:r w:rsidRPr="00844049">
        <w:rPr>
          <w:rFonts w:ascii="Times New Roman" w:hAnsi="Times New Roman" w:cs="Times New Roman"/>
          <w:sz w:val="24"/>
          <w:szCs w:val="24"/>
        </w:rPr>
        <w:t xml:space="preserve">ne so now the method in class </w:t>
      </w:r>
      <w:r w:rsidR="002809C2" w:rsidRPr="002809C2">
        <w:rPr>
          <w:rFonts w:ascii="Times New Roman" w:hAnsi="Times New Roman" w:cs="Times New Roman"/>
          <w:b/>
          <w:bCs/>
          <w:sz w:val="24"/>
          <w:szCs w:val="24"/>
          <w:u w:val="single"/>
        </w:rPr>
        <w:t>One</w:t>
      </w:r>
      <w:r w:rsidR="002809C2">
        <w:rPr>
          <w:rFonts w:ascii="Times New Roman" w:hAnsi="Times New Roman" w:cs="Times New Roman"/>
          <w:sz w:val="24"/>
          <w:szCs w:val="24"/>
        </w:rPr>
        <w:t xml:space="preserve"> </w:t>
      </w:r>
      <w:r w:rsidRPr="00844049">
        <w:rPr>
          <w:rFonts w:ascii="Times New Roman" w:hAnsi="Times New Roman" w:cs="Times New Roman"/>
          <w:sz w:val="24"/>
          <w:szCs w:val="24"/>
        </w:rPr>
        <w:t>will get invoke and starts executing</w:t>
      </w:r>
    </w:p>
    <w:p w14:paraId="45457ED8" w14:textId="77777777" w:rsidR="002809C2" w:rsidRDefault="00844049" w:rsidP="0084404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4404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AF00CEF" w14:textId="7FA21653" w:rsidR="00844049" w:rsidRPr="00844049" w:rsidRDefault="002809C2" w:rsidP="0084404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44049">
        <w:rPr>
          <w:rFonts w:ascii="Times New Roman" w:hAnsi="Times New Roman" w:cs="Times New Roman"/>
          <w:sz w:val="24"/>
          <w:szCs w:val="24"/>
        </w:rPr>
        <w:t xml:space="preserve">it </w:t>
      </w:r>
      <w:r>
        <w:rPr>
          <w:rFonts w:ascii="Times New Roman" w:hAnsi="Times New Roman" w:cs="Times New Roman"/>
          <w:sz w:val="24"/>
          <w:szCs w:val="24"/>
        </w:rPr>
        <w:t xml:space="preserve">has SOUT </w:t>
      </w:r>
      <w:r w:rsidRPr="00844049">
        <w:rPr>
          <w:rFonts w:ascii="Times New Roman" w:hAnsi="Times New Roman" w:cs="Times New Roman"/>
          <w:sz w:val="24"/>
          <w:szCs w:val="24"/>
        </w:rPr>
        <w:t xml:space="preserve">as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844049">
        <w:rPr>
          <w:rFonts w:ascii="Times New Roman" w:hAnsi="Times New Roman" w:cs="Times New Roman"/>
          <w:sz w:val="24"/>
          <w:szCs w:val="24"/>
        </w:rPr>
        <w:t xml:space="preserve">first statement </w:t>
      </w:r>
      <w:r>
        <w:rPr>
          <w:rFonts w:ascii="Times New Roman" w:hAnsi="Times New Roman" w:cs="Times New Roman"/>
          <w:sz w:val="24"/>
          <w:szCs w:val="24"/>
        </w:rPr>
        <w:t xml:space="preserve">so </w:t>
      </w:r>
      <w:r w:rsidRPr="00844049">
        <w:rPr>
          <w:rFonts w:ascii="Times New Roman" w:hAnsi="Times New Roman" w:cs="Times New Roman"/>
          <w:sz w:val="24"/>
          <w:szCs w:val="24"/>
        </w:rPr>
        <w:t>the o/p will be</w:t>
      </w:r>
      <w:r w:rsidR="00844049" w:rsidRPr="0084404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62D1EB7" w14:textId="16200128" w:rsidR="00844049" w:rsidRDefault="00844049" w:rsidP="0084404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2809C2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One guess 5</w:t>
      </w:r>
    </w:p>
    <w:p w14:paraId="64D92974" w14:textId="77777777" w:rsidR="002809C2" w:rsidRPr="002809C2" w:rsidRDefault="002809C2" w:rsidP="0084404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C002FEA" w14:textId="4153AC7D" w:rsidR="00844049" w:rsidRPr="00844049" w:rsidRDefault="00844049" w:rsidP="0084404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44049">
        <w:rPr>
          <w:rFonts w:ascii="Times New Roman" w:hAnsi="Times New Roman" w:cs="Times New Roman"/>
          <w:sz w:val="24"/>
          <w:szCs w:val="24"/>
        </w:rPr>
        <w:t xml:space="preserve"> now it will execute ret</w:t>
      </w:r>
      <w:r>
        <w:rPr>
          <w:rFonts w:ascii="Times New Roman" w:hAnsi="Times New Roman" w:cs="Times New Roman"/>
          <w:sz w:val="24"/>
          <w:szCs w:val="24"/>
        </w:rPr>
        <w:t>ur</w:t>
      </w:r>
      <w:r w:rsidRPr="00844049">
        <w:rPr>
          <w:rFonts w:ascii="Times New Roman" w:hAnsi="Times New Roman" w:cs="Times New Roman"/>
          <w:sz w:val="24"/>
          <w:szCs w:val="24"/>
        </w:rPr>
        <w:t>n statement so it will return a+x == -1+5==&gt; 4</w:t>
      </w:r>
    </w:p>
    <w:p w14:paraId="5E3B1140" w14:textId="77777777" w:rsidR="00844049" w:rsidRPr="00844049" w:rsidRDefault="00844049" w:rsidP="0084404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4404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B11BE29" w14:textId="420D1200" w:rsidR="00844049" w:rsidRPr="00844049" w:rsidRDefault="00844049" w:rsidP="0084404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44049">
        <w:rPr>
          <w:rFonts w:ascii="Times New Roman" w:hAnsi="Times New Roman" w:cs="Times New Roman"/>
          <w:sz w:val="24"/>
          <w:szCs w:val="24"/>
        </w:rPr>
        <w:t xml:space="preserve"> now the apply method will get invoke and starts executing </w:t>
      </w:r>
    </w:p>
    <w:p w14:paraId="12B8F2AE" w14:textId="77777777" w:rsidR="00844049" w:rsidRPr="00844049" w:rsidRDefault="00844049" w:rsidP="0084404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4404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C42B123" w14:textId="7F48AE18" w:rsidR="00844049" w:rsidRPr="00844049" w:rsidRDefault="00844049" w:rsidP="0084404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44049">
        <w:rPr>
          <w:rFonts w:ascii="Times New Roman" w:hAnsi="Times New Roman" w:cs="Times New Roman"/>
          <w:sz w:val="24"/>
          <w:szCs w:val="24"/>
        </w:rPr>
        <w:t xml:space="preserve"> so, the o/p will be </w:t>
      </w:r>
    </w:p>
    <w:p w14:paraId="059260D6" w14:textId="77777777" w:rsidR="00844049" w:rsidRPr="002809C2" w:rsidRDefault="00844049" w:rsidP="0084404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2809C2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One guess 6</w:t>
      </w:r>
    </w:p>
    <w:p w14:paraId="5B99B267" w14:textId="2591C600" w:rsidR="00844049" w:rsidRPr="00844049" w:rsidRDefault="00844049" w:rsidP="0084404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44049">
        <w:rPr>
          <w:rFonts w:ascii="Times New Roman" w:hAnsi="Times New Roman" w:cs="Times New Roman"/>
          <w:sz w:val="24"/>
          <w:szCs w:val="24"/>
        </w:rPr>
        <w:t xml:space="preserve"> now it will execute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844049">
        <w:rPr>
          <w:rFonts w:ascii="Times New Roman" w:hAnsi="Times New Roman" w:cs="Times New Roman"/>
          <w:sz w:val="24"/>
          <w:szCs w:val="24"/>
        </w:rPr>
        <w:t xml:space="preserve">return statement but it has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Pr="00844049">
        <w:rPr>
          <w:rFonts w:ascii="Times New Roman" w:hAnsi="Times New Roman" w:cs="Times New Roman"/>
          <w:sz w:val="24"/>
          <w:szCs w:val="24"/>
        </w:rPr>
        <w:t xml:space="preserve">guess method called with parameter x added to 3 in </w:t>
      </w:r>
      <w:r>
        <w:rPr>
          <w:rFonts w:ascii="Times New Roman" w:hAnsi="Times New Roman" w:cs="Times New Roman"/>
          <w:sz w:val="24"/>
          <w:szCs w:val="24"/>
        </w:rPr>
        <w:t xml:space="preserve">an </w:t>
      </w:r>
      <w:r w:rsidRPr="00844049">
        <w:rPr>
          <w:rFonts w:ascii="Times New Roman" w:hAnsi="Times New Roman" w:cs="Times New Roman"/>
          <w:sz w:val="24"/>
          <w:szCs w:val="24"/>
        </w:rPr>
        <w:t>ar</w:t>
      </w:r>
      <w:r>
        <w:rPr>
          <w:rFonts w:ascii="Times New Roman" w:hAnsi="Times New Roman" w:cs="Times New Roman"/>
          <w:sz w:val="24"/>
          <w:szCs w:val="24"/>
        </w:rPr>
        <w:t>ith</w:t>
      </w:r>
      <w:r w:rsidRPr="00844049">
        <w:rPr>
          <w:rFonts w:ascii="Times New Roman" w:hAnsi="Times New Roman" w:cs="Times New Roman"/>
          <w:sz w:val="24"/>
          <w:szCs w:val="24"/>
        </w:rPr>
        <w:t xml:space="preserve">metic format so now it will get into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844049">
        <w:rPr>
          <w:rFonts w:ascii="Times New Roman" w:hAnsi="Times New Roman" w:cs="Times New Roman"/>
          <w:sz w:val="24"/>
          <w:szCs w:val="24"/>
        </w:rPr>
        <w:t>guess method of the same class because the ref variable cr</w:t>
      </w:r>
      <w:r>
        <w:rPr>
          <w:rFonts w:ascii="Times New Roman" w:hAnsi="Times New Roman" w:cs="Times New Roman"/>
          <w:sz w:val="24"/>
          <w:szCs w:val="24"/>
        </w:rPr>
        <w:t>ea</w:t>
      </w:r>
      <w:r w:rsidRPr="00844049">
        <w:rPr>
          <w:rFonts w:ascii="Times New Roman" w:hAnsi="Times New Roman" w:cs="Times New Roman"/>
          <w:sz w:val="24"/>
          <w:szCs w:val="24"/>
        </w:rPr>
        <w:t>ted is for the same class with 9 as parameter</w:t>
      </w:r>
    </w:p>
    <w:p w14:paraId="325E1041" w14:textId="77777777" w:rsidR="00844049" w:rsidRPr="00844049" w:rsidRDefault="00844049" w:rsidP="0084404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4404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DA26A99" w14:textId="0DDE569C" w:rsidR="00844049" w:rsidRPr="00844049" w:rsidRDefault="00844049" w:rsidP="0084404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44049">
        <w:rPr>
          <w:rFonts w:ascii="Times New Roman" w:hAnsi="Times New Roman" w:cs="Times New Roman"/>
          <w:sz w:val="24"/>
          <w:szCs w:val="24"/>
        </w:rPr>
        <w:t xml:space="preserve"> so, it will return the following statement</w:t>
      </w:r>
    </w:p>
    <w:p w14:paraId="3AE05962" w14:textId="77777777" w:rsidR="00844049" w:rsidRPr="002809C2" w:rsidRDefault="00844049" w:rsidP="0084404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2809C2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One guess 9</w:t>
      </w:r>
    </w:p>
    <w:p w14:paraId="4BD1CA5C" w14:textId="22A6162E" w:rsidR="00844049" w:rsidRPr="00844049" w:rsidRDefault="00844049" w:rsidP="0084404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44049">
        <w:rPr>
          <w:rFonts w:ascii="Times New Roman" w:hAnsi="Times New Roman" w:cs="Times New Roman"/>
          <w:sz w:val="24"/>
          <w:szCs w:val="24"/>
        </w:rPr>
        <w:t xml:space="preserve"> the return statement of guess is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844049">
        <w:rPr>
          <w:rFonts w:ascii="Times New Roman" w:hAnsi="Times New Roman" w:cs="Times New Roman"/>
          <w:sz w:val="24"/>
          <w:szCs w:val="24"/>
        </w:rPr>
        <w:t>a+x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844049">
        <w:rPr>
          <w:rFonts w:ascii="Times New Roman" w:hAnsi="Times New Roman" w:cs="Times New Roman"/>
          <w:sz w:val="24"/>
          <w:szCs w:val="24"/>
        </w:rPr>
        <w:t xml:space="preserve"> </w:t>
      </w:r>
      <w:r w:rsidR="002809C2" w:rsidRPr="002809C2">
        <w:rPr>
          <w:rFonts w:ascii="Times New Roman" w:hAnsi="Times New Roman" w:cs="Times New Roman"/>
          <w:sz w:val="24"/>
          <w:szCs w:val="24"/>
        </w:rPr>
        <w:sym w:font="Wingdings" w:char="F0E0"/>
      </w:r>
      <w:r w:rsidRPr="00844049">
        <w:rPr>
          <w:rFonts w:ascii="Times New Roman" w:hAnsi="Times New Roman" w:cs="Times New Roman"/>
          <w:sz w:val="24"/>
          <w:szCs w:val="24"/>
        </w:rPr>
        <w:t xml:space="preserve"> now x=</w:t>
      </w:r>
      <w:r w:rsidR="006133AE">
        <w:rPr>
          <w:rFonts w:ascii="Times New Roman" w:hAnsi="Times New Roman" w:cs="Times New Roman"/>
          <w:sz w:val="24"/>
          <w:szCs w:val="24"/>
        </w:rPr>
        <w:t xml:space="preserve">= </w:t>
      </w:r>
      <w:r w:rsidRPr="00844049">
        <w:rPr>
          <w:rFonts w:ascii="Times New Roman" w:hAnsi="Times New Roman" w:cs="Times New Roman"/>
          <w:sz w:val="24"/>
          <w:szCs w:val="24"/>
        </w:rPr>
        <w:t>9, a</w:t>
      </w:r>
      <w:r w:rsidR="00235393">
        <w:rPr>
          <w:rFonts w:ascii="Times New Roman" w:hAnsi="Times New Roman" w:cs="Times New Roman"/>
          <w:sz w:val="24"/>
          <w:szCs w:val="24"/>
        </w:rPr>
        <w:t xml:space="preserve"> =</w:t>
      </w:r>
      <w:r w:rsidR="006133AE">
        <w:rPr>
          <w:rFonts w:ascii="Times New Roman" w:hAnsi="Times New Roman" w:cs="Times New Roman"/>
          <w:sz w:val="24"/>
          <w:szCs w:val="24"/>
        </w:rPr>
        <w:t>=</w:t>
      </w:r>
      <w:r w:rsidR="00235393">
        <w:rPr>
          <w:rFonts w:ascii="Times New Roman" w:hAnsi="Times New Roman" w:cs="Times New Roman"/>
          <w:sz w:val="24"/>
          <w:szCs w:val="24"/>
        </w:rPr>
        <w:t xml:space="preserve"> </w:t>
      </w:r>
      <w:r w:rsidRPr="00844049">
        <w:rPr>
          <w:rFonts w:ascii="Times New Roman" w:hAnsi="Times New Roman" w:cs="Times New Roman"/>
          <w:sz w:val="24"/>
          <w:szCs w:val="24"/>
        </w:rPr>
        <w:t xml:space="preserve">-1 so the output will -1+9 </w:t>
      </w:r>
      <w:r w:rsidR="002809C2" w:rsidRPr="002809C2">
        <w:rPr>
          <w:rFonts w:ascii="Times New Roman" w:hAnsi="Times New Roman" w:cs="Times New Roman"/>
          <w:sz w:val="24"/>
          <w:szCs w:val="24"/>
        </w:rPr>
        <w:sym w:font="Wingdings" w:char="F0E0"/>
      </w:r>
      <w:r w:rsidRPr="00844049">
        <w:rPr>
          <w:rFonts w:ascii="Times New Roman" w:hAnsi="Times New Roman" w:cs="Times New Roman"/>
          <w:sz w:val="24"/>
          <w:szCs w:val="24"/>
        </w:rPr>
        <w:t>8</w:t>
      </w:r>
    </w:p>
    <w:p w14:paraId="4A4D0962" w14:textId="77777777" w:rsidR="00844049" w:rsidRPr="00844049" w:rsidRDefault="00844049" w:rsidP="0084404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4404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BE71B3F" w14:textId="3BCABEDF" w:rsidR="00844049" w:rsidRPr="00844049" w:rsidRDefault="00844049" w:rsidP="0084404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44049">
        <w:rPr>
          <w:rFonts w:ascii="Times New Roman" w:hAnsi="Times New Roman" w:cs="Times New Roman"/>
          <w:sz w:val="24"/>
          <w:szCs w:val="24"/>
        </w:rPr>
        <w:t xml:space="preserve"> the value 8 will return to apply method which will send back to driver class so t</w:t>
      </w:r>
      <w:r>
        <w:rPr>
          <w:rFonts w:ascii="Times New Roman" w:hAnsi="Times New Roman" w:cs="Times New Roman"/>
          <w:sz w:val="24"/>
          <w:szCs w:val="24"/>
        </w:rPr>
        <w:t>he</w:t>
      </w:r>
      <w:r w:rsidRPr="00844049">
        <w:rPr>
          <w:rFonts w:ascii="Times New Roman" w:hAnsi="Times New Roman" w:cs="Times New Roman"/>
          <w:sz w:val="24"/>
          <w:szCs w:val="24"/>
        </w:rPr>
        <w:t xml:space="preserve"> o</w:t>
      </w:r>
      <w:r w:rsidR="002809C2">
        <w:rPr>
          <w:rFonts w:ascii="Times New Roman" w:hAnsi="Times New Roman" w:cs="Times New Roman"/>
          <w:sz w:val="24"/>
          <w:szCs w:val="24"/>
        </w:rPr>
        <w:t>utput</w:t>
      </w:r>
      <w:r w:rsidRPr="00844049">
        <w:rPr>
          <w:rFonts w:ascii="Times New Roman" w:hAnsi="Times New Roman" w:cs="Times New Roman"/>
          <w:sz w:val="24"/>
          <w:szCs w:val="24"/>
        </w:rPr>
        <w:t xml:space="preserve"> will be 8.</w:t>
      </w:r>
    </w:p>
    <w:p w14:paraId="7BC5454E" w14:textId="77777777" w:rsidR="00844049" w:rsidRPr="00844049" w:rsidRDefault="00844049" w:rsidP="00653F8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7059C47" w14:textId="77777777" w:rsidR="00844049" w:rsidRPr="00653F87" w:rsidRDefault="00844049" w:rsidP="00653F8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844049" w:rsidRPr="00653F87" w:rsidSect="00E51F21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5B6334"/>
    <w:multiLevelType w:val="hybridMultilevel"/>
    <w:tmpl w:val="8CD665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1825C1"/>
    <w:multiLevelType w:val="multilevel"/>
    <w:tmpl w:val="A654854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ascii="Times New Roman" w:hAnsi="Times New Roman" w:cs="Times New Roman" w:hint="default"/>
        <w:b w:val="0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6E31289A"/>
    <w:multiLevelType w:val="hybridMultilevel"/>
    <w:tmpl w:val="1A84940E"/>
    <w:lvl w:ilvl="0" w:tplc="6CEC2C7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0tTCyMDI0szAzMTZU0lEKTi0uzszPAymwrAUAvA8skywAAAA="/>
  </w:docVars>
  <w:rsids>
    <w:rsidRoot w:val="00016053"/>
    <w:rsid w:val="00016053"/>
    <w:rsid w:val="0002089E"/>
    <w:rsid w:val="00023E9A"/>
    <w:rsid w:val="00092311"/>
    <w:rsid w:val="000949B5"/>
    <w:rsid w:val="0010575B"/>
    <w:rsid w:val="00136DE4"/>
    <w:rsid w:val="001441C5"/>
    <w:rsid w:val="001548F8"/>
    <w:rsid w:val="00162F8A"/>
    <w:rsid w:val="001711ED"/>
    <w:rsid w:val="001A25A2"/>
    <w:rsid w:val="001A48A7"/>
    <w:rsid w:val="001C3A12"/>
    <w:rsid w:val="001E1144"/>
    <w:rsid w:val="00227CF5"/>
    <w:rsid w:val="00235393"/>
    <w:rsid w:val="00275FC0"/>
    <w:rsid w:val="002809C2"/>
    <w:rsid w:val="002E47C7"/>
    <w:rsid w:val="002F2159"/>
    <w:rsid w:val="00321C71"/>
    <w:rsid w:val="00323976"/>
    <w:rsid w:val="003538D6"/>
    <w:rsid w:val="00394F8A"/>
    <w:rsid w:val="003F550A"/>
    <w:rsid w:val="004465FC"/>
    <w:rsid w:val="004850EB"/>
    <w:rsid w:val="004C0020"/>
    <w:rsid w:val="004D66D4"/>
    <w:rsid w:val="00542A01"/>
    <w:rsid w:val="0056083E"/>
    <w:rsid w:val="0056275B"/>
    <w:rsid w:val="00563A55"/>
    <w:rsid w:val="0057268D"/>
    <w:rsid w:val="00581EC0"/>
    <w:rsid w:val="0059390A"/>
    <w:rsid w:val="005A67E6"/>
    <w:rsid w:val="005D4170"/>
    <w:rsid w:val="00601D7B"/>
    <w:rsid w:val="006133AE"/>
    <w:rsid w:val="006317D0"/>
    <w:rsid w:val="00650647"/>
    <w:rsid w:val="00653F87"/>
    <w:rsid w:val="00674FF0"/>
    <w:rsid w:val="006A787F"/>
    <w:rsid w:val="006D5A98"/>
    <w:rsid w:val="00702150"/>
    <w:rsid w:val="00713855"/>
    <w:rsid w:val="00742434"/>
    <w:rsid w:val="00770427"/>
    <w:rsid w:val="007C2305"/>
    <w:rsid w:val="007D0A0D"/>
    <w:rsid w:val="007D278F"/>
    <w:rsid w:val="007E0237"/>
    <w:rsid w:val="007F1F58"/>
    <w:rsid w:val="00812EC5"/>
    <w:rsid w:val="0081676C"/>
    <w:rsid w:val="00826F32"/>
    <w:rsid w:val="00836669"/>
    <w:rsid w:val="00844049"/>
    <w:rsid w:val="00854FC0"/>
    <w:rsid w:val="00893EE3"/>
    <w:rsid w:val="008C6F72"/>
    <w:rsid w:val="008E721A"/>
    <w:rsid w:val="009052DB"/>
    <w:rsid w:val="00923625"/>
    <w:rsid w:val="00923669"/>
    <w:rsid w:val="00937BCB"/>
    <w:rsid w:val="00962CE5"/>
    <w:rsid w:val="009E76FE"/>
    <w:rsid w:val="009F217D"/>
    <w:rsid w:val="00A16A22"/>
    <w:rsid w:val="00A97154"/>
    <w:rsid w:val="00AC2494"/>
    <w:rsid w:val="00AF4FA9"/>
    <w:rsid w:val="00B33D16"/>
    <w:rsid w:val="00B800DE"/>
    <w:rsid w:val="00BF61AD"/>
    <w:rsid w:val="00C35098"/>
    <w:rsid w:val="00C606BB"/>
    <w:rsid w:val="00C643ED"/>
    <w:rsid w:val="00C76633"/>
    <w:rsid w:val="00CB56D3"/>
    <w:rsid w:val="00CC3EC8"/>
    <w:rsid w:val="00D51035"/>
    <w:rsid w:val="00D60F70"/>
    <w:rsid w:val="00D77119"/>
    <w:rsid w:val="00DC1F5C"/>
    <w:rsid w:val="00DE1A5E"/>
    <w:rsid w:val="00E0246C"/>
    <w:rsid w:val="00E07B2F"/>
    <w:rsid w:val="00E2473C"/>
    <w:rsid w:val="00E428D3"/>
    <w:rsid w:val="00E51F21"/>
    <w:rsid w:val="00E8037C"/>
    <w:rsid w:val="00E960B6"/>
    <w:rsid w:val="00EA572D"/>
    <w:rsid w:val="00EE3663"/>
    <w:rsid w:val="00EF47B1"/>
    <w:rsid w:val="00F13C94"/>
    <w:rsid w:val="00F141AD"/>
    <w:rsid w:val="00F5227D"/>
    <w:rsid w:val="00F7255C"/>
    <w:rsid w:val="00F92100"/>
    <w:rsid w:val="00FB4C08"/>
    <w:rsid w:val="00FC2A8A"/>
    <w:rsid w:val="00FD487E"/>
    <w:rsid w:val="00FE1A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472D97"/>
  <w15:chartTrackingRefBased/>
  <w15:docId w15:val="{516BDCAE-2393-4EE1-B8EE-88FDF146F3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6053"/>
    <w:pPr>
      <w:ind w:left="720"/>
      <w:contextualSpacing/>
    </w:pPr>
  </w:style>
  <w:style w:type="table" w:styleId="TableGrid">
    <w:name w:val="Table Grid"/>
    <w:basedOn w:val="TableNormal"/>
    <w:uiPriority w:val="39"/>
    <w:rsid w:val="000160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deStyle">
    <w:name w:val="Code Style"/>
    <w:basedOn w:val="DefaultParagraphFont"/>
    <w:uiPriority w:val="1"/>
    <w:qFormat/>
    <w:rsid w:val="00653F87"/>
    <w:rPr>
      <w:rFonts w:ascii="Courier" w:eastAsia="Times New Roman" w:hAnsi="Courier" w:cs="Times New Roman"/>
      <w:sz w:val="24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E51F2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cid:99AE9C7B-ECC4-4772-8A33-3718FDC9B82B" TargetMode="External"/><Relationship Id="rId5" Type="http://schemas.openxmlformats.org/officeDocument/2006/relationships/hyperlink" Target="https://www.nwmissouri.edu/policies/academics/Academic-Integrity.pdf" TargetMode="External"/><Relationship Id="rId15" Type="http://schemas.openxmlformats.org/officeDocument/2006/relationships/image" Target="media/image9.png"/><Relationship Id="rId23" Type="http://schemas.openxmlformats.org/officeDocument/2006/relationships/image" Target="media/image17.jpeg"/><Relationship Id="rId10" Type="http://schemas.openxmlformats.org/officeDocument/2006/relationships/image" Target="media/image5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https://documents.lucid.app/documents/28c573c4-c3f4-4f34-bb70-8114badaed7c/pages/0_0?a=570&amp;x=473&amp;y=-2&amp;w=427&amp;h=1362&amp;store=1&amp;accept=image%2F*&amp;auth=LCA%2066a1e5d2bdae03146e8804ffe2ad415304ee7fb4-ts%3D1618597074" TargetMode="External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31</TotalTime>
  <Pages>50</Pages>
  <Words>6938</Words>
  <Characters>39548</Characters>
  <Application>Microsoft Office Word</Application>
  <DocSecurity>0</DocSecurity>
  <Lines>329</Lines>
  <Paragraphs>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st Missouri State University</Company>
  <LinksUpToDate>false</LinksUpToDate>
  <CharactersWithSpaces>46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dapati,Priyanka</dc:creator>
  <cp:keywords/>
  <dc:description/>
  <cp:lastModifiedBy>Vallapurapu,Ramu</cp:lastModifiedBy>
  <cp:revision>40</cp:revision>
  <dcterms:created xsi:type="dcterms:W3CDTF">2021-04-07T23:02:00Z</dcterms:created>
  <dcterms:modified xsi:type="dcterms:W3CDTF">2021-04-16T23:32:00Z</dcterms:modified>
</cp:coreProperties>
</file>